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8769A0" w14:textId="46549CB4" w:rsidR="00B247B0" w:rsidRPr="00B247B0" w:rsidRDefault="00E01B67" w:rsidP="00B247B0">
      <w:pPr>
        <w:spacing w:after="0" w:line="240" w:lineRule="auto"/>
        <w:jc w:val="center"/>
        <w:rPr>
          <w:rFonts w:ascii="Times New Roman" w:hAnsi="Times New Roman" w:cs="Times New Roman"/>
          <w:b/>
          <w:sz w:val="28"/>
        </w:rPr>
      </w:pPr>
      <w:r>
        <w:rPr>
          <w:rFonts w:ascii="Times New Roman" w:hAnsi="Times New Roman" w:cs="Times New Roman"/>
          <w:b/>
          <w:sz w:val="28"/>
        </w:rPr>
        <w:t>Parent and Fam</w:t>
      </w:r>
      <w:bookmarkStart w:id="0" w:name="_GoBack"/>
      <w:bookmarkEnd w:id="0"/>
      <w:r>
        <w:rPr>
          <w:rFonts w:ascii="Times New Roman" w:hAnsi="Times New Roman" w:cs="Times New Roman"/>
          <w:b/>
          <w:sz w:val="28"/>
        </w:rPr>
        <w:t>ily Engagement</w:t>
      </w:r>
      <w:r w:rsidR="00892965">
        <w:rPr>
          <w:rFonts w:ascii="Times New Roman" w:hAnsi="Times New Roman" w:cs="Times New Roman"/>
          <w:b/>
          <w:sz w:val="28"/>
        </w:rPr>
        <w:t xml:space="preserve"> Compliance</w:t>
      </w:r>
      <w:r w:rsidR="009A1F11">
        <w:rPr>
          <w:rFonts w:ascii="Times New Roman" w:hAnsi="Times New Roman" w:cs="Times New Roman"/>
          <w:b/>
          <w:sz w:val="28"/>
        </w:rPr>
        <w:t xml:space="preserve"> C</w:t>
      </w:r>
      <w:r w:rsidR="00EE221D">
        <w:rPr>
          <w:rFonts w:ascii="Times New Roman" w:hAnsi="Times New Roman" w:cs="Times New Roman"/>
          <w:b/>
          <w:sz w:val="28"/>
        </w:rPr>
        <w:t>hecklist</w:t>
      </w:r>
    </w:p>
    <w:p w14:paraId="6DEBE807" w14:textId="0254A25B" w:rsidR="00B247B0" w:rsidRPr="00B247B0" w:rsidRDefault="00345908" w:rsidP="00B247B0">
      <w:pPr>
        <w:spacing w:after="0" w:line="240" w:lineRule="auto"/>
        <w:jc w:val="center"/>
        <w:rPr>
          <w:rFonts w:ascii="Times New Roman" w:hAnsi="Times New Roman" w:cs="Times New Roman"/>
          <w:b/>
          <w:sz w:val="28"/>
        </w:rPr>
      </w:pPr>
      <w:r>
        <w:rPr>
          <w:rFonts w:ascii="Times New Roman" w:hAnsi="Times New Roman" w:cs="Times New Roman"/>
          <w:b/>
          <w:sz w:val="28"/>
        </w:rPr>
        <w:softHyphen/>
      </w:r>
      <w:r w:rsidRPr="00B247B0">
        <w:rPr>
          <w:rFonts w:ascii="Times New Roman" w:hAnsi="Times New Roman" w:cs="Times New Roman"/>
          <w:b/>
          <w:sz w:val="28"/>
        </w:rPr>
        <w:t xml:space="preserve"> </w:t>
      </w:r>
      <w:r w:rsidR="00B247B0" w:rsidRPr="00B247B0">
        <w:rPr>
          <w:rFonts w:ascii="Times New Roman" w:hAnsi="Times New Roman" w:cs="Times New Roman"/>
          <w:b/>
          <w:sz w:val="28"/>
        </w:rPr>
        <w:t xml:space="preserve">(Checklist with </w:t>
      </w:r>
      <w:r w:rsidR="00300002">
        <w:rPr>
          <w:rFonts w:ascii="Times New Roman" w:hAnsi="Times New Roman" w:cs="Times New Roman"/>
          <w:b/>
          <w:sz w:val="28"/>
        </w:rPr>
        <w:t>Ex</w:t>
      </w:r>
      <w:r w:rsidR="00B247B0" w:rsidRPr="00B247B0">
        <w:rPr>
          <w:rFonts w:ascii="Times New Roman" w:hAnsi="Times New Roman" w:cs="Times New Roman"/>
          <w:b/>
          <w:sz w:val="28"/>
        </w:rPr>
        <w:t>amples of Required Documentation)</w:t>
      </w:r>
    </w:p>
    <w:p w14:paraId="33BC9E93" w14:textId="77777777" w:rsidR="00C41E8C" w:rsidRDefault="00C41E8C" w:rsidP="00B247B0">
      <w:pPr>
        <w:spacing w:after="0" w:line="240" w:lineRule="auto"/>
        <w:rPr>
          <w:rFonts w:ascii="Times New Roman" w:hAnsi="Times New Roman" w:cs="Times New Roman"/>
          <w:sz w:val="24"/>
        </w:rPr>
      </w:pPr>
    </w:p>
    <w:p w14:paraId="1408E685" w14:textId="3DF10AA4" w:rsidR="00B247B0" w:rsidRPr="007F389D" w:rsidRDefault="007F389D" w:rsidP="00B247B0">
      <w:pPr>
        <w:spacing w:after="0" w:line="240" w:lineRule="auto"/>
        <w:rPr>
          <w:rFonts w:ascii="Times New Roman" w:hAnsi="Times New Roman" w:cs="Times New Roman"/>
          <w:sz w:val="24"/>
          <w:szCs w:val="24"/>
        </w:rPr>
      </w:pPr>
      <w:r w:rsidRPr="007F389D">
        <w:rPr>
          <w:rFonts w:ascii="Times New Roman" w:hAnsi="Times New Roman" w:cs="Times New Roman"/>
          <w:sz w:val="24"/>
          <w:szCs w:val="24"/>
        </w:rPr>
        <w:t xml:space="preserve">Title </w:t>
      </w:r>
      <w:r w:rsidRPr="00892965">
        <w:rPr>
          <w:rFonts w:ascii="Times New Roman" w:hAnsi="Times New Roman" w:cs="Times New Roman"/>
          <w:sz w:val="24"/>
          <w:szCs w:val="24"/>
        </w:rPr>
        <w:t>I, Part A, Section</w:t>
      </w:r>
      <w:r w:rsidRPr="007F389D">
        <w:rPr>
          <w:rFonts w:ascii="Times New Roman" w:hAnsi="Times New Roman" w:cs="Times New Roman"/>
          <w:sz w:val="24"/>
          <w:szCs w:val="24"/>
        </w:rPr>
        <w:t xml:space="preserve"> 1116 of </w:t>
      </w:r>
      <w:proofErr w:type="gramStart"/>
      <w:r w:rsidRPr="007F389D">
        <w:rPr>
          <w:rFonts w:ascii="Times New Roman" w:hAnsi="Times New Roman" w:cs="Times New Roman"/>
          <w:sz w:val="24"/>
          <w:szCs w:val="24"/>
        </w:rPr>
        <w:t>the Every</w:t>
      </w:r>
      <w:proofErr w:type="gramEnd"/>
      <w:r w:rsidRPr="007F389D">
        <w:rPr>
          <w:rFonts w:ascii="Times New Roman" w:hAnsi="Times New Roman" w:cs="Times New Roman"/>
          <w:sz w:val="24"/>
          <w:szCs w:val="24"/>
        </w:rPr>
        <w:t xml:space="preserve"> Student Succeeds Act (ESSA) </w:t>
      </w:r>
      <w:r w:rsidR="00B247B0" w:rsidRPr="007F389D">
        <w:rPr>
          <w:rFonts w:ascii="Times New Roman" w:hAnsi="Times New Roman" w:cs="Times New Roman"/>
          <w:sz w:val="24"/>
          <w:szCs w:val="24"/>
        </w:rPr>
        <w:t xml:space="preserve">requires that each school receiving Title I, </w:t>
      </w:r>
      <w:r w:rsidR="00C13E4E" w:rsidRPr="007F389D">
        <w:rPr>
          <w:rFonts w:ascii="Times New Roman" w:hAnsi="Times New Roman" w:cs="Times New Roman"/>
          <w:sz w:val="24"/>
          <w:szCs w:val="24"/>
        </w:rPr>
        <w:t>Part A</w:t>
      </w:r>
      <w:r w:rsidR="00B247B0" w:rsidRPr="007F389D">
        <w:rPr>
          <w:rFonts w:ascii="Times New Roman" w:hAnsi="Times New Roman" w:cs="Times New Roman"/>
          <w:sz w:val="24"/>
          <w:szCs w:val="24"/>
        </w:rPr>
        <w:t xml:space="preserve"> </w:t>
      </w:r>
      <w:r w:rsidR="00AF0918" w:rsidRPr="007F389D">
        <w:rPr>
          <w:rFonts w:ascii="Times New Roman" w:hAnsi="Times New Roman" w:cs="Times New Roman"/>
          <w:sz w:val="24"/>
          <w:szCs w:val="24"/>
        </w:rPr>
        <w:t xml:space="preserve">funds </w:t>
      </w:r>
      <w:r w:rsidR="00B2394F">
        <w:rPr>
          <w:rFonts w:ascii="Times New Roman" w:hAnsi="Times New Roman" w:cs="Times New Roman"/>
          <w:sz w:val="24"/>
          <w:szCs w:val="24"/>
        </w:rPr>
        <w:t xml:space="preserve">conducts outreach to all parents and family members and </w:t>
      </w:r>
      <w:r w:rsidR="00EE221D" w:rsidRPr="007F389D">
        <w:rPr>
          <w:rFonts w:ascii="Times New Roman" w:hAnsi="Times New Roman" w:cs="Times New Roman"/>
          <w:sz w:val="24"/>
          <w:szCs w:val="24"/>
        </w:rPr>
        <w:t>implement programs, activities, and procedures for the involvement of parents</w:t>
      </w:r>
      <w:r w:rsidR="00B2394F">
        <w:rPr>
          <w:rFonts w:ascii="Times New Roman" w:hAnsi="Times New Roman" w:cs="Times New Roman"/>
          <w:sz w:val="24"/>
          <w:szCs w:val="24"/>
        </w:rPr>
        <w:t xml:space="preserve"> and family members</w:t>
      </w:r>
      <w:r w:rsidR="00EE221D" w:rsidRPr="007F389D">
        <w:rPr>
          <w:rFonts w:ascii="Times New Roman" w:hAnsi="Times New Roman" w:cs="Times New Roman"/>
          <w:sz w:val="24"/>
          <w:szCs w:val="24"/>
        </w:rPr>
        <w:t xml:space="preserve"> in programs assi</w:t>
      </w:r>
      <w:r w:rsidRPr="007F389D">
        <w:rPr>
          <w:rFonts w:ascii="Times New Roman" w:hAnsi="Times New Roman" w:cs="Times New Roman"/>
          <w:sz w:val="24"/>
          <w:szCs w:val="24"/>
        </w:rPr>
        <w:t>sted under Title I, Section 1116</w:t>
      </w:r>
      <w:r w:rsidR="00B247B0" w:rsidRPr="007F389D">
        <w:rPr>
          <w:rFonts w:ascii="Times New Roman" w:hAnsi="Times New Roman" w:cs="Times New Roman"/>
          <w:sz w:val="24"/>
          <w:szCs w:val="24"/>
        </w:rPr>
        <w:t>.</w:t>
      </w:r>
      <w:r w:rsidR="00B2394F">
        <w:rPr>
          <w:rFonts w:ascii="Times New Roman" w:hAnsi="Times New Roman" w:cs="Times New Roman"/>
          <w:sz w:val="24"/>
          <w:szCs w:val="24"/>
        </w:rPr>
        <w:t xml:space="preserve"> Such programs, activities, and procedures shall be planned and implemented with meaningful consultation with parents of participating children.  </w:t>
      </w:r>
    </w:p>
    <w:p w14:paraId="3480429A" w14:textId="77777777" w:rsidR="00B247B0" w:rsidRDefault="00B247B0" w:rsidP="00B247B0">
      <w:pPr>
        <w:spacing w:after="0" w:line="240" w:lineRule="auto"/>
        <w:rPr>
          <w:rFonts w:ascii="Times New Roman" w:hAnsi="Times New Roman" w:cs="Times New Roman"/>
          <w:sz w:val="24"/>
        </w:rPr>
      </w:pPr>
    </w:p>
    <w:p w14:paraId="3787CFF5" w14:textId="77777777" w:rsidR="00B247B0" w:rsidRPr="00B247B0" w:rsidRDefault="00374E8B" w:rsidP="00B247B0">
      <w:pPr>
        <w:spacing w:after="0" w:line="240" w:lineRule="auto"/>
        <w:rPr>
          <w:rFonts w:ascii="Times New Roman" w:hAnsi="Times New Roman" w:cs="Times New Roman"/>
          <w:b/>
          <w:sz w:val="24"/>
        </w:rPr>
      </w:pPr>
      <w:r>
        <w:rPr>
          <w:rFonts w:ascii="Times New Roman" w:hAnsi="Times New Roman" w:cs="Times New Roman"/>
          <w:b/>
          <w:sz w:val="24"/>
        </w:rPr>
        <w:t xml:space="preserve">LEA/District: __________________________________ </w:t>
      </w:r>
      <w:r w:rsidR="00B247B0" w:rsidRPr="00B247B0">
        <w:rPr>
          <w:rFonts w:ascii="Times New Roman" w:hAnsi="Times New Roman" w:cs="Times New Roman"/>
          <w:b/>
          <w:sz w:val="24"/>
        </w:rPr>
        <w:t>School: ________________________________________________________</w:t>
      </w:r>
    </w:p>
    <w:p w14:paraId="7041C4D0" w14:textId="77777777" w:rsidR="00B247B0" w:rsidRPr="00824F01" w:rsidRDefault="00B247B0" w:rsidP="00824F01">
      <w:pPr>
        <w:spacing w:after="0"/>
        <w:rPr>
          <w:rFonts w:ascii="Times New Roman" w:hAnsi="Times New Roman" w:cs="Times New Roman"/>
          <w:sz w:val="24"/>
        </w:rPr>
      </w:pPr>
    </w:p>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9B25BB" w:rsidRPr="007479DD" w14:paraId="76C92A1E" w14:textId="77777777" w:rsidTr="00D60842">
        <w:trPr>
          <w:trHeight w:val="432"/>
        </w:trPr>
        <w:tc>
          <w:tcPr>
            <w:tcW w:w="13374" w:type="dxa"/>
            <w:gridSpan w:val="4"/>
            <w:shd w:val="clear" w:color="auto" w:fill="808080" w:themeFill="background1" w:themeFillShade="80"/>
            <w:vAlign w:val="center"/>
          </w:tcPr>
          <w:p w14:paraId="26286576" w14:textId="77777777" w:rsidR="009B25BB" w:rsidRPr="009B25BB" w:rsidRDefault="009B25BB" w:rsidP="009B25BB">
            <w:pPr>
              <w:rPr>
                <w:rFonts w:ascii="Times New Roman" w:hAnsi="Times New Roman" w:cs="Times New Roman"/>
                <w:b/>
              </w:rPr>
            </w:pPr>
            <w:r w:rsidRPr="009B25BB">
              <w:rPr>
                <w:rFonts w:ascii="Times New Roman" w:hAnsi="Times New Roman" w:cs="Times New Roman"/>
                <w:b/>
              </w:rPr>
              <w:t>1.</w:t>
            </w:r>
            <w:r>
              <w:rPr>
                <w:rFonts w:ascii="Times New Roman" w:hAnsi="Times New Roman" w:cs="Times New Roman"/>
                <w:b/>
              </w:rPr>
              <w:t xml:space="preserve"> RESERVATION OF FUNDS – LEA </w:t>
            </w:r>
          </w:p>
        </w:tc>
      </w:tr>
      <w:tr w:rsidR="009B25BB" w:rsidRPr="007479DD" w14:paraId="7D8F916F" w14:textId="77777777" w:rsidTr="00374E8B">
        <w:trPr>
          <w:trHeight w:val="432"/>
        </w:trPr>
        <w:tc>
          <w:tcPr>
            <w:tcW w:w="3384" w:type="dxa"/>
            <w:shd w:val="clear" w:color="auto" w:fill="BFBFBF" w:themeFill="background1" w:themeFillShade="BF"/>
            <w:vAlign w:val="bottom"/>
          </w:tcPr>
          <w:p w14:paraId="1E61C154" w14:textId="77777777" w:rsidR="009B25BB" w:rsidRPr="007479DD" w:rsidRDefault="009B25BB" w:rsidP="0069107E">
            <w:pPr>
              <w:jc w:val="center"/>
              <w:rPr>
                <w:rFonts w:ascii="Times New Roman" w:hAnsi="Times New Roman" w:cs="Times New Roman"/>
                <w:b/>
              </w:rPr>
            </w:pPr>
            <w:r w:rsidRPr="007479DD">
              <w:rPr>
                <w:rFonts w:ascii="Times New Roman" w:hAnsi="Times New Roman" w:cs="Times New Roman"/>
                <w:b/>
              </w:rPr>
              <w:t>Indicator</w:t>
            </w:r>
          </w:p>
        </w:tc>
        <w:tc>
          <w:tcPr>
            <w:tcW w:w="4950" w:type="dxa"/>
            <w:shd w:val="clear" w:color="auto" w:fill="BFBFBF" w:themeFill="background1" w:themeFillShade="BF"/>
            <w:vAlign w:val="bottom"/>
          </w:tcPr>
          <w:p w14:paraId="274273E2" w14:textId="77777777" w:rsidR="009B25BB" w:rsidRPr="007479DD" w:rsidRDefault="009B25BB" w:rsidP="0069107E">
            <w:pPr>
              <w:jc w:val="center"/>
              <w:rPr>
                <w:rFonts w:ascii="Times New Roman" w:hAnsi="Times New Roman" w:cs="Times New Roman"/>
                <w:b/>
              </w:rPr>
            </w:pPr>
            <w:r w:rsidRPr="007479DD">
              <w:rPr>
                <w:rFonts w:ascii="Times New Roman" w:hAnsi="Times New Roman" w:cs="Times New Roman"/>
                <w:b/>
              </w:rPr>
              <w:t>Documentation</w:t>
            </w:r>
          </w:p>
        </w:tc>
        <w:tc>
          <w:tcPr>
            <w:tcW w:w="2160" w:type="dxa"/>
            <w:shd w:val="clear" w:color="auto" w:fill="BFBFBF" w:themeFill="background1" w:themeFillShade="BF"/>
            <w:vAlign w:val="center"/>
          </w:tcPr>
          <w:p w14:paraId="3B6459B4" w14:textId="77777777" w:rsidR="009B25BB" w:rsidRPr="007479DD" w:rsidRDefault="009B25BB" w:rsidP="009B25BB">
            <w:pPr>
              <w:rPr>
                <w:rFonts w:ascii="Times New Roman" w:hAnsi="Times New Roman" w:cs="Times New Roman"/>
                <w:b/>
              </w:rPr>
            </w:pPr>
            <w:r>
              <w:rPr>
                <w:rFonts w:ascii="Times New Roman" w:hAnsi="Times New Roman" w:cs="Times New Roman"/>
                <w:b/>
              </w:rPr>
              <w:t>Met   N</w:t>
            </w:r>
            <w:r w:rsidRPr="007479DD">
              <w:rPr>
                <w:rFonts w:ascii="Times New Roman" w:hAnsi="Times New Roman" w:cs="Times New Roman"/>
                <w:b/>
              </w:rPr>
              <w:t xml:space="preserve">ot Met </w:t>
            </w:r>
            <w:r>
              <w:rPr>
                <w:rFonts w:ascii="Times New Roman" w:hAnsi="Times New Roman" w:cs="Times New Roman"/>
                <w:b/>
              </w:rPr>
              <w:t xml:space="preserve">    </w:t>
            </w:r>
            <w:r w:rsidRPr="007479DD">
              <w:rPr>
                <w:rFonts w:ascii="Times New Roman" w:hAnsi="Times New Roman" w:cs="Times New Roman"/>
                <w:b/>
              </w:rPr>
              <w:t>NA</w:t>
            </w:r>
          </w:p>
        </w:tc>
        <w:tc>
          <w:tcPr>
            <w:tcW w:w="2880" w:type="dxa"/>
            <w:shd w:val="clear" w:color="auto" w:fill="BFBFBF" w:themeFill="background1" w:themeFillShade="BF"/>
            <w:vAlign w:val="bottom"/>
          </w:tcPr>
          <w:p w14:paraId="13D21580" w14:textId="77777777" w:rsidR="009B25BB" w:rsidRPr="007479DD" w:rsidRDefault="009B25BB" w:rsidP="0069107E">
            <w:pPr>
              <w:jc w:val="center"/>
              <w:rPr>
                <w:rFonts w:ascii="Times New Roman" w:hAnsi="Times New Roman" w:cs="Times New Roman"/>
                <w:b/>
              </w:rPr>
            </w:pPr>
            <w:r w:rsidRPr="007479DD">
              <w:rPr>
                <w:rFonts w:ascii="Times New Roman" w:hAnsi="Times New Roman" w:cs="Times New Roman"/>
                <w:b/>
              </w:rPr>
              <w:t>Notes</w:t>
            </w:r>
          </w:p>
        </w:tc>
      </w:tr>
      <w:tr w:rsidR="009B25BB" w:rsidRPr="00CE394B" w14:paraId="3656515C" w14:textId="77777777" w:rsidTr="005A3B1B">
        <w:tc>
          <w:tcPr>
            <w:tcW w:w="3384" w:type="dxa"/>
            <w:shd w:val="clear" w:color="auto" w:fill="FFFFFF" w:themeFill="background1"/>
          </w:tcPr>
          <w:p w14:paraId="07CB4989" w14:textId="79BBDB49" w:rsidR="009B25BB" w:rsidRPr="00CE394B" w:rsidRDefault="009B25BB" w:rsidP="004F3371">
            <w:pPr>
              <w:rPr>
                <w:rFonts w:ascii="Times New Roman" w:hAnsi="Times New Roman" w:cs="Times New Roman"/>
              </w:rPr>
            </w:pPr>
            <w:r w:rsidRPr="00CE394B">
              <w:rPr>
                <w:rFonts w:ascii="Times New Roman" w:hAnsi="Times New Roman" w:cs="Times New Roman"/>
              </w:rPr>
              <w:t>1. Each local education</w:t>
            </w:r>
            <w:r w:rsidR="00AF0918" w:rsidRPr="00CE394B">
              <w:rPr>
                <w:rFonts w:ascii="Times New Roman" w:hAnsi="Times New Roman" w:cs="Times New Roman"/>
              </w:rPr>
              <w:t>al</w:t>
            </w:r>
            <w:r w:rsidRPr="00CE394B">
              <w:rPr>
                <w:rFonts w:ascii="Times New Roman" w:hAnsi="Times New Roman" w:cs="Times New Roman"/>
              </w:rPr>
              <w:t xml:space="preserve"> agen</w:t>
            </w:r>
            <w:r w:rsidR="009A514C" w:rsidRPr="00CE394B">
              <w:rPr>
                <w:rFonts w:ascii="Times New Roman" w:hAnsi="Times New Roman" w:cs="Times New Roman"/>
              </w:rPr>
              <w:t xml:space="preserve">cy shall reserve not less than 1 </w:t>
            </w:r>
            <w:r w:rsidR="00AF0918" w:rsidRPr="00CE394B">
              <w:rPr>
                <w:rFonts w:ascii="Times New Roman" w:hAnsi="Times New Roman" w:cs="Times New Roman"/>
              </w:rPr>
              <w:t xml:space="preserve">percent </w:t>
            </w:r>
            <w:r w:rsidRPr="00CE394B">
              <w:rPr>
                <w:rFonts w:ascii="Times New Roman" w:hAnsi="Times New Roman" w:cs="Times New Roman"/>
              </w:rPr>
              <w:t>of its Title I, Part A all</w:t>
            </w:r>
            <w:r w:rsidR="007F389D">
              <w:rPr>
                <w:rFonts w:ascii="Times New Roman" w:hAnsi="Times New Roman" w:cs="Times New Roman"/>
              </w:rPr>
              <w:t>ocation for parent and family engagement</w:t>
            </w:r>
            <w:r w:rsidR="00073747">
              <w:rPr>
                <w:rFonts w:ascii="Times New Roman" w:hAnsi="Times New Roman" w:cs="Times New Roman"/>
              </w:rPr>
              <w:t xml:space="preserve"> </w:t>
            </w:r>
            <w:r w:rsidRPr="00CE394B">
              <w:rPr>
                <w:rFonts w:ascii="Times New Roman" w:hAnsi="Times New Roman" w:cs="Times New Roman"/>
              </w:rPr>
              <w:t>(unless allocation is $500,000 or less) and the LEA w</w:t>
            </w:r>
            <w:r w:rsidR="00132BCD">
              <w:rPr>
                <w:rFonts w:ascii="Times New Roman" w:hAnsi="Times New Roman" w:cs="Times New Roman"/>
              </w:rPr>
              <w:t>ill ensure that not less than 90</w:t>
            </w:r>
            <w:r w:rsidRPr="00CE394B">
              <w:rPr>
                <w:rFonts w:ascii="Times New Roman" w:hAnsi="Times New Roman" w:cs="Times New Roman"/>
              </w:rPr>
              <w:t xml:space="preserve"> percent of the </w:t>
            </w:r>
            <w:r w:rsidR="009A514C" w:rsidRPr="00CE394B">
              <w:rPr>
                <w:rFonts w:ascii="Times New Roman" w:hAnsi="Times New Roman" w:cs="Times New Roman"/>
              </w:rPr>
              <w:t>1</w:t>
            </w:r>
            <w:r w:rsidRPr="00CE394B">
              <w:rPr>
                <w:rFonts w:ascii="Times New Roman" w:hAnsi="Times New Roman" w:cs="Times New Roman"/>
              </w:rPr>
              <w:t xml:space="preserve"> percent reserve</w:t>
            </w:r>
            <w:r w:rsidR="00084CC0">
              <w:rPr>
                <w:rFonts w:ascii="Times New Roman" w:hAnsi="Times New Roman" w:cs="Times New Roman"/>
              </w:rPr>
              <w:t>d goes directly to the schools with priority given to high-need schools.</w:t>
            </w:r>
          </w:p>
          <w:p w14:paraId="1CD0CA23" w14:textId="77777777" w:rsidR="009B25BB" w:rsidRPr="00CE394B" w:rsidRDefault="009B25BB" w:rsidP="004F3371">
            <w:pPr>
              <w:rPr>
                <w:rFonts w:ascii="Times New Roman" w:hAnsi="Times New Roman" w:cs="Times New Roman"/>
              </w:rPr>
            </w:pPr>
          </w:p>
          <w:p w14:paraId="10E7717E" w14:textId="15EDE9B3" w:rsidR="009B25BB" w:rsidRPr="00CE394B" w:rsidRDefault="007F389D" w:rsidP="004F3371">
            <w:pPr>
              <w:jc w:val="right"/>
              <w:rPr>
                <w:rFonts w:ascii="Times New Roman" w:hAnsi="Times New Roman" w:cs="Times New Roman"/>
                <w:i/>
              </w:rPr>
            </w:pPr>
            <w:r>
              <w:rPr>
                <w:rFonts w:ascii="Times New Roman" w:hAnsi="Times New Roman" w:cs="Times New Roman"/>
                <w:i/>
              </w:rPr>
              <w:t>Section 1116</w:t>
            </w:r>
            <w:r w:rsidR="009B25BB" w:rsidRPr="00CE394B">
              <w:rPr>
                <w:rFonts w:ascii="Times New Roman" w:hAnsi="Times New Roman" w:cs="Times New Roman"/>
                <w:i/>
              </w:rPr>
              <w:t>(a)(3)(A)(C)</w:t>
            </w:r>
          </w:p>
          <w:p w14:paraId="19F99AE9" w14:textId="77777777" w:rsidR="009B25BB" w:rsidRPr="00CE394B" w:rsidRDefault="009B25BB" w:rsidP="004F3371">
            <w:pPr>
              <w:rPr>
                <w:i/>
              </w:rPr>
            </w:pPr>
          </w:p>
        </w:tc>
        <w:tc>
          <w:tcPr>
            <w:tcW w:w="4950" w:type="dxa"/>
          </w:tcPr>
          <w:p w14:paraId="17B88F99"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Bookkeeping record of related expenditures</w:t>
            </w:r>
          </w:p>
          <w:p w14:paraId="1E69A7D7"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 xml:space="preserve">Consolidated application </w:t>
            </w:r>
            <w:r w:rsidR="009A514C" w:rsidRPr="00CE394B">
              <w:rPr>
                <w:rFonts w:ascii="Times New Roman" w:hAnsi="Times New Roman" w:cs="Times New Roman"/>
              </w:rPr>
              <w:t>set-</w:t>
            </w:r>
            <w:r w:rsidR="0071190F" w:rsidRPr="00CE394B">
              <w:rPr>
                <w:rFonts w:ascii="Times New Roman" w:hAnsi="Times New Roman" w:cs="Times New Roman"/>
              </w:rPr>
              <w:t>aside tab</w:t>
            </w:r>
          </w:p>
          <w:p w14:paraId="5658B2FA"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Districtwide Par</w:t>
            </w:r>
            <w:r w:rsidR="0071190F" w:rsidRPr="00CE394B">
              <w:rPr>
                <w:rFonts w:ascii="Times New Roman" w:hAnsi="Times New Roman" w:cs="Times New Roman"/>
              </w:rPr>
              <w:t>ent Activity Project Assurance f</w:t>
            </w:r>
            <w:r w:rsidR="00CE394B" w:rsidRPr="00CE394B">
              <w:rPr>
                <w:rFonts w:ascii="Times New Roman" w:hAnsi="Times New Roman" w:cs="Times New Roman"/>
              </w:rPr>
              <w:t>orm</w:t>
            </w:r>
          </w:p>
        </w:tc>
        <w:tc>
          <w:tcPr>
            <w:tcW w:w="2160" w:type="dxa"/>
          </w:tcPr>
          <w:p w14:paraId="23D712CA" w14:textId="77777777" w:rsidR="009B25BB" w:rsidRPr="00CE394B" w:rsidRDefault="009B25BB" w:rsidP="005A3B1B">
            <w:pPr>
              <w:rPr>
                <w:rFonts w:ascii="Times New Roman" w:hAnsi="Times New Roman" w:cs="Times New Roman"/>
                <w:noProof/>
              </w:rPr>
            </w:pPr>
            <w:r w:rsidRPr="00CE394B">
              <w:rPr>
                <w:rFonts w:ascii="Times New Roman" w:hAnsi="Times New Roman" w:cs="Times New Roman"/>
                <w:noProof/>
              </w:rPr>
              <mc:AlternateContent>
                <mc:Choice Requires="wpg">
                  <w:drawing>
                    <wp:anchor distT="0" distB="0" distL="114300" distR="114300" simplePos="0" relativeHeight="251877376" behindDoc="0" locked="0" layoutInCell="1" allowOverlap="1" wp14:anchorId="78CFB438" wp14:editId="5341CE51">
                      <wp:simplePos x="0" y="0"/>
                      <wp:positionH relativeFrom="margin">
                        <wp:posOffset>-1108</wp:posOffset>
                      </wp:positionH>
                      <wp:positionV relativeFrom="paragraph">
                        <wp:posOffset>53340</wp:posOffset>
                      </wp:positionV>
                      <wp:extent cx="1211580" cy="201930"/>
                      <wp:effectExtent l="0" t="0" r="26670" b="26670"/>
                      <wp:wrapNone/>
                      <wp:docPr id="5" name="Group 5"/>
                      <wp:cNvGraphicFramePr/>
                      <a:graphic xmlns:a="http://schemas.openxmlformats.org/drawingml/2006/main">
                        <a:graphicData uri="http://schemas.microsoft.com/office/word/2010/wordprocessingGroup">
                          <wpg:wgp>
                            <wpg:cNvGrpSpPr/>
                            <wpg:grpSpPr>
                              <a:xfrm>
                                <a:off x="0" y="0"/>
                                <a:ext cx="1211580" cy="201930"/>
                                <a:chOff x="0" y="0"/>
                                <a:chExt cx="1211698" cy="201930"/>
                              </a:xfrm>
                            </wpg:grpSpPr>
                            <wps:wsp>
                              <wps:cNvPr id="6" name="Rectangle 6"/>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52099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C4D923" id="Group 5" o:spid="_x0000_s1026" style="position:absolute;margin-left:-.1pt;margin-top:4.2pt;width:95.4pt;height:15.9pt;z-index:251877376;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">
                      <v:rect id="Rectangle 6"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0wM8MA&#10;AADaAAAADwAAAGRycy9kb3ducmV2LnhtbESPQWvCQBSE7wX/w/IEb3VjDmlJXSUKpSK9NAqtt0f2&#10;NQlm34bdNYn/vlso9DjMzDfMejuZTgzkfGtZwWqZgCCurG65VnA+vT4+g/ABWWNnmRTcycN2M3tY&#10;Y67tyB80lKEWEcI+RwVNCH0upa8aMuiXtieO3rd1BkOUrpba4RjhppNpkmTSYMtxocGe9g1V1/Jm&#10;FBTjLn27+Et5N59PX2d+l0c3SqUW86l4ARFoCv/hv/ZBK8jg90q8AX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l0wM8MAAADaAAAADwAAAAAAAAAAAAAAAACYAgAAZHJzL2Rv&#10;d25yZXYueG1sUEsFBgAAAAAEAAQA9QAAAIgDAAAAAA==&#10;" fillcolor="window" strokecolor="windowText"/>
                      <v:rect id="Rectangle 7" o:spid="_x0000_s1028" style="position:absolute;left:5209;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GVqMIA&#10;AADaAAAADwAAAGRycy9kb3ducmV2LnhtbESPQYvCMBSE7wv+h/AEb2uqB12qUVRYVmQvVkG9PZpn&#10;W2xeShJt/fdmQdjjMDPfMPNlZ2rxIOcrywpGwwQEcW51xYWC4+H78wuED8gaa8uk4EkelovexxxT&#10;bVve0yMLhYgQ9ikqKENoUil9XpJBP7QNcfSu1hkMUbpCaodthJtajpNkIg1WHBdKbGhTUn7L7kbB&#10;ql2Pfy7+kj3NaXo+8q/cuVYqNeh3qxmIQF34D7/bW61gCn9X4g2Qi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EZWowgAAANoAAAAPAAAAAAAAAAAAAAAAAJgCAABkcnMvZG93&#10;bnJldi54bWxQSwUGAAAAAAQABAD1AAAAhwMAAAAA&#10;" fillcolor="window" strokecolor="windowText"/>
                      <v:rect id="Rectangle 8"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4B2r4A&#10;AADaAAAADwAAAGRycy9kb3ducmV2LnhtbERPTYvCMBC9C/6HMII3TfWg0jWKKywr4sUqqLehmW3L&#10;NpOSRFv/vTkIHh/ve7nuTC0e5HxlWcFknIAgzq2uuFBwPv2MFiB8QNZYWyYFT/KwXvV7S0y1bflI&#10;jywUIoawT1FBGUKTSunzkgz6sW2II/dnncEQoSukdtjGcFPLaZLMpMGKY0OJDW1Lyv+zu1Gwab+n&#10;vzd/y57mMr+e+SD3rpVKDQfd5gtEoC58xG/3TiuIW+OVeAPk6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SOAdq+AAAA2gAAAA8AAAAAAAAAAAAAAAAAmAIAAGRycy9kb3ducmV2&#10;LnhtbFBLBQYAAAAABAAEAPUAAACDAwAAAAA=&#10;" fillcolor="window" strokecolor="windowText"/>
                      <w10:wrap anchorx="margin"/>
                    </v:group>
                  </w:pict>
                </mc:Fallback>
              </mc:AlternateContent>
            </w:r>
          </w:p>
        </w:tc>
        <w:tc>
          <w:tcPr>
            <w:tcW w:w="2880" w:type="dxa"/>
            <w:vAlign w:val="bottom"/>
          </w:tcPr>
          <w:p w14:paraId="0CF88D6D" w14:textId="77777777" w:rsidR="009B25BB" w:rsidRPr="00CE394B" w:rsidRDefault="009B25BB" w:rsidP="00D03519">
            <w:pPr>
              <w:rPr>
                <w:rFonts w:ascii="Times New Roman" w:hAnsi="Times New Roman" w:cs="Times New Roman"/>
              </w:rPr>
            </w:pPr>
          </w:p>
        </w:tc>
      </w:tr>
      <w:tr w:rsidR="009B25BB" w:rsidRPr="00CE394B" w14:paraId="50E8317B" w14:textId="77777777" w:rsidTr="00D60842">
        <w:tc>
          <w:tcPr>
            <w:tcW w:w="3384" w:type="dxa"/>
            <w:shd w:val="clear" w:color="auto" w:fill="D9D9D9" w:themeFill="background1" w:themeFillShade="D9"/>
          </w:tcPr>
          <w:p w14:paraId="287C0A32" w14:textId="36D88831" w:rsidR="009B25BB" w:rsidRPr="00CE394B" w:rsidRDefault="009B25BB" w:rsidP="005D57A3">
            <w:pPr>
              <w:rPr>
                <w:rFonts w:ascii="Times New Roman" w:hAnsi="Times New Roman" w:cs="Times New Roman"/>
              </w:rPr>
            </w:pPr>
            <w:r w:rsidRPr="00CE394B">
              <w:rPr>
                <w:rFonts w:ascii="Times New Roman" w:hAnsi="Times New Roman" w:cs="Times New Roman"/>
              </w:rPr>
              <w:t xml:space="preserve">2. Parents </w:t>
            </w:r>
            <w:r w:rsidR="00073747">
              <w:rPr>
                <w:rFonts w:ascii="Times New Roman" w:hAnsi="Times New Roman" w:cs="Times New Roman"/>
              </w:rPr>
              <w:t xml:space="preserve">and family members </w:t>
            </w:r>
            <w:r w:rsidRPr="00CE394B">
              <w:rPr>
                <w:rFonts w:ascii="Times New Roman" w:hAnsi="Times New Roman" w:cs="Times New Roman"/>
              </w:rPr>
              <w:t>of children receiving services under this part shall be involved in the decisions regarding how funds reserved are a</w:t>
            </w:r>
            <w:r w:rsidR="00EE4CBA">
              <w:rPr>
                <w:rFonts w:ascii="Times New Roman" w:hAnsi="Times New Roman" w:cs="Times New Roman"/>
              </w:rPr>
              <w:t>llotted for parent and family engagement</w:t>
            </w:r>
            <w:r w:rsidRPr="00CE394B">
              <w:rPr>
                <w:rFonts w:ascii="Times New Roman" w:hAnsi="Times New Roman" w:cs="Times New Roman"/>
              </w:rPr>
              <w:t xml:space="preserve"> activities. </w:t>
            </w:r>
          </w:p>
          <w:p w14:paraId="399FD67D" w14:textId="77777777" w:rsidR="009B25BB" w:rsidRPr="00CE394B" w:rsidRDefault="009B25BB" w:rsidP="005D57A3">
            <w:pPr>
              <w:rPr>
                <w:rFonts w:ascii="Times New Roman" w:hAnsi="Times New Roman" w:cs="Times New Roman"/>
              </w:rPr>
            </w:pPr>
          </w:p>
          <w:p w14:paraId="43F44756" w14:textId="2BBB9CC6" w:rsidR="009B25BB" w:rsidRPr="00CE394B" w:rsidRDefault="009B25BB" w:rsidP="00EE4CBA">
            <w:pPr>
              <w:jc w:val="right"/>
              <w:rPr>
                <w:rFonts w:ascii="Times New Roman" w:hAnsi="Times New Roman" w:cs="Times New Roman"/>
                <w:i/>
              </w:rPr>
            </w:pPr>
            <w:r w:rsidRPr="00CE394B">
              <w:rPr>
                <w:rFonts w:ascii="Times New Roman" w:hAnsi="Times New Roman" w:cs="Times New Roman"/>
                <w:i/>
              </w:rPr>
              <w:t>Section 111</w:t>
            </w:r>
            <w:r w:rsidR="00EE4CBA">
              <w:rPr>
                <w:rFonts w:ascii="Times New Roman" w:hAnsi="Times New Roman" w:cs="Times New Roman"/>
                <w:i/>
              </w:rPr>
              <w:t>6</w:t>
            </w:r>
            <w:r w:rsidRPr="00CE394B">
              <w:rPr>
                <w:rFonts w:ascii="Times New Roman" w:hAnsi="Times New Roman" w:cs="Times New Roman"/>
                <w:i/>
              </w:rPr>
              <w:t>(a)(3)(B)</w:t>
            </w:r>
          </w:p>
        </w:tc>
        <w:tc>
          <w:tcPr>
            <w:tcW w:w="4950" w:type="dxa"/>
            <w:shd w:val="clear" w:color="auto" w:fill="D9D9D9" w:themeFill="background1" w:themeFillShade="D9"/>
          </w:tcPr>
          <w:p w14:paraId="0D61847D"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Letters</w:t>
            </w:r>
          </w:p>
          <w:p w14:paraId="71246581"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 xml:space="preserve">Parent </w:t>
            </w:r>
            <w:r w:rsidR="00AF0918" w:rsidRPr="00CE394B">
              <w:rPr>
                <w:rFonts w:ascii="Times New Roman" w:hAnsi="Times New Roman" w:cs="Times New Roman"/>
              </w:rPr>
              <w:t>surveys</w:t>
            </w:r>
          </w:p>
          <w:p w14:paraId="1C570B9D"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Flyers or invitations to meetings</w:t>
            </w:r>
          </w:p>
          <w:p w14:paraId="5265425A"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Dated meeting minutes</w:t>
            </w:r>
          </w:p>
          <w:p w14:paraId="11AF5901"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Dated agendas</w:t>
            </w:r>
          </w:p>
          <w:p w14:paraId="0EF63AD5"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 xml:space="preserve">Dated sign-in sheets </w:t>
            </w:r>
          </w:p>
          <w:p w14:paraId="173BAB17"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Record of parent feedback</w:t>
            </w:r>
          </w:p>
          <w:p w14:paraId="671F3D30" w14:textId="1DDACC78"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Expenditures for parent</w:t>
            </w:r>
            <w:r w:rsidR="00EE4CBA">
              <w:rPr>
                <w:rFonts w:ascii="Times New Roman" w:hAnsi="Times New Roman" w:cs="Times New Roman"/>
              </w:rPr>
              <w:t xml:space="preserve"> and family engagement</w:t>
            </w:r>
          </w:p>
          <w:p w14:paraId="770FA843" w14:textId="77777777" w:rsidR="00374E8B" w:rsidRPr="00CE394B" w:rsidRDefault="00374E8B" w:rsidP="00892965">
            <w:pPr>
              <w:rPr>
                <w:rFonts w:ascii="Times New Roman" w:hAnsi="Times New Roman" w:cs="Times New Roman"/>
              </w:rPr>
            </w:pPr>
          </w:p>
        </w:tc>
        <w:tc>
          <w:tcPr>
            <w:tcW w:w="2160" w:type="dxa"/>
            <w:shd w:val="clear" w:color="auto" w:fill="D9D9D9" w:themeFill="background1" w:themeFillShade="D9"/>
          </w:tcPr>
          <w:p w14:paraId="2EB70714" w14:textId="77777777" w:rsidR="009B25BB" w:rsidRPr="00CE394B" w:rsidRDefault="009B25BB" w:rsidP="005A3B1B">
            <w:pPr>
              <w:rPr>
                <w:rFonts w:ascii="Times New Roman" w:hAnsi="Times New Roman" w:cs="Times New Roman"/>
                <w:noProof/>
              </w:rPr>
            </w:pPr>
            <w:r w:rsidRPr="00CE394B">
              <w:rPr>
                <w:rFonts w:ascii="Times New Roman" w:hAnsi="Times New Roman" w:cs="Times New Roman"/>
                <w:noProof/>
              </w:rPr>
              <mc:AlternateContent>
                <mc:Choice Requires="wpg">
                  <w:drawing>
                    <wp:anchor distT="0" distB="0" distL="114300" distR="114300" simplePos="0" relativeHeight="251909120" behindDoc="0" locked="0" layoutInCell="1" allowOverlap="1" wp14:anchorId="1E94CA93" wp14:editId="4D2C3860">
                      <wp:simplePos x="0" y="0"/>
                      <wp:positionH relativeFrom="margin">
                        <wp:posOffset>2378</wp:posOffset>
                      </wp:positionH>
                      <wp:positionV relativeFrom="paragraph">
                        <wp:posOffset>93345</wp:posOffset>
                      </wp:positionV>
                      <wp:extent cx="1211580" cy="201930"/>
                      <wp:effectExtent l="0" t="0" r="26670" b="26670"/>
                      <wp:wrapNone/>
                      <wp:docPr id="9" name="Group 9"/>
                      <wp:cNvGraphicFramePr/>
                      <a:graphic xmlns:a="http://schemas.openxmlformats.org/drawingml/2006/main">
                        <a:graphicData uri="http://schemas.microsoft.com/office/word/2010/wordprocessingGroup">
                          <wpg:wgp>
                            <wpg:cNvGrpSpPr/>
                            <wpg:grpSpPr>
                              <a:xfrm>
                                <a:off x="0" y="0"/>
                                <a:ext cx="1211580" cy="201930"/>
                                <a:chOff x="0" y="0"/>
                                <a:chExt cx="1211698" cy="201930"/>
                              </a:xfrm>
                            </wpg:grpSpPr>
                            <wps:wsp>
                              <wps:cNvPr id="10" name="Rectangle 10"/>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52099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1E8DEA" id="Group 9" o:spid="_x0000_s1026" style="position:absolute;margin-left:.2pt;margin-top:7.35pt;width:95.4pt;height:15.9pt;z-index:251909120;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">
                      <v:rect id="Rectangle 10"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V9mcQA&#10;AADbAAAADwAAAGRycy9kb3ducmV2LnhtbESPQWvCQBCF7wX/wzJCb3Wjh1ZSV7FCqZRejIJ6G7LT&#10;JDQ7G3ZXE/995yB4m+G9ee+bxWpwrbpSiI1nA9NJBoq49LbhysBh//kyBxUTssXWMxm4UYTVcvS0&#10;wNz6nnd0LVKlJIRjjgbqlLpc61jW5DBOfEcs2q8PDpOsodI2YC/hrtWzLHvVDhuWhho72tRU/hUX&#10;Z2Ddf8y+zvFc3Nzx7XTgH/0dem3M83hYv4NKNKSH+X69tYIv9PKLDK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VfZnEAAAA2wAAAA8AAAAAAAAAAAAAAAAAmAIAAGRycy9k&#10;b3ducmV2LnhtbFBLBQYAAAAABAAEAPUAAACJAwAAAAA=&#10;" fillcolor="window" strokecolor="windowText"/>
                      <v:rect id="Rectangle 29" o:spid="_x0000_s1028" style="position:absolute;left:5209;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MeucQA&#10;AADbAAAADwAAAGRycy9kb3ducmV2LnhtbESPQWvCQBSE70L/w/IKvemmObQ2ugm2IC3Fi6mg3h7Z&#10;ZxKafRt2VxP/vVsoeBxm5htmWYymExdyvrWs4HmWgCCurG65VrD7WU/nIHxA1thZJgVX8lDkD5Ml&#10;ZtoOvKVLGWoRIewzVNCE0GdS+qohg35me+LonawzGKJ0tdQOhwg3nUyT5EUabDkuNNjTR0PVb3k2&#10;ClbDe/p59Mfyavavhx1v5LcbpFJPj+NqASLQGO7h//aXVpC+wd+X+ANk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DHrnEAAAA2wAAAA8AAAAAAAAAAAAAAAAAmAIAAGRycy9k&#10;b3ducmV2LnhtbFBLBQYAAAAABAAEAPUAAACJAwAAAAA=&#10;" fillcolor="window" strokecolor="windowText"/>
                      <v:rect id="Rectangle 30"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Ah+cAA&#10;AADbAAAADwAAAGRycy9kb3ducmV2LnhtbERPTYvCMBC9C/6HMMLeNFXBlWoUFRYX2ctWQb0NzdgW&#10;m0lJsrb++81B8Ph438t1Z2rxIOcrywrGowQEcW51xYWC0/FrOAfhA7LG2jIpeJKH9arfW2Kqbcu/&#10;9MhCIWII+xQVlCE0qZQ+L8mgH9mGOHI36wyGCF0htcM2hptaTpJkJg1WHBtKbGhXUn7P/oyCTbud&#10;7K/+mj3N+fNy4h95cK1U6mPQbRYgAnXhLX65v7WCaVwfv8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Ah+cAAAADbAAAADwAAAAAAAAAAAAAAAACYAgAAZHJzL2Rvd25y&#10;ZXYueG1sUEsFBgAAAAAEAAQA9QAAAIUDAAAAAA==&#10;" fillcolor="window" strokecolor="windowText"/>
                      <w10:wrap anchorx="margin"/>
                    </v:group>
                  </w:pict>
                </mc:Fallback>
              </mc:AlternateContent>
            </w:r>
          </w:p>
        </w:tc>
        <w:tc>
          <w:tcPr>
            <w:tcW w:w="2880" w:type="dxa"/>
            <w:shd w:val="clear" w:color="auto" w:fill="D9D9D9" w:themeFill="background1" w:themeFillShade="D9"/>
            <w:vAlign w:val="bottom"/>
          </w:tcPr>
          <w:p w14:paraId="3E97641B" w14:textId="77777777" w:rsidR="009B25BB" w:rsidRPr="00CE394B" w:rsidRDefault="009B25BB" w:rsidP="00D03519">
            <w:pPr>
              <w:rPr>
                <w:rFonts w:ascii="Times New Roman" w:hAnsi="Times New Roman" w:cs="Times New Roman"/>
              </w:rPr>
            </w:pPr>
          </w:p>
        </w:tc>
      </w:tr>
    </w:tbl>
    <w:p w14:paraId="76BF1512" w14:textId="77777777" w:rsidR="006C0D9D" w:rsidRPr="00CE394B" w:rsidRDefault="006C0D9D"/>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9B25BB" w:rsidRPr="00CE394B" w14:paraId="3C13E5BE" w14:textId="77777777" w:rsidTr="006C0D9D">
        <w:trPr>
          <w:trHeight w:val="432"/>
          <w:tblHeader/>
        </w:trPr>
        <w:tc>
          <w:tcPr>
            <w:tcW w:w="13374" w:type="dxa"/>
            <w:gridSpan w:val="4"/>
            <w:shd w:val="clear" w:color="auto" w:fill="808080" w:themeFill="background1" w:themeFillShade="80"/>
            <w:vAlign w:val="center"/>
          </w:tcPr>
          <w:p w14:paraId="1B984821" w14:textId="2430A0E8" w:rsidR="009B25BB" w:rsidRPr="00CE394B" w:rsidRDefault="009B25BB" w:rsidP="009B25BB">
            <w:pPr>
              <w:rPr>
                <w:rFonts w:ascii="Times New Roman" w:hAnsi="Times New Roman" w:cs="Times New Roman"/>
                <w:b/>
              </w:rPr>
            </w:pPr>
            <w:r w:rsidRPr="00CE394B">
              <w:rPr>
                <w:rFonts w:ascii="Times New Roman" w:hAnsi="Times New Roman" w:cs="Times New Roman"/>
                <w:b/>
              </w:rPr>
              <w:lastRenderedPageBreak/>
              <w:t>2. WRITTEN</w:t>
            </w:r>
            <w:r w:rsidR="00A974C5">
              <w:rPr>
                <w:rFonts w:ascii="Times New Roman" w:hAnsi="Times New Roman" w:cs="Times New Roman"/>
                <w:b/>
              </w:rPr>
              <w:t xml:space="preserve"> parent and family engagement policy</w:t>
            </w:r>
            <w:r w:rsidRPr="00CE394B">
              <w:rPr>
                <w:rFonts w:ascii="Times New Roman" w:hAnsi="Times New Roman" w:cs="Times New Roman"/>
                <w:b/>
              </w:rPr>
              <w:t xml:space="preserve"> – LEA &amp; SCHOOL</w:t>
            </w:r>
          </w:p>
        </w:tc>
      </w:tr>
      <w:tr w:rsidR="009B25BB" w:rsidRPr="00CE394B" w14:paraId="05E33DDD" w14:textId="77777777" w:rsidTr="006C0D9D">
        <w:trPr>
          <w:trHeight w:val="432"/>
          <w:tblHeader/>
        </w:trPr>
        <w:tc>
          <w:tcPr>
            <w:tcW w:w="3384" w:type="dxa"/>
            <w:shd w:val="clear" w:color="auto" w:fill="BFBFBF" w:themeFill="background1" w:themeFillShade="BF"/>
            <w:vAlign w:val="bottom"/>
          </w:tcPr>
          <w:p w14:paraId="62617600" w14:textId="77777777" w:rsidR="009B25BB" w:rsidRPr="00CE394B" w:rsidRDefault="009B25BB" w:rsidP="005A3B1B">
            <w:pPr>
              <w:jc w:val="center"/>
              <w:rPr>
                <w:rFonts w:ascii="Times New Roman" w:hAnsi="Times New Roman" w:cs="Times New Roman"/>
                <w:b/>
              </w:rPr>
            </w:pPr>
            <w:r w:rsidRPr="00CE394B">
              <w:rPr>
                <w:rFonts w:ascii="Times New Roman" w:hAnsi="Times New Roman" w:cs="Times New Roman"/>
                <w:b/>
              </w:rPr>
              <w:t>Indicator</w:t>
            </w:r>
          </w:p>
        </w:tc>
        <w:tc>
          <w:tcPr>
            <w:tcW w:w="4950" w:type="dxa"/>
            <w:shd w:val="clear" w:color="auto" w:fill="BFBFBF" w:themeFill="background1" w:themeFillShade="BF"/>
            <w:vAlign w:val="bottom"/>
          </w:tcPr>
          <w:p w14:paraId="4FF8BEE2" w14:textId="77777777" w:rsidR="009B25BB" w:rsidRPr="00CE394B" w:rsidRDefault="009B25BB" w:rsidP="005A3B1B">
            <w:pPr>
              <w:jc w:val="center"/>
              <w:rPr>
                <w:rFonts w:ascii="Times New Roman" w:hAnsi="Times New Roman" w:cs="Times New Roman"/>
                <w:b/>
              </w:rPr>
            </w:pPr>
            <w:r w:rsidRPr="00CE394B">
              <w:rPr>
                <w:rFonts w:ascii="Times New Roman" w:hAnsi="Times New Roman" w:cs="Times New Roman"/>
                <w:b/>
              </w:rPr>
              <w:t>Documentation</w:t>
            </w:r>
          </w:p>
        </w:tc>
        <w:tc>
          <w:tcPr>
            <w:tcW w:w="2160" w:type="dxa"/>
            <w:shd w:val="clear" w:color="auto" w:fill="BFBFBF" w:themeFill="background1" w:themeFillShade="BF"/>
            <w:vAlign w:val="center"/>
          </w:tcPr>
          <w:p w14:paraId="14BFB8A0" w14:textId="77777777" w:rsidR="009B25BB" w:rsidRPr="00CE394B" w:rsidRDefault="009B25BB" w:rsidP="005A3B1B">
            <w:pPr>
              <w:rPr>
                <w:rFonts w:ascii="Times New Roman" w:hAnsi="Times New Roman" w:cs="Times New Roman"/>
                <w:b/>
              </w:rPr>
            </w:pPr>
            <w:r w:rsidRPr="00CE394B">
              <w:rPr>
                <w:rFonts w:ascii="Times New Roman" w:hAnsi="Times New Roman" w:cs="Times New Roman"/>
                <w:b/>
              </w:rPr>
              <w:t>Met   Not Met     NA</w:t>
            </w:r>
          </w:p>
        </w:tc>
        <w:tc>
          <w:tcPr>
            <w:tcW w:w="2880" w:type="dxa"/>
            <w:shd w:val="clear" w:color="auto" w:fill="BFBFBF" w:themeFill="background1" w:themeFillShade="BF"/>
            <w:vAlign w:val="bottom"/>
          </w:tcPr>
          <w:p w14:paraId="1A1A8168" w14:textId="77777777" w:rsidR="009B25BB" w:rsidRPr="00CE394B" w:rsidRDefault="009B25BB" w:rsidP="005A3B1B">
            <w:pPr>
              <w:jc w:val="center"/>
              <w:rPr>
                <w:rFonts w:ascii="Times New Roman" w:hAnsi="Times New Roman" w:cs="Times New Roman"/>
                <w:b/>
              </w:rPr>
            </w:pPr>
            <w:r w:rsidRPr="00CE394B">
              <w:rPr>
                <w:rFonts w:ascii="Times New Roman" w:hAnsi="Times New Roman" w:cs="Times New Roman"/>
                <w:b/>
              </w:rPr>
              <w:t>Notes</w:t>
            </w:r>
          </w:p>
        </w:tc>
      </w:tr>
      <w:tr w:rsidR="009B25BB" w:rsidRPr="00CE394B" w14:paraId="59D4D543" w14:textId="77777777" w:rsidTr="005A3B1B">
        <w:tc>
          <w:tcPr>
            <w:tcW w:w="3384" w:type="dxa"/>
            <w:shd w:val="clear" w:color="auto" w:fill="FFFFFF" w:themeFill="background1"/>
          </w:tcPr>
          <w:p w14:paraId="79C8FAE8" w14:textId="6F9767D6" w:rsidR="009B25BB" w:rsidRPr="00CE394B" w:rsidRDefault="009B25BB" w:rsidP="009B25BB">
            <w:pPr>
              <w:rPr>
                <w:rFonts w:ascii="Times New Roman" w:hAnsi="Times New Roman" w:cs="Times New Roman"/>
              </w:rPr>
            </w:pPr>
            <w:r w:rsidRPr="00CE394B">
              <w:rPr>
                <w:rFonts w:ascii="Times New Roman" w:hAnsi="Times New Roman" w:cs="Times New Roman"/>
              </w:rPr>
              <w:t>1. Develop jointly with, agree on with, and distribute to parents</w:t>
            </w:r>
            <w:r w:rsidR="00132BCD">
              <w:rPr>
                <w:rFonts w:ascii="Times New Roman" w:hAnsi="Times New Roman" w:cs="Times New Roman"/>
              </w:rPr>
              <w:t xml:space="preserve"> and family members</w:t>
            </w:r>
            <w:r w:rsidRPr="00CE394B">
              <w:rPr>
                <w:rFonts w:ascii="Times New Roman" w:hAnsi="Times New Roman" w:cs="Times New Roman"/>
              </w:rPr>
              <w:t xml:space="preserve"> of </w:t>
            </w:r>
            <w:r w:rsidR="00132BCD">
              <w:rPr>
                <w:rFonts w:ascii="Times New Roman" w:hAnsi="Times New Roman" w:cs="Times New Roman"/>
              </w:rPr>
              <w:t xml:space="preserve">participating </w:t>
            </w:r>
            <w:r w:rsidRPr="00CE394B">
              <w:rPr>
                <w:rFonts w:ascii="Times New Roman" w:hAnsi="Times New Roman" w:cs="Times New Roman"/>
              </w:rPr>
              <w:t>children a written</w:t>
            </w:r>
            <w:r w:rsidR="002A110D" w:rsidRPr="00CE394B">
              <w:rPr>
                <w:rFonts w:ascii="Times New Roman" w:hAnsi="Times New Roman" w:cs="Times New Roman"/>
              </w:rPr>
              <w:t xml:space="preserve"> district and school</w:t>
            </w:r>
            <w:r w:rsidR="00C82073">
              <w:rPr>
                <w:rFonts w:ascii="Times New Roman" w:hAnsi="Times New Roman" w:cs="Times New Roman"/>
              </w:rPr>
              <w:t xml:space="preserve"> parent and family engagement</w:t>
            </w:r>
            <w:r w:rsidR="009A514C" w:rsidRPr="00CE394B">
              <w:rPr>
                <w:rFonts w:ascii="Times New Roman" w:hAnsi="Times New Roman" w:cs="Times New Roman"/>
              </w:rPr>
              <w:t xml:space="preserve"> policy</w:t>
            </w:r>
            <w:r w:rsidRPr="00CE394B">
              <w:rPr>
                <w:rFonts w:ascii="Times New Roman" w:hAnsi="Times New Roman" w:cs="Times New Roman"/>
              </w:rPr>
              <w:t>.</w:t>
            </w:r>
            <w:r w:rsidR="00CE394B" w:rsidRPr="00CE394B">
              <w:rPr>
                <w:rFonts w:ascii="Times New Roman" w:hAnsi="Times New Roman" w:cs="Times New Roman"/>
              </w:rPr>
              <w:t xml:space="preserve"> </w:t>
            </w:r>
            <w:r w:rsidR="00345168">
              <w:rPr>
                <w:rFonts w:ascii="Times New Roman" w:hAnsi="Times New Roman" w:cs="Times New Roman"/>
              </w:rPr>
              <w:t>The policy shall be incorporated into the LEA’s plan developed under Section 1112, establish the agency’s expectations and objectives for meaningful parent and family involvement.</w:t>
            </w:r>
          </w:p>
          <w:p w14:paraId="2E4E9C41" w14:textId="77777777" w:rsidR="009B25BB" w:rsidRPr="00CE394B" w:rsidRDefault="009B25BB" w:rsidP="00BC6E5B">
            <w:pPr>
              <w:pStyle w:val="ListParagraph"/>
              <w:ind w:left="360"/>
              <w:jc w:val="right"/>
              <w:rPr>
                <w:rFonts w:ascii="Times New Roman" w:hAnsi="Times New Roman" w:cs="Times New Roman"/>
                <w:i/>
              </w:rPr>
            </w:pPr>
          </w:p>
          <w:p w14:paraId="18CD3AC3" w14:textId="713149A4" w:rsidR="009B25BB" w:rsidRPr="00CE394B" w:rsidRDefault="00917C12" w:rsidP="001F533B">
            <w:pPr>
              <w:pStyle w:val="ListParagraph"/>
              <w:ind w:left="0"/>
              <w:jc w:val="right"/>
              <w:rPr>
                <w:rFonts w:ascii="Times New Roman" w:hAnsi="Times New Roman" w:cs="Times New Roman"/>
                <w:i/>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a)(2) and (b)(1)</w:t>
            </w:r>
          </w:p>
          <w:p w14:paraId="145419D1" w14:textId="77777777" w:rsidR="009B25BB" w:rsidRPr="00CE394B" w:rsidRDefault="009B25BB" w:rsidP="007479DD">
            <w:pPr>
              <w:rPr>
                <w:rFonts w:ascii="Times New Roman" w:hAnsi="Times New Roman" w:cs="Times New Roman"/>
              </w:rPr>
            </w:pPr>
          </w:p>
        </w:tc>
        <w:tc>
          <w:tcPr>
            <w:tcW w:w="4950" w:type="dxa"/>
          </w:tcPr>
          <w:p w14:paraId="796F2BA2" w14:textId="725AA920"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Revised</w:t>
            </w:r>
            <w:r w:rsidR="00C82073">
              <w:rPr>
                <w:rFonts w:ascii="Times New Roman" w:hAnsi="Times New Roman" w:cs="Times New Roman"/>
              </w:rPr>
              <w:t xml:space="preserve"> parent and family engagement</w:t>
            </w:r>
            <w:r w:rsidR="009A514C" w:rsidRPr="00CE394B">
              <w:rPr>
                <w:rFonts w:ascii="Times New Roman" w:hAnsi="Times New Roman" w:cs="Times New Roman"/>
              </w:rPr>
              <w:t xml:space="preserve"> policy</w:t>
            </w:r>
            <w:r w:rsidRPr="00CE394B">
              <w:rPr>
                <w:rFonts w:ascii="Times New Roman" w:hAnsi="Times New Roman" w:cs="Times New Roman"/>
              </w:rPr>
              <w:t xml:space="preserve"> and plan with month, date, and year </w:t>
            </w:r>
            <w:r w:rsidR="00073747">
              <w:rPr>
                <w:rFonts w:ascii="Times New Roman" w:hAnsi="Times New Roman" w:cs="Times New Roman"/>
              </w:rPr>
              <w:t>as well as the school year</w:t>
            </w:r>
          </w:p>
          <w:p w14:paraId="38E9D558"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All correspondence to parents (letter, webpage, newsletter</w:t>
            </w:r>
            <w:r w:rsidR="009A514C" w:rsidRPr="00CE394B">
              <w:rPr>
                <w:rFonts w:ascii="Times New Roman" w:hAnsi="Times New Roman" w:cs="Times New Roman"/>
              </w:rPr>
              <w:t>,</w:t>
            </w:r>
            <w:r w:rsidR="002A110D" w:rsidRPr="00CE394B">
              <w:rPr>
                <w:rFonts w:ascii="Times New Roman" w:hAnsi="Times New Roman" w:cs="Times New Roman"/>
              </w:rPr>
              <w:t xml:space="preserve"> and/or social media</w:t>
            </w:r>
            <w:r w:rsidRPr="00CE394B">
              <w:rPr>
                <w:rFonts w:ascii="Times New Roman" w:hAnsi="Times New Roman" w:cs="Times New Roman"/>
              </w:rPr>
              <w:t xml:space="preserve"> to show</w:t>
            </w:r>
            <w:r w:rsidR="009A514C" w:rsidRPr="00CE394B">
              <w:rPr>
                <w:rFonts w:ascii="Times New Roman" w:hAnsi="Times New Roman" w:cs="Times New Roman"/>
              </w:rPr>
              <w:t>,</w:t>
            </w:r>
            <w:r w:rsidRPr="00CE394B">
              <w:rPr>
                <w:rFonts w:ascii="Times New Roman" w:hAnsi="Times New Roman" w:cs="Times New Roman"/>
              </w:rPr>
              <w:t xml:space="preserve"> policy/plan is distributed in multiple ways</w:t>
            </w:r>
            <w:r w:rsidR="0071190F" w:rsidRPr="00CE394B">
              <w:rPr>
                <w:rFonts w:ascii="Times New Roman" w:hAnsi="Times New Roman" w:cs="Times New Roman"/>
              </w:rPr>
              <w:t xml:space="preserve"> and that all parents had </w:t>
            </w:r>
            <w:r w:rsidR="00810F10">
              <w:rPr>
                <w:rFonts w:ascii="Times New Roman" w:hAnsi="Times New Roman" w:cs="Times New Roman"/>
              </w:rPr>
              <w:t>multiple opportunities</w:t>
            </w:r>
            <w:r w:rsidR="0071190F" w:rsidRPr="00CE394B">
              <w:rPr>
                <w:rFonts w:ascii="Times New Roman" w:hAnsi="Times New Roman" w:cs="Times New Roman"/>
              </w:rPr>
              <w:t xml:space="preserve"> to provide input</w:t>
            </w:r>
            <w:r w:rsidRPr="00CE394B">
              <w:rPr>
                <w:rFonts w:ascii="Times New Roman" w:hAnsi="Times New Roman" w:cs="Times New Roman"/>
              </w:rPr>
              <w:t>)</w:t>
            </w:r>
          </w:p>
          <w:p w14:paraId="7DAA7598"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Parent surveys</w:t>
            </w:r>
          </w:p>
          <w:p w14:paraId="0F6E4640"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Dated agendas</w:t>
            </w:r>
          </w:p>
          <w:p w14:paraId="1489CCCF" w14:textId="77777777" w:rsidR="009B25BB" w:rsidRPr="00CE394B" w:rsidRDefault="009A514C" w:rsidP="00D60842">
            <w:pPr>
              <w:numPr>
                <w:ilvl w:val="0"/>
                <w:numId w:val="10"/>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 (indicating person’s role and/or title)</w:t>
            </w:r>
          </w:p>
          <w:p w14:paraId="0582E696"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 xml:space="preserve">Dated meeting minutes </w:t>
            </w:r>
          </w:p>
          <w:p w14:paraId="09D4C39D" w14:textId="4BDAF185"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Written process on how the school collects and reviews the effective</w:t>
            </w:r>
            <w:r w:rsidR="00C82073">
              <w:rPr>
                <w:rFonts w:ascii="Times New Roman" w:hAnsi="Times New Roman" w:cs="Times New Roman"/>
              </w:rPr>
              <w:t>ness of the parent and family engagement</w:t>
            </w:r>
            <w:r w:rsidRPr="00CE394B">
              <w:rPr>
                <w:rFonts w:ascii="Times New Roman" w:hAnsi="Times New Roman" w:cs="Times New Roman"/>
              </w:rPr>
              <w:t xml:space="preserve"> plan and policy </w:t>
            </w:r>
          </w:p>
          <w:p w14:paraId="42611D93" w14:textId="77777777" w:rsidR="009B25BB" w:rsidRPr="00CE394B" w:rsidRDefault="009B25BB" w:rsidP="00D60842">
            <w:pPr>
              <w:numPr>
                <w:ilvl w:val="0"/>
                <w:numId w:val="10"/>
              </w:numPr>
              <w:rPr>
                <w:rFonts w:ascii="Times New Roman" w:hAnsi="Times New Roman" w:cs="Times New Roman"/>
              </w:rPr>
            </w:pPr>
            <w:r w:rsidRPr="00CE394B">
              <w:rPr>
                <w:rFonts w:ascii="Times New Roman" w:hAnsi="Times New Roman" w:cs="Times New Roman"/>
              </w:rPr>
              <w:t>Student handbook</w:t>
            </w:r>
          </w:p>
          <w:p w14:paraId="22B86B71" w14:textId="77777777" w:rsidR="00374E8B" w:rsidRPr="00CE394B" w:rsidRDefault="00374E8B" w:rsidP="00374E8B">
            <w:pPr>
              <w:ind w:left="360"/>
              <w:rPr>
                <w:rFonts w:ascii="Times New Roman" w:hAnsi="Times New Roman" w:cs="Times New Roman"/>
              </w:rPr>
            </w:pPr>
          </w:p>
        </w:tc>
        <w:tc>
          <w:tcPr>
            <w:tcW w:w="2160" w:type="dxa"/>
          </w:tcPr>
          <w:p w14:paraId="17FE9C21" w14:textId="77777777" w:rsidR="009B25BB" w:rsidRPr="00CE394B" w:rsidRDefault="009B25BB" w:rsidP="005A3B1B">
            <w:pPr>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78400" behindDoc="0" locked="0" layoutInCell="1" allowOverlap="1" wp14:anchorId="347BA5F3" wp14:editId="069A2469">
                      <wp:simplePos x="0" y="0"/>
                      <wp:positionH relativeFrom="margin">
                        <wp:posOffset>1743</wp:posOffset>
                      </wp:positionH>
                      <wp:positionV relativeFrom="paragraph">
                        <wp:posOffset>103505</wp:posOffset>
                      </wp:positionV>
                      <wp:extent cx="1211580" cy="201930"/>
                      <wp:effectExtent l="0" t="0" r="26670" b="26670"/>
                      <wp:wrapNone/>
                      <wp:docPr id="150" name="Group 150"/>
                      <wp:cNvGraphicFramePr/>
                      <a:graphic xmlns:a="http://schemas.openxmlformats.org/drawingml/2006/main">
                        <a:graphicData uri="http://schemas.microsoft.com/office/word/2010/wordprocessingGroup">
                          <wpg:wgp>
                            <wpg:cNvGrpSpPr/>
                            <wpg:grpSpPr>
                              <a:xfrm>
                                <a:off x="0" y="0"/>
                                <a:ext cx="1211580" cy="201930"/>
                                <a:chOff x="0" y="0"/>
                                <a:chExt cx="1211698" cy="201930"/>
                              </a:xfrm>
                            </wpg:grpSpPr>
                            <wps:wsp>
                              <wps:cNvPr id="1" name="Rectangle 1"/>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52099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B96C10" id="Group 150" o:spid="_x0000_s1026" style="position:absolute;margin-left:.15pt;margin-top:8.15pt;width:95.4pt;height:15.9pt;z-index:251878400;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">
                      <v:rect id="Rectangle 1"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SoR78A&#10;AADaAAAADwAAAGRycy9kb3ducmV2LnhtbERPTYvCMBC9L/gfwgje1lQP7lKNosKyInuxCuptaMa2&#10;2ExKEm3990YQ9jQ83ufMFp2pxZ2crywrGA0TEMS51RUXCg77n89vED4ga6wtk4IHeVjMex8zTLVt&#10;eUf3LBQihrBPUUEZQpNK6fOSDPqhbYgjd7HOYIjQFVI7bGO4qeU4SSbSYMWxocSG1iXl1+xmFCzb&#10;1fj37M/Zwxy/Tgf+k1vXSqUG/W45BRGoC//it3uj43x4vfK6cv4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tKhHvwAAANoAAAAPAAAAAAAAAAAAAAAAAJgCAABkcnMvZG93bnJl&#10;di54bWxQSwUGAAAAAAQABAD1AAAAhAMAAAAA&#10;" fillcolor="window" strokecolor="windowText"/>
                      <v:rect id="Rectangle 3" o:spid="_x0000_s1028" style="position:absolute;left:5209;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qTq8MA&#10;AADaAAAADwAAAGRycy9kb3ducmV2LnhtbESPQWvCQBSE70L/w/IK3nRTC7XEbMQWpFK8mAZab4/s&#10;MwnNvg27q4n/3i0UPA4z8w2TrUfTiQs531pW8DRPQBBXVrdcKyi/trNXED4ga+wsk4IreVjnD5MM&#10;U20HPtClCLWIEPYpKmhC6FMpfdWQQT+3PXH0TtYZDFG6WmqHQ4SbTi6S5EUabDkuNNjTe0PVb3E2&#10;CjbD2+Lj6I/F1Xwvf0rey083SKWmj+NmBSLQGO7h//ZOK3iGvyvxBsj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qTq8MAAADaAAAADwAAAAAAAAAAAAAAAACYAgAAZHJzL2Rv&#10;d25yZXYueG1sUEsFBgAAAAAEAAQA9QAAAIgDAAAAAA==&#10;" fillcolor="window" strokecolor="windowText"/>
                      <v:rect id="Rectangle 4"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ML38MA&#10;AADaAAAADwAAAGRycy9kb3ducmV2LnhtbESPQWvCQBSE70L/w/IK3nRTKbXEbMQWpFK8mAZab4/s&#10;MwnNvg27q4n/3i0UPA4z8w2TrUfTiQs531pW8DRPQBBXVrdcKyi/trNXED4ga+wsk4IreVjnD5MM&#10;U20HPtClCLWIEPYpKmhC6FMpfdWQQT+3PXH0TtYZDFG6WmqHQ4SbTi6S5EUabDkuNNjTe0PVb3E2&#10;CjbD2+Lj6I/F1Xwvf0rey083SKWmj+NmBSLQGO7h//ZOK3iGvyvxBsj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cML38MAAADaAAAADwAAAAAAAAAAAAAAAACYAgAAZHJzL2Rv&#10;d25yZXYueG1sUEsFBgAAAAAEAAQA9QAAAIgDAAAAAA==&#10;" fillcolor="window" strokecolor="windowText"/>
                      <w10:wrap anchorx="margin"/>
                    </v:group>
                  </w:pict>
                </mc:Fallback>
              </mc:AlternateContent>
            </w:r>
          </w:p>
          <w:p w14:paraId="1DB85BCE" w14:textId="77777777" w:rsidR="009B25BB" w:rsidRPr="00CE394B" w:rsidRDefault="009B25BB" w:rsidP="005A3B1B">
            <w:pPr>
              <w:rPr>
                <w:rFonts w:ascii="Times New Roman" w:hAnsi="Times New Roman" w:cs="Times New Roman"/>
              </w:rPr>
            </w:pPr>
          </w:p>
          <w:p w14:paraId="44A6C20E" w14:textId="77777777" w:rsidR="009B25BB" w:rsidRPr="00CE394B" w:rsidRDefault="009B25BB" w:rsidP="005A3B1B">
            <w:pPr>
              <w:rPr>
                <w:rFonts w:ascii="Times New Roman" w:hAnsi="Times New Roman" w:cs="Times New Roman"/>
              </w:rPr>
            </w:pPr>
          </w:p>
          <w:p w14:paraId="4C6F7338" w14:textId="77777777" w:rsidR="009B25BB" w:rsidRPr="00CE394B" w:rsidRDefault="009B25BB" w:rsidP="005A3B1B">
            <w:pPr>
              <w:rPr>
                <w:rFonts w:ascii="Times New Roman" w:hAnsi="Times New Roman" w:cs="Times New Roman"/>
              </w:rPr>
            </w:pPr>
          </w:p>
        </w:tc>
        <w:tc>
          <w:tcPr>
            <w:tcW w:w="2880" w:type="dxa"/>
            <w:vAlign w:val="bottom"/>
          </w:tcPr>
          <w:p w14:paraId="6AA406E7" w14:textId="77777777" w:rsidR="009B25BB" w:rsidRPr="00CE394B" w:rsidRDefault="009B25BB" w:rsidP="00D03519">
            <w:pPr>
              <w:rPr>
                <w:rFonts w:ascii="Times New Roman" w:hAnsi="Times New Roman" w:cs="Times New Roman"/>
              </w:rPr>
            </w:pPr>
          </w:p>
          <w:p w14:paraId="31A9CAC6" w14:textId="77777777" w:rsidR="009B25BB" w:rsidRPr="00CE394B" w:rsidRDefault="009B25BB" w:rsidP="00D03519">
            <w:pPr>
              <w:jc w:val="center"/>
              <w:rPr>
                <w:rFonts w:ascii="Times New Roman" w:hAnsi="Times New Roman" w:cs="Times New Roman"/>
              </w:rPr>
            </w:pPr>
          </w:p>
        </w:tc>
      </w:tr>
      <w:tr w:rsidR="008B33D6" w:rsidRPr="00CE394B" w14:paraId="1D50E0E7" w14:textId="77777777" w:rsidTr="005A3B1B">
        <w:tc>
          <w:tcPr>
            <w:tcW w:w="3384" w:type="dxa"/>
            <w:shd w:val="clear" w:color="auto" w:fill="D9D9D9" w:themeFill="background1" w:themeFillShade="D9"/>
          </w:tcPr>
          <w:p w14:paraId="5506422E" w14:textId="44FDDEB6" w:rsidR="008B33D6" w:rsidRPr="00CE394B" w:rsidRDefault="008B33D6" w:rsidP="005A3B1B">
            <w:pPr>
              <w:rPr>
                <w:rFonts w:ascii="Times New Roman" w:hAnsi="Times New Roman" w:cs="Times New Roman"/>
              </w:rPr>
            </w:pPr>
            <w:r w:rsidRPr="00CE394B">
              <w:rPr>
                <w:rFonts w:ascii="Times New Roman" w:hAnsi="Times New Roman" w:cs="Times New Roman"/>
              </w:rPr>
              <w:t>2. Involve parents</w:t>
            </w:r>
            <w:r w:rsidR="00132BCD">
              <w:rPr>
                <w:rFonts w:ascii="Times New Roman" w:hAnsi="Times New Roman" w:cs="Times New Roman"/>
              </w:rPr>
              <w:t xml:space="preserve"> and family members</w:t>
            </w:r>
            <w:r w:rsidRPr="00CE394B">
              <w:rPr>
                <w:rFonts w:ascii="Times New Roman" w:hAnsi="Times New Roman" w:cs="Times New Roman"/>
              </w:rPr>
              <w:t xml:space="preserve"> in the joint development of the plan under </w:t>
            </w:r>
            <w:r w:rsidR="009A514C" w:rsidRPr="00CE394B">
              <w:rPr>
                <w:rFonts w:ascii="Times New Roman" w:hAnsi="Times New Roman" w:cs="Times New Roman"/>
              </w:rPr>
              <w:t>Section 1112</w:t>
            </w:r>
            <w:r w:rsidR="00BD0E1F">
              <w:rPr>
                <w:rFonts w:ascii="Times New Roman" w:hAnsi="Times New Roman" w:cs="Times New Roman"/>
              </w:rPr>
              <w:t>,</w:t>
            </w:r>
            <w:r w:rsidRPr="00CE394B">
              <w:rPr>
                <w:rFonts w:ascii="Times New Roman" w:hAnsi="Times New Roman" w:cs="Times New Roman"/>
              </w:rPr>
              <w:t xml:space="preserve"> and the </w:t>
            </w:r>
            <w:r w:rsidR="00BD0E1F">
              <w:rPr>
                <w:rFonts w:ascii="Times New Roman" w:hAnsi="Times New Roman" w:cs="Times New Roman"/>
              </w:rPr>
              <w:t>development of support and improvement plans under paragraphs (1) and (2) of section 1111(d).</w:t>
            </w:r>
          </w:p>
          <w:p w14:paraId="6C25CC8E" w14:textId="77777777" w:rsidR="008B33D6" w:rsidRPr="00CE394B" w:rsidRDefault="008B33D6" w:rsidP="005A3B1B">
            <w:pPr>
              <w:rPr>
                <w:rFonts w:ascii="Times New Roman" w:hAnsi="Times New Roman" w:cs="Times New Roman"/>
              </w:rPr>
            </w:pPr>
          </w:p>
          <w:p w14:paraId="0125485E" w14:textId="57349D8B" w:rsidR="008B33D6" w:rsidRPr="00CE394B" w:rsidRDefault="00C82073" w:rsidP="005A3B1B">
            <w:pPr>
              <w:jc w:val="right"/>
              <w:rPr>
                <w:rFonts w:ascii="Times New Roman" w:hAnsi="Times New Roman" w:cs="Times New Roman"/>
                <w:i/>
              </w:rPr>
            </w:pPr>
            <w:r>
              <w:rPr>
                <w:rFonts w:ascii="Times New Roman" w:hAnsi="Times New Roman" w:cs="Times New Roman"/>
                <w:i/>
              </w:rPr>
              <w:t>Section 1116</w:t>
            </w:r>
            <w:r w:rsidR="008B33D6" w:rsidRPr="00CE394B">
              <w:rPr>
                <w:rFonts w:ascii="Times New Roman" w:hAnsi="Times New Roman" w:cs="Times New Roman"/>
                <w:i/>
              </w:rPr>
              <w:t>(a)(2)(A)</w:t>
            </w:r>
          </w:p>
          <w:p w14:paraId="13E9845E" w14:textId="77777777" w:rsidR="008B33D6" w:rsidRPr="00CE394B" w:rsidRDefault="008B33D6" w:rsidP="006A049D">
            <w:pPr>
              <w:rPr>
                <w:rFonts w:ascii="Times New Roman" w:hAnsi="Times New Roman" w:cs="Times New Roman"/>
              </w:rPr>
            </w:pPr>
          </w:p>
        </w:tc>
        <w:tc>
          <w:tcPr>
            <w:tcW w:w="4950" w:type="dxa"/>
            <w:shd w:val="clear" w:color="auto" w:fill="D9D9D9" w:themeFill="background1" w:themeFillShade="D9"/>
          </w:tcPr>
          <w:p w14:paraId="0087C9BB" w14:textId="77777777" w:rsidR="008B33D6" w:rsidRPr="00CE394B" w:rsidRDefault="008B33D6" w:rsidP="002A110D">
            <w:pPr>
              <w:numPr>
                <w:ilvl w:val="0"/>
                <w:numId w:val="11"/>
              </w:numPr>
              <w:rPr>
                <w:rFonts w:ascii="Times New Roman" w:hAnsi="Times New Roman" w:cs="Times New Roman"/>
              </w:rPr>
            </w:pPr>
            <w:r w:rsidRPr="00CE394B">
              <w:rPr>
                <w:rFonts w:ascii="Times New Roman" w:hAnsi="Times New Roman" w:cs="Times New Roman"/>
              </w:rPr>
              <w:t>Parent letters</w:t>
            </w:r>
          </w:p>
          <w:p w14:paraId="7452AFE8" w14:textId="77777777" w:rsidR="008B33D6" w:rsidRPr="00CE394B" w:rsidRDefault="008B33D6" w:rsidP="002A110D">
            <w:pPr>
              <w:numPr>
                <w:ilvl w:val="0"/>
                <w:numId w:val="11"/>
              </w:numPr>
              <w:rPr>
                <w:rFonts w:ascii="Times New Roman" w:hAnsi="Times New Roman" w:cs="Times New Roman"/>
              </w:rPr>
            </w:pPr>
            <w:r w:rsidRPr="00CE394B">
              <w:rPr>
                <w:rFonts w:ascii="Times New Roman" w:hAnsi="Times New Roman" w:cs="Times New Roman"/>
              </w:rPr>
              <w:t>Survey results</w:t>
            </w:r>
          </w:p>
          <w:p w14:paraId="23335CD8" w14:textId="77777777" w:rsidR="008B33D6" w:rsidRPr="00CE394B" w:rsidRDefault="008B33D6" w:rsidP="002A110D">
            <w:pPr>
              <w:numPr>
                <w:ilvl w:val="0"/>
                <w:numId w:val="11"/>
              </w:numPr>
              <w:rPr>
                <w:rFonts w:ascii="Times New Roman" w:hAnsi="Times New Roman" w:cs="Times New Roman"/>
              </w:rPr>
            </w:pPr>
            <w:r w:rsidRPr="00CE394B">
              <w:rPr>
                <w:rFonts w:ascii="Times New Roman" w:hAnsi="Times New Roman" w:cs="Times New Roman"/>
              </w:rPr>
              <w:t>Dated agendas</w:t>
            </w:r>
          </w:p>
          <w:p w14:paraId="047D93FA" w14:textId="77777777" w:rsidR="008B33D6" w:rsidRPr="00CE394B" w:rsidRDefault="002A110D" w:rsidP="002A110D">
            <w:pPr>
              <w:numPr>
                <w:ilvl w:val="0"/>
                <w:numId w:val="11"/>
              </w:numPr>
              <w:rPr>
                <w:rFonts w:ascii="Times New Roman" w:hAnsi="Times New Roman" w:cs="Times New Roman"/>
              </w:rPr>
            </w:pPr>
            <w:r w:rsidRPr="00CE394B">
              <w:rPr>
                <w:rFonts w:ascii="Times New Roman" w:hAnsi="Times New Roman" w:cs="Times New Roman"/>
              </w:rPr>
              <w:t>Dated</w:t>
            </w:r>
            <w:r w:rsidR="008B33D6" w:rsidRPr="00CE394B">
              <w:rPr>
                <w:rFonts w:ascii="Times New Roman" w:hAnsi="Times New Roman" w:cs="Times New Roman"/>
              </w:rPr>
              <w:t xml:space="preserve"> sign-in sheets (indicating person’s role and/or title</w:t>
            </w:r>
            <w:r w:rsidRPr="00CE394B">
              <w:rPr>
                <w:rFonts w:ascii="Times New Roman" w:hAnsi="Times New Roman" w:cs="Times New Roman"/>
              </w:rPr>
              <w:t>)</w:t>
            </w:r>
          </w:p>
          <w:p w14:paraId="60A29890" w14:textId="77777777" w:rsidR="008B33D6" w:rsidRPr="00CE394B" w:rsidRDefault="008B33D6" w:rsidP="002A110D">
            <w:pPr>
              <w:numPr>
                <w:ilvl w:val="0"/>
                <w:numId w:val="11"/>
              </w:numPr>
              <w:rPr>
                <w:rFonts w:ascii="Times New Roman" w:hAnsi="Times New Roman" w:cs="Times New Roman"/>
              </w:rPr>
            </w:pPr>
            <w:r w:rsidRPr="00CE394B">
              <w:rPr>
                <w:rFonts w:ascii="Times New Roman" w:hAnsi="Times New Roman" w:cs="Times New Roman"/>
              </w:rPr>
              <w:t>Dated meeting minutes</w:t>
            </w:r>
          </w:p>
          <w:p w14:paraId="58C3B5BC" w14:textId="77777777" w:rsidR="002A110D" w:rsidRPr="00CE394B" w:rsidRDefault="002A110D" w:rsidP="002A110D">
            <w:pPr>
              <w:numPr>
                <w:ilvl w:val="0"/>
                <w:numId w:val="11"/>
              </w:numPr>
              <w:rPr>
                <w:rFonts w:ascii="Times New Roman" w:hAnsi="Times New Roman" w:cs="Times New Roman"/>
              </w:rPr>
            </w:pPr>
            <w:r w:rsidRPr="00CE394B">
              <w:rPr>
                <w:rFonts w:ascii="Times New Roman" w:hAnsi="Times New Roman" w:cs="Times New Roman"/>
              </w:rPr>
              <w:t>Flyers or invitations to meetings</w:t>
            </w:r>
          </w:p>
          <w:p w14:paraId="671FDCF0" w14:textId="77777777" w:rsidR="002A110D" w:rsidRPr="00CE394B" w:rsidRDefault="002A110D" w:rsidP="002A110D">
            <w:pPr>
              <w:ind w:left="360"/>
              <w:rPr>
                <w:rFonts w:ascii="Times New Roman" w:hAnsi="Times New Roman" w:cs="Times New Roman"/>
              </w:rPr>
            </w:pPr>
          </w:p>
        </w:tc>
        <w:tc>
          <w:tcPr>
            <w:tcW w:w="2160" w:type="dxa"/>
            <w:shd w:val="clear" w:color="auto" w:fill="D9D9D9" w:themeFill="background1" w:themeFillShade="D9"/>
          </w:tcPr>
          <w:p w14:paraId="4C6BD5C1" w14:textId="77777777" w:rsidR="008B33D6" w:rsidRPr="00CE394B" w:rsidRDefault="008B33D6" w:rsidP="005A3B1B">
            <w:pPr>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911168" behindDoc="0" locked="0" layoutInCell="1" allowOverlap="1" wp14:anchorId="62738E68" wp14:editId="062B29D1">
                      <wp:simplePos x="0" y="0"/>
                      <wp:positionH relativeFrom="margin">
                        <wp:posOffset>1743</wp:posOffset>
                      </wp:positionH>
                      <wp:positionV relativeFrom="paragraph">
                        <wp:posOffset>144780</wp:posOffset>
                      </wp:positionV>
                      <wp:extent cx="1211580" cy="201930"/>
                      <wp:effectExtent l="0" t="0" r="26670" b="26670"/>
                      <wp:wrapNone/>
                      <wp:docPr id="47" name="Group 47"/>
                      <wp:cNvGraphicFramePr/>
                      <a:graphic xmlns:a="http://schemas.openxmlformats.org/drawingml/2006/main">
                        <a:graphicData uri="http://schemas.microsoft.com/office/word/2010/wordprocessingGroup">
                          <wpg:wgp>
                            <wpg:cNvGrpSpPr/>
                            <wpg:grpSpPr>
                              <a:xfrm>
                                <a:off x="0" y="0"/>
                                <a:ext cx="1211580" cy="201930"/>
                                <a:chOff x="0" y="0"/>
                                <a:chExt cx="1211698" cy="201930"/>
                              </a:xfrm>
                            </wpg:grpSpPr>
                            <wps:wsp>
                              <wps:cNvPr id="48" name="Rectangle 48"/>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52099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F4A875" id="Group 47" o:spid="_x0000_s1026" style="position:absolute;margin-left:.15pt;margin-top:11.4pt;width:95.4pt;height:15.9pt;z-index:251911168;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">
                      <v:rect id="Rectangle 48"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BegsAA&#10;AADbAAAADwAAAGRycy9kb3ducmV2LnhtbERPTYvCMBC9C/6HMMLeNFXElWoUFRYX2ctWQb0NzdgW&#10;m0lJsrb++81B8Ph438t1Z2rxIOcrywrGowQEcW51xYWC0/FrOAfhA7LG2jIpeJKH9arfW2Kqbcu/&#10;9MhCIWII+xQVlCE0qZQ+L8mgH9mGOHI36wyGCF0htcM2hptaTpJkJg1WHBtKbGhXUn7P/oyCTbud&#10;7K/+mj3N+fNy4h95cK1U6mPQbRYgAnXhLX65v7WCaRwbv8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VBegsAAAADbAAAADwAAAAAAAAAAAAAAAACYAgAAZHJzL2Rvd25y&#10;ZXYueG1sUEsFBgAAAAAEAAQA9QAAAIUDAAAAAA==&#10;" fillcolor="window" strokecolor="windowText"/>
                      <v:rect id="Rectangle 49" o:spid="_x0000_s1028" style="position:absolute;left:5209;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7GcQA&#10;AADbAAAADwAAAGRycy9kb3ducmV2LnhtbESPQWvCQBSE74L/YXlCb3XTUFpNXSUKpUV6MQrq7ZF9&#10;TUKzb8Pu1sR/3xUKHoeZ+YZZrAbTigs531hW8DRNQBCXVjdcKTjs3x9nIHxA1thaJgVX8rBajkcL&#10;zLTteUeXIlQiQthnqKAOocuk9GVNBv3UdsTR+7bOYIjSVVI77CPctDJNkhdpsOG4UGNHm5rKn+LX&#10;KMj7dfpx9ufiao6vpwN/ya3rpVIPkyF/AxFoCPfwf/tTK3ie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4c+xnEAAAA2wAAAA8AAAAAAAAAAAAAAAAAmAIAAGRycy9k&#10;b3ducmV2LnhtbFBLBQYAAAAABAAEAPUAAACJAwAAAAA=&#10;" fillcolor="window" strokecolor="windowText"/>
                      <v:rect id="Rectangle 50"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EWcAA&#10;AADbAAAADwAAAGRycy9kb3ducmV2LnhtbERPTYvCMBC9C/6HMMLeNFXQlWoUFRYX2ctWQb0NzdgW&#10;m0lJsrb++81B8Ph438t1Z2rxIOcrywrGowQEcW51xYWC0/FrOAfhA7LG2jIpeJKH9arfW2Kqbcu/&#10;9MhCIWII+xQVlCE0qZQ+L8mgH9mGOHI36wyGCF0htcM2hptaTpJkJg1WHBtKbGhXUn7P/oyCTbud&#10;7K/+mj3N+fNy4h95cK1U6mPQbRYgAnXhLX65v7WCaVwfv8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v/EWcAAAADbAAAADwAAAAAAAAAAAAAAAACYAgAAZHJzL2Rvd25y&#10;ZXYueG1sUEsFBgAAAAAEAAQA9QAAAIUDAAAAAA==&#10;" fillcolor="window" strokecolor="windowText"/>
                      <w10:wrap anchorx="margin"/>
                    </v:group>
                  </w:pict>
                </mc:Fallback>
              </mc:AlternateContent>
            </w:r>
          </w:p>
          <w:p w14:paraId="5FF41C89" w14:textId="77777777" w:rsidR="008B33D6" w:rsidRPr="00CE394B" w:rsidRDefault="008B33D6" w:rsidP="005A3B1B">
            <w:pPr>
              <w:rPr>
                <w:rFonts w:ascii="Times New Roman" w:hAnsi="Times New Roman" w:cs="Times New Roman"/>
              </w:rPr>
            </w:pPr>
          </w:p>
          <w:p w14:paraId="32F7A24A" w14:textId="77777777" w:rsidR="008B33D6" w:rsidRPr="00CE394B" w:rsidRDefault="008B33D6" w:rsidP="005A3B1B">
            <w:pPr>
              <w:jc w:val="center"/>
              <w:rPr>
                <w:rFonts w:ascii="Times New Roman" w:hAnsi="Times New Roman" w:cs="Times New Roman"/>
                <w:b/>
                <w:u w:val="single"/>
              </w:rPr>
            </w:pPr>
          </w:p>
          <w:p w14:paraId="6119C7A6" w14:textId="77777777" w:rsidR="008B33D6" w:rsidRPr="00CE394B" w:rsidRDefault="008B33D6" w:rsidP="005A3B1B">
            <w:pPr>
              <w:rPr>
                <w:rFonts w:ascii="Times New Roman" w:hAnsi="Times New Roman" w:cs="Times New Roman"/>
              </w:rPr>
            </w:pPr>
          </w:p>
          <w:p w14:paraId="350D122F" w14:textId="77777777" w:rsidR="008B33D6" w:rsidRPr="00CE394B" w:rsidRDefault="008B33D6" w:rsidP="005A3B1B">
            <w:pPr>
              <w:jc w:val="center"/>
              <w:rPr>
                <w:rFonts w:ascii="Times New Roman" w:hAnsi="Times New Roman" w:cs="Times New Roman"/>
                <w:b/>
                <w:u w:val="single"/>
              </w:rPr>
            </w:pPr>
          </w:p>
        </w:tc>
        <w:tc>
          <w:tcPr>
            <w:tcW w:w="2880" w:type="dxa"/>
            <w:shd w:val="clear" w:color="auto" w:fill="D9D9D9" w:themeFill="background1" w:themeFillShade="D9"/>
            <w:vAlign w:val="bottom"/>
          </w:tcPr>
          <w:p w14:paraId="517F579C" w14:textId="77777777" w:rsidR="008B33D6" w:rsidRPr="00CE394B" w:rsidRDefault="008B33D6" w:rsidP="005A3B1B">
            <w:pPr>
              <w:jc w:val="center"/>
              <w:rPr>
                <w:rFonts w:ascii="Times New Roman" w:hAnsi="Times New Roman" w:cs="Times New Roman"/>
              </w:rPr>
            </w:pPr>
          </w:p>
        </w:tc>
      </w:tr>
      <w:tr w:rsidR="009B25BB" w:rsidRPr="00CE394B" w14:paraId="2B6C7AF1" w14:textId="77777777" w:rsidTr="00D60842">
        <w:tc>
          <w:tcPr>
            <w:tcW w:w="3384" w:type="dxa"/>
            <w:shd w:val="clear" w:color="auto" w:fill="FFFFFF" w:themeFill="background1"/>
          </w:tcPr>
          <w:p w14:paraId="42D0C09B" w14:textId="77777777" w:rsidR="009B25BB" w:rsidRPr="00CE394B" w:rsidRDefault="008B33D6" w:rsidP="005D57A3">
            <w:pPr>
              <w:rPr>
                <w:rFonts w:ascii="Times New Roman" w:hAnsi="Times New Roman" w:cs="Times New Roman"/>
              </w:rPr>
            </w:pPr>
            <w:r w:rsidRPr="00CE394B">
              <w:rPr>
                <w:rFonts w:ascii="Times New Roman" w:hAnsi="Times New Roman" w:cs="Times New Roman"/>
              </w:rPr>
              <w:t xml:space="preserve">3. </w:t>
            </w:r>
            <w:r w:rsidR="009B25BB" w:rsidRPr="00CE394B">
              <w:rPr>
                <w:rFonts w:ascii="Times New Roman" w:hAnsi="Times New Roman" w:cs="Times New Roman"/>
              </w:rPr>
              <w:t xml:space="preserve">Parents shall be notified of the policy in an understandable and uniform format and, to the extent practicable, provided in a language the parents can understand. </w:t>
            </w:r>
          </w:p>
          <w:p w14:paraId="5D79C71C" w14:textId="77777777" w:rsidR="009B25BB" w:rsidRPr="00CE394B" w:rsidRDefault="009B25BB" w:rsidP="005D57A3">
            <w:pPr>
              <w:rPr>
                <w:rFonts w:ascii="Times New Roman" w:hAnsi="Times New Roman" w:cs="Times New Roman"/>
              </w:rPr>
            </w:pPr>
          </w:p>
          <w:p w14:paraId="23D85DFB" w14:textId="332E4C15" w:rsidR="009B25BB" w:rsidRPr="00CE394B" w:rsidRDefault="00917C12" w:rsidP="002A110D">
            <w:pPr>
              <w:pStyle w:val="ListParagraph"/>
              <w:jc w:val="right"/>
              <w:rPr>
                <w:rFonts w:ascii="Times New Roman" w:hAnsi="Times New Roman" w:cs="Times New Roman"/>
                <w:i/>
              </w:rPr>
            </w:pPr>
            <w:r>
              <w:rPr>
                <w:rFonts w:ascii="Times New Roman" w:hAnsi="Times New Roman" w:cs="Times New Roman"/>
                <w:i/>
              </w:rPr>
              <w:t>Section 1</w:t>
            </w:r>
            <w:r w:rsidR="00C82073">
              <w:rPr>
                <w:rFonts w:ascii="Times New Roman" w:hAnsi="Times New Roman" w:cs="Times New Roman"/>
                <w:i/>
              </w:rPr>
              <w:t>116</w:t>
            </w:r>
            <w:r w:rsidR="009B25BB" w:rsidRPr="00CE394B">
              <w:rPr>
                <w:rFonts w:ascii="Times New Roman" w:hAnsi="Times New Roman" w:cs="Times New Roman"/>
                <w:i/>
              </w:rPr>
              <w:t>(b)(1)</w:t>
            </w:r>
          </w:p>
        </w:tc>
        <w:tc>
          <w:tcPr>
            <w:tcW w:w="4950" w:type="dxa"/>
            <w:shd w:val="clear" w:color="auto" w:fill="FFFFFF" w:themeFill="background1"/>
          </w:tcPr>
          <w:p w14:paraId="3E9A33BC" w14:textId="77777777" w:rsidR="009B25BB" w:rsidRPr="00CE394B" w:rsidRDefault="009B25BB" w:rsidP="00D60842">
            <w:pPr>
              <w:numPr>
                <w:ilvl w:val="0"/>
                <w:numId w:val="11"/>
              </w:numPr>
              <w:rPr>
                <w:rFonts w:ascii="Times New Roman" w:hAnsi="Times New Roman" w:cs="Times New Roman"/>
              </w:rPr>
            </w:pPr>
            <w:r w:rsidRPr="00CE394B">
              <w:rPr>
                <w:rFonts w:ascii="Times New Roman" w:hAnsi="Times New Roman" w:cs="Times New Roman"/>
              </w:rPr>
              <w:t>All correspondence to parents (letter, webpage, newsletter to show policy/plan is distributed in multiple ways</w:t>
            </w:r>
            <w:r w:rsidR="009A514C" w:rsidRPr="00CE394B">
              <w:rPr>
                <w:rFonts w:ascii="Times New Roman" w:hAnsi="Times New Roman" w:cs="Times New Roman"/>
              </w:rPr>
              <w:t>, in family-</w:t>
            </w:r>
            <w:r w:rsidR="0071190F" w:rsidRPr="00CE394B">
              <w:rPr>
                <w:rFonts w:ascii="Times New Roman" w:hAnsi="Times New Roman" w:cs="Times New Roman"/>
              </w:rPr>
              <w:t>friendly language, and translated</w:t>
            </w:r>
            <w:r w:rsidRPr="00CE394B">
              <w:rPr>
                <w:rFonts w:ascii="Times New Roman" w:hAnsi="Times New Roman" w:cs="Times New Roman"/>
              </w:rPr>
              <w:t>)</w:t>
            </w:r>
          </w:p>
          <w:p w14:paraId="3CBF8D10" w14:textId="77777777" w:rsidR="009B25BB" w:rsidRPr="00CE394B" w:rsidRDefault="009B25BB" w:rsidP="00D60842">
            <w:pPr>
              <w:numPr>
                <w:ilvl w:val="0"/>
                <w:numId w:val="11"/>
              </w:numPr>
              <w:rPr>
                <w:rFonts w:ascii="Times New Roman" w:hAnsi="Times New Roman" w:cs="Times New Roman"/>
              </w:rPr>
            </w:pPr>
            <w:r w:rsidRPr="00CE394B">
              <w:rPr>
                <w:rFonts w:ascii="Times New Roman" w:hAnsi="Times New Roman" w:cs="Times New Roman"/>
              </w:rPr>
              <w:t>Student handbook</w:t>
            </w:r>
          </w:p>
          <w:p w14:paraId="1B936985" w14:textId="77777777" w:rsidR="009B25BB" w:rsidRPr="00CE394B" w:rsidRDefault="009B25BB" w:rsidP="00824F01">
            <w:pPr>
              <w:rPr>
                <w:rFonts w:ascii="Times New Roman" w:hAnsi="Times New Roman" w:cs="Times New Roman"/>
              </w:rPr>
            </w:pPr>
          </w:p>
          <w:p w14:paraId="20BB0515" w14:textId="77777777" w:rsidR="00CE394B" w:rsidRPr="00CE394B" w:rsidRDefault="00CE394B" w:rsidP="00824F01">
            <w:pPr>
              <w:rPr>
                <w:rFonts w:ascii="Times New Roman" w:hAnsi="Times New Roman" w:cs="Times New Roman"/>
              </w:rPr>
            </w:pPr>
          </w:p>
        </w:tc>
        <w:tc>
          <w:tcPr>
            <w:tcW w:w="2160" w:type="dxa"/>
            <w:shd w:val="clear" w:color="auto" w:fill="FFFFFF" w:themeFill="background1"/>
          </w:tcPr>
          <w:p w14:paraId="41BEC5E8" w14:textId="77777777" w:rsidR="009B25BB" w:rsidRPr="00CE394B" w:rsidRDefault="009B25BB" w:rsidP="005A3B1B">
            <w:pPr>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1472" behindDoc="0" locked="0" layoutInCell="1" allowOverlap="1" wp14:anchorId="40EFD7F8" wp14:editId="4C3D22E7">
                      <wp:simplePos x="0" y="0"/>
                      <wp:positionH relativeFrom="margin">
                        <wp:posOffset>5553</wp:posOffset>
                      </wp:positionH>
                      <wp:positionV relativeFrom="paragraph">
                        <wp:posOffset>144780</wp:posOffset>
                      </wp:positionV>
                      <wp:extent cx="1211580" cy="201930"/>
                      <wp:effectExtent l="0" t="0" r="26670" b="26670"/>
                      <wp:wrapNone/>
                      <wp:docPr id="34" name="Group 34"/>
                      <wp:cNvGraphicFramePr/>
                      <a:graphic xmlns:a="http://schemas.openxmlformats.org/drawingml/2006/main">
                        <a:graphicData uri="http://schemas.microsoft.com/office/word/2010/wordprocessingGroup">
                          <wpg:wgp>
                            <wpg:cNvGrpSpPr/>
                            <wpg:grpSpPr>
                              <a:xfrm>
                                <a:off x="0" y="0"/>
                                <a:ext cx="1211580" cy="201930"/>
                                <a:chOff x="0" y="0"/>
                                <a:chExt cx="1211698" cy="201930"/>
                              </a:xfrm>
                            </wpg:grpSpPr>
                            <wps:wsp>
                              <wps:cNvPr id="38" name="Rectangle 38"/>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52099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D7FE63" id="Group 34" o:spid="_x0000_s1026" style="position:absolute;margin-left:.45pt;margin-top:11.4pt;width:95.4pt;height:15.9pt;z-index:251881472;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">
                      <v:rect id="Rectangle 38"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Yt/8AA&#10;AADbAAAADwAAAGRycy9kb3ducmV2LnhtbERPTYvCMBC9C/6HMMLeNFXBlWoUFRYX2ctWQb0NzdgW&#10;m0lJsrb++81B8Ph438t1Z2rxIOcrywrGowQEcW51xYWC0/FrOAfhA7LG2jIpeJKH9arfW2Kqbcu/&#10;9MhCIWII+xQVlCE0qZQ+L8mgH9mGOHI36wyGCF0htcM2hptaTpJkJg1WHBtKbGhXUn7P/oyCTbud&#10;7K/+mj3N+fNy4h95cK1U6mPQbRYgAnXhLX65v7WCaRwbv8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VYt/8AAAADbAAAADwAAAAAAAAAAAAAAAACYAgAAZHJzL2Rvd25y&#10;ZXYueG1sUEsFBgAAAAAEAAQA9QAAAIUDAAAAAA==&#10;" fillcolor="window" strokecolor="windowText"/>
                      <v:rect id="Rectangle 39" o:spid="_x0000_s1028" style="position:absolute;left:5209;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qIZMQA&#10;AADbAAAADwAAAGRycy9kb3ducmV2LnhtbESPQWvCQBSE74L/YXlCb3XTFFpNXSUKpUV6MQrq7ZF9&#10;TUKzb8Pu1sR/3xUKHoeZ+YZZrAbTigs531hW8DRNQBCXVjdcKTjs3x9nIHxA1thaJgVX8rBajkcL&#10;zLTteUeXIlQiQthnqKAOocuk9GVNBv3UdsTR+7bOYIjSVVI77CPctDJNkhdpsOG4UGNHm5rKn+LX&#10;KMj7dfpx9ufiao6vpwN/ya3rpVIPkyF/AxFoCPfwf/tTK3ie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aiGTEAAAA2wAAAA8AAAAAAAAAAAAAAAAAmAIAAGRycy9k&#10;b3ducmV2LnhtbFBLBQYAAAAABAAEAPUAAACJAwAAAAA=&#10;" fillcolor="window" strokecolor="windowText"/>
                      <v:rect id="Rectangle 40"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ZShMAA&#10;AADbAAAADwAAAGRycy9kb3ducmV2LnhtbERPTYvCMBC9C/6HMMLeNFXElWoUFRYX2ctWQb0NzdgW&#10;m0lJsrb++81B8Ph438t1Z2rxIOcrywrGowQEcW51xYWC0/FrOAfhA7LG2jIpeJKH9arfW2Kqbcu/&#10;9MhCIWII+xQVlCE0qZQ+L8mgH9mGOHI36wyGCF0htcM2hptaTpJkJg1WHBtKbGhXUn7P/oyCTbud&#10;7K/+mj3N+fNy4h95cK1U6mPQbRYgAnXhLX65v7WCaVwfv8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yZShMAAAADbAAAADwAAAAAAAAAAAAAAAACYAgAAZHJzL2Rvd25y&#10;ZXYueG1sUEsFBgAAAAAEAAQA9QAAAIUDAAAAAA==&#10;" fillcolor="window" strokecolor="windowText"/>
                      <w10:wrap anchorx="margin"/>
                    </v:group>
                  </w:pict>
                </mc:Fallback>
              </mc:AlternateContent>
            </w:r>
          </w:p>
          <w:p w14:paraId="4EBB1B00" w14:textId="77777777" w:rsidR="009B25BB" w:rsidRPr="00CE394B" w:rsidRDefault="009B25BB" w:rsidP="005A3B1B">
            <w:pPr>
              <w:rPr>
                <w:rFonts w:ascii="Times New Roman" w:hAnsi="Times New Roman" w:cs="Times New Roman"/>
              </w:rPr>
            </w:pPr>
          </w:p>
          <w:p w14:paraId="7B07BCB1" w14:textId="77777777" w:rsidR="009B25BB" w:rsidRPr="00CE394B" w:rsidRDefault="009B25BB" w:rsidP="005A3B1B">
            <w:pPr>
              <w:jc w:val="center"/>
              <w:rPr>
                <w:rFonts w:ascii="Times New Roman" w:hAnsi="Times New Roman" w:cs="Times New Roman"/>
                <w:b/>
                <w:u w:val="single"/>
              </w:rPr>
            </w:pPr>
          </w:p>
          <w:p w14:paraId="72DECF81" w14:textId="77777777" w:rsidR="009B25BB" w:rsidRPr="00CE394B" w:rsidRDefault="009B25BB" w:rsidP="005A3B1B">
            <w:pPr>
              <w:rPr>
                <w:rFonts w:ascii="Times New Roman" w:hAnsi="Times New Roman" w:cs="Times New Roman"/>
              </w:rPr>
            </w:pPr>
          </w:p>
        </w:tc>
        <w:tc>
          <w:tcPr>
            <w:tcW w:w="2880" w:type="dxa"/>
            <w:shd w:val="clear" w:color="auto" w:fill="FFFFFF" w:themeFill="background1"/>
            <w:vAlign w:val="bottom"/>
          </w:tcPr>
          <w:p w14:paraId="68CB75C8" w14:textId="77777777" w:rsidR="009B25BB" w:rsidRPr="00CE394B" w:rsidRDefault="009B25BB" w:rsidP="00373032">
            <w:pPr>
              <w:jc w:val="center"/>
              <w:rPr>
                <w:rFonts w:ascii="Times New Roman" w:hAnsi="Times New Roman" w:cs="Times New Roman"/>
              </w:rPr>
            </w:pPr>
          </w:p>
          <w:p w14:paraId="6072657A" w14:textId="77777777" w:rsidR="009B25BB" w:rsidRPr="00CE394B" w:rsidRDefault="009B25BB" w:rsidP="00373032">
            <w:pPr>
              <w:jc w:val="center"/>
              <w:rPr>
                <w:rFonts w:ascii="Times New Roman" w:hAnsi="Times New Roman" w:cs="Times New Roman"/>
              </w:rPr>
            </w:pPr>
          </w:p>
          <w:p w14:paraId="1FABE1C6" w14:textId="77777777" w:rsidR="009B25BB" w:rsidRPr="00CE394B" w:rsidRDefault="009B25BB" w:rsidP="00373032">
            <w:pPr>
              <w:jc w:val="center"/>
              <w:rPr>
                <w:rFonts w:ascii="Times New Roman" w:hAnsi="Times New Roman" w:cs="Times New Roman"/>
              </w:rPr>
            </w:pPr>
          </w:p>
          <w:p w14:paraId="2001245A" w14:textId="77777777" w:rsidR="009B25BB" w:rsidRPr="00CE394B" w:rsidRDefault="009B25BB" w:rsidP="00373032">
            <w:pPr>
              <w:jc w:val="center"/>
              <w:rPr>
                <w:rFonts w:ascii="Times New Roman" w:hAnsi="Times New Roman" w:cs="Times New Roman"/>
              </w:rPr>
            </w:pPr>
          </w:p>
          <w:p w14:paraId="66DC45BE" w14:textId="77777777" w:rsidR="009B25BB" w:rsidRPr="00CE394B" w:rsidRDefault="009B25BB" w:rsidP="00373032">
            <w:pPr>
              <w:jc w:val="center"/>
              <w:rPr>
                <w:rFonts w:ascii="Times New Roman" w:hAnsi="Times New Roman" w:cs="Times New Roman"/>
              </w:rPr>
            </w:pPr>
          </w:p>
        </w:tc>
      </w:tr>
      <w:tr w:rsidR="009B25BB" w:rsidRPr="00CE394B" w14:paraId="11EB42D8" w14:textId="77777777" w:rsidTr="00D60842">
        <w:tc>
          <w:tcPr>
            <w:tcW w:w="3384" w:type="dxa"/>
            <w:shd w:val="clear" w:color="auto" w:fill="D9D9D9" w:themeFill="background1" w:themeFillShade="D9"/>
          </w:tcPr>
          <w:p w14:paraId="7BB53F1F" w14:textId="2A4C3BC0" w:rsidR="009B25BB" w:rsidRPr="00CE394B" w:rsidRDefault="008B33D6" w:rsidP="00FA19E6">
            <w:pPr>
              <w:rPr>
                <w:rFonts w:ascii="Times New Roman" w:hAnsi="Times New Roman" w:cs="Times New Roman"/>
              </w:rPr>
            </w:pPr>
            <w:r w:rsidRPr="00CE394B">
              <w:rPr>
                <w:rFonts w:ascii="Times New Roman" w:hAnsi="Times New Roman" w:cs="Times New Roman"/>
              </w:rPr>
              <w:lastRenderedPageBreak/>
              <w:t xml:space="preserve">4. </w:t>
            </w:r>
            <w:r w:rsidR="009B25BB" w:rsidRPr="00CE394B">
              <w:rPr>
                <w:rFonts w:ascii="Times New Roman" w:hAnsi="Times New Roman" w:cs="Times New Roman"/>
              </w:rPr>
              <w:t>The revised and completed school</w:t>
            </w:r>
            <w:r w:rsidR="00C82073">
              <w:rPr>
                <w:rFonts w:ascii="Times New Roman" w:hAnsi="Times New Roman" w:cs="Times New Roman"/>
              </w:rPr>
              <w:t xml:space="preserve"> parent and family engagement</w:t>
            </w:r>
            <w:r w:rsidR="009A514C" w:rsidRPr="00CE394B">
              <w:rPr>
                <w:rFonts w:ascii="Times New Roman" w:hAnsi="Times New Roman" w:cs="Times New Roman"/>
              </w:rPr>
              <w:t xml:space="preserve"> policy</w:t>
            </w:r>
            <w:r w:rsidR="009B25BB" w:rsidRPr="00CE394B">
              <w:rPr>
                <w:rFonts w:ascii="Times New Roman" w:hAnsi="Times New Roman" w:cs="Times New Roman"/>
              </w:rPr>
              <w:t xml:space="preserve"> shall be distribut</w:t>
            </w:r>
            <w:r w:rsidR="0071190F" w:rsidRPr="00CE394B">
              <w:rPr>
                <w:rFonts w:ascii="Times New Roman" w:hAnsi="Times New Roman" w:cs="Times New Roman"/>
              </w:rPr>
              <w:t xml:space="preserve">ed to parents </w:t>
            </w:r>
            <w:r w:rsidR="00132BCD">
              <w:rPr>
                <w:rFonts w:ascii="Times New Roman" w:hAnsi="Times New Roman" w:cs="Times New Roman"/>
              </w:rPr>
              <w:t xml:space="preserve">and family members </w:t>
            </w:r>
            <w:r w:rsidR="009B25BB" w:rsidRPr="00CE394B">
              <w:rPr>
                <w:rFonts w:ascii="Times New Roman" w:hAnsi="Times New Roman" w:cs="Times New Roman"/>
              </w:rPr>
              <w:t>and</w:t>
            </w:r>
            <w:r w:rsidR="002A110D" w:rsidRPr="00CE394B">
              <w:rPr>
                <w:rFonts w:ascii="Times New Roman" w:hAnsi="Times New Roman" w:cs="Times New Roman"/>
              </w:rPr>
              <w:t xml:space="preserve"> </w:t>
            </w:r>
            <w:r w:rsidR="002A110D" w:rsidRPr="00CE394B">
              <w:rPr>
                <w:rFonts w:ascii="Times New Roman" w:hAnsi="Times New Roman" w:cs="Times New Roman"/>
                <w:color w:val="000000"/>
              </w:rPr>
              <w:t>be made available to the local community as well as updated periodically to me</w:t>
            </w:r>
            <w:r w:rsidR="00132BCD">
              <w:rPr>
                <w:rFonts w:ascii="Times New Roman" w:hAnsi="Times New Roman" w:cs="Times New Roman"/>
                <w:color w:val="000000"/>
              </w:rPr>
              <w:t>et the changing needs of families</w:t>
            </w:r>
            <w:r w:rsidR="002A110D" w:rsidRPr="00CE394B">
              <w:rPr>
                <w:rFonts w:ascii="Times New Roman" w:hAnsi="Times New Roman" w:cs="Times New Roman"/>
                <w:color w:val="000000"/>
              </w:rPr>
              <w:t xml:space="preserve"> and the school.</w:t>
            </w:r>
            <w:r w:rsidR="009B25BB" w:rsidRPr="00CE394B">
              <w:rPr>
                <w:rFonts w:ascii="Times New Roman" w:hAnsi="Times New Roman" w:cs="Times New Roman"/>
              </w:rPr>
              <w:t xml:space="preserve"> </w:t>
            </w:r>
          </w:p>
          <w:p w14:paraId="734384B7" w14:textId="77777777" w:rsidR="008B33D6" w:rsidRPr="00CE394B" w:rsidRDefault="008B33D6" w:rsidP="00CF1BBA">
            <w:pPr>
              <w:pStyle w:val="ListParagraph"/>
              <w:jc w:val="right"/>
              <w:rPr>
                <w:rFonts w:ascii="Times New Roman" w:hAnsi="Times New Roman" w:cs="Times New Roman"/>
                <w:i/>
              </w:rPr>
            </w:pPr>
          </w:p>
          <w:p w14:paraId="00475573" w14:textId="624C501B" w:rsidR="009B25BB" w:rsidRPr="00CE394B" w:rsidRDefault="00294193" w:rsidP="00CF1BBA">
            <w:pPr>
              <w:pStyle w:val="ListParagraph"/>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b)(1)</w:t>
            </w:r>
          </w:p>
          <w:p w14:paraId="4BA5BEB8" w14:textId="77777777" w:rsidR="009B25BB" w:rsidRPr="00CE394B" w:rsidRDefault="009B25BB" w:rsidP="008B43FC">
            <w:pPr>
              <w:pStyle w:val="ListParagraph"/>
              <w:rPr>
                <w:rFonts w:ascii="Times New Roman" w:hAnsi="Times New Roman" w:cs="Times New Roman"/>
              </w:rPr>
            </w:pPr>
          </w:p>
          <w:p w14:paraId="30927D8D" w14:textId="77777777" w:rsidR="009B25BB" w:rsidRPr="00CE394B" w:rsidRDefault="009B25BB" w:rsidP="008B43FC">
            <w:pPr>
              <w:pStyle w:val="ListParagraph"/>
              <w:rPr>
                <w:rFonts w:ascii="Times New Roman" w:hAnsi="Times New Roman" w:cs="Times New Roman"/>
              </w:rPr>
            </w:pPr>
          </w:p>
        </w:tc>
        <w:tc>
          <w:tcPr>
            <w:tcW w:w="4950" w:type="dxa"/>
            <w:shd w:val="clear" w:color="auto" w:fill="D9D9D9" w:themeFill="background1" w:themeFillShade="D9"/>
          </w:tcPr>
          <w:p w14:paraId="7EE750E0" w14:textId="59E1FCD9" w:rsidR="009B25BB" w:rsidRPr="00CE394B" w:rsidRDefault="00C82073" w:rsidP="002A110D">
            <w:pPr>
              <w:pStyle w:val="ListParagraph"/>
              <w:numPr>
                <w:ilvl w:val="0"/>
                <w:numId w:val="12"/>
              </w:numPr>
              <w:rPr>
                <w:rFonts w:ascii="Times New Roman" w:hAnsi="Times New Roman" w:cs="Times New Roman"/>
              </w:rPr>
            </w:pPr>
            <w:r>
              <w:rPr>
                <w:rFonts w:ascii="Times New Roman" w:hAnsi="Times New Roman" w:cs="Times New Roman"/>
              </w:rPr>
              <w:t>Parent and family engagement</w:t>
            </w:r>
            <w:r w:rsidR="009B25BB" w:rsidRPr="00CE394B">
              <w:rPr>
                <w:rFonts w:ascii="Times New Roman" w:hAnsi="Times New Roman" w:cs="Times New Roman"/>
              </w:rPr>
              <w:t xml:space="preserve"> policy with revision date (month/date/year)</w:t>
            </w:r>
            <w:r w:rsidR="00B42B66">
              <w:rPr>
                <w:rFonts w:ascii="Times New Roman" w:hAnsi="Times New Roman" w:cs="Times New Roman"/>
              </w:rPr>
              <w:t xml:space="preserve"> prior to November 1</w:t>
            </w:r>
          </w:p>
          <w:p w14:paraId="0B16AC98" w14:textId="77777777" w:rsidR="002A110D" w:rsidRPr="00CE394B" w:rsidRDefault="002A110D" w:rsidP="002A110D">
            <w:pPr>
              <w:numPr>
                <w:ilvl w:val="0"/>
                <w:numId w:val="12"/>
              </w:numPr>
              <w:rPr>
                <w:rFonts w:ascii="Times New Roman" w:hAnsi="Times New Roman" w:cs="Times New Roman"/>
              </w:rPr>
            </w:pPr>
            <w:r w:rsidRPr="00CE394B">
              <w:rPr>
                <w:rFonts w:ascii="Times New Roman" w:hAnsi="Times New Roman" w:cs="Times New Roman"/>
              </w:rPr>
              <w:t>Dated sign-in sheets (indicating person’s role and/or title)</w:t>
            </w:r>
          </w:p>
          <w:p w14:paraId="7FE80993" w14:textId="77777777" w:rsidR="009B25BB" w:rsidRPr="00CE394B" w:rsidRDefault="009B25BB" w:rsidP="002A110D">
            <w:pPr>
              <w:pStyle w:val="ListParagraph"/>
              <w:numPr>
                <w:ilvl w:val="0"/>
                <w:numId w:val="12"/>
              </w:numPr>
              <w:rPr>
                <w:rFonts w:ascii="Times New Roman" w:hAnsi="Times New Roman" w:cs="Times New Roman"/>
              </w:rPr>
            </w:pPr>
            <w:r w:rsidRPr="00CE394B">
              <w:rPr>
                <w:rFonts w:ascii="Times New Roman" w:hAnsi="Times New Roman" w:cs="Times New Roman"/>
              </w:rPr>
              <w:t>Meeting agendas</w:t>
            </w:r>
          </w:p>
          <w:p w14:paraId="03C43BC0" w14:textId="77777777" w:rsidR="009B25BB" w:rsidRPr="00CE394B" w:rsidRDefault="009B25BB" w:rsidP="002A110D">
            <w:pPr>
              <w:pStyle w:val="ListParagraph"/>
              <w:numPr>
                <w:ilvl w:val="0"/>
                <w:numId w:val="12"/>
              </w:numPr>
              <w:rPr>
                <w:rFonts w:ascii="Times New Roman" w:hAnsi="Times New Roman" w:cs="Times New Roman"/>
              </w:rPr>
            </w:pPr>
            <w:r w:rsidRPr="00CE394B">
              <w:rPr>
                <w:rFonts w:ascii="Times New Roman" w:hAnsi="Times New Roman" w:cs="Times New Roman"/>
              </w:rPr>
              <w:t>Flyers</w:t>
            </w:r>
          </w:p>
          <w:p w14:paraId="1A34E53B" w14:textId="61528559" w:rsidR="009B25BB" w:rsidRPr="00CE394B" w:rsidRDefault="009B25BB" w:rsidP="002A110D">
            <w:pPr>
              <w:pStyle w:val="ListParagraph"/>
              <w:numPr>
                <w:ilvl w:val="0"/>
                <w:numId w:val="12"/>
              </w:numPr>
              <w:rPr>
                <w:rFonts w:ascii="Times New Roman" w:hAnsi="Times New Roman" w:cs="Times New Roman"/>
              </w:rPr>
            </w:pPr>
            <w:r w:rsidRPr="00CE394B">
              <w:rPr>
                <w:rFonts w:ascii="Times New Roman" w:hAnsi="Times New Roman" w:cs="Times New Roman"/>
              </w:rPr>
              <w:t>Webpage</w:t>
            </w:r>
          </w:p>
          <w:p w14:paraId="7A4ACFE9" w14:textId="77777777" w:rsidR="009B25BB" w:rsidRPr="00CE394B" w:rsidRDefault="009B25BB" w:rsidP="002A110D">
            <w:pPr>
              <w:pStyle w:val="ListParagraph"/>
              <w:numPr>
                <w:ilvl w:val="0"/>
                <w:numId w:val="12"/>
              </w:numPr>
              <w:rPr>
                <w:rFonts w:ascii="Times New Roman" w:hAnsi="Times New Roman" w:cs="Times New Roman"/>
              </w:rPr>
            </w:pPr>
            <w:r w:rsidRPr="00CE394B">
              <w:rPr>
                <w:rFonts w:ascii="Times New Roman" w:hAnsi="Times New Roman" w:cs="Times New Roman"/>
              </w:rPr>
              <w:t>Parent surveys</w:t>
            </w:r>
          </w:p>
          <w:p w14:paraId="231728CA" w14:textId="77777777" w:rsidR="009B25BB" w:rsidRPr="00CE394B" w:rsidRDefault="009B25BB" w:rsidP="002A110D">
            <w:pPr>
              <w:pStyle w:val="ListParagraph"/>
              <w:numPr>
                <w:ilvl w:val="0"/>
                <w:numId w:val="12"/>
              </w:numPr>
              <w:rPr>
                <w:rFonts w:ascii="Times New Roman" w:hAnsi="Times New Roman" w:cs="Times New Roman"/>
              </w:rPr>
            </w:pPr>
            <w:r w:rsidRPr="00CE394B">
              <w:rPr>
                <w:rFonts w:ascii="Times New Roman" w:hAnsi="Times New Roman" w:cs="Times New Roman"/>
              </w:rPr>
              <w:t>Student handbook</w:t>
            </w:r>
          </w:p>
          <w:p w14:paraId="4A848CB2" w14:textId="77777777" w:rsidR="009B25BB" w:rsidRPr="00CE394B" w:rsidRDefault="009B25BB" w:rsidP="002A110D">
            <w:pPr>
              <w:pStyle w:val="ListParagraph"/>
              <w:numPr>
                <w:ilvl w:val="0"/>
                <w:numId w:val="12"/>
              </w:numPr>
              <w:rPr>
                <w:rFonts w:ascii="Times New Roman" w:hAnsi="Times New Roman" w:cs="Times New Roman"/>
              </w:rPr>
            </w:pPr>
            <w:r w:rsidRPr="00CE394B">
              <w:rPr>
                <w:rFonts w:ascii="Times New Roman" w:hAnsi="Times New Roman" w:cs="Times New Roman"/>
              </w:rPr>
              <w:t>Letters</w:t>
            </w:r>
          </w:p>
          <w:p w14:paraId="5A167529" w14:textId="77777777" w:rsidR="00CE394B" w:rsidRPr="00CE394B" w:rsidRDefault="00CE394B" w:rsidP="002A110D">
            <w:pPr>
              <w:pStyle w:val="ListParagraph"/>
              <w:numPr>
                <w:ilvl w:val="0"/>
                <w:numId w:val="12"/>
              </w:numPr>
              <w:rPr>
                <w:rFonts w:ascii="Times New Roman" w:hAnsi="Times New Roman" w:cs="Times New Roman"/>
              </w:rPr>
            </w:pPr>
            <w:r w:rsidRPr="00CE394B">
              <w:rPr>
                <w:rFonts w:ascii="Times New Roman" w:hAnsi="Times New Roman" w:cs="Times New Roman"/>
              </w:rPr>
              <w:t>Record of parent feedback</w:t>
            </w:r>
          </w:p>
          <w:p w14:paraId="2A998056" w14:textId="77777777" w:rsidR="009B25BB" w:rsidRPr="00CE394B" w:rsidRDefault="009B25BB" w:rsidP="00373032">
            <w:pPr>
              <w:ind w:left="90"/>
              <w:rPr>
                <w:rFonts w:ascii="Times New Roman" w:hAnsi="Times New Roman" w:cs="Times New Roman"/>
              </w:rPr>
            </w:pPr>
          </w:p>
        </w:tc>
        <w:tc>
          <w:tcPr>
            <w:tcW w:w="2160" w:type="dxa"/>
            <w:shd w:val="clear" w:color="auto" w:fill="D9D9D9" w:themeFill="background1" w:themeFillShade="D9"/>
          </w:tcPr>
          <w:p w14:paraId="5DDD1FEF" w14:textId="77777777" w:rsidR="009B25BB" w:rsidRPr="00CE394B" w:rsidRDefault="009B25BB" w:rsidP="005A3B1B">
            <w:pPr>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2496" behindDoc="0" locked="0" layoutInCell="1" allowOverlap="1" wp14:anchorId="6070E1A4" wp14:editId="658D35BB">
                      <wp:simplePos x="0" y="0"/>
                      <wp:positionH relativeFrom="margin">
                        <wp:posOffset>-5242</wp:posOffset>
                      </wp:positionH>
                      <wp:positionV relativeFrom="paragraph">
                        <wp:posOffset>144780</wp:posOffset>
                      </wp:positionV>
                      <wp:extent cx="1211580" cy="201930"/>
                      <wp:effectExtent l="0" t="0" r="26670" b="26670"/>
                      <wp:wrapNone/>
                      <wp:docPr id="109" name="Group 109"/>
                      <wp:cNvGraphicFramePr/>
                      <a:graphic xmlns:a="http://schemas.openxmlformats.org/drawingml/2006/main">
                        <a:graphicData uri="http://schemas.microsoft.com/office/word/2010/wordprocessingGroup">
                          <wpg:wgp>
                            <wpg:cNvGrpSpPr/>
                            <wpg:grpSpPr>
                              <a:xfrm>
                                <a:off x="0" y="0"/>
                                <a:ext cx="1211580" cy="201930"/>
                                <a:chOff x="0" y="0"/>
                                <a:chExt cx="1211698" cy="201930"/>
                              </a:xfrm>
                            </wpg:grpSpPr>
                            <wps:wsp>
                              <wps:cNvPr id="110" name="Rectangle 110"/>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52099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Rectangle 112"/>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4F8F55" id="Group 109" o:spid="_x0000_s1026" style="position:absolute;margin-left:-.4pt;margin-top:11.4pt;width:95.4pt;height:15.9pt;z-index:251882496;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">
                      <v:rect id="Rectangle 110"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GHBsUA&#10;AADcAAAADwAAAGRycy9kb3ducmV2LnhtbESPQWvCQBCF7wX/wzJCb3Wjh1ZSV1GhVEovRsF6G7LT&#10;JDQ7G3ZXE/995yB4m+G9ee+bxWpwrbpSiI1nA9NJBoq49LbhysDx8PEyBxUTssXWMxm4UYTVcvS0&#10;wNz6nvd0LVKlJIRjjgbqlLpc61jW5DBOfEcs2q8PDpOsodI2YC/hrtWzLHvVDhuWhho72tZU/hUX&#10;Z2Ddb2af53gubu709nPkb/0Vem3M83hYv4NKNKSH+X69s4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AYcGxQAAANwAAAAPAAAAAAAAAAAAAAAAAJgCAABkcnMv&#10;ZG93bnJldi54bWxQSwUGAAAAAAQABAD1AAAAigMAAAAA&#10;" fillcolor="window" strokecolor="windowText"/>
                      <v:rect id="Rectangle 111" o:spid="_x0000_s1028" style="position:absolute;left:5209;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00incIA&#10;AADcAAAADwAAAGRycy9kb3ducmV2LnhtbERPTWvCQBC9F/wPywi91U082BKzERWkUnppFNTbkB2T&#10;YHY27G5N/PfdQqG3ebzPyVej6cSdnG8tK0hnCQjiyuqWawXHw+7lDYQPyBo7y6TgQR5WxeQpx0zb&#10;gb/oXoZaxBD2GSpoQugzKX3VkEE/sz1x5K7WGQwRulpqh0MMN52cJ8lCGmw5NjTY07ah6lZ+GwXr&#10;YTN/v/hL+TCn1/ORP+WHG6RSz9NxvQQRaAz/4j/3Xsf5aQq/z8QLZP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TSKdwgAAANwAAAAPAAAAAAAAAAAAAAAAAJgCAABkcnMvZG93&#10;bnJldi54bWxQSwUGAAAAAAQABAD1AAAAhwMAAAAA&#10;" fillcolor="window" strokecolor="windowText"/>
                      <v:rect id="Rectangle 112"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86sIA&#10;AADcAAAADwAAAGRycy9kb3ducmV2LnhtbERPTWvCQBC9F/wPywi91Y052BKzERWkUnppFNTbkB2T&#10;YHY27G5N/PfdQqG3ebzPyVej6cSdnG8tK5jPEhDEldUt1wqOh93LGwgfkDV2lknBgzysislTjpm2&#10;A3/RvQy1iCHsM1TQhNBnUvqqIYN+ZnviyF2tMxgidLXUDocYbjqZJslCGmw5NjTY07ah6lZ+GwXr&#10;YZO+X/ylfJjT6/nIn/LDDVKp5+m4XoIINIZ/8Z97r+P8eQq/z8QLZP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n7zqwgAAANwAAAAPAAAAAAAAAAAAAAAAAJgCAABkcnMvZG93&#10;bnJldi54bWxQSwUGAAAAAAQABAD1AAAAhwMAAAAA&#10;" fillcolor="window" strokecolor="windowText"/>
                      <w10:wrap anchorx="margin"/>
                    </v:group>
                  </w:pict>
                </mc:Fallback>
              </mc:AlternateContent>
            </w:r>
          </w:p>
          <w:p w14:paraId="071EF29D" w14:textId="77777777" w:rsidR="009B25BB" w:rsidRPr="00CE394B" w:rsidRDefault="009B25BB" w:rsidP="005A3B1B">
            <w:pPr>
              <w:rPr>
                <w:rFonts w:ascii="Times New Roman" w:hAnsi="Times New Roman" w:cs="Times New Roman"/>
              </w:rPr>
            </w:pPr>
          </w:p>
          <w:p w14:paraId="494E1BE5" w14:textId="77777777" w:rsidR="009B25BB" w:rsidRPr="00CE394B" w:rsidRDefault="009B25BB" w:rsidP="005A3B1B">
            <w:pPr>
              <w:jc w:val="center"/>
              <w:rPr>
                <w:rFonts w:ascii="Times New Roman" w:hAnsi="Times New Roman" w:cs="Times New Roman"/>
                <w:b/>
                <w:u w:val="single"/>
              </w:rPr>
            </w:pPr>
          </w:p>
          <w:p w14:paraId="5490F622" w14:textId="77777777" w:rsidR="009B25BB" w:rsidRPr="00CE394B" w:rsidRDefault="009B25BB" w:rsidP="005A3B1B">
            <w:pPr>
              <w:rPr>
                <w:rFonts w:ascii="Times New Roman" w:hAnsi="Times New Roman" w:cs="Times New Roman"/>
              </w:rPr>
            </w:pPr>
          </w:p>
        </w:tc>
        <w:tc>
          <w:tcPr>
            <w:tcW w:w="2880" w:type="dxa"/>
            <w:shd w:val="clear" w:color="auto" w:fill="D9D9D9" w:themeFill="background1" w:themeFillShade="D9"/>
          </w:tcPr>
          <w:p w14:paraId="583F5D4D" w14:textId="77777777" w:rsidR="009B25BB" w:rsidRPr="00CE394B" w:rsidRDefault="009B25BB" w:rsidP="00824F01">
            <w:pPr>
              <w:rPr>
                <w:rFonts w:ascii="Times New Roman" w:hAnsi="Times New Roman" w:cs="Times New Roman"/>
              </w:rPr>
            </w:pPr>
          </w:p>
        </w:tc>
      </w:tr>
      <w:tr w:rsidR="009B25BB" w:rsidRPr="00CE394B" w14:paraId="0713A0B2" w14:textId="77777777" w:rsidTr="00D60842">
        <w:tc>
          <w:tcPr>
            <w:tcW w:w="3384" w:type="dxa"/>
            <w:shd w:val="clear" w:color="auto" w:fill="FFFFFF" w:themeFill="background1"/>
          </w:tcPr>
          <w:p w14:paraId="09701337" w14:textId="05D24452" w:rsidR="009B25BB" w:rsidRPr="00CE394B" w:rsidRDefault="008B33D6" w:rsidP="008B33D6">
            <w:pPr>
              <w:rPr>
                <w:rFonts w:ascii="Times New Roman" w:hAnsi="Times New Roman" w:cs="Times New Roman"/>
              </w:rPr>
            </w:pPr>
            <w:r w:rsidRPr="00CE394B">
              <w:rPr>
                <w:rFonts w:ascii="Times New Roman" w:hAnsi="Times New Roman" w:cs="Times New Roman"/>
              </w:rPr>
              <w:t xml:space="preserve">5. </w:t>
            </w:r>
            <w:r w:rsidR="009A514C" w:rsidRPr="00CE394B">
              <w:rPr>
                <w:rFonts w:ascii="Times New Roman" w:hAnsi="Times New Roman" w:cs="Times New Roman"/>
              </w:rPr>
              <w:t>If the plan under S</w:t>
            </w:r>
            <w:r w:rsidR="009B25BB" w:rsidRPr="00CE394B">
              <w:rPr>
                <w:rFonts w:ascii="Times New Roman" w:hAnsi="Times New Roman" w:cs="Times New Roman"/>
              </w:rPr>
              <w:t xml:space="preserve">ection </w:t>
            </w:r>
            <w:r w:rsidR="001A37BA">
              <w:rPr>
                <w:rFonts w:ascii="Times New Roman" w:hAnsi="Times New Roman" w:cs="Times New Roman"/>
              </w:rPr>
              <w:t>1114(b)</w:t>
            </w:r>
            <w:r w:rsidR="00581D70" w:rsidRPr="00CE394B">
              <w:rPr>
                <w:rFonts w:ascii="Times New Roman" w:hAnsi="Times New Roman" w:cs="Times New Roman"/>
              </w:rPr>
              <w:t xml:space="preserve"> or the schoolwide program plan</w:t>
            </w:r>
            <w:r w:rsidR="009B25BB" w:rsidRPr="00CE394B">
              <w:rPr>
                <w:rFonts w:ascii="Times New Roman" w:hAnsi="Times New Roman" w:cs="Times New Roman"/>
              </w:rPr>
              <w:t xml:space="preserve"> is not satisfactory to the parents of participating children, the school shall submit any parent comments with such plan to the LEA. </w:t>
            </w:r>
          </w:p>
          <w:p w14:paraId="2B9DE80B" w14:textId="77777777" w:rsidR="008B33D6" w:rsidRPr="00CE394B" w:rsidRDefault="008B33D6" w:rsidP="00CF1BBA">
            <w:pPr>
              <w:pStyle w:val="ListParagraph"/>
              <w:jc w:val="right"/>
              <w:rPr>
                <w:rFonts w:ascii="Times New Roman" w:hAnsi="Times New Roman" w:cs="Times New Roman"/>
                <w:i/>
              </w:rPr>
            </w:pPr>
          </w:p>
          <w:p w14:paraId="63DBB746" w14:textId="4938D585" w:rsidR="009B25BB" w:rsidRPr="00CE394B" w:rsidRDefault="00294193" w:rsidP="002A110D">
            <w:pPr>
              <w:pStyle w:val="ListParagraph"/>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c)(5)</w:t>
            </w:r>
          </w:p>
          <w:p w14:paraId="7F12EAFE" w14:textId="77777777" w:rsidR="00374E8B" w:rsidRPr="00CE394B" w:rsidRDefault="00374E8B" w:rsidP="002611EF">
            <w:pPr>
              <w:pStyle w:val="ListParagraph"/>
              <w:rPr>
                <w:rFonts w:ascii="Times New Roman" w:hAnsi="Times New Roman" w:cs="Times New Roman"/>
              </w:rPr>
            </w:pPr>
          </w:p>
        </w:tc>
        <w:tc>
          <w:tcPr>
            <w:tcW w:w="4950" w:type="dxa"/>
            <w:shd w:val="clear" w:color="auto" w:fill="FFFFFF" w:themeFill="background1"/>
          </w:tcPr>
          <w:p w14:paraId="13CE0810" w14:textId="77777777" w:rsidR="009B25BB" w:rsidRPr="00CE394B" w:rsidRDefault="009B25BB" w:rsidP="00D60842">
            <w:pPr>
              <w:pStyle w:val="ListParagraph"/>
              <w:numPr>
                <w:ilvl w:val="0"/>
                <w:numId w:val="13"/>
              </w:numPr>
              <w:rPr>
                <w:rFonts w:ascii="Times New Roman" w:hAnsi="Times New Roman" w:cs="Times New Roman"/>
              </w:rPr>
            </w:pPr>
            <w:r w:rsidRPr="00CE394B">
              <w:rPr>
                <w:rFonts w:ascii="Times New Roman" w:hAnsi="Times New Roman" w:cs="Times New Roman"/>
              </w:rPr>
              <w:t>Comments from parents</w:t>
            </w:r>
          </w:p>
          <w:p w14:paraId="621815F7" w14:textId="77777777" w:rsidR="009B25BB" w:rsidRPr="00CE394B" w:rsidRDefault="009B25BB" w:rsidP="00D60842">
            <w:pPr>
              <w:pStyle w:val="ListParagraph"/>
              <w:numPr>
                <w:ilvl w:val="0"/>
                <w:numId w:val="13"/>
              </w:numPr>
              <w:rPr>
                <w:rFonts w:ascii="Times New Roman" w:hAnsi="Times New Roman" w:cs="Times New Roman"/>
              </w:rPr>
            </w:pPr>
            <w:r w:rsidRPr="00CE394B">
              <w:rPr>
                <w:rFonts w:ascii="Times New Roman" w:hAnsi="Times New Roman" w:cs="Times New Roman"/>
              </w:rPr>
              <w:t>Parent surveys</w:t>
            </w:r>
          </w:p>
          <w:p w14:paraId="510FA1DC" w14:textId="77777777" w:rsidR="009B25BB" w:rsidRPr="00CE394B" w:rsidRDefault="009B25BB" w:rsidP="00247DD1">
            <w:pPr>
              <w:ind w:left="90"/>
              <w:rPr>
                <w:rFonts w:ascii="Times New Roman" w:hAnsi="Times New Roman" w:cs="Times New Roman"/>
              </w:rPr>
            </w:pPr>
          </w:p>
          <w:p w14:paraId="5FC15BCC" w14:textId="77777777" w:rsidR="009B25BB" w:rsidRPr="00CE394B" w:rsidRDefault="009B25BB" w:rsidP="00AA4831">
            <w:pPr>
              <w:pStyle w:val="ListParagraph"/>
              <w:ind w:left="450"/>
              <w:rPr>
                <w:rFonts w:ascii="Times New Roman" w:hAnsi="Times New Roman" w:cs="Times New Roman"/>
              </w:rPr>
            </w:pPr>
          </w:p>
        </w:tc>
        <w:tc>
          <w:tcPr>
            <w:tcW w:w="2160" w:type="dxa"/>
            <w:shd w:val="clear" w:color="auto" w:fill="FFFFFF" w:themeFill="background1"/>
          </w:tcPr>
          <w:p w14:paraId="17EB8A03" w14:textId="77777777" w:rsidR="009B25BB" w:rsidRPr="00CE394B" w:rsidRDefault="009B25BB" w:rsidP="005A3B1B">
            <w:pPr>
              <w:pStyle w:val="ListParagraph"/>
              <w:rPr>
                <w:rFonts w:ascii="Times New Roman" w:hAnsi="Times New Roman" w:cs="Times New Roman"/>
                <w:noProof/>
              </w:rPr>
            </w:pPr>
            <w:r w:rsidRPr="00CE394B">
              <w:rPr>
                <w:rFonts w:ascii="Times New Roman" w:hAnsi="Times New Roman" w:cs="Times New Roman"/>
                <w:noProof/>
              </w:rPr>
              <mc:AlternateContent>
                <mc:Choice Requires="wpg">
                  <w:drawing>
                    <wp:anchor distT="0" distB="0" distL="114300" distR="114300" simplePos="0" relativeHeight="251883520" behindDoc="0" locked="0" layoutInCell="1" allowOverlap="1" wp14:anchorId="75532903" wp14:editId="12594F61">
                      <wp:simplePos x="0" y="0"/>
                      <wp:positionH relativeFrom="margin">
                        <wp:align>center</wp:align>
                      </wp:positionH>
                      <wp:positionV relativeFrom="paragraph">
                        <wp:posOffset>121064</wp:posOffset>
                      </wp:positionV>
                      <wp:extent cx="1201066" cy="201930"/>
                      <wp:effectExtent l="0" t="0" r="18415" b="26670"/>
                      <wp:wrapNone/>
                      <wp:docPr id="151" name="Group 151"/>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152" name="Rectangle 152"/>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Rectangle 153"/>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Rectangle 154"/>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0A208EB" id="Group 151" o:spid="_x0000_s1026" style="position:absolute;margin-left:0;margin-top:9.55pt;width:94.55pt;height:15.9pt;z-index:251883520;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">
                      <v:rect id="Rectangle 152"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UFKsMA&#10;AADcAAAADwAAAGRycy9kb3ducmV2LnhtbERPTWvCQBC9F/oflil4q5sGtCW6CbZQFOmlqaDehuyY&#10;hGZnw+7WxH/fFQRv83ifsyxG04kzOd9aVvAyTUAQV1a3XCvY/Xw+v4HwAVljZ5kUXMhDkT8+LDHT&#10;duBvOpehFjGEfYYKmhD6TEpfNWTQT21PHLmTdQZDhK6W2uEQw00n0ySZS4Mtx4YGe/poqPot/4yC&#10;1fCero/+WF7M/vWw4y+5dYNUavI0rhYgAo3hLr65NzrOn6VwfSZeIP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fUFKsMAAADcAAAADwAAAAAAAAAAAAAAAACYAgAAZHJzL2Rv&#10;d25yZXYueG1sUEsFBgAAAAAEAAQA9QAAAIgDAAAAAA==&#10;" fillcolor="window" strokecolor="windowText"/>
                      <v:rect id="Rectangle 153"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mgscMA&#10;AADcAAAADwAAAGRycy9kb3ducmV2LnhtbERPTWvCQBC9C/6HZYTe6qYprZK6ShRKi/RiFNTbkJ0m&#10;odnZsLs18d93hYK3ebzPWawG04oLOd9YVvA0TUAQl1Y3XCk47N8f5yB8QNbYWiYFV/KwWo5HC8y0&#10;7XlHlyJUIoawz1BBHUKXSenLmgz6qe2II/dtncEQoaukdtjHcNPKNElepcGGY0ONHW1qKn+KX6Mg&#10;79fpx9mfi6s5zk4H/pJb10ulHiZD/gYi0BDu4n/3p47zX57h9ky8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mgscMAAADcAAAADwAAAAAAAAAAAAAAAACYAgAAZHJzL2Rv&#10;d25yZXYueG1sUEsFBgAAAAAEAAQA9QAAAIgDAAAAAA==&#10;" fillcolor="window" strokecolor="windowText"/>
                      <v:rect id="Rectangle 154"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A4xcMA&#10;AADcAAAADwAAAGRycy9kb3ducmV2LnhtbERPTWvCQBC9C/6HZYTe6qahrZK6ShRKi/RiFNTbkJ0m&#10;odnZsLs18d93hYK3ebzPWawG04oLOd9YVvA0TUAQl1Y3XCk47N8f5yB8QNbYWiYFV/KwWo5HC8y0&#10;7XlHlyJUIoawz1BBHUKXSenLmgz6qe2II/dtncEQoaukdtjHcNPKNElepcGGY0ONHW1qKn+KX6Mg&#10;79fpx9mfi6s5zk4H/pJb10ulHiZD/gYi0BDu4n/3p47zX57h9ky8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A4xcMAAADcAAAADwAAAAAAAAAAAAAAAACYAgAAZHJzL2Rv&#10;d25yZXYueG1sUEsFBgAAAAAEAAQA9QAAAIgDAAAAAA==&#10;" fillcolor="window" strokecolor="windowText"/>
                      <w10:wrap anchorx="margin"/>
                    </v:group>
                  </w:pict>
                </mc:Fallback>
              </mc:AlternateContent>
            </w:r>
          </w:p>
        </w:tc>
        <w:tc>
          <w:tcPr>
            <w:tcW w:w="2880" w:type="dxa"/>
            <w:shd w:val="clear" w:color="auto" w:fill="FFFFFF" w:themeFill="background1"/>
          </w:tcPr>
          <w:p w14:paraId="421A53F4" w14:textId="77777777" w:rsidR="009B25BB" w:rsidRPr="00CE394B" w:rsidRDefault="009B25BB" w:rsidP="00824F01">
            <w:pPr>
              <w:rPr>
                <w:rFonts w:ascii="Times New Roman" w:hAnsi="Times New Roman" w:cs="Times New Roman"/>
              </w:rPr>
            </w:pPr>
          </w:p>
        </w:tc>
      </w:tr>
    </w:tbl>
    <w:p w14:paraId="1708731B" w14:textId="77777777" w:rsidR="006C0D9D" w:rsidRPr="00CE394B" w:rsidRDefault="006C0D9D"/>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8B33D6" w:rsidRPr="00CE394B" w14:paraId="0D1BC42B" w14:textId="77777777" w:rsidTr="006C0D9D">
        <w:trPr>
          <w:trHeight w:val="432"/>
          <w:tblHeader/>
        </w:trPr>
        <w:tc>
          <w:tcPr>
            <w:tcW w:w="13374" w:type="dxa"/>
            <w:gridSpan w:val="4"/>
            <w:shd w:val="clear" w:color="auto" w:fill="808080" w:themeFill="background1" w:themeFillShade="80"/>
            <w:vAlign w:val="center"/>
          </w:tcPr>
          <w:p w14:paraId="3A348D41" w14:textId="77777777" w:rsidR="008B33D6" w:rsidRPr="00CE394B" w:rsidRDefault="008B33D6" w:rsidP="008B33D6">
            <w:pPr>
              <w:rPr>
                <w:rFonts w:ascii="Times New Roman" w:hAnsi="Times New Roman" w:cs="Times New Roman"/>
                <w:b/>
              </w:rPr>
            </w:pPr>
            <w:r w:rsidRPr="00CE394B">
              <w:rPr>
                <w:rFonts w:ascii="Times New Roman" w:hAnsi="Times New Roman" w:cs="Times New Roman"/>
                <w:b/>
              </w:rPr>
              <w:t>3. POLICY INVOLVEMENT – LEA &amp; SCHOOL</w:t>
            </w:r>
          </w:p>
        </w:tc>
      </w:tr>
      <w:tr w:rsidR="008B33D6" w:rsidRPr="00CE394B" w14:paraId="1CCCADA2" w14:textId="77777777" w:rsidTr="006C0D9D">
        <w:trPr>
          <w:trHeight w:val="432"/>
          <w:tblHeader/>
        </w:trPr>
        <w:tc>
          <w:tcPr>
            <w:tcW w:w="3384" w:type="dxa"/>
            <w:shd w:val="clear" w:color="auto" w:fill="BFBFBF" w:themeFill="background1" w:themeFillShade="BF"/>
            <w:vAlign w:val="bottom"/>
          </w:tcPr>
          <w:p w14:paraId="7D415905" w14:textId="77777777" w:rsidR="008B33D6" w:rsidRPr="00CE394B" w:rsidRDefault="008B33D6" w:rsidP="005A3B1B">
            <w:pPr>
              <w:jc w:val="center"/>
              <w:rPr>
                <w:rFonts w:ascii="Times New Roman" w:hAnsi="Times New Roman" w:cs="Times New Roman"/>
                <w:b/>
              </w:rPr>
            </w:pPr>
            <w:r w:rsidRPr="00CE394B">
              <w:rPr>
                <w:rFonts w:ascii="Times New Roman" w:hAnsi="Times New Roman" w:cs="Times New Roman"/>
                <w:b/>
              </w:rPr>
              <w:t>Indicator</w:t>
            </w:r>
          </w:p>
        </w:tc>
        <w:tc>
          <w:tcPr>
            <w:tcW w:w="4950" w:type="dxa"/>
            <w:shd w:val="clear" w:color="auto" w:fill="BFBFBF" w:themeFill="background1" w:themeFillShade="BF"/>
            <w:vAlign w:val="bottom"/>
          </w:tcPr>
          <w:p w14:paraId="4F0105E2" w14:textId="77777777" w:rsidR="008B33D6" w:rsidRPr="00CE394B" w:rsidRDefault="008B33D6" w:rsidP="005A3B1B">
            <w:pPr>
              <w:jc w:val="center"/>
              <w:rPr>
                <w:rFonts w:ascii="Times New Roman" w:hAnsi="Times New Roman" w:cs="Times New Roman"/>
                <w:b/>
              </w:rPr>
            </w:pPr>
            <w:r w:rsidRPr="00CE394B">
              <w:rPr>
                <w:rFonts w:ascii="Times New Roman" w:hAnsi="Times New Roman" w:cs="Times New Roman"/>
                <w:b/>
              </w:rPr>
              <w:t>Documentation</w:t>
            </w:r>
          </w:p>
        </w:tc>
        <w:tc>
          <w:tcPr>
            <w:tcW w:w="2160" w:type="dxa"/>
            <w:shd w:val="clear" w:color="auto" w:fill="BFBFBF" w:themeFill="background1" w:themeFillShade="BF"/>
            <w:vAlign w:val="center"/>
          </w:tcPr>
          <w:p w14:paraId="754B8CAF" w14:textId="77777777" w:rsidR="008B33D6" w:rsidRPr="00CE394B" w:rsidRDefault="008B33D6" w:rsidP="005A3B1B">
            <w:pPr>
              <w:rPr>
                <w:rFonts w:ascii="Times New Roman" w:hAnsi="Times New Roman" w:cs="Times New Roman"/>
                <w:b/>
              </w:rPr>
            </w:pPr>
            <w:r w:rsidRPr="00CE394B">
              <w:rPr>
                <w:rFonts w:ascii="Times New Roman" w:hAnsi="Times New Roman" w:cs="Times New Roman"/>
                <w:b/>
              </w:rPr>
              <w:t>Met   Not Met     NA</w:t>
            </w:r>
          </w:p>
        </w:tc>
        <w:tc>
          <w:tcPr>
            <w:tcW w:w="2880" w:type="dxa"/>
            <w:shd w:val="clear" w:color="auto" w:fill="BFBFBF" w:themeFill="background1" w:themeFillShade="BF"/>
            <w:vAlign w:val="bottom"/>
          </w:tcPr>
          <w:p w14:paraId="6E6110C1" w14:textId="77777777" w:rsidR="008B33D6" w:rsidRPr="00CE394B" w:rsidRDefault="008B33D6" w:rsidP="005A3B1B">
            <w:pPr>
              <w:jc w:val="center"/>
              <w:rPr>
                <w:rFonts w:ascii="Times New Roman" w:hAnsi="Times New Roman" w:cs="Times New Roman"/>
                <w:b/>
              </w:rPr>
            </w:pPr>
            <w:r w:rsidRPr="00CE394B">
              <w:rPr>
                <w:rFonts w:ascii="Times New Roman" w:hAnsi="Times New Roman" w:cs="Times New Roman"/>
                <w:b/>
              </w:rPr>
              <w:t>Notes</w:t>
            </w:r>
          </w:p>
        </w:tc>
      </w:tr>
      <w:tr w:rsidR="008B33D6" w:rsidRPr="00CE394B" w14:paraId="5AF15977" w14:textId="77777777" w:rsidTr="005A3B1B">
        <w:tc>
          <w:tcPr>
            <w:tcW w:w="3384" w:type="dxa"/>
            <w:shd w:val="clear" w:color="auto" w:fill="FFFFFF" w:themeFill="background1"/>
          </w:tcPr>
          <w:p w14:paraId="732DDA85" w14:textId="40BF0EED" w:rsidR="008B33D6" w:rsidRPr="00CE394B" w:rsidRDefault="008B33D6" w:rsidP="008B33D6">
            <w:pPr>
              <w:rPr>
                <w:rFonts w:ascii="Times New Roman" w:hAnsi="Times New Roman" w:cs="Times New Roman"/>
              </w:rPr>
            </w:pPr>
            <w:r w:rsidRPr="00CE394B">
              <w:rPr>
                <w:rFonts w:ascii="Times New Roman" w:hAnsi="Times New Roman" w:cs="Times New Roman"/>
              </w:rPr>
              <w:t xml:space="preserve">1. Involve parents </w:t>
            </w:r>
            <w:r w:rsidR="00132BCD">
              <w:rPr>
                <w:rFonts w:ascii="Times New Roman" w:hAnsi="Times New Roman" w:cs="Times New Roman"/>
              </w:rPr>
              <w:t xml:space="preserve">and family members </w:t>
            </w:r>
            <w:r w:rsidRPr="00CE394B">
              <w:rPr>
                <w:rFonts w:ascii="Times New Roman" w:hAnsi="Times New Roman" w:cs="Times New Roman"/>
              </w:rPr>
              <w:t>in the activities of the schools served under this part</w:t>
            </w:r>
            <w:r w:rsidR="005A3B1B" w:rsidRPr="00CE394B">
              <w:rPr>
                <w:rFonts w:ascii="Times New Roman" w:hAnsi="Times New Roman" w:cs="Times New Roman"/>
              </w:rPr>
              <w:t>.</w:t>
            </w:r>
          </w:p>
          <w:p w14:paraId="412502C6" w14:textId="77777777" w:rsidR="005A3B1B" w:rsidRPr="00CE394B" w:rsidRDefault="005A3B1B" w:rsidP="008B33D6">
            <w:pPr>
              <w:rPr>
                <w:rFonts w:ascii="Times New Roman" w:hAnsi="Times New Roman" w:cs="Times New Roman"/>
              </w:rPr>
            </w:pPr>
          </w:p>
          <w:p w14:paraId="4A040132" w14:textId="3B48B666" w:rsidR="006C0D9D" w:rsidRPr="00CE394B" w:rsidRDefault="00294193" w:rsidP="006A049D">
            <w:pPr>
              <w:jc w:val="right"/>
              <w:rPr>
                <w:rFonts w:ascii="Times New Roman" w:hAnsi="Times New Roman" w:cs="Times New Roman"/>
                <w:i/>
              </w:rPr>
            </w:pPr>
            <w:r>
              <w:rPr>
                <w:rFonts w:ascii="Times New Roman" w:hAnsi="Times New Roman" w:cs="Times New Roman"/>
                <w:i/>
              </w:rPr>
              <w:t>Section 111</w:t>
            </w:r>
            <w:r w:rsidR="00C82073">
              <w:rPr>
                <w:rFonts w:ascii="Times New Roman" w:hAnsi="Times New Roman" w:cs="Times New Roman"/>
                <w:i/>
              </w:rPr>
              <w:t>6</w:t>
            </w:r>
            <w:r w:rsidR="005A3B1B" w:rsidRPr="00CE394B">
              <w:rPr>
                <w:rFonts w:ascii="Times New Roman" w:hAnsi="Times New Roman" w:cs="Times New Roman"/>
                <w:i/>
              </w:rPr>
              <w:t>(a)(2)(F)</w:t>
            </w:r>
          </w:p>
        </w:tc>
        <w:tc>
          <w:tcPr>
            <w:tcW w:w="4950" w:type="dxa"/>
            <w:shd w:val="clear" w:color="auto" w:fill="FFFFFF" w:themeFill="background1"/>
          </w:tcPr>
          <w:p w14:paraId="16AEA904" w14:textId="77777777" w:rsidR="008B33D6" w:rsidRPr="00CE394B" w:rsidRDefault="008B33D6" w:rsidP="002A110D">
            <w:pPr>
              <w:pStyle w:val="ListParagraph"/>
              <w:numPr>
                <w:ilvl w:val="0"/>
                <w:numId w:val="14"/>
              </w:numPr>
              <w:rPr>
                <w:rFonts w:ascii="Times New Roman" w:hAnsi="Times New Roman" w:cs="Times New Roman"/>
              </w:rPr>
            </w:pPr>
            <w:r w:rsidRPr="00CE394B">
              <w:rPr>
                <w:rFonts w:ascii="Times New Roman" w:hAnsi="Times New Roman" w:cs="Times New Roman"/>
              </w:rPr>
              <w:t>Dated agendas</w:t>
            </w:r>
          </w:p>
          <w:p w14:paraId="4596CDBA" w14:textId="77777777" w:rsidR="008B33D6" w:rsidRPr="00CE394B" w:rsidRDefault="008B33D6" w:rsidP="002A110D">
            <w:pPr>
              <w:pStyle w:val="ListParagraph"/>
              <w:numPr>
                <w:ilvl w:val="0"/>
                <w:numId w:val="14"/>
              </w:numPr>
              <w:rPr>
                <w:rFonts w:ascii="Times New Roman" w:hAnsi="Times New Roman" w:cs="Times New Roman"/>
              </w:rPr>
            </w:pPr>
            <w:r w:rsidRPr="00CE394B">
              <w:rPr>
                <w:rFonts w:ascii="Times New Roman" w:hAnsi="Times New Roman" w:cs="Times New Roman"/>
              </w:rPr>
              <w:t xml:space="preserve">Flyers announcements </w:t>
            </w:r>
          </w:p>
          <w:p w14:paraId="455F3927" w14:textId="77777777" w:rsidR="002A110D" w:rsidRPr="00CE394B" w:rsidRDefault="002A110D" w:rsidP="002A110D">
            <w:pPr>
              <w:numPr>
                <w:ilvl w:val="0"/>
                <w:numId w:val="14"/>
              </w:numPr>
              <w:rPr>
                <w:rFonts w:ascii="Times New Roman" w:hAnsi="Times New Roman" w:cs="Times New Roman"/>
              </w:rPr>
            </w:pPr>
            <w:r w:rsidRPr="00CE394B">
              <w:rPr>
                <w:rFonts w:ascii="Times New Roman" w:hAnsi="Times New Roman" w:cs="Times New Roman"/>
              </w:rPr>
              <w:t>Dated sign-in sheets (indicating person’s role and/or title)</w:t>
            </w:r>
          </w:p>
          <w:p w14:paraId="71206C2D" w14:textId="77777777" w:rsidR="008B33D6" w:rsidRPr="00CE394B" w:rsidRDefault="008B33D6" w:rsidP="002A110D">
            <w:pPr>
              <w:pStyle w:val="ListParagraph"/>
              <w:numPr>
                <w:ilvl w:val="0"/>
                <w:numId w:val="14"/>
              </w:numPr>
              <w:rPr>
                <w:rFonts w:ascii="Times New Roman" w:hAnsi="Times New Roman" w:cs="Times New Roman"/>
              </w:rPr>
            </w:pPr>
            <w:r w:rsidRPr="00CE394B">
              <w:rPr>
                <w:rFonts w:ascii="Times New Roman" w:hAnsi="Times New Roman" w:cs="Times New Roman"/>
              </w:rPr>
              <w:t>Letters to parents</w:t>
            </w:r>
          </w:p>
          <w:p w14:paraId="3E834C80" w14:textId="4F744A06" w:rsidR="004D2410" w:rsidRPr="006A049D" w:rsidRDefault="008B33D6" w:rsidP="006A049D">
            <w:pPr>
              <w:pStyle w:val="ListParagraph"/>
              <w:numPr>
                <w:ilvl w:val="0"/>
                <w:numId w:val="14"/>
              </w:numPr>
              <w:rPr>
                <w:rFonts w:ascii="Times New Roman" w:hAnsi="Times New Roman" w:cs="Times New Roman"/>
              </w:rPr>
            </w:pPr>
            <w:r w:rsidRPr="00CE394B">
              <w:rPr>
                <w:rFonts w:ascii="Times New Roman" w:hAnsi="Times New Roman" w:cs="Times New Roman"/>
              </w:rPr>
              <w:t>Record of parent feedback</w:t>
            </w:r>
          </w:p>
        </w:tc>
        <w:tc>
          <w:tcPr>
            <w:tcW w:w="2160" w:type="dxa"/>
            <w:shd w:val="clear" w:color="auto" w:fill="FFFFFF" w:themeFill="background1"/>
          </w:tcPr>
          <w:p w14:paraId="4E1AABAE" w14:textId="77777777" w:rsidR="008B33D6" w:rsidRPr="00CE394B" w:rsidRDefault="008B33D6" w:rsidP="005A3B1B">
            <w:pPr>
              <w:pStyle w:val="ListParagraph"/>
              <w:rPr>
                <w:rFonts w:ascii="Times New Roman" w:hAnsi="Times New Roman" w:cs="Times New Roman"/>
                <w:noProof/>
              </w:rPr>
            </w:pPr>
            <w:r w:rsidRPr="00CE394B">
              <w:rPr>
                <w:rFonts w:ascii="Times New Roman" w:hAnsi="Times New Roman" w:cs="Times New Roman"/>
                <w:noProof/>
              </w:rPr>
              <mc:AlternateContent>
                <mc:Choice Requires="wpg">
                  <w:drawing>
                    <wp:anchor distT="0" distB="0" distL="114300" distR="114300" simplePos="0" relativeHeight="251915264" behindDoc="0" locked="0" layoutInCell="1" allowOverlap="1" wp14:anchorId="0746F650" wp14:editId="486405C5">
                      <wp:simplePos x="0" y="0"/>
                      <wp:positionH relativeFrom="margin">
                        <wp:posOffset>11164</wp:posOffset>
                      </wp:positionH>
                      <wp:positionV relativeFrom="paragraph">
                        <wp:posOffset>57903</wp:posOffset>
                      </wp:positionV>
                      <wp:extent cx="1201066" cy="201930"/>
                      <wp:effectExtent l="0" t="0" r="18415" b="26670"/>
                      <wp:wrapNone/>
                      <wp:docPr id="31" name="Group 31"/>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32" name="Rectangle 32"/>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8E2869A" id="Group 31" o:spid="_x0000_s1026" style="position:absolute;margin-left:.9pt;margin-top:4.55pt;width:94.55pt;height:15.9pt;z-index:251915264;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">
                      <v:rect id="Rectangle 32"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4aFcQA&#10;AADbAAAADwAAAGRycy9kb3ducmV2LnhtbESPQWvCQBSE70L/w/IKvemmKdQS3QRbkJbixVRQb4/s&#10;MwnNvg27q4n/3i0UPA4z8w2zLEbTiQs531pW8DxLQBBXVrdcK9j9rKdvIHxA1thZJgVX8lDkD5Ml&#10;ZtoOvKVLGWoRIewzVNCE0GdS+qohg35me+LonawzGKJ0tdQOhwg3nUyT5FUabDkuNNjTR0PVb3k2&#10;ClbDe/p59Mfyavbzw4438tsNUqmnx3G1ABFoDPfwf/tLK3hJ4e9L/AEy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GhXEAAAA2wAAAA8AAAAAAAAAAAAAAAAAmAIAAGRycy9k&#10;b3ducmV2LnhtbFBLBQYAAAAABAAEAPUAAACJAwAAAAA=&#10;" fillcolor="window" strokecolor="windowText"/>
                      <v:rect id="Rectangle 33"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jsMA&#10;AADbAAAADwAAAGRycy9kb3ducmV2LnhtbESPQWvCQBSE74X+h+UVvNVNFaxEV7GCVMRLY0C9PbLP&#10;JJh9G3a3Jv57t1DwOMzMN8x82ZtG3Mj52rKCj2ECgriwuuZSQX7YvE9B+ICssbFMCu7kYbl4fZlj&#10;qm3HP3TLQikihH2KCqoQ2lRKX1Rk0A9tSxy9i3UGQ5SulNphF+GmkaMkmUiDNceFCltaV1Rcs1+j&#10;YNV9jb7P/pzdzfHzlPNe7lwnlRq89asZiEB9eIb/21utYDyGvy/x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K/jsMAAADbAAAADwAAAAAAAAAAAAAAAACYAgAAZHJzL2Rv&#10;d25yZXYueG1sUEsFBgAAAAAEAAQA9QAAAIgDAAAAAA==&#10;" fillcolor="window" strokecolor="windowText"/>
                      <v:rect id="Rectangle 41"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r3H8QA&#10;AADbAAAADwAAAGRycy9kb3ducmV2LnhtbESPQWvCQBSE70L/w/IK3nSjFC1pNmILpSK9GAOtt0f2&#10;mQSzb8Pu1sR/3y0UPA4z8w2TbUbTiSs531pWsJgnIIgrq1uuFZTH99kzCB+QNXaWScGNPGzyh0mG&#10;qbYDH+hahFpECPsUFTQh9KmUvmrIoJ/bnjh6Z+sMhihdLbXDIcJNJ5dJspIGW44LDfb01lB1KX6M&#10;gu3wuvw4+VNxM1/r75I/5d4NUqnp47h9ARFoDPfwf3unFTwt4O9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q9x/EAAAA2wAAAA8AAAAAAAAAAAAAAAAAmAIAAGRycy9k&#10;b3ducmV2LnhtbFBLBQYAAAAABAAEAPUAAACJAwAAAAA=&#10;" fillcolor="window" strokecolor="windowText"/>
                      <w10:wrap anchorx="margin"/>
                    </v:group>
                  </w:pict>
                </mc:Fallback>
              </mc:AlternateContent>
            </w:r>
          </w:p>
        </w:tc>
        <w:tc>
          <w:tcPr>
            <w:tcW w:w="2880" w:type="dxa"/>
            <w:shd w:val="clear" w:color="auto" w:fill="FFFFFF" w:themeFill="background1"/>
          </w:tcPr>
          <w:p w14:paraId="7039229A" w14:textId="77777777" w:rsidR="008B33D6" w:rsidRPr="00CE394B" w:rsidRDefault="008B33D6" w:rsidP="00824F01">
            <w:pPr>
              <w:rPr>
                <w:rFonts w:ascii="Times New Roman" w:hAnsi="Times New Roman" w:cs="Times New Roman"/>
              </w:rPr>
            </w:pPr>
          </w:p>
        </w:tc>
      </w:tr>
      <w:tr w:rsidR="009B25BB" w:rsidRPr="00CE394B" w14:paraId="08DBF382" w14:textId="77777777" w:rsidTr="00D60842">
        <w:tc>
          <w:tcPr>
            <w:tcW w:w="3384" w:type="dxa"/>
            <w:shd w:val="clear" w:color="auto" w:fill="D9D9D9" w:themeFill="background1" w:themeFillShade="D9"/>
          </w:tcPr>
          <w:p w14:paraId="78021D3E" w14:textId="77777777" w:rsidR="009B25BB" w:rsidRPr="00CE394B" w:rsidRDefault="005A3B1B" w:rsidP="008B33D6">
            <w:pPr>
              <w:rPr>
                <w:rFonts w:ascii="Times New Roman" w:hAnsi="Times New Roman" w:cs="Times New Roman"/>
              </w:rPr>
            </w:pPr>
            <w:r w:rsidRPr="00CE394B">
              <w:rPr>
                <w:rFonts w:ascii="Times New Roman" w:hAnsi="Times New Roman" w:cs="Times New Roman"/>
              </w:rPr>
              <w:lastRenderedPageBreak/>
              <w:t>2</w:t>
            </w:r>
            <w:r w:rsidR="008B33D6" w:rsidRPr="00CE394B">
              <w:rPr>
                <w:rFonts w:ascii="Times New Roman" w:hAnsi="Times New Roman" w:cs="Times New Roman"/>
              </w:rPr>
              <w:t xml:space="preserve">. </w:t>
            </w:r>
            <w:r w:rsidR="009B25BB" w:rsidRPr="00CE394B">
              <w:rPr>
                <w:rFonts w:ascii="Times New Roman" w:hAnsi="Times New Roman" w:cs="Times New Roman"/>
              </w:rPr>
              <w:t>Convene an annual meeting, at a time convenient for parents, to ensure that all parents of participating children learn about their school’s participation in Title I programs, requirements</w:t>
            </w:r>
            <w:r w:rsidR="005F6C05" w:rsidRPr="00CE394B">
              <w:rPr>
                <w:rFonts w:ascii="Times New Roman" w:hAnsi="Times New Roman" w:cs="Times New Roman"/>
              </w:rPr>
              <w:t>,</w:t>
            </w:r>
            <w:r w:rsidR="009B25BB" w:rsidRPr="00CE394B">
              <w:rPr>
                <w:rFonts w:ascii="Times New Roman" w:hAnsi="Times New Roman" w:cs="Times New Roman"/>
              </w:rPr>
              <w:t xml:space="preserve"> and the right of parents to be involved. </w:t>
            </w:r>
          </w:p>
          <w:p w14:paraId="0428CCC3" w14:textId="77777777" w:rsidR="008B33D6" w:rsidRPr="00CE394B" w:rsidRDefault="008B33D6" w:rsidP="00CF1BBA">
            <w:pPr>
              <w:pStyle w:val="ListParagraph"/>
              <w:ind w:left="360"/>
              <w:jc w:val="right"/>
              <w:rPr>
                <w:rFonts w:ascii="Times New Roman" w:hAnsi="Times New Roman" w:cs="Times New Roman"/>
                <w:i/>
              </w:rPr>
            </w:pPr>
          </w:p>
          <w:p w14:paraId="2C44046C" w14:textId="29FF4A36" w:rsidR="009B25BB" w:rsidRPr="00CE394B" w:rsidRDefault="00CD466E" w:rsidP="00CF1BBA">
            <w:pPr>
              <w:pStyle w:val="ListParagraph"/>
              <w:ind w:left="360"/>
              <w:jc w:val="right"/>
              <w:rPr>
                <w:rFonts w:ascii="Times New Roman" w:hAnsi="Times New Roman" w:cs="Times New Roman"/>
                <w:i/>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c)(1)</w:t>
            </w:r>
          </w:p>
          <w:p w14:paraId="486A63D3" w14:textId="77777777" w:rsidR="009B25BB" w:rsidRPr="00CE394B" w:rsidRDefault="009B25BB" w:rsidP="008B33D6">
            <w:pPr>
              <w:rPr>
                <w:rFonts w:ascii="Times New Roman" w:hAnsi="Times New Roman" w:cs="Times New Roman"/>
              </w:rPr>
            </w:pPr>
          </w:p>
        </w:tc>
        <w:tc>
          <w:tcPr>
            <w:tcW w:w="4950" w:type="dxa"/>
            <w:shd w:val="clear" w:color="auto" w:fill="D9D9D9" w:themeFill="background1" w:themeFillShade="D9"/>
          </w:tcPr>
          <w:p w14:paraId="34845F28" w14:textId="77777777" w:rsidR="00CE394B" w:rsidRPr="00CE394B" w:rsidRDefault="00CE394B" w:rsidP="00CE394B">
            <w:pPr>
              <w:pStyle w:val="ListParagraph"/>
              <w:numPr>
                <w:ilvl w:val="0"/>
                <w:numId w:val="14"/>
              </w:numPr>
              <w:rPr>
                <w:rFonts w:ascii="Times New Roman" w:hAnsi="Times New Roman" w:cs="Times New Roman"/>
              </w:rPr>
            </w:pPr>
            <w:r w:rsidRPr="00CE394B">
              <w:rPr>
                <w:rFonts w:ascii="Times New Roman" w:hAnsi="Times New Roman" w:cs="Times New Roman"/>
              </w:rPr>
              <w:t>Dated meeting agendas</w:t>
            </w:r>
          </w:p>
          <w:p w14:paraId="554362A3" w14:textId="77777777" w:rsidR="00CE394B" w:rsidRPr="00CE394B" w:rsidRDefault="00CE394B" w:rsidP="00CE394B">
            <w:pPr>
              <w:pStyle w:val="ListParagraph"/>
              <w:numPr>
                <w:ilvl w:val="0"/>
                <w:numId w:val="14"/>
              </w:numPr>
              <w:rPr>
                <w:rFonts w:ascii="Times New Roman" w:hAnsi="Times New Roman" w:cs="Times New Roman"/>
              </w:rPr>
            </w:pPr>
            <w:r w:rsidRPr="00CE394B">
              <w:rPr>
                <w:rFonts w:ascii="Times New Roman" w:hAnsi="Times New Roman" w:cs="Times New Roman"/>
              </w:rPr>
              <w:t>Dated sign-in sheets (indicating person’s role and/or title)</w:t>
            </w:r>
          </w:p>
          <w:p w14:paraId="152BF0A4" w14:textId="77777777" w:rsidR="00CE394B" w:rsidRPr="00CE394B" w:rsidRDefault="00CE394B" w:rsidP="00CE394B">
            <w:pPr>
              <w:pStyle w:val="ListParagraph"/>
              <w:numPr>
                <w:ilvl w:val="0"/>
                <w:numId w:val="14"/>
              </w:numPr>
              <w:rPr>
                <w:rFonts w:ascii="Times New Roman" w:hAnsi="Times New Roman" w:cs="Times New Roman"/>
              </w:rPr>
            </w:pPr>
            <w:r w:rsidRPr="00CE394B">
              <w:rPr>
                <w:rFonts w:ascii="Times New Roman" w:hAnsi="Times New Roman" w:cs="Times New Roman"/>
              </w:rPr>
              <w:t>Dated meeting minutes</w:t>
            </w:r>
          </w:p>
          <w:p w14:paraId="51BB8CDB" w14:textId="374B12AD" w:rsidR="00CE394B" w:rsidRPr="00CE394B" w:rsidRDefault="00CE394B" w:rsidP="00CE394B">
            <w:pPr>
              <w:pStyle w:val="ListParagraph"/>
              <w:numPr>
                <w:ilvl w:val="0"/>
                <w:numId w:val="14"/>
              </w:numPr>
              <w:rPr>
                <w:rFonts w:ascii="Times New Roman" w:hAnsi="Times New Roman" w:cs="Times New Roman"/>
              </w:rPr>
            </w:pPr>
            <w:r w:rsidRPr="00CE394B">
              <w:rPr>
                <w:rFonts w:ascii="Times New Roman" w:hAnsi="Times New Roman" w:cs="Times New Roman"/>
              </w:rPr>
              <w:t>Flyers,</w:t>
            </w:r>
            <w:r w:rsidR="00532D68">
              <w:rPr>
                <w:rFonts w:ascii="Times New Roman" w:hAnsi="Times New Roman" w:cs="Times New Roman"/>
              </w:rPr>
              <w:t xml:space="preserve"> invitations, marquee, website </w:t>
            </w:r>
            <w:r w:rsidRPr="00CE394B">
              <w:rPr>
                <w:rFonts w:ascii="Times New Roman" w:hAnsi="Times New Roman" w:cs="Times New Roman"/>
              </w:rPr>
              <w:t>announcements, recorded messages</w:t>
            </w:r>
            <w:r w:rsidR="00854780">
              <w:rPr>
                <w:rFonts w:ascii="Times New Roman" w:hAnsi="Times New Roman" w:cs="Times New Roman"/>
              </w:rPr>
              <w:t>,</w:t>
            </w:r>
          </w:p>
          <w:p w14:paraId="2317A020" w14:textId="7AC5C52C" w:rsidR="00374E8B" w:rsidRPr="00CE394B" w:rsidRDefault="00854780" w:rsidP="00CE394B">
            <w:pPr>
              <w:pStyle w:val="ListParagraph"/>
              <w:ind w:left="360"/>
              <w:rPr>
                <w:rFonts w:ascii="Times New Roman" w:hAnsi="Times New Roman" w:cs="Times New Roman"/>
              </w:rPr>
            </w:pPr>
            <w:r>
              <w:rPr>
                <w:rFonts w:ascii="Times New Roman" w:hAnsi="Times New Roman" w:cs="Times New Roman"/>
              </w:rPr>
              <w:t>p</w:t>
            </w:r>
            <w:r w:rsidR="00CE394B" w:rsidRPr="00CE394B">
              <w:rPr>
                <w:rFonts w:ascii="Times New Roman" w:hAnsi="Times New Roman" w:cs="Times New Roman"/>
              </w:rPr>
              <w:t>resentations, pictures, handouts</w:t>
            </w:r>
          </w:p>
        </w:tc>
        <w:tc>
          <w:tcPr>
            <w:tcW w:w="2160" w:type="dxa"/>
            <w:shd w:val="clear" w:color="auto" w:fill="D9D9D9" w:themeFill="background1" w:themeFillShade="D9"/>
          </w:tcPr>
          <w:p w14:paraId="5C66BB0C"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4544" behindDoc="0" locked="0" layoutInCell="1" allowOverlap="1" wp14:anchorId="403E44F0" wp14:editId="2FE77405">
                      <wp:simplePos x="0" y="0"/>
                      <wp:positionH relativeFrom="margin">
                        <wp:align>center</wp:align>
                      </wp:positionH>
                      <wp:positionV relativeFrom="paragraph">
                        <wp:posOffset>102102</wp:posOffset>
                      </wp:positionV>
                      <wp:extent cx="1201066" cy="201930"/>
                      <wp:effectExtent l="0" t="0" r="18415" b="26670"/>
                      <wp:wrapNone/>
                      <wp:docPr id="147" name="Group 147"/>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11" name="Rectangle 11"/>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EDA3AD" id="Group 147" o:spid="_x0000_s1026" style="position:absolute;margin-left:0;margin-top:8.05pt;width:94.55pt;height:15.9pt;z-index:251884544;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">
                      <v:rect id="Rectangle 11"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nYAsAA&#10;AADbAAAADwAAAGRycy9kb3ducmV2LnhtbERPTYvCMBC9C/6HMMLeNNXDKtUourC4LF6swq63oRnb&#10;YjMpSbT13xtB8DaP9zmLVWdqcSPnK8sKxqMEBHFudcWFguPhezgD4QOyxtoyKbiTh9Wy31tgqm3L&#10;e7ploRAxhH2KCsoQmlRKn5dk0I9sQxy5s3UGQ4SukNphG8NNLSdJ8ikNVhwbSmzoq6T8kl2NgnW7&#10;mWxP/pTdzd/0/8g7+etaqdTHoFvPQQTqwlv8cv/oOH8Mz1/iAXL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9nYAsAAAADbAAAADwAAAAAAAAAAAAAAAACYAgAAZHJzL2Rvd25y&#10;ZXYueG1sUEsFBgAAAAAEAAQA9QAAAIUDAAAAAA==&#10;" fillcolor="window" strokecolor="windowText"/>
                      <v:rect id="Rectangle 12"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tGdcIA&#10;AADbAAAADwAAAGRycy9kb3ducmV2LnhtbERPTWvCQBC9F/wPywi91U1zaCVmI7ZQLMVL00D1NmTH&#10;JJidDburif/eLRS8zeN9Tr6eTC8u5HxnWcHzIgFBXFvdcaOg+vl4WoLwAVljb5kUXMnDupg95Jhp&#10;O/I3XcrQiBjCPkMFbQhDJqWvWzLoF3YgjtzROoMhQtdI7XCM4aaXaZK8SIMdx4YWB3pvqT6VZ6Ng&#10;M76l24M/lFfz+7qveCe/3CiVepxPmxWIQFO4i//dnzrOT+Hvl3iALG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C0Z1wgAAANsAAAAPAAAAAAAAAAAAAAAAAJgCAABkcnMvZG93&#10;bnJldi54bWxQSwUGAAAAAAQABAD1AAAAhwMAAAAA&#10;" fillcolor="window" strokecolor="windowText"/>
                      <v:rect id="Rectangle 13"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fj7sEA&#10;AADbAAAADwAAAGRycy9kb3ducmV2LnhtbERPTYvCMBC9L/gfwgje1nQVVqlGUUGUxYtV2PU2NGNb&#10;tpmUJNr6783Cgrd5vM+ZLztTizs5X1lW8DFMQBDnVldcKDiftu9TED4ga6wtk4IHeVguem9zTLVt&#10;+Uj3LBQihrBPUUEZQpNK6fOSDPqhbYgjd7XOYIjQFVI7bGO4qeUoST6lwYpjQ4kNbUrKf7ObUbBq&#10;16PdxV+yh/me/Jz5IL9cK5Ua9LvVDESgLrzE/+69jvPH8PdLPEA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xH4+7BAAAA2wAAAA8AAAAAAAAAAAAAAAAAmAIAAGRycy9kb3du&#10;cmV2LnhtbFBLBQYAAAAABAAEAPUAAACGAwAAAAA=&#10;" fillcolor="window" strokecolor="windowText"/>
                      <w10:wrap anchorx="margin"/>
                    </v:group>
                  </w:pict>
                </mc:Fallback>
              </mc:AlternateContent>
            </w:r>
          </w:p>
        </w:tc>
        <w:tc>
          <w:tcPr>
            <w:tcW w:w="2880" w:type="dxa"/>
            <w:shd w:val="clear" w:color="auto" w:fill="D9D9D9" w:themeFill="background1" w:themeFillShade="D9"/>
          </w:tcPr>
          <w:p w14:paraId="6C22A9E0" w14:textId="77777777" w:rsidR="009B25BB" w:rsidRPr="00CE394B" w:rsidRDefault="009B25BB" w:rsidP="00824F01">
            <w:pPr>
              <w:rPr>
                <w:rFonts w:ascii="Times New Roman" w:hAnsi="Times New Roman" w:cs="Times New Roman"/>
              </w:rPr>
            </w:pPr>
          </w:p>
        </w:tc>
      </w:tr>
      <w:tr w:rsidR="009B25BB" w:rsidRPr="00CE394B" w14:paraId="709F5D52" w14:textId="77777777" w:rsidTr="00D60842">
        <w:tc>
          <w:tcPr>
            <w:tcW w:w="3384" w:type="dxa"/>
            <w:shd w:val="clear" w:color="auto" w:fill="FFFFFF" w:themeFill="background1"/>
          </w:tcPr>
          <w:p w14:paraId="791982E3" w14:textId="77777777" w:rsidR="009B25BB" w:rsidRPr="00CE394B" w:rsidRDefault="005A3B1B" w:rsidP="008B33D6">
            <w:pPr>
              <w:rPr>
                <w:rFonts w:ascii="Times New Roman" w:hAnsi="Times New Roman" w:cs="Times New Roman"/>
              </w:rPr>
            </w:pPr>
            <w:r w:rsidRPr="00CE394B">
              <w:rPr>
                <w:rFonts w:ascii="Times New Roman" w:hAnsi="Times New Roman" w:cs="Times New Roman"/>
              </w:rPr>
              <w:t>3</w:t>
            </w:r>
            <w:r w:rsidR="008B33D6" w:rsidRPr="00CE394B">
              <w:rPr>
                <w:rFonts w:ascii="Times New Roman" w:hAnsi="Times New Roman" w:cs="Times New Roman"/>
              </w:rPr>
              <w:t xml:space="preserve">. </w:t>
            </w:r>
            <w:r w:rsidR="009B25BB" w:rsidRPr="00CE394B">
              <w:rPr>
                <w:rFonts w:ascii="Times New Roman" w:hAnsi="Times New Roman" w:cs="Times New Roman"/>
              </w:rPr>
              <w:t xml:space="preserve">Schools must invite to this meeting all parents of children participating in Title I programs and encourage them to attend. </w:t>
            </w:r>
          </w:p>
          <w:p w14:paraId="62BF354D" w14:textId="77777777" w:rsidR="005A3B1B" w:rsidRPr="00CE394B" w:rsidRDefault="005A3B1B" w:rsidP="00CF1BBA">
            <w:pPr>
              <w:pStyle w:val="ListParagraph"/>
              <w:ind w:left="360"/>
              <w:jc w:val="right"/>
              <w:rPr>
                <w:rFonts w:ascii="Times New Roman" w:hAnsi="Times New Roman" w:cs="Times New Roman"/>
                <w:i/>
              </w:rPr>
            </w:pPr>
          </w:p>
          <w:p w14:paraId="5C6CA81B" w14:textId="36A72045" w:rsidR="009B25BB" w:rsidRPr="00CE394B" w:rsidRDefault="00CD466E" w:rsidP="005A3B1B">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c)(1)</w:t>
            </w:r>
          </w:p>
          <w:p w14:paraId="4F7A0B8B" w14:textId="77777777" w:rsidR="009B25BB" w:rsidRPr="00CE394B" w:rsidRDefault="009B25BB" w:rsidP="00030496">
            <w:pPr>
              <w:pStyle w:val="ListParagraph"/>
              <w:ind w:left="360"/>
              <w:rPr>
                <w:rFonts w:ascii="Times New Roman" w:hAnsi="Times New Roman" w:cs="Times New Roman"/>
              </w:rPr>
            </w:pPr>
          </w:p>
        </w:tc>
        <w:tc>
          <w:tcPr>
            <w:tcW w:w="4950" w:type="dxa"/>
            <w:shd w:val="clear" w:color="auto" w:fill="FFFFFF" w:themeFill="background1"/>
          </w:tcPr>
          <w:p w14:paraId="1819B761" w14:textId="604BC7BA" w:rsidR="009B25BB" w:rsidRPr="00CE394B" w:rsidRDefault="009B25BB" w:rsidP="00D60842">
            <w:pPr>
              <w:numPr>
                <w:ilvl w:val="0"/>
                <w:numId w:val="15"/>
              </w:numPr>
              <w:rPr>
                <w:rFonts w:ascii="Times New Roman" w:hAnsi="Times New Roman" w:cs="Times New Roman"/>
              </w:rPr>
            </w:pPr>
            <w:r w:rsidRPr="00CE394B">
              <w:rPr>
                <w:rFonts w:ascii="Times New Roman" w:hAnsi="Times New Roman" w:cs="Times New Roman"/>
              </w:rPr>
              <w:t>Flyers, invitations, marquee, webpage</w:t>
            </w:r>
            <w:r w:rsidR="00CE394B" w:rsidRPr="00CE394B">
              <w:rPr>
                <w:rFonts w:ascii="Times New Roman" w:hAnsi="Times New Roman" w:cs="Times New Roman"/>
              </w:rPr>
              <w:t>, recorded messages</w:t>
            </w:r>
          </w:p>
          <w:p w14:paraId="2D9CBC96" w14:textId="77777777" w:rsidR="009B25BB" w:rsidRPr="00CE394B" w:rsidRDefault="009B25BB" w:rsidP="00D60842">
            <w:pPr>
              <w:numPr>
                <w:ilvl w:val="0"/>
                <w:numId w:val="15"/>
              </w:numPr>
              <w:rPr>
                <w:rFonts w:ascii="Times New Roman" w:hAnsi="Times New Roman" w:cs="Times New Roman"/>
              </w:rPr>
            </w:pPr>
            <w:r w:rsidRPr="00CE394B">
              <w:rPr>
                <w:rFonts w:ascii="Times New Roman" w:hAnsi="Times New Roman" w:cs="Times New Roman"/>
              </w:rPr>
              <w:t xml:space="preserve">Newsletter </w:t>
            </w:r>
          </w:p>
          <w:p w14:paraId="70FB90BE" w14:textId="77777777" w:rsidR="009B25BB" w:rsidRPr="00CE394B" w:rsidRDefault="009B25BB" w:rsidP="00D60842">
            <w:pPr>
              <w:numPr>
                <w:ilvl w:val="0"/>
                <w:numId w:val="15"/>
              </w:numPr>
              <w:rPr>
                <w:rFonts w:ascii="Times New Roman" w:hAnsi="Times New Roman" w:cs="Times New Roman"/>
              </w:rPr>
            </w:pPr>
            <w:r w:rsidRPr="00CE394B">
              <w:rPr>
                <w:rFonts w:ascii="Times New Roman" w:hAnsi="Times New Roman" w:cs="Times New Roman"/>
              </w:rPr>
              <w:t>Newspaper article</w:t>
            </w:r>
          </w:p>
          <w:p w14:paraId="7DECC972" w14:textId="77777777" w:rsidR="009B25BB" w:rsidRPr="00CE394B" w:rsidRDefault="009B25BB" w:rsidP="00D60842">
            <w:pPr>
              <w:numPr>
                <w:ilvl w:val="0"/>
                <w:numId w:val="15"/>
              </w:numPr>
              <w:rPr>
                <w:rFonts w:ascii="Times New Roman" w:hAnsi="Times New Roman" w:cs="Times New Roman"/>
              </w:rPr>
            </w:pPr>
            <w:r w:rsidRPr="00CE394B">
              <w:rPr>
                <w:rFonts w:ascii="Times New Roman" w:hAnsi="Times New Roman" w:cs="Times New Roman"/>
              </w:rPr>
              <w:t>Announcements</w:t>
            </w:r>
          </w:p>
          <w:p w14:paraId="7FF92780" w14:textId="77777777" w:rsidR="009B25BB" w:rsidRPr="00CE394B" w:rsidRDefault="009B25BB" w:rsidP="00D60842">
            <w:pPr>
              <w:numPr>
                <w:ilvl w:val="0"/>
                <w:numId w:val="15"/>
              </w:numPr>
              <w:rPr>
                <w:rFonts w:ascii="Times New Roman" w:hAnsi="Times New Roman" w:cs="Times New Roman"/>
              </w:rPr>
            </w:pPr>
            <w:r w:rsidRPr="00CE394B">
              <w:rPr>
                <w:rFonts w:ascii="Times New Roman" w:hAnsi="Times New Roman" w:cs="Times New Roman"/>
              </w:rPr>
              <w:t>Photographs (i.e.</w:t>
            </w:r>
            <w:r w:rsidR="005F6C05" w:rsidRPr="00CE394B">
              <w:rPr>
                <w:rFonts w:ascii="Times New Roman" w:hAnsi="Times New Roman" w:cs="Times New Roman"/>
              </w:rPr>
              <w:t>,</w:t>
            </w:r>
            <w:r w:rsidRPr="00CE394B">
              <w:rPr>
                <w:rFonts w:ascii="Times New Roman" w:hAnsi="Times New Roman" w:cs="Times New Roman"/>
              </w:rPr>
              <w:t xml:space="preserve"> school marquee)</w:t>
            </w:r>
          </w:p>
        </w:tc>
        <w:tc>
          <w:tcPr>
            <w:tcW w:w="2160" w:type="dxa"/>
            <w:shd w:val="clear" w:color="auto" w:fill="FFFFFF" w:themeFill="background1"/>
          </w:tcPr>
          <w:p w14:paraId="146D5AE7"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5568" behindDoc="0" locked="0" layoutInCell="1" allowOverlap="1" wp14:anchorId="5D5AAC92" wp14:editId="7A9B4530">
                      <wp:simplePos x="0" y="0"/>
                      <wp:positionH relativeFrom="margin">
                        <wp:align>center</wp:align>
                      </wp:positionH>
                      <wp:positionV relativeFrom="paragraph">
                        <wp:posOffset>112941</wp:posOffset>
                      </wp:positionV>
                      <wp:extent cx="1201065" cy="201930"/>
                      <wp:effectExtent l="0" t="0" r="18415" b="26670"/>
                      <wp:wrapNone/>
                      <wp:docPr id="146" name="Group 146"/>
                      <wp:cNvGraphicFramePr/>
                      <a:graphic xmlns:a="http://schemas.openxmlformats.org/drawingml/2006/main">
                        <a:graphicData uri="http://schemas.microsoft.com/office/word/2010/wordprocessingGroup">
                          <wpg:wgp>
                            <wpg:cNvGrpSpPr/>
                            <wpg:grpSpPr>
                              <a:xfrm>
                                <a:off x="0" y="0"/>
                                <a:ext cx="1201065" cy="201930"/>
                                <a:chOff x="0" y="0"/>
                                <a:chExt cx="1201065" cy="201930"/>
                              </a:xfrm>
                            </wpg:grpSpPr>
                            <wps:wsp>
                              <wps:cNvPr id="14" name="Rectangle 14"/>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510362"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020725"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AD56F21" id="Group 146" o:spid="_x0000_s1026" style="position:absolute;margin-left:0;margin-top:8.9pt;width:94.55pt;height:15.9pt;z-index:251885568;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">
                      <v:rect id="Rectangle 14"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57msEA&#10;AADbAAAADwAAAGRycy9kb3ducmV2LnhtbERPTYvCMBC9L/gfwgje1nRFVqlGUUGUxYtV2PU2NGNb&#10;tpmUJNr6783Cgrd5vM+ZLztTizs5X1lW8DFMQBDnVldcKDiftu9TED4ga6wtk4IHeVguem9zTLVt&#10;+Uj3LBQihrBPUUEZQpNK6fOSDPqhbYgjd7XOYIjQFVI7bGO4qeUoST6lwYpjQ4kNbUrKf7ObUbBq&#10;16PdxV+yh/me/Jz5IL9cK5Ua9LvVDESgLrzE/+69jvPH8PdLPEA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ue5rBAAAA2wAAAA8AAAAAAAAAAAAAAAAAmAIAAGRycy9kb3du&#10;cmV2LnhtbFBLBQYAAAAABAAEAPUAAACGAwAAAAA=&#10;" fillcolor="window" strokecolor="windowText"/>
                      <v:rect id="Rectangle 15"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LeAcEA&#10;AADbAAAADwAAAGRycy9kb3ducmV2LnhtbERPTYvCMBC9L/gfwgje1nQFV6lGUUGUxYtV2PU2NGNb&#10;tpmUJNr6783Cgrd5vM+ZLztTizs5X1lW8DFMQBDnVldcKDiftu9TED4ga6wtk4IHeVguem9zTLVt&#10;+Uj3LBQihrBPUUEZQpNK6fOSDPqhbYgjd7XOYIjQFVI7bGO4qeUoST6lwYpjQ4kNbUrKf7ObUbBq&#10;16PdxV+yh/me/Jz5IL9cK5Ua9LvVDESgLrzE/+69jvPH8PdLPEA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i3gHBAAAA2wAAAA8AAAAAAAAAAAAAAAAAmAIAAGRycy9kb3du&#10;cmV2LnhtbFBLBQYAAAAABAAEAPUAAACGAwAAAAA=&#10;" fillcolor="window" strokecolor="windowText"/>
                      <v:rect id="Rectangle 16"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BAdsAA&#10;AADbAAAADwAAAGRycy9kb3ducmV2LnhtbERPTYvCMBC9C/6HMII3TfWgSzWKCsuK7GWroN6GZmyL&#10;zaQk0dZ/vxEW9jaP9znLdWdq8STnK8sKJuMEBHFudcWFgtPxc/QBwgdkjbVlUvAiD+tVv7fEVNuW&#10;f+iZhULEEPYpKihDaFIpfV6SQT+2DXHkbtYZDBG6QmqHbQw3tZwmyUwarDg2lNjQrqT8nj2Mgk27&#10;nX5d/TV7mfP8cuJveXCtVGo46DYLEIG68C/+c+91nD+D9y/x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BAdsAAAADbAAAADwAAAAAAAAAAAAAAAACYAgAAZHJzL2Rvd25y&#10;ZXYueG1sUEsFBgAAAAAEAAQA9QAAAIUDAAAAAA==&#10;" fillcolor="window" strokecolor="windowText"/>
                      <w10:wrap anchorx="margin"/>
                    </v:group>
                  </w:pict>
                </mc:Fallback>
              </mc:AlternateContent>
            </w:r>
          </w:p>
        </w:tc>
        <w:tc>
          <w:tcPr>
            <w:tcW w:w="2880" w:type="dxa"/>
            <w:shd w:val="clear" w:color="auto" w:fill="FFFFFF" w:themeFill="background1"/>
          </w:tcPr>
          <w:p w14:paraId="42451E12" w14:textId="77777777" w:rsidR="009B25BB" w:rsidRPr="00CE394B" w:rsidRDefault="009B25BB" w:rsidP="00824F01">
            <w:pPr>
              <w:rPr>
                <w:rFonts w:ascii="Times New Roman" w:hAnsi="Times New Roman" w:cs="Times New Roman"/>
              </w:rPr>
            </w:pPr>
          </w:p>
        </w:tc>
      </w:tr>
      <w:tr w:rsidR="009B25BB" w:rsidRPr="00CE394B" w14:paraId="3AA79A22" w14:textId="77777777" w:rsidTr="00D60842">
        <w:tc>
          <w:tcPr>
            <w:tcW w:w="3384" w:type="dxa"/>
            <w:shd w:val="clear" w:color="auto" w:fill="D9D9D9" w:themeFill="background1" w:themeFillShade="D9"/>
          </w:tcPr>
          <w:p w14:paraId="2CCC0941" w14:textId="77777777" w:rsidR="009B25BB" w:rsidRPr="00CE394B" w:rsidRDefault="005A3B1B" w:rsidP="008B33D6">
            <w:pPr>
              <w:rPr>
                <w:rFonts w:ascii="Times New Roman" w:hAnsi="Times New Roman" w:cs="Times New Roman"/>
              </w:rPr>
            </w:pPr>
            <w:r w:rsidRPr="00CE394B">
              <w:rPr>
                <w:rFonts w:ascii="Times New Roman" w:hAnsi="Times New Roman" w:cs="Times New Roman"/>
              </w:rPr>
              <w:t>4</w:t>
            </w:r>
            <w:r w:rsidR="008B33D6" w:rsidRPr="00CE394B">
              <w:rPr>
                <w:rFonts w:ascii="Times New Roman" w:hAnsi="Times New Roman" w:cs="Times New Roman"/>
              </w:rPr>
              <w:t xml:space="preserve">. </w:t>
            </w:r>
            <w:r w:rsidR="009B25BB" w:rsidRPr="00CE394B">
              <w:rPr>
                <w:rFonts w:ascii="Times New Roman" w:hAnsi="Times New Roman" w:cs="Times New Roman"/>
              </w:rPr>
              <w:t>Schools must offer a flexible number of meetings, such as in the morning or evening, so that as many parents as possible are able to attend.</w:t>
            </w:r>
          </w:p>
          <w:p w14:paraId="2A8BBCD6" w14:textId="77777777" w:rsidR="005A3B1B" w:rsidRPr="00CE394B" w:rsidRDefault="005A3B1B" w:rsidP="00CF1BBA">
            <w:pPr>
              <w:pStyle w:val="ListParagraph"/>
              <w:ind w:left="360"/>
              <w:jc w:val="right"/>
              <w:rPr>
                <w:rFonts w:ascii="Times New Roman" w:hAnsi="Times New Roman" w:cs="Times New Roman"/>
                <w:i/>
              </w:rPr>
            </w:pPr>
          </w:p>
          <w:p w14:paraId="4DD81663" w14:textId="10EFF64F" w:rsidR="009B25BB" w:rsidRPr="00CE394B" w:rsidRDefault="00CD466E" w:rsidP="00CF1BBA">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c)(2)</w:t>
            </w:r>
          </w:p>
          <w:p w14:paraId="75DFBA17" w14:textId="77777777" w:rsidR="009B25BB" w:rsidRPr="00CE394B" w:rsidRDefault="009B25BB" w:rsidP="005F3E66">
            <w:pPr>
              <w:rPr>
                <w:rFonts w:ascii="Times New Roman" w:hAnsi="Times New Roman" w:cs="Times New Roman"/>
              </w:rPr>
            </w:pPr>
          </w:p>
        </w:tc>
        <w:tc>
          <w:tcPr>
            <w:tcW w:w="4950" w:type="dxa"/>
            <w:shd w:val="clear" w:color="auto" w:fill="D9D9D9" w:themeFill="background1" w:themeFillShade="D9"/>
          </w:tcPr>
          <w:p w14:paraId="22F2F44D" w14:textId="77777777" w:rsidR="009B25BB" w:rsidRPr="00CE394B" w:rsidRDefault="009B25BB" w:rsidP="00D60842">
            <w:pPr>
              <w:numPr>
                <w:ilvl w:val="0"/>
                <w:numId w:val="16"/>
              </w:numPr>
              <w:rPr>
                <w:rFonts w:ascii="Times New Roman" w:hAnsi="Times New Roman" w:cs="Times New Roman"/>
              </w:rPr>
            </w:pPr>
            <w:r w:rsidRPr="00CE394B">
              <w:rPr>
                <w:rFonts w:ascii="Times New Roman" w:hAnsi="Times New Roman" w:cs="Times New Roman"/>
              </w:rPr>
              <w:t>Dated meeting agendas</w:t>
            </w:r>
          </w:p>
          <w:p w14:paraId="5D92EFD5" w14:textId="77777777" w:rsidR="009B25BB" w:rsidRPr="00CE394B" w:rsidRDefault="009B25BB" w:rsidP="00D60842">
            <w:pPr>
              <w:numPr>
                <w:ilvl w:val="0"/>
                <w:numId w:val="16"/>
              </w:numPr>
              <w:rPr>
                <w:rFonts w:ascii="Times New Roman" w:hAnsi="Times New Roman" w:cs="Times New Roman"/>
              </w:rPr>
            </w:pPr>
            <w:r w:rsidRPr="00CE394B">
              <w:rPr>
                <w:rFonts w:ascii="Times New Roman" w:hAnsi="Times New Roman" w:cs="Times New Roman"/>
              </w:rPr>
              <w:t xml:space="preserve">Dated sign-in sheets </w:t>
            </w:r>
            <w:r w:rsidR="005F6C05" w:rsidRPr="00CE394B">
              <w:rPr>
                <w:rFonts w:ascii="Times New Roman" w:hAnsi="Times New Roman" w:cs="Times New Roman"/>
              </w:rPr>
              <w:t>(</w:t>
            </w:r>
            <w:r w:rsidRPr="00CE394B">
              <w:rPr>
                <w:rFonts w:ascii="Times New Roman" w:hAnsi="Times New Roman" w:cs="Times New Roman"/>
              </w:rPr>
              <w:t>indicating person’s role and/or title</w:t>
            </w:r>
            <w:r w:rsidR="005F6C05" w:rsidRPr="00CE394B">
              <w:rPr>
                <w:rFonts w:ascii="Times New Roman" w:hAnsi="Times New Roman" w:cs="Times New Roman"/>
              </w:rPr>
              <w:t>)</w:t>
            </w:r>
          </w:p>
          <w:p w14:paraId="6907B19E" w14:textId="77777777" w:rsidR="009B25BB" w:rsidRPr="00CE394B" w:rsidRDefault="009B25BB" w:rsidP="00D60842">
            <w:pPr>
              <w:numPr>
                <w:ilvl w:val="0"/>
                <w:numId w:val="16"/>
              </w:numPr>
              <w:rPr>
                <w:rFonts w:ascii="Times New Roman" w:hAnsi="Times New Roman" w:cs="Times New Roman"/>
              </w:rPr>
            </w:pPr>
            <w:r w:rsidRPr="00CE394B">
              <w:rPr>
                <w:rFonts w:ascii="Times New Roman" w:hAnsi="Times New Roman" w:cs="Times New Roman"/>
              </w:rPr>
              <w:t>Dated meeting minutes</w:t>
            </w:r>
          </w:p>
          <w:p w14:paraId="6735E22C" w14:textId="78DB5506" w:rsidR="009B25BB" w:rsidRPr="00CE394B" w:rsidRDefault="00CD466E" w:rsidP="00D60842">
            <w:pPr>
              <w:numPr>
                <w:ilvl w:val="0"/>
                <w:numId w:val="16"/>
              </w:numPr>
              <w:rPr>
                <w:rFonts w:ascii="Times New Roman" w:hAnsi="Times New Roman" w:cs="Times New Roman"/>
              </w:rPr>
            </w:pPr>
            <w:r>
              <w:rPr>
                <w:rFonts w:ascii="Times New Roman" w:hAnsi="Times New Roman" w:cs="Times New Roman"/>
              </w:rPr>
              <w:t>Flyers, invitations, marquee, w</w:t>
            </w:r>
            <w:r w:rsidR="009B25BB" w:rsidRPr="00CE394B">
              <w:rPr>
                <w:rFonts w:ascii="Times New Roman" w:hAnsi="Times New Roman" w:cs="Times New Roman"/>
              </w:rPr>
              <w:t>ebpage</w:t>
            </w:r>
          </w:p>
          <w:p w14:paraId="1932A1C8" w14:textId="77777777" w:rsidR="009B25BB" w:rsidRPr="00CE394B" w:rsidRDefault="009B25BB" w:rsidP="00824F01">
            <w:pPr>
              <w:rPr>
                <w:rFonts w:ascii="Times New Roman" w:hAnsi="Times New Roman" w:cs="Times New Roman"/>
              </w:rPr>
            </w:pPr>
          </w:p>
        </w:tc>
        <w:tc>
          <w:tcPr>
            <w:tcW w:w="2160" w:type="dxa"/>
            <w:shd w:val="clear" w:color="auto" w:fill="D9D9D9" w:themeFill="background1" w:themeFillShade="D9"/>
          </w:tcPr>
          <w:p w14:paraId="4675296E"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6592" behindDoc="0" locked="0" layoutInCell="1" allowOverlap="1" wp14:anchorId="31BA2EB6" wp14:editId="4E9EC1BA">
                      <wp:simplePos x="0" y="0"/>
                      <wp:positionH relativeFrom="margin">
                        <wp:align>center</wp:align>
                      </wp:positionH>
                      <wp:positionV relativeFrom="paragraph">
                        <wp:posOffset>75403</wp:posOffset>
                      </wp:positionV>
                      <wp:extent cx="1201066" cy="201930"/>
                      <wp:effectExtent l="0" t="0" r="18415" b="26670"/>
                      <wp:wrapNone/>
                      <wp:docPr id="145" name="Group 145"/>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17" name="Rectangle 17"/>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00ED7C9" id="Group 145" o:spid="_x0000_s1026" style="position:absolute;margin-left:0;margin-top:5.95pt;width:94.55pt;height:15.9pt;z-index:251886592;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">
                      <v:rect id="Rectangle 17"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zl7cIA&#10;AADbAAAADwAAAGRycy9kb3ducmV2LnhtbERPTWvCQBC9C/0PyxR6M5vmUCV1lVgQS/HSGGi9Ddlp&#10;EszOht2tif++KxS8zeN9zmozmV5cyPnOsoLnJAVBXFvdcaOgOu7mSxA+IGvsLZOCK3nYrB9mK8y1&#10;HfmTLmVoRAxhn6OCNoQhl9LXLRn0iR2II/djncEQoWukdjjGcNPLLE1fpMGOY0OLA721VJ/LX6Og&#10;GLfZ/uRP5dV8Lb4rPsgPN0qlnh6n4hVEoCncxf/udx3nL+D2Szx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fOXtwgAAANsAAAAPAAAAAAAAAAAAAAAAAJgCAABkcnMvZG93&#10;bnJldi54bWxQSwUGAAAAAAQABAD1AAAAhwMAAAAA&#10;" fillcolor="window" strokecolor="windowText"/>
                      <v:rect id="Rectangle 18"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Nxn8QA&#10;AADbAAAADwAAAGRycy9kb3ducmV2LnhtbESPQWvCQBCF7wX/wzJCb3Wjh1ZSV7FCqZRejIJ6G7LT&#10;JDQ7G3ZXE/995yB4m+G9ee+bxWpwrbpSiI1nA9NJBoq49LbhysBh//kyBxUTssXWMxm4UYTVcvS0&#10;wNz6nnd0LVKlJIRjjgbqlLpc61jW5DBOfEcs2q8PDpOsodI2YC/hrtWzLHvVDhuWhho72tRU/hUX&#10;Z2Ddf8y+zvFc3Nzx7XTgH/0dem3M83hYv4NKNKSH+X69tYIvsPKLDK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jcZ/EAAAA2wAAAA8AAAAAAAAAAAAAAAAAmAIAAGRycy9k&#10;b3ducmV2LnhtbFBLBQYAAAAABAAEAPUAAACJAwAAAAA=&#10;" fillcolor="window" strokecolor="windowText"/>
                      <v:rect id="Rectangle 19"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UBMEA&#10;AADbAAAADwAAAGRycy9kb3ducmV2LnhtbERPTYvCMBC9L/gfwgje1nQ9uFqNooIoixersOttaMa2&#10;bDMpSbT135uFBW/zeJ8zX3amFndyvrKs4GOYgCDOra64UHA+bd8nIHxA1lhbJgUP8rBc9N7mmGrb&#10;8pHuWShEDGGfooIyhCaV0uclGfRD2xBH7mqdwRChK6R22MZwU8tRkoylwYpjQ4kNbUrKf7ObUbBq&#10;16PdxV+yh/n+/DnzQX65Vio16HerGYhAXXiJ/917HedP4e+XeIBcP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2v1ATBAAAA2wAAAA8AAAAAAAAAAAAAAAAAmAIAAGRycy9kb3du&#10;cmV2LnhtbFBLBQYAAAAABAAEAPUAAACGAwAAAAA=&#10;" fillcolor="window" strokecolor="windowText"/>
                      <w10:wrap anchorx="margin"/>
                    </v:group>
                  </w:pict>
                </mc:Fallback>
              </mc:AlternateContent>
            </w:r>
          </w:p>
        </w:tc>
        <w:tc>
          <w:tcPr>
            <w:tcW w:w="2880" w:type="dxa"/>
            <w:shd w:val="clear" w:color="auto" w:fill="D9D9D9" w:themeFill="background1" w:themeFillShade="D9"/>
          </w:tcPr>
          <w:p w14:paraId="17C34E82" w14:textId="77777777" w:rsidR="009B25BB" w:rsidRPr="00CE394B" w:rsidRDefault="009B25BB" w:rsidP="00824F01">
            <w:pPr>
              <w:rPr>
                <w:rFonts w:ascii="Times New Roman" w:hAnsi="Times New Roman" w:cs="Times New Roman"/>
              </w:rPr>
            </w:pPr>
          </w:p>
        </w:tc>
      </w:tr>
      <w:tr w:rsidR="009B25BB" w:rsidRPr="00CE394B" w14:paraId="08E2101E" w14:textId="77777777" w:rsidTr="00D60842">
        <w:tc>
          <w:tcPr>
            <w:tcW w:w="3384" w:type="dxa"/>
            <w:shd w:val="clear" w:color="auto" w:fill="FFFFFF" w:themeFill="background1"/>
          </w:tcPr>
          <w:p w14:paraId="4AD0DA13" w14:textId="1A2EFFC1" w:rsidR="009B25BB" w:rsidRPr="00CE394B" w:rsidRDefault="005A3B1B" w:rsidP="008B33D6">
            <w:pPr>
              <w:rPr>
                <w:rFonts w:ascii="Times New Roman" w:hAnsi="Times New Roman" w:cs="Times New Roman"/>
              </w:rPr>
            </w:pPr>
            <w:r w:rsidRPr="00CE394B">
              <w:rPr>
                <w:rFonts w:ascii="Times New Roman" w:hAnsi="Times New Roman" w:cs="Times New Roman"/>
              </w:rPr>
              <w:t>5</w:t>
            </w:r>
            <w:r w:rsidR="008B33D6" w:rsidRPr="00CE394B">
              <w:rPr>
                <w:rFonts w:ascii="Times New Roman" w:hAnsi="Times New Roman" w:cs="Times New Roman"/>
              </w:rPr>
              <w:t xml:space="preserve">. </w:t>
            </w:r>
            <w:r w:rsidR="009B25BB" w:rsidRPr="00CE394B">
              <w:rPr>
                <w:rFonts w:ascii="Times New Roman" w:hAnsi="Times New Roman" w:cs="Times New Roman"/>
              </w:rPr>
              <w:t>Schools shall involve parents in the planning, review, and improvement of Title I programs, including the school</w:t>
            </w:r>
            <w:r w:rsidR="00C82073">
              <w:rPr>
                <w:rFonts w:ascii="Times New Roman" w:hAnsi="Times New Roman" w:cs="Times New Roman"/>
              </w:rPr>
              <w:t xml:space="preserve"> parent and family engagement</w:t>
            </w:r>
            <w:r w:rsidR="009A514C" w:rsidRPr="00CE394B">
              <w:rPr>
                <w:rFonts w:ascii="Times New Roman" w:hAnsi="Times New Roman" w:cs="Times New Roman"/>
              </w:rPr>
              <w:t xml:space="preserve"> policy</w:t>
            </w:r>
            <w:r w:rsidR="009B25BB" w:rsidRPr="00CE394B">
              <w:rPr>
                <w:rFonts w:ascii="Times New Roman" w:hAnsi="Times New Roman" w:cs="Times New Roman"/>
              </w:rPr>
              <w:t xml:space="preserve"> and the Title I schoolwide program plan/school improvement plan. </w:t>
            </w:r>
          </w:p>
          <w:p w14:paraId="494AEEEE" w14:textId="77777777" w:rsidR="005A3B1B" w:rsidRPr="00CE394B" w:rsidRDefault="005A3B1B" w:rsidP="00CF1BBA">
            <w:pPr>
              <w:pStyle w:val="ListParagraph"/>
              <w:ind w:left="360"/>
              <w:jc w:val="right"/>
              <w:rPr>
                <w:rFonts w:ascii="Times New Roman" w:hAnsi="Times New Roman" w:cs="Times New Roman"/>
                <w:i/>
              </w:rPr>
            </w:pPr>
            <w:r w:rsidRPr="00CE394B">
              <w:rPr>
                <w:rFonts w:ascii="Times New Roman" w:hAnsi="Times New Roman" w:cs="Times New Roman"/>
                <w:i/>
              </w:rPr>
              <w:t xml:space="preserve"> </w:t>
            </w:r>
          </w:p>
          <w:p w14:paraId="5ABD0D1B" w14:textId="2CBFC198" w:rsidR="009B25BB" w:rsidRPr="00CE394B" w:rsidRDefault="00C82073" w:rsidP="00CF1BBA">
            <w:pPr>
              <w:pStyle w:val="ListParagraph"/>
              <w:ind w:left="360"/>
              <w:jc w:val="right"/>
              <w:rPr>
                <w:rFonts w:ascii="Times New Roman" w:hAnsi="Times New Roman" w:cs="Times New Roman"/>
              </w:rPr>
            </w:pPr>
            <w:r>
              <w:rPr>
                <w:rFonts w:ascii="Times New Roman" w:hAnsi="Times New Roman" w:cs="Times New Roman"/>
                <w:i/>
              </w:rPr>
              <w:t>Section 1116</w:t>
            </w:r>
            <w:r w:rsidR="009B25BB" w:rsidRPr="00CE394B">
              <w:rPr>
                <w:rFonts w:ascii="Times New Roman" w:hAnsi="Times New Roman" w:cs="Times New Roman"/>
                <w:i/>
              </w:rPr>
              <w:t>(c)(3)</w:t>
            </w:r>
          </w:p>
          <w:p w14:paraId="21ACAD30" w14:textId="77777777" w:rsidR="009B25BB" w:rsidRPr="00CE394B" w:rsidRDefault="009B25BB" w:rsidP="008B43FC">
            <w:pPr>
              <w:pStyle w:val="ListParagraph"/>
              <w:rPr>
                <w:rFonts w:ascii="Times New Roman" w:hAnsi="Times New Roman" w:cs="Times New Roman"/>
              </w:rPr>
            </w:pPr>
          </w:p>
        </w:tc>
        <w:tc>
          <w:tcPr>
            <w:tcW w:w="4950" w:type="dxa"/>
            <w:shd w:val="clear" w:color="auto" w:fill="FFFFFF" w:themeFill="background1"/>
          </w:tcPr>
          <w:p w14:paraId="787CBEE2" w14:textId="5FC966EB" w:rsidR="002A110D" w:rsidRPr="00CE394B" w:rsidRDefault="002A110D" w:rsidP="002A110D">
            <w:pPr>
              <w:numPr>
                <w:ilvl w:val="0"/>
                <w:numId w:val="17"/>
              </w:numPr>
              <w:rPr>
                <w:rFonts w:ascii="Times New Roman" w:hAnsi="Times New Roman" w:cs="Times New Roman"/>
              </w:rPr>
            </w:pPr>
            <w:r w:rsidRPr="00CE394B">
              <w:rPr>
                <w:rFonts w:ascii="Times New Roman" w:hAnsi="Times New Roman" w:cs="Times New Roman"/>
              </w:rPr>
              <w:t xml:space="preserve">All correspondence to parents (letter, webpage, newsletter, flyers, and/or social media to show that all parents had the opportunity to </w:t>
            </w:r>
            <w:r w:rsidR="00544350">
              <w:rPr>
                <w:rFonts w:ascii="Times New Roman" w:hAnsi="Times New Roman" w:cs="Times New Roman"/>
              </w:rPr>
              <w:t xml:space="preserve">               </w:t>
            </w:r>
            <w:r w:rsidRPr="00CE394B">
              <w:rPr>
                <w:rFonts w:ascii="Times New Roman" w:hAnsi="Times New Roman" w:cs="Times New Roman"/>
              </w:rPr>
              <w:t>provide input)</w:t>
            </w:r>
          </w:p>
          <w:p w14:paraId="64B3E9FF" w14:textId="77777777" w:rsidR="009B25BB" w:rsidRPr="00CE394B" w:rsidRDefault="009B25BB" w:rsidP="002A110D">
            <w:pPr>
              <w:numPr>
                <w:ilvl w:val="0"/>
                <w:numId w:val="17"/>
              </w:numPr>
              <w:rPr>
                <w:rFonts w:ascii="Times New Roman" w:hAnsi="Times New Roman" w:cs="Times New Roman"/>
              </w:rPr>
            </w:pPr>
            <w:r w:rsidRPr="00CE394B">
              <w:rPr>
                <w:rFonts w:ascii="Times New Roman" w:hAnsi="Times New Roman" w:cs="Times New Roman"/>
              </w:rPr>
              <w:t>Parent surveys</w:t>
            </w:r>
          </w:p>
          <w:p w14:paraId="6524CC41" w14:textId="77777777" w:rsidR="009B25BB" w:rsidRPr="00CE394B" w:rsidRDefault="009B25BB" w:rsidP="002A110D">
            <w:pPr>
              <w:numPr>
                <w:ilvl w:val="0"/>
                <w:numId w:val="17"/>
              </w:numPr>
              <w:rPr>
                <w:rFonts w:ascii="Times New Roman" w:hAnsi="Times New Roman" w:cs="Times New Roman"/>
              </w:rPr>
            </w:pPr>
            <w:r w:rsidRPr="00CE394B">
              <w:rPr>
                <w:rFonts w:ascii="Times New Roman" w:hAnsi="Times New Roman" w:cs="Times New Roman"/>
              </w:rPr>
              <w:t>Dated agendas</w:t>
            </w:r>
          </w:p>
          <w:p w14:paraId="4FBCB3AD" w14:textId="77777777" w:rsidR="009B25BB" w:rsidRPr="00CE394B" w:rsidRDefault="005F6C05" w:rsidP="002A110D">
            <w:pPr>
              <w:numPr>
                <w:ilvl w:val="0"/>
                <w:numId w:val="17"/>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 (indicating person’s role and/or title)</w:t>
            </w:r>
          </w:p>
          <w:p w14:paraId="1545DA6D" w14:textId="77777777" w:rsidR="009B25BB" w:rsidRPr="00CE394B" w:rsidRDefault="009B25BB" w:rsidP="006C0D9D">
            <w:pPr>
              <w:pStyle w:val="ListParagraph"/>
              <w:numPr>
                <w:ilvl w:val="0"/>
                <w:numId w:val="17"/>
              </w:numPr>
              <w:rPr>
                <w:rFonts w:ascii="Times New Roman" w:hAnsi="Times New Roman" w:cs="Times New Roman"/>
              </w:rPr>
            </w:pPr>
            <w:r w:rsidRPr="00CE394B">
              <w:rPr>
                <w:rFonts w:ascii="Times New Roman" w:hAnsi="Times New Roman" w:cs="Times New Roman"/>
              </w:rPr>
              <w:t>Dated meeting minutes</w:t>
            </w:r>
          </w:p>
          <w:p w14:paraId="33D954A0" w14:textId="77777777" w:rsidR="004D2410" w:rsidRPr="00CE394B" w:rsidRDefault="004D2410" w:rsidP="00CE394B">
            <w:pPr>
              <w:pStyle w:val="ListParagraph"/>
              <w:ind w:left="360"/>
              <w:rPr>
                <w:rFonts w:ascii="Times New Roman" w:hAnsi="Times New Roman" w:cs="Times New Roman"/>
              </w:rPr>
            </w:pPr>
          </w:p>
        </w:tc>
        <w:tc>
          <w:tcPr>
            <w:tcW w:w="2160" w:type="dxa"/>
            <w:shd w:val="clear" w:color="auto" w:fill="FFFFFF" w:themeFill="background1"/>
          </w:tcPr>
          <w:p w14:paraId="33904D7A"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7616" behindDoc="0" locked="0" layoutInCell="1" allowOverlap="1" wp14:anchorId="3B7ACC98" wp14:editId="7107BCC1">
                      <wp:simplePos x="0" y="0"/>
                      <wp:positionH relativeFrom="margin">
                        <wp:align>center</wp:align>
                      </wp:positionH>
                      <wp:positionV relativeFrom="paragraph">
                        <wp:posOffset>75255</wp:posOffset>
                      </wp:positionV>
                      <wp:extent cx="1201066" cy="201930"/>
                      <wp:effectExtent l="0" t="0" r="18415" b="26670"/>
                      <wp:wrapNone/>
                      <wp:docPr id="144" name="Group 144"/>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20" name="Rectangle 20"/>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03812CE" id="Group 144" o:spid="_x0000_s1026" style="position:absolute;margin-left:0;margin-top:5.95pt;width:94.55pt;height:15.9pt;z-index:251887616;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">
                      <v:rect id="Rectangle 20"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m3JMEA&#10;AADbAAAADwAAAGRycy9kb3ducmV2LnhtbERPPWvDMBDdC/kP4gLZGjke0uJaNkmgNJQudQKtt8O6&#10;2ibWyUhK7Pz7aih0fLzvvJzNIG7kfG9ZwWadgCBurO65VXA+vT4+g/ABWeNgmRTcyUNZLB5yzLSd&#10;+JNuVWhFDGGfoYIuhDGT0jcdGfRrOxJH7sc6gyFC10rtcIrhZpBpkmylwZ5jQ4cjHTpqLtXVKNhN&#10;+/St9nV1N19P32f+kO9ukkqtlvPuBUSgOfyL/9xHrSCN6+OX+ANk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5tyTBAAAA2wAAAA8AAAAAAAAAAAAAAAAAmAIAAGRycy9kb3du&#10;cmV2LnhtbFBLBQYAAAAABAAEAPUAAACGAwAAAAA=&#10;" fillcolor="window" strokecolor="windowText"/>
                      <v:rect id="Rectangle 21"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USv8MA&#10;AADbAAAADwAAAGRycy9kb3ducmV2LnhtbESPQWvCQBSE70L/w/IK3nRjDlVSV7GFYhEvxkDr7ZF9&#10;TUKzb8PuauK/dwXB4zAz3zDL9WBacSHnG8sKZtMEBHFpdcOVguL4NVmA8AFZY2uZFFzJw3r1Mlpi&#10;pm3PB7rkoRIRwj5DBXUIXSalL2sy6Ke2I47en3UGQ5SuktphH+GmlWmSvEmDDceFGjv6rKn8z89G&#10;wab/SLcnf8qv5mf+W/Be7lwvlRq/Dpt3EIGG8Aw/2t9aQTq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bUSv8MAAADbAAAADwAAAAAAAAAAAAAAAACYAgAAZHJzL2Rv&#10;d25yZXYueG1sUEsFBgAAAAAEAAQA9QAAAIgDAAAAAA==&#10;" fillcolor="window" strokecolor="windowText"/>
                      <v:rect id="Rectangle 22"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eMyMQA&#10;AADbAAAADwAAAGRycy9kb3ducmV2LnhtbESPQWvCQBSE70L/w/IKvemmOVRJsxFbKC2lF2PAentk&#10;n0kw+zbsbk38911B8DjMzDdMvp5ML87kfGdZwfMiAUFcW91xo6DafcxXIHxA1thbJgUX8rAuHmY5&#10;ZtqOvKVzGRoRIewzVNCGMGRS+rolg35hB+LoHa0zGKJ0jdQOxwg3vUyT5EUa7DgutDjQe0v1qfwz&#10;CjbjW/p58IfyYvbL34p/5LcbpVJPj9PmFUSgKdzDt/aXVpCm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1njMjEAAAA2wAAAA8AAAAAAAAAAAAAAAAAmAIAAGRycy9k&#10;b3ducmV2LnhtbFBLBQYAAAAABAAEAPUAAACJAwAAAAA=&#10;" fillcolor="window" strokecolor="windowText"/>
                      <w10:wrap anchorx="margin"/>
                    </v:group>
                  </w:pict>
                </mc:Fallback>
              </mc:AlternateContent>
            </w:r>
          </w:p>
        </w:tc>
        <w:tc>
          <w:tcPr>
            <w:tcW w:w="2880" w:type="dxa"/>
            <w:shd w:val="clear" w:color="auto" w:fill="FFFFFF" w:themeFill="background1"/>
          </w:tcPr>
          <w:p w14:paraId="41F90282" w14:textId="77777777" w:rsidR="009B25BB" w:rsidRPr="00CE394B" w:rsidRDefault="009B25BB" w:rsidP="00824F01">
            <w:pPr>
              <w:rPr>
                <w:rFonts w:ascii="Times New Roman" w:hAnsi="Times New Roman" w:cs="Times New Roman"/>
              </w:rPr>
            </w:pPr>
          </w:p>
        </w:tc>
      </w:tr>
      <w:tr w:rsidR="009B25BB" w:rsidRPr="00CE394B" w14:paraId="4DF73B3B" w14:textId="77777777" w:rsidTr="00D60842">
        <w:tc>
          <w:tcPr>
            <w:tcW w:w="3384" w:type="dxa"/>
            <w:shd w:val="clear" w:color="auto" w:fill="D9D9D9" w:themeFill="background1" w:themeFillShade="D9"/>
          </w:tcPr>
          <w:p w14:paraId="63910F09" w14:textId="77777777" w:rsidR="009B25BB" w:rsidRPr="00CE394B" w:rsidRDefault="005A3B1B" w:rsidP="008B33D6">
            <w:pPr>
              <w:rPr>
                <w:rFonts w:ascii="Times New Roman" w:hAnsi="Times New Roman" w:cs="Times New Roman"/>
              </w:rPr>
            </w:pPr>
            <w:r w:rsidRPr="00CE394B">
              <w:rPr>
                <w:rFonts w:ascii="Times New Roman" w:hAnsi="Times New Roman" w:cs="Times New Roman"/>
              </w:rPr>
              <w:lastRenderedPageBreak/>
              <w:t>6</w:t>
            </w:r>
            <w:r w:rsidR="008B33D6" w:rsidRPr="00CE394B">
              <w:rPr>
                <w:rFonts w:ascii="Times New Roman" w:hAnsi="Times New Roman" w:cs="Times New Roman"/>
              </w:rPr>
              <w:t xml:space="preserve">. </w:t>
            </w:r>
            <w:r w:rsidR="009B25BB" w:rsidRPr="00CE394B">
              <w:rPr>
                <w:rFonts w:ascii="Times New Roman" w:hAnsi="Times New Roman" w:cs="Times New Roman"/>
              </w:rPr>
              <w:t>Schools shall provide parents of participating students timely information concerning:</w:t>
            </w:r>
          </w:p>
          <w:p w14:paraId="4EFAB8B1" w14:textId="77777777" w:rsidR="00C13E4E" w:rsidRPr="00CE394B" w:rsidRDefault="00C13E4E" w:rsidP="008B33D6">
            <w:pPr>
              <w:rPr>
                <w:rFonts w:ascii="Times New Roman" w:hAnsi="Times New Roman" w:cs="Times New Roman"/>
              </w:rPr>
            </w:pPr>
          </w:p>
          <w:p w14:paraId="038C31C6" w14:textId="77777777" w:rsidR="009B25BB" w:rsidRPr="00CE394B" w:rsidRDefault="009B25BB" w:rsidP="00D60842">
            <w:pPr>
              <w:pStyle w:val="ListParagraph"/>
              <w:numPr>
                <w:ilvl w:val="0"/>
                <w:numId w:val="34"/>
              </w:numPr>
              <w:rPr>
                <w:rFonts w:ascii="Times New Roman" w:hAnsi="Times New Roman" w:cs="Times New Roman"/>
              </w:rPr>
            </w:pPr>
            <w:r w:rsidRPr="00CE394B">
              <w:rPr>
                <w:rFonts w:ascii="Times New Roman" w:hAnsi="Times New Roman" w:cs="Times New Roman"/>
              </w:rPr>
              <w:t>Description and explanation of the school’s curriculum</w:t>
            </w:r>
          </w:p>
          <w:p w14:paraId="345E39BE" w14:textId="77777777" w:rsidR="009B25BB" w:rsidRPr="00CE394B" w:rsidRDefault="009B25BB" w:rsidP="00D60842">
            <w:pPr>
              <w:pStyle w:val="ListParagraph"/>
              <w:numPr>
                <w:ilvl w:val="0"/>
                <w:numId w:val="34"/>
              </w:numPr>
              <w:rPr>
                <w:rFonts w:ascii="Times New Roman" w:hAnsi="Times New Roman" w:cs="Times New Roman"/>
              </w:rPr>
            </w:pPr>
            <w:r w:rsidRPr="00CE394B">
              <w:rPr>
                <w:rFonts w:ascii="Times New Roman" w:hAnsi="Times New Roman" w:cs="Times New Roman"/>
              </w:rPr>
              <w:t>Individual student assessment results and interpretation of those results</w:t>
            </w:r>
          </w:p>
          <w:p w14:paraId="1DDA0C6F" w14:textId="303737B7" w:rsidR="009B25BB" w:rsidRPr="00CE394B" w:rsidRDefault="009B25BB" w:rsidP="00D60842">
            <w:pPr>
              <w:pStyle w:val="ListParagraph"/>
              <w:numPr>
                <w:ilvl w:val="0"/>
                <w:numId w:val="34"/>
              </w:numPr>
              <w:rPr>
                <w:rFonts w:ascii="Times New Roman" w:hAnsi="Times New Roman" w:cs="Times New Roman"/>
              </w:rPr>
            </w:pPr>
            <w:r w:rsidRPr="00CE394B">
              <w:rPr>
                <w:rFonts w:ascii="Times New Roman" w:hAnsi="Times New Roman" w:cs="Times New Roman"/>
              </w:rPr>
              <w:t xml:space="preserve">Assessments used to measure student progress and the </w:t>
            </w:r>
            <w:r w:rsidR="00132BCD">
              <w:rPr>
                <w:rFonts w:ascii="Times New Roman" w:hAnsi="Times New Roman" w:cs="Times New Roman"/>
              </w:rPr>
              <w:t>achievement levels of the challenging State academic standards</w:t>
            </w:r>
          </w:p>
          <w:p w14:paraId="511BD311" w14:textId="77777777" w:rsidR="005A3B1B" w:rsidRPr="00CE394B" w:rsidRDefault="005A3B1B" w:rsidP="00CF1BBA">
            <w:pPr>
              <w:pStyle w:val="ListParagraph"/>
              <w:ind w:left="360"/>
              <w:jc w:val="right"/>
              <w:rPr>
                <w:rFonts w:ascii="Times New Roman" w:hAnsi="Times New Roman" w:cs="Times New Roman"/>
                <w:i/>
              </w:rPr>
            </w:pPr>
          </w:p>
          <w:p w14:paraId="337D1DBA" w14:textId="700F83DD" w:rsidR="009B25BB" w:rsidRPr="00CE394B" w:rsidRDefault="00C82073" w:rsidP="00CF1BBA">
            <w:pPr>
              <w:pStyle w:val="ListParagraph"/>
              <w:ind w:left="360"/>
              <w:jc w:val="right"/>
              <w:rPr>
                <w:rFonts w:ascii="Times New Roman" w:hAnsi="Times New Roman" w:cs="Times New Roman"/>
              </w:rPr>
            </w:pPr>
            <w:r>
              <w:rPr>
                <w:rFonts w:ascii="Times New Roman" w:hAnsi="Times New Roman" w:cs="Times New Roman"/>
                <w:i/>
              </w:rPr>
              <w:t>Section 1116</w:t>
            </w:r>
            <w:r w:rsidR="009B25BB" w:rsidRPr="00CE394B">
              <w:rPr>
                <w:rFonts w:ascii="Times New Roman" w:hAnsi="Times New Roman" w:cs="Times New Roman"/>
                <w:i/>
              </w:rPr>
              <w:t>(c)(4)(A)(B)</w:t>
            </w:r>
          </w:p>
          <w:p w14:paraId="61EA2749" w14:textId="77777777" w:rsidR="009B25BB" w:rsidRPr="00CE394B" w:rsidRDefault="009B25BB" w:rsidP="008B43FC">
            <w:pPr>
              <w:pStyle w:val="ListParagraph"/>
              <w:rPr>
                <w:rFonts w:ascii="Times New Roman" w:hAnsi="Times New Roman" w:cs="Times New Roman"/>
              </w:rPr>
            </w:pPr>
          </w:p>
        </w:tc>
        <w:tc>
          <w:tcPr>
            <w:tcW w:w="4950" w:type="dxa"/>
            <w:shd w:val="clear" w:color="auto" w:fill="D9D9D9" w:themeFill="background1" w:themeFillShade="D9"/>
          </w:tcPr>
          <w:p w14:paraId="6EF1F6A1" w14:textId="2CA7A641" w:rsidR="009B25BB" w:rsidRPr="00CE394B" w:rsidRDefault="009B25BB" w:rsidP="00D60842">
            <w:pPr>
              <w:numPr>
                <w:ilvl w:val="0"/>
                <w:numId w:val="9"/>
              </w:numPr>
              <w:rPr>
                <w:rFonts w:ascii="Times New Roman" w:hAnsi="Times New Roman" w:cs="Times New Roman"/>
              </w:rPr>
            </w:pPr>
            <w:r w:rsidRPr="00CE394B">
              <w:rPr>
                <w:rFonts w:ascii="Times New Roman" w:hAnsi="Times New Roman" w:cs="Times New Roman"/>
              </w:rPr>
              <w:t>All correspondence to parents (l</w:t>
            </w:r>
            <w:r w:rsidR="00C14484">
              <w:rPr>
                <w:rFonts w:ascii="Times New Roman" w:hAnsi="Times New Roman" w:cs="Times New Roman"/>
              </w:rPr>
              <w:t>etter, w</w:t>
            </w:r>
            <w:r w:rsidR="002A110D" w:rsidRPr="00CE394B">
              <w:rPr>
                <w:rFonts w:ascii="Times New Roman" w:hAnsi="Times New Roman" w:cs="Times New Roman"/>
              </w:rPr>
              <w:t>ebpage, newsletter, flyers, and/or social media)</w:t>
            </w:r>
          </w:p>
          <w:p w14:paraId="538F79E5" w14:textId="77777777" w:rsidR="009B25BB" w:rsidRPr="00CE394B" w:rsidRDefault="009B25BB" w:rsidP="00D60842">
            <w:pPr>
              <w:numPr>
                <w:ilvl w:val="0"/>
                <w:numId w:val="9"/>
              </w:numPr>
              <w:rPr>
                <w:rFonts w:ascii="Times New Roman" w:hAnsi="Times New Roman" w:cs="Times New Roman"/>
              </w:rPr>
            </w:pPr>
            <w:r w:rsidRPr="00CE394B">
              <w:rPr>
                <w:rFonts w:ascii="Times New Roman" w:hAnsi="Times New Roman" w:cs="Times New Roman"/>
              </w:rPr>
              <w:t>Parent surveys</w:t>
            </w:r>
          </w:p>
          <w:p w14:paraId="42442653" w14:textId="77777777" w:rsidR="009B25BB" w:rsidRPr="00CE394B" w:rsidRDefault="009B25BB" w:rsidP="00D60842">
            <w:pPr>
              <w:numPr>
                <w:ilvl w:val="0"/>
                <w:numId w:val="9"/>
              </w:numPr>
              <w:rPr>
                <w:rFonts w:ascii="Times New Roman" w:hAnsi="Times New Roman" w:cs="Times New Roman"/>
              </w:rPr>
            </w:pPr>
            <w:r w:rsidRPr="00CE394B">
              <w:rPr>
                <w:rFonts w:ascii="Times New Roman" w:hAnsi="Times New Roman" w:cs="Times New Roman"/>
              </w:rPr>
              <w:t>Dated agendas</w:t>
            </w:r>
          </w:p>
          <w:p w14:paraId="4B7F19B7" w14:textId="77777777" w:rsidR="009B25BB" w:rsidRPr="00CE394B" w:rsidRDefault="005F6C05" w:rsidP="00D60842">
            <w:pPr>
              <w:numPr>
                <w:ilvl w:val="0"/>
                <w:numId w:val="9"/>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 (indicating person’s role and/or title)</w:t>
            </w:r>
          </w:p>
          <w:p w14:paraId="660A59F8" w14:textId="77777777" w:rsidR="009B25BB" w:rsidRPr="00CE394B" w:rsidRDefault="009B25BB" w:rsidP="00D60842">
            <w:pPr>
              <w:pStyle w:val="ListParagraph"/>
              <w:numPr>
                <w:ilvl w:val="0"/>
                <w:numId w:val="9"/>
              </w:numPr>
              <w:rPr>
                <w:rFonts w:ascii="Times New Roman" w:hAnsi="Times New Roman" w:cs="Times New Roman"/>
              </w:rPr>
            </w:pPr>
            <w:r w:rsidRPr="00CE394B">
              <w:rPr>
                <w:rFonts w:ascii="Times New Roman" w:hAnsi="Times New Roman" w:cs="Times New Roman"/>
              </w:rPr>
              <w:t>Dated meeting minutes</w:t>
            </w:r>
          </w:p>
          <w:p w14:paraId="362A6CCA" w14:textId="77777777" w:rsidR="009B25BB" w:rsidRPr="00CE394B" w:rsidRDefault="009B25BB" w:rsidP="00D60842">
            <w:pPr>
              <w:pStyle w:val="ListParagraph"/>
              <w:numPr>
                <w:ilvl w:val="0"/>
                <w:numId w:val="9"/>
              </w:numPr>
              <w:rPr>
                <w:rFonts w:ascii="Times New Roman" w:hAnsi="Times New Roman" w:cs="Times New Roman"/>
              </w:rPr>
            </w:pPr>
            <w:r w:rsidRPr="00CE394B">
              <w:rPr>
                <w:rFonts w:ascii="Times New Roman" w:hAnsi="Times New Roman" w:cs="Times New Roman"/>
              </w:rPr>
              <w:t>Presentations</w:t>
            </w:r>
          </w:p>
          <w:p w14:paraId="149C583A" w14:textId="77777777" w:rsidR="009B25BB" w:rsidRPr="00CE394B" w:rsidRDefault="009B25BB" w:rsidP="00D60842">
            <w:pPr>
              <w:pStyle w:val="ListParagraph"/>
              <w:numPr>
                <w:ilvl w:val="0"/>
                <w:numId w:val="9"/>
              </w:numPr>
              <w:rPr>
                <w:rFonts w:ascii="Times New Roman" w:hAnsi="Times New Roman" w:cs="Times New Roman"/>
              </w:rPr>
            </w:pPr>
            <w:r w:rsidRPr="00CE394B">
              <w:rPr>
                <w:rFonts w:ascii="Times New Roman" w:hAnsi="Times New Roman" w:cs="Times New Roman"/>
              </w:rPr>
              <w:t>Brochures</w:t>
            </w:r>
          </w:p>
          <w:p w14:paraId="4CF1708D" w14:textId="77777777" w:rsidR="009B25BB" w:rsidRPr="00CE394B" w:rsidRDefault="009B25BB" w:rsidP="00247DD1">
            <w:pPr>
              <w:pStyle w:val="ListParagraph"/>
              <w:ind w:left="360"/>
              <w:rPr>
                <w:rFonts w:ascii="Times New Roman" w:hAnsi="Times New Roman" w:cs="Times New Roman"/>
              </w:rPr>
            </w:pPr>
          </w:p>
        </w:tc>
        <w:tc>
          <w:tcPr>
            <w:tcW w:w="2160" w:type="dxa"/>
            <w:shd w:val="clear" w:color="auto" w:fill="D9D9D9" w:themeFill="background1" w:themeFillShade="D9"/>
          </w:tcPr>
          <w:p w14:paraId="6577B600" w14:textId="77777777" w:rsidR="005961FD" w:rsidRPr="00CE394B" w:rsidRDefault="005961FD"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8640" behindDoc="0" locked="0" layoutInCell="1" allowOverlap="1" wp14:anchorId="50E13AA3" wp14:editId="6B93693C">
                      <wp:simplePos x="0" y="0"/>
                      <wp:positionH relativeFrom="margin">
                        <wp:align>center</wp:align>
                      </wp:positionH>
                      <wp:positionV relativeFrom="paragraph">
                        <wp:posOffset>133409</wp:posOffset>
                      </wp:positionV>
                      <wp:extent cx="1200785" cy="201930"/>
                      <wp:effectExtent l="0" t="0" r="18415" b="26670"/>
                      <wp:wrapNone/>
                      <wp:docPr id="143" name="Group 143"/>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23" name="Rectangle 23"/>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0F18061" id="Group 143" o:spid="_x0000_s1026" style="position:absolute;margin-left:0;margin-top:10.5pt;width:94.55pt;height:15.9pt;z-index:251888640;mso-position-horizontal:center;mso-position-horizontal-relative:margin;mso-height-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">
                      <v:rect id="Rectangle 23"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spU8QA&#10;AADbAAAADwAAAGRycy9kb3ducmV2LnhtbESPQWvCQBSE70L/w/IKvemmKdQS3QRbkJbixVRQb4/s&#10;MwnNvg27q4n/3i0UPA4z8w2zLEbTiQs531pW8DxLQBBXVrdcK9j9rKdvIHxA1thZJgVX8lDkD5Ml&#10;ZtoOvKVLGWoRIewzVNCE0GdS+qohg35me+LonawzGKJ0tdQOhwg3nUyT5FUabDkuNNjTR0PVb3k2&#10;ClbDe/p59Mfyavbzw4438tsNUqmnx3G1ABFoDPfwf/tLK0hf4O9L/AEy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rKVPEAAAA2wAAAA8AAAAAAAAAAAAAAAAAmAIAAGRycy9k&#10;b3ducmV2LnhtbFBLBQYAAAAABAAEAPUAAACJAwAAAAA=&#10;" fillcolor="window" strokecolor="windowText"/>
                      <v:rect id="Rectangle 24"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KxJ8QA&#10;AADbAAAADwAAAGRycy9kb3ducmV2LnhtbESPQWvCQBSE70L/w/IKvemmodQS3QRbkJbixVRQb4/s&#10;MwnNvg27q4n/3i0UPA4z8w2zLEbTiQs531pW8DxLQBBXVrdcK9j9rKdvIHxA1thZJgVX8lDkD5Ml&#10;ZtoOvKVLGWoRIewzVNCE0GdS+qohg35me+LonawzGKJ0tdQOhwg3nUyT5FUabDkuNNjTR0PVb3k2&#10;ClbDe/p59Mfyavbzw4438tsNUqmnx3G1ABFoDPfwf/tLK0hf4O9L/AEy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3CsSfEAAAA2wAAAA8AAAAAAAAAAAAAAAAAmAIAAGRycy9k&#10;b3ducmV2LnhtbFBLBQYAAAAABAAEAPUAAACJAwAAAAA=&#10;" fillcolor="window" strokecolor="windowText"/>
                      <v:rect id="Rectangle 25"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4UvMQA&#10;AADbAAAADwAAAGRycy9kb3ducmV2LnhtbESPQWvCQBSE70L/w/IKvemmgdYS3QRbkJbixVRQb4/s&#10;MwnNvg27q4n/3i0UPA4z8w2zLEbTiQs531pW8DxLQBBXVrdcK9j9rKdvIHxA1thZJgVX8lDkD5Ml&#10;ZtoOvKVLGWoRIewzVNCE0GdS+qohg35me+LonawzGKJ0tdQOhwg3nUyT5FUabDkuNNjTR0PVb3k2&#10;ClbDe/p59Mfyavbzw4438tsNUqmnx3G1ABFoDPfwf/tLK0hf4O9L/AEy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OFLzEAAAA2wAAAA8AAAAAAAAAAAAAAAAAmAIAAGRycy9k&#10;b3ducmV2LnhtbFBLBQYAAAAABAAEAPUAAACJAwAAAAA=&#10;" fillcolor="window" strokecolor="windowText"/>
                      <w10:wrap anchorx="margin"/>
                    </v:group>
                  </w:pict>
                </mc:Fallback>
              </mc:AlternateContent>
            </w:r>
          </w:p>
          <w:p w14:paraId="3C8E039A" w14:textId="77777777" w:rsidR="005961FD" w:rsidRPr="00CE394B" w:rsidRDefault="005961FD" w:rsidP="005A3B1B">
            <w:pPr>
              <w:pStyle w:val="ListParagraph"/>
              <w:rPr>
                <w:rFonts w:ascii="Times New Roman" w:hAnsi="Times New Roman" w:cs="Times New Roman"/>
              </w:rPr>
            </w:pPr>
          </w:p>
          <w:p w14:paraId="2F2D1079" w14:textId="77777777" w:rsidR="009B25BB" w:rsidRPr="00CE394B" w:rsidRDefault="009B25BB" w:rsidP="005A3B1B">
            <w:pPr>
              <w:pStyle w:val="ListParagraph"/>
              <w:rPr>
                <w:rFonts w:ascii="Times New Roman" w:hAnsi="Times New Roman" w:cs="Times New Roman"/>
              </w:rPr>
            </w:pPr>
          </w:p>
          <w:p w14:paraId="6EDDD084" w14:textId="77777777" w:rsidR="005961FD" w:rsidRPr="00CE394B" w:rsidRDefault="005961FD" w:rsidP="0090555A">
            <w:pPr>
              <w:rPr>
                <w:rFonts w:ascii="Times New Roman" w:hAnsi="Times New Roman" w:cs="Times New Roman"/>
              </w:rPr>
            </w:pPr>
          </w:p>
        </w:tc>
        <w:tc>
          <w:tcPr>
            <w:tcW w:w="2880" w:type="dxa"/>
            <w:shd w:val="clear" w:color="auto" w:fill="D9D9D9" w:themeFill="background1" w:themeFillShade="D9"/>
          </w:tcPr>
          <w:p w14:paraId="4E953AA2" w14:textId="77777777" w:rsidR="009B25BB" w:rsidRPr="00CE394B" w:rsidRDefault="009B25BB" w:rsidP="00824F01">
            <w:pPr>
              <w:rPr>
                <w:rFonts w:ascii="Times New Roman" w:hAnsi="Times New Roman" w:cs="Times New Roman"/>
              </w:rPr>
            </w:pPr>
          </w:p>
        </w:tc>
      </w:tr>
      <w:tr w:rsidR="009B25BB" w:rsidRPr="00CE394B" w14:paraId="10E34E8F" w14:textId="77777777" w:rsidTr="00D60842">
        <w:tc>
          <w:tcPr>
            <w:tcW w:w="3384" w:type="dxa"/>
            <w:shd w:val="clear" w:color="auto" w:fill="FFFFFF" w:themeFill="background1"/>
          </w:tcPr>
          <w:p w14:paraId="20A8333B" w14:textId="77777777" w:rsidR="009B25BB" w:rsidRPr="00CE394B" w:rsidRDefault="005A3B1B" w:rsidP="005A3B1B">
            <w:pPr>
              <w:rPr>
                <w:rFonts w:ascii="Times New Roman" w:hAnsi="Times New Roman" w:cs="Times New Roman"/>
              </w:rPr>
            </w:pPr>
            <w:r w:rsidRPr="00CE394B">
              <w:rPr>
                <w:rFonts w:ascii="Times New Roman" w:hAnsi="Times New Roman" w:cs="Times New Roman"/>
              </w:rPr>
              <w:t xml:space="preserve">7. </w:t>
            </w:r>
            <w:r w:rsidR="009B25BB" w:rsidRPr="00CE394B">
              <w:rPr>
                <w:rFonts w:ascii="Times New Roman" w:hAnsi="Times New Roman" w:cs="Times New Roman"/>
              </w:rPr>
              <w:t xml:space="preserve">If requested by parents, schools shall provide opportunities for regular meetings to formulate suggestions and to participate in decisions relating to the education of their children, and respond to any such suggestions as practicably as possible. </w:t>
            </w:r>
          </w:p>
          <w:p w14:paraId="6FC22E61" w14:textId="77777777" w:rsidR="005A3B1B" w:rsidRPr="00CE394B" w:rsidRDefault="005A3B1B" w:rsidP="00CF1BBA">
            <w:pPr>
              <w:pStyle w:val="ListParagraph"/>
              <w:ind w:left="360"/>
              <w:jc w:val="right"/>
              <w:rPr>
                <w:rFonts w:ascii="Times New Roman" w:hAnsi="Times New Roman" w:cs="Times New Roman"/>
                <w:i/>
              </w:rPr>
            </w:pPr>
          </w:p>
          <w:p w14:paraId="077A382D" w14:textId="011F43D1" w:rsidR="009B25BB" w:rsidRPr="00CE394B" w:rsidRDefault="009B25BB" w:rsidP="00CF1BBA">
            <w:pPr>
              <w:pStyle w:val="ListParagraph"/>
              <w:ind w:left="360"/>
              <w:jc w:val="right"/>
              <w:rPr>
                <w:rFonts w:ascii="Times New Roman" w:hAnsi="Times New Roman" w:cs="Times New Roman"/>
              </w:rPr>
            </w:pPr>
            <w:r w:rsidRPr="00CE394B">
              <w:rPr>
                <w:rFonts w:ascii="Times New Roman" w:hAnsi="Times New Roman" w:cs="Times New Roman"/>
                <w:i/>
              </w:rPr>
              <w:t>Sectio</w:t>
            </w:r>
            <w:r w:rsidR="00C82073">
              <w:rPr>
                <w:rFonts w:ascii="Times New Roman" w:hAnsi="Times New Roman" w:cs="Times New Roman"/>
                <w:i/>
              </w:rPr>
              <w:t>n 1116</w:t>
            </w:r>
            <w:r w:rsidRPr="00CE394B">
              <w:rPr>
                <w:rFonts w:ascii="Times New Roman" w:hAnsi="Times New Roman" w:cs="Times New Roman"/>
                <w:i/>
              </w:rPr>
              <w:t>(c)(4)(C)</w:t>
            </w:r>
          </w:p>
          <w:p w14:paraId="76C9D06A" w14:textId="77777777" w:rsidR="009B25BB" w:rsidRPr="00CE394B" w:rsidRDefault="009B25BB" w:rsidP="00634CF4">
            <w:pPr>
              <w:pStyle w:val="ListParagraph"/>
              <w:rPr>
                <w:rFonts w:ascii="Times New Roman" w:hAnsi="Times New Roman" w:cs="Times New Roman"/>
              </w:rPr>
            </w:pPr>
          </w:p>
        </w:tc>
        <w:tc>
          <w:tcPr>
            <w:tcW w:w="4950" w:type="dxa"/>
            <w:shd w:val="clear" w:color="auto" w:fill="FFFFFF" w:themeFill="background1"/>
          </w:tcPr>
          <w:p w14:paraId="374D69F2" w14:textId="77777777" w:rsidR="00CE394B" w:rsidRPr="00CE394B" w:rsidRDefault="00CE394B" w:rsidP="00CE394B">
            <w:pPr>
              <w:numPr>
                <w:ilvl w:val="0"/>
                <w:numId w:val="18"/>
              </w:numPr>
              <w:rPr>
                <w:rFonts w:ascii="Times New Roman" w:hAnsi="Times New Roman" w:cs="Times New Roman"/>
              </w:rPr>
            </w:pPr>
            <w:r w:rsidRPr="00CE394B">
              <w:rPr>
                <w:rFonts w:ascii="Times New Roman" w:hAnsi="Times New Roman" w:cs="Times New Roman"/>
              </w:rPr>
              <w:t>Parent surveys</w:t>
            </w:r>
          </w:p>
          <w:p w14:paraId="2FE63112" w14:textId="77777777" w:rsidR="00CE394B" w:rsidRPr="00CE394B" w:rsidRDefault="00CE394B" w:rsidP="00CE394B">
            <w:pPr>
              <w:numPr>
                <w:ilvl w:val="0"/>
                <w:numId w:val="18"/>
              </w:numPr>
              <w:rPr>
                <w:rFonts w:ascii="Times New Roman" w:hAnsi="Times New Roman" w:cs="Times New Roman"/>
              </w:rPr>
            </w:pPr>
            <w:r w:rsidRPr="00CE394B">
              <w:rPr>
                <w:rFonts w:ascii="Times New Roman" w:hAnsi="Times New Roman" w:cs="Times New Roman"/>
              </w:rPr>
              <w:t>Dated meeting agendas</w:t>
            </w:r>
          </w:p>
          <w:p w14:paraId="2CF5564F" w14:textId="77777777" w:rsidR="00CE394B" w:rsidRPr="00CE394B" w:rsidRDefault="00CE394B" w:rsidP="00CE394B">
            <w:pPr>
              <w:numPr>
                <w:ilvl w:val="0"/>
                <w:numId w:val="18"/>
              </w:numPr>
              <w:rPr>
                <w:rFonts w:ascii="Times New Roman" w:hAnsi="Times New Roman" w:cs="Times New Roman"/>
              </w:rPr>
            </w:pPr>
            <w:r w:rsidRPr="00CE394B">
              <w:rPr>
                <w:rFonts w:ascii="Times New Roman" w:hAnsi="Times New Roman" w:cs="Times New Roman"/>
              </w:rPr>
              <w:t>Dated meeting minutes</w:t>
            </w:r>
          </w:p>
          <w:p w14:paraId="5AFCD536" w14:textId="77777777" w:rsidR="00CE394B" w:rsidRPr="00CE394B" w:rsidRDefault="00CE394B" w:rsidP="00CE394B">
            <w:pPr>
              <w:numPr>
                <w:ilvl w:val="0"/>
                <w:numId w:val="18"/>
              </w:numPr>
              <w:rPr>
                <w:rFonts w:ascii="Times New Roman" w:hAnsi="Times New Roman" w:cs="Times New Roman"/>
              </w:rPr>
            </w:pPr>
            <w:r w:rsidRPr="00CE394B">
              <w:rPr>
                <w:rFonts w:ascii="Times New Roman" w:hAnsi="Times New Roman" w:cs="Times New Roman"/>
              </w:rPr>
              <w:t>Evaluations</w:t>
            </w:r>
          </w:p>
          <w:p w14:paraId="308C6185" w14:textId="77777777" w:rsidR="00CE394B" w:rsidRPr="00CE394B" w:rsidRDefault="00CE394B" w:rsidP="00CE394B">
            <w:pPr>
              <w:numPr>
                <w:ilvl w:val="0"/>
                <w:numId w:val="18"/>
              </w:numPr>
              <w:rPr>
                <w:rFonts w:ascii="Times New Roman" w:hAnsi="Times New Roman" w:cs="Times New Roman"/>
              </w:rPr>
            </w:pPr>
            <w:r w:rsidRPr="00CE394B">
              <w:rPr>
                <w:rFonts w:ascii="Times New Roman" w:hAnsi="Times New Roman" w:cs="Times New Roman"/>
              </w:rPr>
              <w:t>Parent feedback</w:t>
            </w:r>
          </w:p>
          <w:p w14:paraId="1485EA2F" w14:textId="77777777" w:rsidR="00CE394B" w:rsidRPr="00CE394B" w:rsidRDefault="00CE394B" w:rsidP="00CE394B">
            <w:pPr>
              <w:numPr>
                <w:ilvl w:val="0"/>
                <w:numId w:val="18"/>
              </w:numPr>
              <w:rPr>
                <w:rFonts w:ascii="Times New Roman" w:hAnsi="Times New Roman" w:cs="Times New Roman"/>
              </w:rPr>
            </w:pPr>
            <w:r w:rsidRPr="00CE394B">
              <w:rPr>
                <w:rFonts w:ascii="Times New Roman" w:hAnsi="Times New Roman" w:cs="Times New Roman"/>
              </w:rPr>
              <w:t>Letters to parents</w:t>
            </w:r>
          </w:p>
          <w:p w14:paraId="7075CFC2" w14:textId="77777777" w:rsidR="00CE394B" w:rsidRPr="00CE394B" w:rsidRDefault="00CE394B" w:rsidP="00CE394B">
            <w:pPr>
              <w:numPr>
                <w:ilvl w:val="0"/>
                <w:numId w:val="18"/>
              </w:numPr>
              <w:rPr>
                <w:rFonts w:ascii="Times New Roman" w:hAnsi="Times New Roman" w:cs="Times New Roman"/>
              </w:rPr>
            </w:pPr>
            <w:r w:rsidRPr="00CE394B">
              <w:rPr>
                <w:rFonts w:ascii="Times New Roman" w:hAnsi="Times New Roman" w:cs="Times New Roman"/>
              </w:rPr>
              <w:t>Flyers, invitations, notifications</w:t>
            </w:r>
          </w:p>
          <w:p w14:paraId="72B038A3" w14:textId="77777777" w:rsidR="009B25BB" w:rsidRPr="00CE394B" w:rsidRDefault="009B25BB" w:rsidP="00824F01">
            <w:pPr>
              <w:rPr>
                <w:rFonts w:ascii="Times New Roman" w:hAnsi="Times New Roman" w:cs="Times New Roman"/>
              </w:rPr>
            </w:pPr>
          </w:p>
        </w:tc>
        <w:tc>
          <w:tcPr>
            <w:tcW w:w="2160" w:type="dxa"/>
            <w:shd w:val="clear" w:color="auto" w:fill="FFFFFF" w:themeFill="background1"/>
          </w:tcPr>
          <w:p w14:paraId="6D79CC75"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89664" behindDoc="0" locked="0" layoutInCell="1" allowOverlap="1" wp14:anchorId="113923D4" wp14:editId="58202766">
                      <wp:simplePos x="0" y="0"/>
                      <wp:positionH relativeFrom="margin">
                        <wp:align>center</wp:align>
                      </wp:positionH>
                      <wp:positionV relativeFrom="paragraph">
                        <wp:posOffset>128536</wp:posOffset>
                      </wp:positionV>
                      <wp:extent cx="1201066" cy="201930"/>
                      <wp:effectExtent l="0" t="0" r="18415" b="26670"/>
                      <wp:wrapNone/>
                      <wp:docPr id="142" name="Group 142"/>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26" name="Rectangle 26"/>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19E9652" id="Group 142" o:spid="_x0000_s1026" style="position:absolute;margin-left:0;margin-top:10.1pt;width:94.55pt;height:15.9pt;z-index:251889664;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">
                      <v:rect id="Rectangle 26"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yKy8MA&#10;AADbAAAADwAAAGRycy9kb3ducmV2LnhtbESPQWvCQBSE7wX/w/IK3uqmOWiJrqKCWKQXY6D19sg+&#10;k2D2bdjdmvjvu4LQ4zAz3zCL1WBacSPnG8sK3icJCOLS6oYrBcVp9/YBwgdkja1lUnAnD6vl6GWB&#10;mbY9H+mWh0pECPsMFdQhdJmUvqzJoJ/Yjjh6F+sMhihdJbXDPsJNK9MkmUqDDceFGjva1lRe81+j&#10;YN1v0v3Zn/O7+Z79FPwlD66XSo1fh/UcRKAh/Ief7U+tIJ3C40v8A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lyKy8MAAADbAAAADwAAAAAAAAAAAAAAAACYAgAAZHJzL2Rv&#10;d25yZXYueG1sUEsFBgAAAAAEAAQA9QAAAIgDAAAAAA==&#10;" fillcolor="window" strokecolor="windowText"/>
                      <v:rect id="Rectangle 27"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AvUMMA&#10;AADbAAAADwAAAGRycy9kb3ducmV2LnhtbESPQWvCQBSE70L/w/IK3nTTHFRSV7EFsYgXY6D19si+&#10;JqHZt2F3a+K/dwXB4zAz3zDL9WBacSHnG8sK3qYJCOLS6oYrBcVpO1mA8AFZY2uZFFzJw3r1Mlpi&#10;pm3PR7rkoRIRwj5DBXUIXSalL2sy6Ke2I47er3UGQ5SuktphH+GmlWmSzKTBhuNCjR191lT+5f9G&#10;wab/SHdnf86v5nv+U/BB7l0vlRq/Dpt3EIGG8Aw/2l9aQTqH+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AvUMMAAADbAAAADwAAAAAAAAAAAAAAAACYAgAAZHJzL2Rv&#10;d25yZXYueG1sUEsFBgAAAAAEAAQA9QAAAIgDAAAAAA==&#10;" fillcolor="window" strokecolor="windowText"/>
                      <v:rect id="Rectangle 28"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7IsEA&#10;AADbAAAADwAAAGRycy9kb3ducmV2LnhtbERPPWvDMBDdC/kP4gLZGjke0uJaNkmgNJQudQKtt8O6&#10;2ibWyUhK7Pz7aih0fLzvvJzNIG7kfG9ZwWadgCBurO65VXA+vT4+g/ABWeNgmRTcyUNZLB5yzLSd&#10;+JNuVWhFDGGfoYIuhDGT0jcdGfRrOxJH7sc6gyFC10rtcIrhZpBpkmylwZ5jQ4cjHTpqLtXVKNhN&#10;+/St9nV1N19P32f+kO9ukkqtlvPuBUSgOfyL/9xHrSCNY+OX+ANk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yPuyLBAAAA2wAAAA8AAAAAAAAAAAAAAAAAmAIAAGRycy9kb3du&#10;cmV2LnhtbFBLBQYAAAAABAAEAPUAAACGAwAAAAA=&#10;" fillcolor="window" strokecolor="windowText"/>
                      <w10:wrap anchorx="margin"/>
                    </v:group>
                  </w:pict>
                </mc:Fallback>
              </mc:AlternateContent>
            </w:r>
          </w:p>
        </w:tc>
        <w:tc>
          <w:tcPr>
            <w:tcW w:w="2880" w:type="dxa"/>
            <w:shd w:val="clear" w:color="auto" w:fill="FFFFFF" w:themeFill="background1"/>
          </w:tcPr>
          <w:p w14:paraId="74A59F75" w14:textId="77777777" w:rsidR="009B25BB" w:rsidRPr="00CE394B" w:rsidRDefault="009B25BB" w:rsidP="00824F01">
            <w:pPr>
              <w:rPr>
                <w:rFonts w:ascii="Times New Roman" w:hAnsi="Times New Roman" w:cs="Times New Roman"/>
              </w:rPr>
            </w:pPr>
          </w:p>
        </w:tc>
      </w:tr>
    </w:tbl>
    <w:p w14:paraId="25A738B2" w14:textId="77777777" w:rsidR="004D2410" w:rsidRPr="00CE394B" w:rsidRDefault="004D2410"/>
    <w:p w14:paraId="5B4BC715" w14:textId="77777777" w:rsidR="006A049D" w:rsidRDefault="006A049D">
      <w:r>
        <w:br w:type="page"/>
      </w:r>
    </w:p>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5A3B1B" w:rsidRPr="00CE394B" w14:paraId="1E0C45B3" w14:textId="77777777" w:rsidTr="00D60842">
        <w:trPr>
          <w:trHeight w:val="432"/>
        </w:trPr>
        <w:tc>
          <w:tcPr>
            <w:tcW w:w="13374" w:type="dxa"/>
            <w:gridSpan w:val="4"/>
            <w:shd w:val="clear" w:color="auto" w:fill="808080" w:themeFill="background1" w:themeFillShade="80"/>
            <w:vAlign w:val="center"/>
          </w:tcPr>
          <w:p w14:paraId="1B36BD63" w14:textId="6DB1DBD7" w:rsidR="005A3B1B" w:rsidRPr="00CE394B" w:rsidRDefault="005A3B1B" w:rsidP="00C82073">
            <w:pPr>
              <w:rPr>
                <w:rFonts w:ascii="Times New Roman" w:hAnsi="Times New Roman" w:cs="Times New Roman"/>
              </w:rPr>
            </w:pPr>
            <w:r w:rsidRPr="00CE394B">
              <w:rPr>
                <w:rFonts w:ascii="Times New Roman" w:hAnsi="Times New Roman" w:cs="Times New Roman"/>
                <w:b/>
              </w:rPr>
              <w:lastRenderedPageBreak/>
              <w:t>4. ANNUAL EVALUATION – LEA &amp; SCHOOL</w:t>
            </w:r>
            <w:r w:rsidR="00447937" w:rsidRPr="00CE394B">
              <w:rPr>
                <w:rFonts w:ascii="Times New Roman" w:hAnsi="Times New Roman" w:cs="Times New Roman"/>
                <w:b/>
              </w:rPr>
              <w:t xml:space="preserve"> </w:t>
            </w:r>
            <w:r w:rsidR="00447937" w:rsidRPr="00CE394B">
              <w:rPr>
                <w:rFonts w:ascii="Times New Roman" w:hAnsi="Times New Roman" w:cs="Times New Roman"/>
              </w:rPr>
              <w:t>(While the annual evaluation is a</w:t>
            </w:r>
            <w:r w:rsidR="007217DD" w:rsidRPr="00CE394B">
              <w:rPr>
                <w:rFonts w:ascii="Times New Roman" w:hAnsi="Times New Roman" w:cs="Times New Roman"/>
              </w:rPr>
              <w:t>n</w:t>
            </w:r>
            <w:r w:rsidR="00447937" w:rsidRPr="00CE394B">
              <w:rPr>
                <w:rFonts w:ascii="Times New Roman" w:hAnsi="Times New Roman" w:cs="Times New Roman"/>
              </w:rPr>
              <w:t xml:space="preserve"> LEA requirement, schools assist in the evaluation process as they are also required to involve parents in the review and improvement of the schoolwide program</w:t>
            </w:r>
            <w:r w:rsidR="009A2D95" w:rsidRPr="00CE394B">
              <w:rPr>
                <w:rFonts w:ascii="Times New Roman" w:hAnsi="Times New Roman" w:cs="Times New Roman"/>
              </w:rPr>
              <w:t xml:space="preserve"> and the school</w:t>
            </w:r>
            <w:r w:rsidR="00C82073">
              <w:rPr>
                <w:rFonts w:ascii="Times New Roman" w:hAnsi="Times New Roman" w:cs="Times New Roman"/>
              </w:rPr>
              <w:t xml:space="preserve"> parent and family engagement policy</w:t>
            </w:r>
            <w:r w:rsidR="00447937" w:rsidRPr="00CE394B">
              <w:rPr>
                <w:rFonts w:ascii="Times New Roman" w:hAnsi="Times New Roman" w:cs="Times New Roman"/>
              </w:rPr>
              <w:t>.)</w:t>
            </w:r>
          </w:p>
        </w:tc>
      </w:tr>
      <w:tr w:rsidR="005A3B1B" w:rsidRPr="00CE394B" w14:paraId="4C2BAE72" w14:textId="77777777" w:rsidTr="00374E8B">
        <w:trPr>
          <w:trHeight w:val="432"/>
        </w:trPr>
        <w:tc>
          <w:tcPr>
            <w:tcW w:w="3384" w:type="dxa"/>
            <w:shd w:val="clear" w:color="auto" w:fill="BFBFBF" w:themeFill="background1" w:themeFillShade="BF"/>
            <w:vAlign w:val="bottom"/>
          </w:tcPr>
          <w:p w14:paraId="57DAA97C" w14:textId="77777777" w:rsidR="005A3B1B" w:rsidRPr="00CE394B" w:rsidRDefault="005A3B1B" w:rsidP="005A3B1B">
            <w:pPr>
              <w:jc w:val="center"/>
              <w:rPr>
                <w:rFonts w:ascii="Times New Roman" w:hAnsi="Times New Roman" w:cs="Times New Roman"/>
                <w:b/>
              </w:rPr>
            </w:pPr>
            <w:r w:rsidRPr="00CE394B">
              <w:rPr>
                <w:rFonts w:ascii="Times New Roman" w:hAnsi="Times New Roman" w:cs="Times New Roman"/>
                <w:b/>
              </w:rPr>
              <w:t>Indicator</w:t>
            </w:r>
          </w:p>
        </w:tc>
        <w:tc>
          <w:tcPr>
            <w:tcW w:w="4950" w:type="dxa"/>
            <w:shd w:val="clear" w:color="auto" w:fill="BFBFBF" w:themeFill="background1" w:themeFillShade="BF"/>
            <w:vAlign w:val="bottom"/>
          </w:tcPr>
          <w:p w14:paraId="7AA4E27E" w14:textId="77777777" w:rsidR="005A3B1B" w:rsidRPr="00CE394B" w:rsidRDefault="005A3B1B" w:rsidP="005A3B1B">
            <w:pPr>
              <w:jc w:val="center"/>
              <w:rPr>
                <w:rFonts w:ascii="Times New Roman" w:hAnsi="Times New Roman" w:cs="Times New Roman"/>
                <w:b/>
              </w:rPr>
            </w:pPr>
            <w:r w:rsidRPr="00CE394B">
              <w:rPr>
                <w:rFonts w:ascii="Times New Roman" w:hAnsi="Times New Roman" w:cs="Times New Roman"/>
                <w:b/>
              </w:rPr>
              <w:t>Documentation</w:t>
            </w:r>
          </w:p>
        </w:tc>
        <w:tc>
          <w:tcPr>
            <w:tcW w:w="2160" w:type="dxa"/>
            <w:shd w:val="clear" w:color="auto" w:fill="BFBFBF" w:themeFill="background1" w:themeFillShade="BF"/>
            <w:vAlign w:val="center"/>
          </w:tcPr>
          <w:p w14:paraId="229203EC" w14:textId="77777777" w:rsidR="005A3B1B" w:rsidRPr="00CE394B" w:rsidRDefault="005A3B1B" w:rsidP="005A3B1B">
            <w:pPr>
              <w:rPr>
                <w:rFonts w:ascii="Times New Roman" w:hAnsi="Times New Roman" w:cs="Times New Roman"/>
                <w:b/>
              </w:rPr>
            </w:pPr>
            <w:r w:rsidRPr="00CE394B">
              <w:rPr>
                <w:rFonts w:ascii="Times New Roman" w:hAnsi="Times New Roman" w:cs="Times New Roman"/>
                <w:b/>
              </w:rPr>
              <w:t>Met   Not Met     NA</w:t>
            </w:r>
          </w:p>
        </w:tc>
        <w:tc>
          <w:tcPr>
            <w:tcW w:w="2880" w:type="dxa"/>
            <w:shd w:val="clear" w:color="auto" w:fill="BFBFBF" w:themeFill="background1" w:themeFillShade="BF"/>
            <w:vAlign w:val="bottom"/>
          </w:tcPr>
          <w:p w14:paraId="56AD29DC" w14:textId="77777777" w:rsidR="005A3B1B" w:rsidRPr="00CE394B" w:rsidRDefault="005A3B1B" w:rsidP="005A3B1B">
            <w:pPr>
              <w:jc w:val="center"/>
              <w:rPr>
                <w:rFonts w:ascii="Times New Roman" w:hAnsi="Times New Roman" w:cs="Times New Roman"/>
                <w:b/>
              </w:rPr>
            </w:pPr>
            <w:r w:rsidRPr="00CE394B">
              <w:rPr>
                <w:rFonts w:ascii="Times New Roman" w:hAnsi="Times New Roman" w:cs="Times New Roman"/>
                <w:b/>
              </w:rPr>
              <w:t>Notes</w:t>
            </w:r>
          </w:p>
        </w:tc>
      </w:tr>
      <w:tr w:rsidR="005A3B1B" w:rsidRPr="00CE394B" w14:paraId="6315639B" w14:textId="77777777" w:rsidTr="005A3B1B">
        <w:tc>
          <w:tcPr>
            <w:tcW w:w="3384" w:type="dxa"/>
            <w:shd w:val="clear" w:color="auto" w:fill="FFFFFF" w:themeFill="background1"/>
          </w:tcPr>
          <w:p w14:paraId="42D016DE" w14:textId="7B5B777B" w:rsidR="005A3B1B" w:rsidRPr="00CE394B" w:rsidRDefault="005A3B1B" w:rsidP="005A3B1B">
            <w:pPr>
              <w:rPr>
                <w:rFonts w:ascii="Times New Roman" w:hAnsi="Times New Roman" w:cs="Times New Roman"/>
              </w:rPr>
            </w:pPr>
            <w:r w:rsidRPr="00CE394B">
              <w:rPr>
                <w:rFonts w:ascii="Times New Roman" w:hAnsi="Times New Roman" w:cs="Times New Roman"/>
              </w:rPr>
              <w:t xml:space="preserve">1. Conduct, with the </w:t>
            </w:r>
            <w:r w:rsidR="008F71D3">
              <w:rPr>
                <w:rFonts w:ascii="Times New Roman" w:hAnsi="Times New Roman" w:cs="Times New Roman"/>
              </w:rPr>
              <w:t xml:space="preserve">meaningful </w:t>
            </w:r>
            <w:r w:rsidRPr="00CE394B">
              <w:rPr>
                <w:rFonts w:ascii="Times New Roman" w:hAnsi="Times New Roman" w:cs="Times New Roman"/>
              </w:rPr>
              <w:t>involvement of parents, an annual evaluation of the content and effectiveness of the</w:t>
            </w:r>
            <w:r w:rsidR="00C82073">
              <w:rPr>
                <w:rFonts w:ascii="Times New Roman" w:hAnsi="Times New Roman" w:cs="Times New Roman"/>
              </w:rPr>
              <w:t xml:space="preserve"> parent and family engagement</w:t>
            </w:r>
            <w:r w:rsidR="009A514C" w:rsidRPr="00CE394B">
              <w:rPr>
                <w:rFonts w:ascii="Times New Roman" w:hAnsi="Times New Roman" w:cs="Times New Roman"/>
              </w:rPr>
              <w:t xml:space="preserve"> policy</w:t>
            </w:r>
            <w:r w:rsidRPr="00CE394B">
              <w:rPr>
                <w:rFonts w:ascii="Times New Roman" w:hAnsi="Times New Roman" w:cs="Times New Roman"/>
              </w:rPr>
              <w:t xml:space="preserve"> in improving the academic quality of the schools served under this part, including</w:t>
            </w:r>
            <w:r w:rsidR="007217DD" w:rsidRPr="00CE394B">
              <w:rPr>
                <w:rFonts w:ascii="Times New Roman" w:hAnsi="Times New Roman" w:cs="Times New Roman"/>
              </w:rPr>
              <w:t>:</w:t>
            </w:r>
          </w:p>
          <w:p w14:paraId="440A191E" w14:textId="77777777" w:rsidR="005A3B1B" w:rsidRPr="00CE394B" w:rsidRDefault="005A3B1B" w:rsidP="005A3B1B">
            <w:pPr>
              <w:rPr>
                <w:rFonts w:ascii="Times New Roman" w:hAnsi="Times New Roman" w:cs="Times New Roman"/>
              </w:rPr>
            </w:pPr>
          </w:p>
          <w:p w14:paraId="52725EE7" w14:textId="77777777" w:rsidR="005A3B1B" w:rsidRPr="00CE394B" w:rsidRDefault="005A3B1B" w:rsidP="00D60842">
            <w:pPr>
              <w:pStyle w:val="ListParagraph"/>
              <w:numPr>
                <w:ilvl w:val="0"/>
                <w:numId w:val="35"/>
              </w:numPr>
              <w:rPr>
                <w:rFonts w:ascii="Times New Roman" w:hAnsi="Times New Roman" w:cs="Times New Roman"/>
              </w:rPr>
            </w:pPr>
            <w:r w:rsidRPr="00CE394B">
              <w:rPr>
                <w:rFonts w:ascii="Times New Roman" w:hAnsi="Times New Roman" w:cs="Times New Roman"/>
              </w:rPr>
              <w:t xml:space="preserve">Identifying barriers to greater participation by parents in activities, with particular attention to parents who are economically disadvantaged, are disabled, have limited English proficiency, have limited literacy, or are of any racial or minority background. </w:t>
            </w:r>
          </w:p>
          <w:p w14:paraId="08AF96F1" w14:textId="77777777" w:rsidR="005A3B1B" w:rsidRPr="00CE394B" w:rsidRDefault="005A3B1B" w:rsidP="005A3B1B">
            <w:pPr>
              <w:rPr>
                <w:rFonts w:ascii="Times New Roman" w:hAnsi="Times New Roman" w:cs="Times New Roman"/>
              </w:rPr>
            </w:pPr>
          </w:p>
          <w:p w14:paraId="533E58EB" w14:textId="4CB4D452" w:rsidR="005A3B1B" w:rsidRPr="00CE394B" w:rsidRDefault="005F6C05" w:rsidP="00D60842">
            <w:pPr>
              <w:pStyle w:val="ListParagraph"/>
              <w:numPr>
                <w:ilvl w:val="0"/>
                <w:numId w:val="35"/>
              </w:numPr>
              <w:rPr>
                <w:rFonts w:ascii="Times New Roman" w:hAnsi="Times New Roman" w:cs="Times New Roman"/>
              </w:rPr>
            </w:pPr>
            <w:r w:rsidRPr="00CE394B">
              <w:rPr>
                <w:rFonts w:ascii="Times New Roman" w:hAnsi="Times New Roman" w:cs="Times New Roman"/>
              </w:rPr>
              <w:t>Using</w:t>
            </w:r>
            <w:r w:rsidR="005A3B1B" w:rsidRPr="00CE394B">
              <w:rPr>
                <w:rFonts w:ascii="Times New Roman" w:hAnsi="Times New Roman" w:cs="Times New Roman"/>
              </w:rPr>
              <w:t xml:space="preserve"> the findings of such evaluations to design </w:t>
            </w:r>
            <w:r w:rsidR="00805D62">
              <w:rPr>
                <w:rFonts w:ascii="Times New Roman" w:hAnsi="Times New Roman" w:cs="Times New Roman"/>
              </w:rPr>
              <w:t xml:space="preserve">evidence-based </w:t>
            </w:r>
            <w:r w:rsidR="005A3B1B" w:rsidRPr="00CE394B">
              <w:rPr>
                <w:rFonts w:ascii="Times New Roman" w:hAnsi="Times New Roman" w:cs="Times New Roman"/>
              </w:rPr>
              <w:t>strategies for mor</w:t>
            </w:r>
            <w:r w:rsidR="00FA24DA">
              <w:rPr>
                <w:rFonts w:ascii="Times New Roman" w:hAnsi="Times New Roman" w:cs="Times New Roman"/>
              </w:rPr>
              <w:t>e effective parent and family engagement</w:t>
            </w:r>
            <w:r w:rsidR="005A3B1B" w:rsidRPr="00CE394B">
              <w:rPr>
                <w:rFonts w:ascii="Times New Roman" w:hAnsi="Times New Roman" w:cs="Times New Roman"/>
              </w:rPr>
              <w:t>, and to revise, if nec</w:t>
            </w:r>
            <w:r w:rsidR="00C82073">
              <w:rPr>
                <w:rFonts w:ascii="Times New Roman" w:hAnsi="Times New Roman" w:cs="Times New Roman"/>
              </w:rPr>
              <w:t>essary, the parent and family engagement</w:t>
            </w:r>
            <w:r w:rsidR="005A3B1B" w:rsidRPr="00CE394B">
              <w:rPr>
                <w:rFonts w:ascii="Times New Roman" w:hAnsi="Times New Roman" w:cs="Times New Roman"/>
              </w:rPr>
              <w:t xml:space="preserve"> policies described in this section. </w:t>
            </w:r>
          </w:p>
          <w:p w14:paraId="19E60025" w14:textId="77777777" w:rsidR="000B31C5" w:rsidRPr="00CE394B" w:rsidRDefault="000B31C5" w:rsidP="000B31C5">
            <w:pPr>
              <w:rPr>
                <w:rFonts w:ascii="Times New Roman" w:hAnsi="Times New Roman" w:cs="Times New Roman"/>
              </w:rPr>
            </w:pPr>
          </w:p>
          <w:p w14:paraId="27A05DF0" w14:textId="0E692352" w:rsidR="000B31C5" w:rsidRPr="00CE394B" w:rsidRDefault="00C82073" w:rsidP="000B31C5">
            <w:pPr>
              <w:jc w:val="right"/>
              <w:rPr>
                <w:rFonts w:ascii="Times New Roman" w:hAnsi="Times New Roman" w:cs="Times New Roman"/>
                <w:i/>
              </w:rPr>
            </w:pPr>
            <w:r>
              <w:rPr>
                <w:rFonts w:ascii="Times New Roman" w:hAnsi="Times New Roman" w:cs="Times New Roman"/>
                <w:i/>
              </w:rPr>
              <w:t>Section 1116</w:t>
            </w:r>
            <w:r w:rsidR="000B31C5" w:rsidRPr="00CE394B">
              <w:rPr>
                <w:rFonts w:ascii="Times New Roman" w:hAnsi="Times New Roman" w:cs="Times New Roman"/>
                <w:i/>
              </w:rPr>
              <w:t>(a)(2)(E)</w:t>
            </w:r>
          </w:p>
          <w:p w14:paraId="4E409980" w14:textId="77777777" w:rsidR="000B31C5" w:rsidRPr="00CE394B" w:rsidRDefault="000B31C5" w:rsidP="000B31C5">
            <w:pPr>
              <w:jc w:val="right"/>
              <w:rPr>
                <w:rFonts w:ascii="Times New Roman" w:hAnsi="Times New Roman" w:cs="Times New Roman"/>
                <w:i/>
              </w:rPr>
            </w:pPr>
          </w:p>
        </w:tc>
        <w:tc>
          <w:tcPr>
            <w:tcW w:w="4950" w:type="dxa"/>
            <w:shd w:val="clear" w:color="auto" w:fill="FFFFFF" w:themeFill="background1"/>
          </w:tcPr>
          <w:p w14:paraId="1F4DB11F" w14:textId="77777777" w:rsidR="005A3B1B" w:rsidRPr="00CE394B" w:rsidRDefault="005A3B1B" w:rsidP="00D60842">
            <w:pPr>
              <w:pStyle w:val="BodyTextIndent"/>
              <w:numPr>
                <w:ilvl w:val="0"/>
                <w:numId w:val="33"/>
              </w:numPr>
              <w:spacing w:after="0"/>
              <w:rPr>
                <w:sz w:val="22"/>
                <w:szCs w:val="22"/>
              </w:rPr>
            </w:pPr>
            <w:r w:rsidRPr="00CE394B">
              <w:rPr>
                <w:sz w:val="22"/>
                <w:szCs w:val="22"/>
              </w:rPr>
              <w:t>Parent evaluations and surveys</w:t>
            </w:r>
          </w:p>
          <w:p w14:paraId="0290C224" w14:textId="77777777" w:rsidR="005A3B1B" w:rsidRPr="00CE394B" w:rsidRDefault="005A3B1B" w:rsidP="00D60842">
            <w:pPr>
              <w:pStyle w:val="BodyTextIndent"/>
              <w:numPr>
                <w:ilvl w:val="0"/>
                <w:numId w:val="33"/>
              </w:numPr>
              <w:spacing w:after="0"/>
              <w:rPr>
                <w:sz w:val="22"/>
                <w:szCs w:val="22"/>
              </w:rPr>
            </w:pPr>
            <w:r w:rsidRPr="00CE394B">
              <w:rPr>
                <w:sz w:val="22"/>
                <w:szCs w:val="22"/>
              </w:rPr>
              <w:t>Summary of results</w:t>
            </w:r>
          </w:p>
          <w:p w14:paraId="06748452" w14:textId="77777777" w:rsidR="005A3B1B" w:rsidRPr="00CE394B" w:rsidRDefault="005A3B1B" w:rsidP="00D60842">
            <w:pPr>
              <w:pStyle w:val="BodyTextIndent"/>
              <w:numPr>
                <w:ilvl w:val="0"/>
                <w:numId w:val="33"/>
              </w:numPr>
              <w:spacing w:after="0"/>
              <w:rPr>
                <w:sz w:val="22"/>
                <w:szCs w:val="22"/>
              </w:rPr>
            </w:pPr>
            <w:r w:rsidRPr="00CE394B">
              <w:rPr>
                <w:sz w:val="22"/>
                <w:szCs w:val="22"/>
              </w:rPr>
              <w:t xml:space="preserve">Dated agendas </w:t>
            </w:r>
          </w:p>
          <w:p w14:paraId="3F04FBD5" w14:textId="77777777" w:rsidR="005A3B1B" w:rsidRPr="00CE394B" w:rsidRDefault="005F6C05" w:rsidP="00D60842">
            <w:pPr>
              <w:pStyle w:val="BodyTextIndent"/>
              <w:numPr>
                <w:ilvl w:val="0"/>
                <w:numId w:val="33"/>
              </w:numPr>
              <w:spacing w:after="0"/>
              <w:rPr>
                <w:sz w:val="22"/>
                <w:szCs w:val="22"/>
              </w:rPr>
            </w:pPr>
            <w:r w:rsidRPr="00CE394B">
              <w:rPr>
                <w:sz w:val="22"/>
                <w:szCs w:val="22"/>
              </w:rPr>
              <w:t>Dated sign-</w:t>
            </w:r>
            <w:r w:rsidR="00B054DC" w:rsidRPr="00CE394B">
              <w:rPr>
                <w:sz w:val="22"/>
                <w:szCs w:val="22"/>
              </w:rPr>
              <w:t>in sheets</w:t>
            </w:r>
            <w:r w:rsidR="005A3B1B" w:rsidRPr="00CE394B">
              <w:rPr>
                <w:sz w:val="22"/>
                <w:szCs w:val="22"/>
              </w:rPr>
              <w:t xml:space="preserve"> (indicating person’s role and/or title)</w:t>
            </w:r>
          </w:p>
          <w:p w14:paraId="3D3DF422" w14:textId="77777777" w:rsidR="005A3B1B" w:rsidRPr="00CE394B" w:rsidRDefault="005A3B1B" w:rsidP="00D60842">
            <w:pPr>
              <w:pStyle w:val="BodyTextIndent"/>
              <w:numPr>
                <w:ilvl w:val="0"/>
                <w:numId w:val="33"/>
              </w:numPr>
              <w:spacing w:after="0"/>
              <w:rPr>
                <w:sz w:val="22"/>
                <w:szCs w:val="22"/>
              </w:rPr>
            </w:pPr>
            <w:r w:rsidRPr="00CE394B">
              <w:rPr>
                <w:snapToGrid w:val="0"/>
                <w:sz w:val="22"/>
                <w:szCs w:val="22"/>
              </w:rPr>
              <w:t>Dated</w:t>
            </w:r>
            <w:r w:rsidRPr="00CE394B">
              <w:rPr>
                <w:sz w:val="22"/>
                <w:szCs w:val="22"/>
              </w:rPr>
              <w:t xml:space="preserve"> meeting minutes documenting discussions regarding evaluation results, recommendations</w:t>
            </w:r>
            <w:r w:rsidR="005F6C05" w:rsidRPr="00CE394B">
              <w:rPr>
                <w:sz w:val="22"/>
                <w:szCs w:val="22"/>
              </w:rPr>
              <w:t>,</w:t>
            </w:r>
            <w:r w:rsidRPr="00CE394B">
              <w:rPr>
                <w:sz w:val="22"/>
                <w:szCs w:val="22"/>
              </w:rPr>
              <w:t xml:space="preserve"> and revisions</w:t>
            </w:r>
          </w:p>
          <w:p w14:paraId="0CCB9E23" w14:textId="77777777" w:rsidR="005A3B1B" w:rsidRPr="00CE394B" w:rsidRDefault="005A3B1B" w:rsidP="00D60842">
            <w:pPr>
              <w:pStyle w:val="BodyTextIndent"/>
              <w:numPr>
                <w:ilvl w:val="0"/>
                <w:numId w:val="33"/>
              </w:numPr>
              <w:spacing w:after="0"/>
              <w:rPr>
                <w:sz w:val="22"/>
                <w:szCs w:val="22"/>
              </w:rPr>
            </w:pPr>
            <w:r w:rsidRPr="00CE394B">
              <w:rPr>
                <w:sz w:val="22"/>
                <w:szCs w:val="22"/>
              </w:rPr>
              <w:t>Parent feedback from LEA</w:t>
            </w:r>
            <w:r w:rsidR="00B054DC" w:rsidRPr="00CE394B">
              <w:rPr>
                <w:sz w:val="22"/>
                <w:szCs w:val="22"/>
              </w:rPr>
              <w:t xml:space="preserve"> or school</w:t>
            </w:r>
            <w:r w:rsidRPr="00CE394B">
              <w:rPr>
                <w:sz w:val="22"/>
                <w:szCs w:val="22"/>
              </w:rPr>
              <w:t xml:space="preserve"> meetings, workshops, conferences, advisory councils, and evaluation meetings</w:t>
            </w:r>
          </w:p>
          <w:p w14:paraId="7A7E59C3" w14:textId="77777777" w:rsidR="005A3B1B" w:rsidRPr="00CE394B" w:rsidRDefault="005A3B1B" w:rsidP="00D60842">
            <w:pPr>
              <w:pStyle w:val="BodyTextIndent"/>
              <w:numPr>
                <w:ilvl w:val="0"/>
                <w:numId w:val="33"/>
              </w:numPr>
              <w:spacing w:after="0"/>
              <w:rPr>
                <w:sz w:val="22"/>
                <w:szCs w:val="22"/>
              </w:rPr>
            </w:pPr>
            <w:r w:rsidRPr="00CE394B">
              <w:rPr>
                <w:sz w:val="22"/>
                <w:szCs w:val="22"/>
              </w:rPr>
              <w:t>Newspaper advertisement</w:t>
            </w:r>
            <w:r w:rsidR="007217DD" w:rsidRPr="00CE394B">
              <w:rPr>
                <w:sz w:val="22"/>
                <w:szCs w:val="22"/>
              </w:rPr>
              <w:t>s</w:t>
            </w:r>
          </w:p>
          <w:p w14:paraId="5C467EC1" w14:textId="77777777" w:rsidR="005A3B1B" w:rsidRPr="00CE394B" w:rsidRDefault="005A3B1B" w:rsidP="00D60842">
            <w:pPr>
              <w:pStyle w:val="BodyTextIndent"/>
              <w:numPr>
                <w:ilvl w:val="0"/>
                <w:numId w:val="33"/>
              </w:numPr>
              <w:spacing w:after="0"/>
              <w:rPr>
                <w:sz w:val="22"/>
                <w:szCs w:val="22"/>
              </w:rPr>
            </w:pPr>
            <w:r w:rsidRPr="00CE394B">
              <w:rPr>
                <w:sz w:val="22"/>
                <w:szCs w:val="22"/>
              </w:rPr>
              <w:t xml:space="preserve">Revised LEA </w:t>
            </w:r>
            <w:r w:rsidR="009A2D95" w:rsidRPr="00CE394B">
              <w:rPr>
                <w:sz w:val="22"/>
                <w:szCs w:val="22"/>
              </w:rPr>
              <w:t xml:space="preserve">and school </w:t>
            </w:r>
            <w:r w:rsidRPr="00CE394B">
              <w:rPr>
                <w:sz w:val="22"/>
                <w:szCs w:val="22"/>
              </w:rPr>
              <w:t>plan</w:t>
            </w:r>
            <w:r w:rsidR="009A2D95" w:rsidRPr="00CE394B">
              <w:rPr>
                <w:sz w:val="22"/>
                <w:szCs w:val="22"/>
              </w:rPr>
              <w:t>s</w:t>
            </w:r>
            <w:r w:rsidRPr="00CE394B">
              <w:rPr>
                <w:sz w:val="22"/>
                <w:szCs w:val="22"/>
              </w:rPr>
              <w:t xml:space="preserve"> reflecting revisions</w:t>
            </w:r>
          </w:p>
          <w:p w14:paraId="1779A821" w14:textId="0940805E" w:rsidR="005A3B1B" w:rsidRPr="00CE394B" w:rsidRDefault="005A3B1B" w:rsidP="00C14484">
            <w:pPr>
              <w:pStyle w:val="BodyTextIndent"/>
              <w:numPr>
                <w:ilvl w:val="0"/>
                <w:numId w:val="33"/>
              </w:numPr>
              <w:spacing w:after="0"/>
              <w:ind w:left="346"/>
              <w:rPr>
                <w:sz w:val="22"/>
                <w:szCs w:val="22"/>
              </w:rPr>
            </w:pPr>
            <w:r w:rsidRPr="00CE394B">
              <w:rPr>
                <w:sz w:val="22"/>
                <w:szCs w:val="22"/>
              </w:rPr>
              <w:t>Written description of the LEA</w:t>
            </w:r>
            <w:r w:rsidR="00C14484">
              <w:rPr>
                <w:sz w:val="22"/>
                <w:szCs w:val="22"/>
              </w:rPr>
              <w:t>’</w:t>
            </w:r>
            <w:r w:rsidRPr="00CE394B">
              <w:rPr>
                <w:sz w:val="22"/>
                <w:szCs w:val="22"/>
              </w:rPr>
              <w:t xml:space="preserve">s process to collect and review the effectiveness of </w:t>
            </w:r>
            <w:r w:rsidR="007217DD" w:rsidRPr="00CE394B">
              <w:rPr>
                <w:sz w:val="22"/>
                <w:szCs w:val="22"/>
              </w:rPr>
              <w:t xml:space="preserve">the </w:t>
            </w:r>
            <w:r w:rsidR="00C82073">
              <w:rPr>
                <w:sz w:val="22"/>
                <w:szCs w:val="22"/>
              </w:rPr>
              <w:t xml:space="preserve">LEA parent and family engagement </w:t>
            </w:r>
            <w:r w:rsidRPr="00CE394B">
              <w:rPr>
                <w:sz w:val="22"/>
                <w:szCs w:val="22"/>
              </w:rPr>
              <w:t>plans and practices.</w:t>
            </w:r>
          </w:p>
        </w:tc>
        <w:tc>
          <w:tcPr>
            <w:tcW w:w="2160" w:type="dxa"/>
            <w:shd w:val="clear" w:color="auto" w:fill="FFFFFF" w:themeFill="background1"/>
          </w:tcPr>
          <w:p w14:paraId="3133B0B0" w14:textId="77777777" w:rsidR="005A3B1B" w:rsidRPr="00CE394B" w:rsidRDefault="005A3B1B" w:rsidP="005A3B1B">
            <w:pPr>
              <w:pStyle w:val="ListParagraph"/>
              <w:rPr>
                <w:rFonts w:ascii="Times New Roman" w:hAnsi="Times New Roman" w:cs="Times New Roman"/>
                <w:noProof/>
              </w:rPr>
            </w:pPr>
            <w:r w:rsidRPr="00CE394B">
              <w:rPr>
                <w:rFonts w:ascii="Times New Roman" w:hAnsi="Times New Roman" w:cs="Times New Roman"/>
                <w:noProof/>
              </w:rPr>
              <mc:AlternateContent>
                <mc:Choice Requires="wpg">
                  <w:drawing>
                    <wp:anchor distT="0" distB="0" distL="114300" distR="114300" simplePos="0" relativeHeight="251917312" behindDoc="0" locked="0" layoutInCell="1" allowOverlap="1" wp14:anchorId="64945469" wp14:editId="2977309D">
                      <wp:simplePos x="0" y="0"/>
                      <wp:positionH relativeFrom="margin">
                        <wp:posOffset>11164</wp:posOffset>
                      </wp:positionH>
                      <wp:positionV relativeFrom="paragraph">
                        <wp:posOffset>94187</wp:posOffset>
                      </wp:positionV>
                      <wp:extent cx="1201066" cy="201930"/>
                      <wp:effectExtent l="0" t="0" r="18415" b="26670"/>
                      <wp:wrapNone/>
                      <wp:docPr id="42" name="Group 42"/>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43" name="Rectangle 43"/>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8C57EE" id="Group 42" o:spid="_x0000_s1026" style="position:absolute;margin-left:.9pt;margin-top:7.4pt;width:94.55pt;height:15.9pt;z-index:251917312;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">
                      <v:rect id="Rectangle 43"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M88QA&#10;AADbAAAADwAAAGRycy9kb3ducmV2LnhtbESPQWvCQBSE74L/YXlCb3XTtFRJXSUKpUV6MQrq7ZF9&#10;TUKzb8Pu1sR/3xUKHoeZ+YZZrAbTigs531hW8DRNQBCXVjdcKTjs3x/nIHxA1thaJgVX8rBajkcL&#10;zLTteUeXIlQiQthnqKAOocuk9GVNBv3UdsTR+7bOYIjSVVI77CPctDJNkldpsOG4UGNHm5rKn+LX&#10;KMj7dfpx9ufiao6z04G/5Nb1UqmHyZC/gQg0hHv4v/2pFbw8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zPPEAAAA2wAAAA8AAAAAAAAAAAAAAAAAmAIAAGRycy9k&#10;b3ducmV2LnhtbFBLBQYAAAAABAAEAPUAAACJAwAAAAA=&#10;" fillcolor="window" strokecolor="windowText"/>
                      <v:rect id="Rectangle 44"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1Uh8MA&#10;AADbAAAADwAAAGRycy9kb3ducmV2LnhtbESPQWvCQBSE74X+h+UVvNVNRaxEV7GCVMRLY0C9PbLP&#10;JJh9G3a3Jv57t1DwOMzMN8x82ZtG3Mj52rKCj2ECgriwuuZSQX7YvE9B+ICssbFMCu7kYbl4fZlj&#10;qm3HP3TLQikihH2KCqoQ2lRKX1Rk0A9tSxy9i3UGQ5SulNphF+GmkaMkmUiDNceFCltaV1Rcs1+j&#10;YNV9jb7P/pzdzfHzlPNe7lwnlRq89asZiEB9eIb/21utYDyGvy/x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1Uh8MAAADbAAAADwAAAAAAAAAAAAAAAACYAgAAZHJzL2Rv&#10;d25yZXYueG1sUEsFBgAAAAAEAAQA9QAAAIgDAAAAAA==&#10;" fillcolor="window" strokecolor="windowText"/>
                      <v:rect id="Rectangle 45"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HxHMQA&#10;AADbAAAADwAAAGRycy9kb3ducmV2LnhtbESPQWvCQBSE74L/YXlCb3XT0FZJXSUKpUV6MQrq7ZF9&#10;TUKzb8Pu1sR/3xUKHoeZ+YZZrAbTigs531hW8DRNQBCXVjdcKTjs3x/nIHxA1thaJgVX8rBajkcL&#10;zLTteUeXIlQiQthnqKAOocuk9GVNBv3UdsTR+7bOYIjSVVI77CPctDJNkldpsOG4UGNHm5rKn+LX&#10;KMj7dfpx9ufiao6z04G/5Nb1UqmHyZC/gQg0hHv4v/2pFTy/wO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9R8RzEAAAA2wAAAA8AAAAAAAAAAAAAAAAAmAIAAGRycy9k&#10;b3ducmV2LnhtbFBLBQYAAAAABAAEAPUAAACJAwAAAAA=&#10;" fillcolor="window" strokecolor="windowText"/>
                      <w10:wrap anchorx="margin"/>
                    </v:group>
                  </w:pict>
                </mc:Fallback>
              </mc:AlternateContent>
            </w:r>
          </w:p>
        </w:tc>
        <w:tc>
          <w:tcPr>
            <w:tcW w:w="2880" w:type="dxa"/>
            <w:shd w:val="clear" w:color="auto" w:fill="FFFFFF" w:themeFill="background1"/>
          </w:tcPr>
          <w:p w14:paraId="270E1A58" w14:textId="77777777" w:rsidR="005A3B1B" w:rsidRPr="00CE394B" w:rsidRDefault="005A3B1B" w:rsidP="00824F01">
            <w:pPr>
              <w:rPr>
                <w:rFonts w:ascii="Times New Roman" w:hAnsi="Times New Roman" w:cs="Times New Roman"/>
              </w:rPr>
            </w:pPr>
          </w:p>
        </w:tc>
      </w:tr>
    </w:tbl>
    <w:p w14:paraId="161EEF83" w14:textId="77777777" w:rsidR="004D2410" w:rsidRPr="00CE394B" w:rsidRDefault="004D2410"/>
    <w:p w14:paraId="6A971F3A" w14:textId="77777777" w:rsidR="006A049D" w:rsidRDefault="006A049D">
      <w:r>
        <w:br w:type="page"/>
      </w:r>
    </w:p>
    <w:tbl>
      <w:tblPr>
        <w:tblStyle w:val="TableGrid"/>
        <w:tblW w:w="13302" w:type="dxa"/>
        <w:tblLayout w:type="fixed"/>
        <w:tblLook w:val="04A0" w:firstRow="1" w:lastRow="0" w:firstColumn="1" w:lastColumn="0" w:noHBand="0" w:noVBand="1"/>
      </w:tblPr>
      <w:tblGrid>
        <w:gridCol w:w="3312"/>
        <w:gridCol w:w="4950"/>
        <w:gridCol w:w="2160"/>
        <w:gridCol w:w="2880"/>
      </w:tblGrid>
      <w:tr w:rsidR="000B31C5" w:rsidRPr="00CE394B" w14:paraId="48E0DD92" w14:textId="77777777" w:rsidTr="007D2970">
        <w:trPr>
          <w:trHeight w:val="432"/>
        </w:trPr>
        <w:tc>
          <w:tcPr>
            <w:tcW w:w="13302" w:type="dxa"/>
            <w:gridSpan w:val="4"/>
            <w:shd w:val="clear" w:color="auto" w:fill="808080" w:themeFill="background1" w:themeFillShade="80"/>
            <w:vAlign w:val="center"/>
          </w:tcPr>
          <w:p w14:paraId="3BD72CDD" w14:textId="052153C3" w:rsidR="000B31C5" w:rsidRPr="00CE394B" w:rsidRDefault="000B31C5" w:rsidP="00C82073">
            <w:pPr>
              <w:rPr>
                <w:rFonts w:ascii="Times New Roman" w:hAnsi="Times New Roman" w:cs="Times New Roman"/>
              </w:rPr>
            </w:pPr>
            <w:r w:rsidRPr="00CE394B">
              <w:rPr>
                <w:rFonts w:ascii="Times New Roman" w:hAnsi="Times New Roman" w:cs="Times New Roman"/>
                <w:b/>
              </w:rPr>
              <w:lastRenderedPageBreak/>
              <w:t>5. SCHOOL-PARENT COMPACTS – LEA &amp; SCHOOL</w:t>
            </w:r>
            <w:r w:rsidR="00447937" w:rsidRPr="00CE394B">
              <w:rPr>
                <w:rFonts w:ascii="Times New Roman" w:hAnsi="Times New Roman" w:cs="Times New Roman"/>
                <w:b/>
              </w:rPr>
              <w:t xml:space="preserve"> </w:t>
            </w:r>
            <w:r w:rsidR="00447937" w:rsidRPr="00CE394B">
              <w:rPr>
                <w:rFonts w:ascii="Times New Roman" w:hAnsi="Times New Roman" w:cs="Times New Roman"/>
              </w:rPr>
              <w:t>(While the development of school-parent compac</w:t>
            </w:r>
            <w:r w:rsidR="005F6C05" w:rsidRPr="00CE394B">
              <w:rPr>
                <w:rFonts w:ascii="Times New Roman" w:hAnsi="Times New Roman" w:cs="Times New Roman"/>
              </w:rPr>
              <w:t>ts is a component of the school-</w:t>
            </w:r>
            <w:r w:rsidR="00447937" w:rsidRPr="00CE394B">
              <w:rPr>
                <w:rFonts w:ascii="Times New Roman" w:hAnsi="Times New Roman" w:cs="Times New Roman"/>
              </w:rPr>
              <w:t>level</w:t>
            </w:r>
            <w:r w:rsidR="00C82073">
              <w:rPr>
                <w:rFonts w:ascii="Times New Roman" w:hAnsi="Times New Roman" w:cs="Times New Roman"/>
              </w:rPr>
              <w:t xml:space="preserve"> parent and family engagement </w:t>
            </w:r>
            <w:r w:rsidR="009A514C" w:rsidRPr="00CE394B">
              <w:rPr>
                <w:rFonts w:ascii="Times New Roman" w:hAnsi="Times New Roman" w:cs="Times New Roman"/>
              </w:rPr>
              <w:t>policy</w:t>
            </w:r>
            <w:r w:rsidR="00447937" w:rsidRPr="00CE394B">
              <w:rPr>
                <w:rFonts w:ascii="Times New Roman" w:hAnsi="Times New Roman" w:cs="Times New Roman"/>
              </w:rPr>
              <w:t>, LEAs are required to ensure that school-parent compacts are correctly developed.)</w:t>
            </w:r>
          </w:p>
        </w:tc>
      </w:tr>
      <w:tr w:rsidR="000B31C5" w:rsidRPr="00CE394B" w14:paraId="7668CBCA" w14:textId="77777777" w:rsidTr="007D2970">
        <w:trPr>
          <w:trHeight w:val="432"/>
        </w:trPr>
        <w:tc>
          <w:tcPr>
            <w:tcW w:w="3312" w:type="dxa"/>
            <w:shd w:val="clear" w:color="auto" w:fill="BFBFBF" w:themeFill="background1" w:themeFillShade="BF"/>
            <w:vAlign w:val="bottom"/>
          </w:tcPr>
          <w:p w14:paraId="75A10839" w14:textId="77777777" w:rsidR="000B31C5" w:rsidRPr="00CE394B" w:rsidRDefault="000B31C5" w:rsidP="005961FD">
            <w:pPr>
              <w:jc w:val="center"/>
              <w:rPr>
                <w:rFonts w:ascii="Times New Roman" w:hAnsi="Times New Roman" w:cs="Times New Roman"/>
                <w:b/>
              </w:rPr>
            </w:pPr>
            <w:r w:rsidRPr="00CE394B">
              <w:rPr>
                <w:rFonts w:ascii="Times New Roman" w:hAnsi="Times New Roman" w:cs="Times New Roman"/>
                <w:b/>
              </w:rPr>
              <w:t>Indicator</w:t>
            </w:r>
          </w:p>
        </w:tc>
        <w:tc>
          <w:tcPr>
            <w:tcW w:w="4950" w:type="dxa"/>
            <w:shd w:val="clear" w:color="auto" w:fill="BFBFBF" w:themeFill="background1" w:themeFillShade="BF"/>
            <w:vAlign w:val="bottom"/>
          </w:tcPr>
          <w:p w14:paraId="3DC558E9" w14:textId="77777777" w:rsidR="000B31C5" w:rsidRPr="00CE394B" w:rsidRDefault="000B31C5" w:rsidP="005961FD">
            <w:pPr>
              <w:jc w:val="center"/>
              <w:rPr>
                <w:rFonts w:ascii="Times New Roman" w:hAnsi="Times New Roman" w:cs="Times New Roman"/>
                <w:b/>
              </w:rPr>
            </w:pPr>
            <w:r w:rsidRPr="00CE394B">
              <w:rPr>
                <w:rFonts w:ascii="Times New Roman" w:hAnsi="Times New Roman" w:cs="Times New Roman"/>
                <w:b/>
              </w:rPr>
              <w:t>Documentation</w:t>
            </w:r>
          </w:p>
        </w:tc>
        <w:tc>
          <w:tcPr>
            <w:tcW w:w="2160" w:type="dxa"/>
            <w:shd w:val="clear" w:color="auto" w:fill="BFBFBF" w:themeFill="background1" w:themeFillShade="BF"/>
            <w:vAlign w:val="center"/>
          </w:tcPr>
          <w:p w14:paraId="56F0B331" w14:textId="77777777" w:rsidR="000B31C5" w:rsidRPr="00CE394B" w:rsidRDefault="000B31C5" w:rsidP="005961FD">
            <w:pPr>
              <w:rPr>
                <w:rFonts w:ascii="Times New Roman" w:hAnsi="Times New Roman" w:cs="Times New Roman"/>
                <w:b/>
              </w:rPr>
            </w:pPr>
            <w:r w:rsidRPr="00CE394B">
              <w:rPr>
                <w:rFonts w:ascii="Times New Roman" w:hAnsi="Times New Roman" w:cs="Times New Roman"/>
                <w:b/>
              </w:rPr>
              <w:t>Met   Not Met     NA</w:t>
            </w:r>
          </w:p>
        </w:tc>
        <w:tc>
          <w:tcPr>
            <w:tcW w:w="2880" w:type="dxa"/>
            <w:shd w:val="clear" w:color="auto" w:fill="BFBFBF" w:themeFill="background1" w:themeFillShade="BF"/>
            <w:vAlign w:val="bottom"/>
          </w:tcPr>
          <w:p w14:paraId="6B1742C1" w14:textId="77777777" w:rsidR="000B31C5" w:rsidRPr="00CE394B" w:rsidRDefault="000B31C5" w:rsidP="005961FD">
            <w:pPr>
              <w:jc w:val="center"/>
              <w:rPr>
                <w:rFonts w:ascii="Times New Roman" w:hAnsi="Times New Roman" w:cs="Times New Roman"/>
                <w:b/>
              </w:rPr>
            </w:pPr>
            <w:r w:rsidRPr="00CE394B">
              <w:rPr>
                <w:rFonts w:ascii="Times New Roman" w:hAnsi="Times New Roman" w:cs="Times New Roman"/>
                <w:b/>
              </w:rPr>
              <w:t>Notes</w:t>
            </w:r>
          </w:p>
        </w:tc>
      </w:tr>
      <w:tr w:rsidR="009B25BB" w:rsidRPr="00CE394B" w14:paraId="0E4561F9" w14:textId="77777777" w:rsidTr="007D2970">
        <w:tc>
          <w:tcPr>
            <w:tcW w:w="3312" w:type="dxa"/>
            <w:shd w:val="clear" w:color="auto" w:fill="FFFFFF" w:themeFill="background1"/>
          </w:tcPr>
          <w:p w14:paraId="2D5EF0F5" w14:textId="77777777" w:rsidR="009B25BB" w:rsidRPr="00CE394B" w:rsidRDefault="000B31C5" w:rsidP="000B31C5">
            <w:pPr>
              <w:rPr>
                <w:rFonts w:ascii="Times New Roman" w:hAnsi="Times New Roman" w:cs="Times New Roman"/>
              </w:rPr>
            </w:pPr>
            <w:r w:rsidRPr="00CE394B">
              <w:rPr>
                <w:rFonts w:ascii="Times New Roman" w:hAnsi="Times New Roman" w:cs="Times New Roman"/>
              </w:rPr>
              <w:t xml:space="preserve">1. </w:t>
            </w:r>
            <w:r w:rsidR="009B25BB" w:rsidRPr="00CE394B">
              <w:rPr>
                <w:rFonts w:ascii="Times New Roman" w:hAnsi="Times New Roman" w:cs="Times New Roman"/>
              </w:rPr>
              <w:t>Schools shall develop jointly with parents</w:t>
            </w:r>
            <w:r w:rsidR="005F6C05" w:rsidRPr="00CE394B">
              <w:rPr>
                <w:rFonts w:ascii="Times New Roman" w:hAnsi="Times New Roman" w:cs="Times New Roman"/>
              </w:rPr>
              <w:t>,</w:t>
            </w:r>
            <w:r w:rsidR="009B25BB" w:rsidRPr="00CE394B">
              <w:rPr>
                <w:rFonts w:ascii="Times New Roman" w:hAnsi="Times New Roman" w:cs="Times New Roman"/>
              </w:rPr>
              <w:t xml:space="preserve"> for all children</w:t>
            </w:r>
            <w:r w:rsidR="005F6C05" w:rsidRPr="00CE394B">
              <w:rPr>
                <w:rFonts w:ascii="Times New Roman" w:hAnsi="Times New Roman" w:cs="Times New Roman"/>
              </w:rPr>
              <w:t>,</w:t>
            </w:r>
            <w:r w:rsidR="009B25BB" w:rsidRPr="00CE394B">
              <w:rPr>
                <w:rFonts w:ascii="Times New Roman" w:hAnsi="Times New Roman" w:cs="Times New Roman"/>
              </w:rPr>
              <w:t xml:space="preserve"> a school-parent compact that outlines how parents, the entire school staff</w:t>
            </w:r>
            <w:r w:rsidR="00A703E2" w:rsidRPr="00CE394B">
              <w:rPr>
                <w:rFonts w:ascii="Times New Roman" w:hAnsi="Times New Roman" w:cs="Times New Roman"/>
              </w:rPr>
              <w:t>,</w:t>
            </w:r>
            <w:r w:rsidR="009B25BB" w:rsidRPr="00CE394B">
              <w:rPr>
                <w:rFonts w:ascii="Times New Roman" w:hAnsi="Times New Roman" w:cs="Times New Roman"/>
              </w:rPr>
              <w:t xml:space="preserve"> and students will share the responsibility for improved student academic achievement.</w:t>
            </w:r>
          </w:p>
          <w:p w14:paraId="2E4EA220" w14:textId="77777777" w:rsidR="000B31C5" w:rsidRPr="00CE394B" w:rsidRDefault="000B31C5" w:rsidP="000B31C5">
            <w:pPr>
              <w:rPr>
                <w:rFonts w:ascii="Times New Roman" w:hAnsi="Times New Roman" w:cs="Times New Roman"/>
              </w:rPr>
            </w:pPr>
          </w:p>
          <w:p w14:paraId="19AE652B" w14:textId="5371AC37" w:rsidR="009B25BB" w:rsidRPr="00CE394B" w:rsidRDefault="00C82073" w:rsidP="00CF1BBA">
            <w:pPr>
              <w:pStyle w:val="ListParagraph"/>
              <w:ind w:left="360"/>
              <w:jc w:val="right"/>
              <w:rPr>
                <w:rFonts w:ascii="Times New Roman" w:hAnsi="Times New Roman" w:cs="Times New Roman"/>
              </w:rPr>
            </w:pPr>
            <w:r>
              <w:rPr>
                <w:rFonts w:ascii="Times New Roman" w:hAnsi="Times New Roman" w:cs="Times New Roman"/>
                <w:i/>
              </w:rPr>
              <w:t>Section 1116</w:t>
            </w:r>
            <w:r w:rsidR="009B25BB" w:rsidRPr="00CE394B">
              <w:rPr>
                <w:rFonts w:ascii="Times New Roman" w:hAnsi="Times New Roman" w:cs="Times New Roman"/>
                <w:i/>
              </w:rPr>
              <w:t>(d)</w:t>
            </w:r>
          </w:p>
          <w:p w14:paraId="526BD74B" w14:textId="77777777" w:rsidR="009B25BB" w:rsidRPr="00CE394B" w:rsidRDefault="009B25BB" w:rsidP="000B31C5">
            <w:pPr>
              <w:rPr>
                <w:rFonts w:ascii="Times New Roman" w:hAnsi="Times New Roman" w:cs="Times New Roman"/>
              </w:rPr>
            </w:pPr>
          </w:p>
          <w:p w14:paraId="0E2F4CB0" w14:textId="77777777" w:rsidR="0090555A" w:rsidRPr="00CE394B" w:rsidRDefault="0090555A" w:rsidP="000B31C5">
            <w:pPr>
              <w:rPr>
                <w:rFonts w:ascii="Times New Roman" w:hAnsi="Times New Roman" w:cs="Times New Roman"/>
              </w:rPr>
            </w:pPr>
          </w:p>
        </w:tc>
        <w:tc>
          <w:tcPr>
            <w:tcW w:w="4950" w:type="dxa"/>
            <w:shd w:val="clear" w:color="auto" w:fill="FFFFFF" w:themeFill="background1"/>
          </w:tcPr>
          <w:p w14:paraId="479DB9C1" w14:textId="77777777" w:rsidR="00B054DC" w:rsidRPr="00CE394B" w:rsidRDefault="009B25BB" w:rsidP="00B054DC">
            <w:pPr>
              <w:numPr>
                <w:ilvl w:val="0"/>
                <w:numId w:val="19"/>
              </w:numPr>
              <w:rPr>
                <w:rFonts w:ascii="Times New Roman" w:hAnsi="Times New Roman" w:cs="Times New Roman"/>
              </w:rPr>
            </w:pPr>
            <w:r w:rsidRPr="00CE394B">
              <w:rPr>
                <w:rFonts w:ascii="Times New Roman" w:hAnsi="Times New Roman" w:cs="Times New Roman"/>
              </w:rPr>
              <w:t>Written procedure for school and parents to create, revise</w:t>
            </w:r>
            <w:r w:rsidR="00A703E2" w:rsidRPr="00CE394B">
              <w:rPr>
                <w:rFonts w:ascii="Times New Roman" w:hAnsi="Times New Roman" w:cs="Times New Roman"/>
              </w:rPr>
              <w:t>,</w:t>
            </w:r>
            <w:r w:rsidRPr="00CE394B">
              <w:rPr>
                <w:rFonts w:ascii="Times New Roman" w:hAnsi="Times New Roman" w:cs="Times New Roman"/>
              </w:rPr>
              <w:t xml:space="preserve"> and sign the compacts </w:t>
            </w:r>
          </w:p>
          <w:p w14:paraId="08EBF556" w14:textId="7D2C2C48" w:rsidR="00B054DC" w:rsidRPr="00B17011" w:rsidRDefault="00B054DC" w:rsidP="00B054DC">
            <w:pPr>
              <w:numPr>
                <w:ilvl w:val="0"/>
                <w:numId w:val="19"/>
              </w:numPr>
              <w:rPr>
                <w:rFonts w:ascii="Times New Roman" w:hAnsi="Times New Roman" w:cs="Times New Roman"/>
              </w:rPr>
            </w:pPr>
            <w:r w:rsidRPr="00CE394B">
              <w:rPr>
                <w:rFonts w:ascii="Times New Roman" w:hAnsi="Times New Roman"/>
              </w:rPr>
              <w:t xml:space="preserve">Evidence that the </w:t>
            </w:r>
            <w:r w:rsidR="00A703E2" w:rsidRPr="00CE394B">
              <w:rPr>
                <w:rFonts w:ascii="Times New Roman" w:hAnsi="Times New Roman"/>
              </w:rPr>
              <w:t>school</w:t>
            </w:r>
            <w:r w:rsidRPr="00CE394B">
              <w:rPr>
                <w:rFonts w:ascii="Times New Roman" w:hAnsi="Times New Roman"/>
              </w:rPr>
              <w:t>-</w:t>
            </w:r>
            <w:r w:rsidR="00A703E2" w:rsidRPr="00CE394B">
              <w:rPr>
                <w:rFonts w:ascii="Times New Roman" w:hAnsi="Times New Roman"/>
              </w:rPr>
              <w:t xml:space="preserve">parent compact </w:t>
            </w:r>
            <w:r w:rsidRPr="00CE394B">
              <w:rPr>
                <w:rFonts w:ascii="Times New Roman" w:hAnsi="Times New Roman"/>
              </w:rPr>
              <w:t xml:space="preserve">was developed jointly with parents </w:t>
            </w:r>
            <w:r w:rsidRPr="00CE394B">
              <w:rPr>
                <w:rFonts w:ascii="Times New Roman" w:hAnsi="Times New Roman"/>
                <w:color w:val="000000"/>
              </w:rPr>
              <w:t>(e.g.</w:t>
            </w:r>
            <w:r w:rsidR="005F6C05" w:rsidRPr="00CE394B">
              <w:rPr>
                <w:rFonts w:ascii="Times New Roman" w:hAnsi="Times New Roman"/>
                <w:color w:val="000000"/>
              </w:rPr>
              <w:t>,</w:t>
            </w:r>
            <w:r w:rsidRPr="00CE394B">
              <w:rPr>
                <w:rFonts w:ascii="Times New Roman" w:hAnsi="Times New Roman"/>
                <w:color w:val="000000"/>
              </w:rPr>
              <w:t xml:space="preserve"> meeting agendas, meeting minutes, sign-in sheets, correspondence) </w:t>
            </w:r>
            <w:r w:rsidR="00DD071C">
              <w:rPr>
                <w:rFonts w:ascii="Times New Roman" w:hAnsi="Times New Roman"/>
                <w:color w:val="000000"/>
              </w:rPr>
              <w:t>prior to November 1</w:t>
            </w:r>
          </w:p>
          <w:p w14:paraId="5F2F9E03" w14:textId="77777777" w:rsidR="00B17011" w:rsidRPr="00B17011" w:rsidRDefault="00B17011" w:rsidP="00B054DC">
            <w:pPr>
              <w:numPr>
                <w:ilvl w:val="0"/>
                <w:numId w:val="19"/>
              </w:numPr>
              <w:rPr>
                <w:rFonts w:ascii="Times New Roman" w:hAnsi="Times New Roman" w:cs="Times New Roman"/>
              </w:rPr>
            </w:pPr>
            <w:r w:rsidRPr="00B17011">
              <w:rPr>
                <w:rFonts w:ascii="Times New Roman" w:hAnsi="Times New Roman"/>
              </w:rPr>
              <w:t>Copy of school-parent compacts signed and dated by each parent, student, and a school representative with all necessary compact components. Signatures can be on the school-parent compact or a school-parent compact coversheet that explains the compact’s purpose and is attached to the school-parent compact received by the parent</w:t>
            </w:r>
          </w:p>
          <w:p w14:paraId="3C00DEEA" w14:textId="308F5E58" w:rsidR="00B054DC" w:rsidRPr="00892965" w:rsidRDefault="00B054DC" w:rsidP="00892965">
            <w:pPr>
              <w:numPr>
                <w:ilvl w:val="0"/>
                <w:numId w:val="19"/>
              </w:numPr>
              <w:rPr>
                <w:rFonts w:ascii="Times New Roman" w:hAnsi="Times New Roman" w:cs="Times New Roman"/>
              </w:rPr>
            </w:pPr>
            <w:r w:rsidRPr="00B17011">
              <w:rPr>
                <w:rFonts w:ascii="Times New Roman" w:hAnsi="Times New Roman" w:cs="Times New Roman"/>
              </w:rPr>
              <w:t xml:space="preserve">Evidence that the </w:t>
            </w:r>
            <w:r w:rsidR="00A703E2" w:rsidRPr="00B17011">
              <w:rPr>
                <w:rFonts w:ascii="Times New Roman" w:hAnsi="Times New Roman" w:cs="Times New Roman"/>
              </w:rPr>
              <w:t>school</w:t>
            </w:r>
            <w:r w:rsidRPr="00B17011">
              <w:rPr>
                <w:rFonts w:ascii="Times New Roman" w:hAnsi="Times New Roman" w:cs="Times New Roman"/>
              </w:rPr>
              <w:t>-</w:t>
            </w:r>
            <w:r w:rsidR="00A703E2" w:rsidRPr="00B17011">
              <w:rPr>
                <w:rFonts w:ascii="Times New Roman" w:hAnsi="Times New Roman" w:cs="Times New Roman"/>
              </w:rPr>
              <w:t xml:space="preserve">parent compact </w:t>
            </w:r>
            <w:r w:rsidRPr="00B17011">
              <w:rPr>
                <w:rFonts w:ascii="Times New Roman" w:hAnsi="Times New Roman" w:cs="Times New Roman"/>
              </w:rPr>
              <w:t>was shared and utilized as a tool with all parents of students receiving Title I services</w:t>
            </w:r>
          </w:p>
          <w:p w14:paraId="4DCE250A" w14:textId="77777777" w:rsidR="00B054DC" w:rsidRPr="00CE394B" w:rsidRDefault="00B054DC" w:rsidP="00892965">
            <w:pPr>
              <w:rPr>
                <w:rFonts w:ascii="Times New Roman" w:hAnsi="Times New Roman" w:cs="Times New Roman"/>
              </w:rPr>
            </w:pPr>
          </w:p>
        </w:tc>
        <w:tc>
          <w:tcPr>
            <w:tcW w:w="2160" w:type="dxa"/>
            <w:shd w:val="clear" w:color="auto" w:fill="FFFFFF" w:themeFill="background1"/>
          </w:tcPr>
          <w:p w14:paraId="786FD628"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90688" behindDoc="0" locked="0" layoutInCell="1" allowOverlap="1" wp14:anchorId="5C90C329" wp14:editId="389BEAB7">
                      <wp:simplePos x="0" y="0"/>
                      <wp:positionH relativeFrom="margin">
                        <wp:align>center</wp:align>
                      </wp:positionH>
                      <wp:positionV relativeFrom="paragraph">
                        <wp:posOffset>117431</wp:posOffset>
                      </wp:positionV>
                      <wp:extent cx="1201066" cy="201930"/>
                      <wp:effectExtent l="0" t="0" r="18415" b="26670"/>
                      <wp:wrapNone/>
                      <wp:docPr id="139" name="Group 139"/>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35" name="Rectangle 35"/>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60408" id="Group 139" o:spid="_x0000_s1026" style="position:absolute;margin-left:0;margin-top:9.25pt;width:94.55pt;height:15.9pt;z-index:251890688;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">
                      <v:rect id="Rectangle 35"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eCYcQA&#10;AADbAAAADwAAAGRycy9kb3ducmV2LnhtbESPQWvCQBSE74L/YXlCb3XTlFZJXSUKpUV6MQrq7ZF9&#10;TUKzb8Pu1sR/3xUKHoeZ+YZZrAbTigs531hW8DRNQBCXVjdcKTjs3x/nIHxA1thaJgVX8rBajkcL&#10;zLTteUeXIlQiQthnqKAOocuk9GVNBv3UdsTR+7bOYIjSVVI77CPctDJNkldpsOG4UGNHm5rKn+LX&#10;KMj7dfpx9ufiao6z04G/5Nb1UqmHyZC/gQg0hHv4v/2pFTy/wO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XgmHEAAAA2wAAAA8AAAAAAAAAAAAAAAAAmAIAAGRycy9k&#10;b3ducmV2LnhtbFBLBQYAAAAABAAEAPUAAACJAwAAAAA=&#10;" fillcolor="window" strokecolor="windowText"/>
                      <v:rect id="Rectangle 36"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UcFsMA&#10;AADbAAAADwAAAGRycy9kb3ducmV2LnhtbESPQWvCQBSE70L/w/IK3nRTBSvRVawgFfHSNKDeHtln&#10;Esy+DbtbE/+9Wyj0OMzMN8xy3ZtG3Mn52rKCt3ECgriwuuZSQf69G81B+ICssbFMCh7kYb16GSwx&#10;1bbjL7pnoRQRwj5FBVUIbSqlLyoy6Me2JY7e1TqDIUpXSu2wi3DTyEmSzKTBmuNChS1tKypu2Y9R&#10;sOk+Jp8Xf8ke5vR+zvkoD66TSg1f+80CRKA+/If/2nutYDqD3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4UcFsMAAADbAAAADwAAAAAAAAAAAAAAAACYAgAAZHJzL2Rv&#10;d25yZXYueG1sUEsFBgAAAAAEAAQA9QAAAIgDAAAAAA==&#10;" fillcolor="window" strokecolor="windowText"/>
                      <v:rect id="Rectangle 37"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5jcQA&#10;AADbAAAADwAAAGRycy9kb3ducmV2LnhtbESPQWvCQBSE7wX/w/IEb3WjQi1pNqKFooiXpkLr7ZF9&#10;JsHs27C7mvjvu0Khx2FmvmGy1WBacSPnG8sKZtMEBHFpdcOVguPXx/MrCB+QNbaWScGdPKzy0VOG&#10;qbY9f9KtCJWIEPYpKqhD6FIpfVmTQT+1HXH0ztYZDFG6SmqHfYSbVs6T5EUabDgu1NjRe03lpbga&#10;Bet+M9+e/Km4m+/lz5EPcu96qdRkPKzfQAQawn/4r73TChZLeHy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JuY3EAAAA2wAAAA8AAAAAAAAAAAAAAAAAmAIAAGRycy9k&#10;b3ducmV2LnhtbFBLBQYAAAAABAAEAPUAAACJAwAAAAA=&#10;" fillcolor="window" strokecolor="windowText"/>
                      <w10:wrap anchorx="margin"/>
                    </v:group>
                  </w:pict>
                </mc:Fallback>
              </mc:AlternateContent>
            </w:r>
          </w:p>
        </w:tc>
        <w:tc>
          <w:tcPr>
            <w:tcW w:w="2880" w:type="dxa"/>
            <w:shd w:val="clear" w:color="auto" w:fill="FFFFFF" w:themeFill="background1"/>
          </w:tcPr>
          <w:p w14:paraId="7577C173" w14:textId="77777777" w:rsidR="009B25BB" w:rsidRPr="00CE394B" w:rsidRDefault="009B25BB" w:rsidP="00824F01">
            <w:pPr>
              <w:rPr>
                <w:rFonts w:ascii="Times New Roman" w:hAnsi="Times New Roman" w:cs="Times New Roman"/>
              </w:rPr>
            </w:pPr>
          </w:p>
        </w:tc>
      </w:tr>
    </w:tbl>
    <w:p w14:paraId="216BFE47" w14:textId="77777777" w:rsidR="004D2410" w:rsidRPr="00CE394B" w:rsidRDefault="004D2410"/>
    <w:p w14:paraId="0BE04917" w14:textId="77777777" w:rsidR="006A049D" w:rsidRDefault="006A049D">
      <w:r>
        <w:br w:type="page"/>
      </w:r>
    </w:p>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0B31C5" w:rsidRPr="00CE394B" w14:paraId="63E050D5" w14:textId="77777777" w:rsidTr="006C0D9D">
        <w:trPr>
          <w:trHeight w:val="432"/>
          <w:tblHeader/>
        </w:trPr>
        <w:tc>
          <w:tcPr>
            <w:tcW w:w="13374" w:type="dxa"/>
            <w:gridSpan w:val="4"/>
            <w:shd w:val="clear" w:color="auto" w:fill="808080" w:themeFill="background1" w:themeFillShade="80"/>
            <w:vAlign w:val="center"/>
          </w:tcPr>
          <w:p w14:paraId="47069DCB" w14:textId="4295E789" w:rsidR="000B31C5" w:rsidRPr="00CE394B" w:rsidRDefault="000B31C5" w:rsidP="000B31C5">
            <w:pPr>
              <w:rPr>
                <w:rFonts w:ascii="Times New Roman" w:hAnsi="Times New Roman" w:cs="Times New Roman"/>
                <w:b/>
              </w:rPr>
            </w:pPr>
            <w:r w:rsidRPr="00CE394B">
              <w:rPr>
                <w:rFonts w:ascii="Times New Roman" w:hAnsi="Times New Roman" w:cs="Times New Roman"/>
                <w:b/>
              </w:rPr>
              <w:lastRenderedPageBreak/>
              <w:t>6. BUILDING CAPACITY – LEA &amp; SCHOOL</w:t>
            </w:r>
          </w:p>
        </w:tc>
      </w:tr>
      <w:tr w:rsidR="000B31C5" w:rsidRPr="00CE394B" w14:paraId="09AAB512" w14:textId="77777777" w:rsidTr="006C0D9D">
        <w:trPr>
          <w:trHeight w:val="432"/>
          <w:tblHeader/>
        </w:trPr>
        <w:tc>
          <w:tcPr>
            <w:tcW w:w="3384" w:type="dxa"/>
            <w:shd w:val="clear" w:color="auto" w:fill="BFBFBF" w:themeFill="background1" w:themeFillShade="BF"/>
            <w:vAlign w:val="bottom"/>
          </w:tcPr>
          <w:p w14:paraId="2F89DE49" w14:textId="77777777" w:rsidR="000B31C5" w:rsidRPr="00CE394B" w:rsidRDefault="000B31C5" w:rsidP="005961FD">
            <w:pPr>
              <w:jc w:val="center"/>
              <w:rPr>
                <w:rFonts w:ascii="Times New Roman" w:hAnsi="Times New Roman" w:cs="Times New Roman"/>
                <w:b/>
              </w:rPr>
            </w:pPr>
            <w:r w:rsidRPr="00CE394B">
              <w:rPr>
                <w:rFonts w:ascii="Times New Roman" w:hAnsi="Times New Roman" w:cs="Times New Roman"/>
                <w:b/>
              </w:rPr>
              <w:t>Indicator</w:t>
            </w:r>
          </w:p>
        </w:tc>
        <w:tc>
          <w:tcPr>
            <w:tcW w:w="4950" w:type="dxa"/>
            <w:shd w:val="clear" w:color="auto" w:fill="BFBFBF" w:themeFill="background1" w:themeFillShade="BF"/>
            <w:vAlign w:val="bottom"/>
          </w:tcPr>
          <w:p w14:paraId="5721675E" w14:textId="77777777" w:rsidR="000B31C5" w:rsidRPr="00CE394B" w:rsidRDefault="000B31C5" w:rsidP="005961FD">
            <w:pPr>
              <w:jc w:val="center"/>
              <w:rPr>
                <w:rFonts w:ascii="Times New Roman" w:hAnsi="Times New Roman" w:cs="Times New Roman"/>
                <w:b/>
              </w:rPr>
            </w:pPr>
            <w:r w:rsidRPr="00CE394B">
              <w:rPr>
                <w:rFonts w:ascii="Times New Roman" w:hAnsi="Times New Roman" w:cs="Times New Roman"/>
                <w:b/>
              </w:rPr>
              <w:t>Documentation</w:t>
            </w:r>
          </w:p>
        </w:tc>
        <w:tc>
          <w:tcPr>
            <w:tcW w:w="2160" w:type="dxa"/>
            <w:shd w:val="clear" w:color="auto" w:fill="BFBFBF" w:themeFill="background1" w:themeFillShade="BF"/>
            <w:vAlign w:val="center"/>
          </w:tcPr>
          <w:p w14:paraId="37875A9D" w14:textId="77777777" w:rsidR="000B31C5" w:rsidRPr="00CE394B" w:rsidRDefault="000B31C5" w:rsidP="005961FD">
            <w:pPr>
              <w:rPr>
                <w:rFonts w:ascii="Times New Roman" w:hAnsi="Times New Roman" w:cs="Times New Roman"/>
                <w:b/>
              </w:rPr>
            </w:pPr>
            <w:r w:rsidRPr="00CE394B">
              <w:rPr>
                <w:rFonts w:ascii="Times New Roman" w:hAnsi="Times New Roman" w:cs="Times New Roman"/>
                <w:b/>
              </w:rPr>
              <w:t>Met   Not Met     NA</w:t>
            </w:r>
          </w:p>
        </w:tc>
        <w:tc>
          <w:tcPr>
            <w:tcW w:w="2880" w:type="dxa"/>
            <w:shd w:val="clear" w:color="auto" w:fill="BFBFBF" w:themeFill="background1" w:themeFillShade="BF"/>
            <w:vAlign w:val="bottom"/>
          </w:tcPr>
          <w:p w14:paraId="5EAC0E3A" w14:textId="77777777" w:rsidR="000B31C5" w:rsidRPr="00CE394B" w:rsidRDefault="000B31C5" w:rsidP="005961FD">
            <w:pPr>
              <w:jc w:val="center"/>
              <w:rPr>
                <w:rFonts w:ascii="Times New Roman" w:hAnsi="Times New Roman" w:cs="Times New Roman"/>
                <w:b/>
              </w:rPr>
            </w:pPr>
            <w:r w:rsidRPr="00CE394B">
              <w:rPr>
                <w:rFonts w:ascii="Times New Roman" w:hAnsi="Times New Roman" w:cs="Times New Roman"/>
                <w:b/>
              </w:rPr>
              <w:t>Notes</w:t>
            </w:r>
          </w:p>
        </w:tc>
      </w:tr>
      <w:tr w:rsidR="008B33D6" w:rsidRPr="00CE394B" w14:paraId="5437F877" w14:textId="77777777" w:rsidTr="00C13E4E">
        <w:tc>
          <w:tcPr>
            <w:tcW w:w="3384" w:type="dxa"/>
            <w:shd w:val="clear" w:color="auto" w:fill="FFFFFF" w:themeFill="background1"/>
          </w:tcPr>
          <w:p w14:paraId="74F11986" w14:textId="7D828F52" w:rsidR="008B33D6" w:rsidRPr="00CE394B" w:rsidRDefault="00C13E4E" w:rsidP="00C13E4E">
            <w:pPr>
              <w:rPr>
                <w:rFonts w:ascii="Times New Roman" w:hAnsi="Times New Roman" w:cs="Times New Roman"/>
              </w:rPr>
            </w:pPr>
            <w:r w:rsidRPr="00CE394B">
              <w:rPr>
                <w:rFonts w:ascii="Times New Roman" w:hAnsi="Times New Roman" w:cs="Times New Roman"/>
              </w:rPr>
              <w:t xml:space="preserve">1. </w:t>
            </w:r>
            <w:r w:rsidR="008B33D6" w:rsidRPr="00CE394B">
              <w:rPr>
                <w:rFonts w:ascii="Times New Roman" w:hAnsi="Times New Roman" w:cs="Times New Roman"/>
              </w:rPr>
              <w:t>Provide the coordination, technical assistance, and other support necessary to assist participating schools in planning and implementing effective parent</w:t>
            </w:r>
            <w:r w:rsidR="00C82073">
              <w:rPr>
                <w:rFonts w:ascii="Times New Roman" w:hAnsi="Times New Roman" w:cs="Times New Roman"/>
              </w:rPr>
              <w:t xml:space="preserve"> and family engagement</w:t>
            </w:r>
            <w:r w:rsidR="008B33D6" w:rsidRPr="00CE394B">
              <w:rPr>
                <w:rFonts w:ascii="Times New Roman" w:hAnsi="Times New Roman" w:cs="Times New Roman"/>
              </w:rPr>
              <w:t xml:space="preserve"> activities to improve student academic achievement and school performance. </w:t>
            </w:r>
          </w:p>
          <w:p w14:paraId="606D2D67" w14:textId="77777777" w:rsidR="00C13E4E" w:rsidRPr="00CE394B" w:rsidRDefault="00C13E4E" w:rsidP="00C13E4E"/>
          <w:p w14:paraId="5773AED8" w14:textId="565C3DE4" w:rsidR="008B33D6" w:rsidRPr="00CE394B" w:rsidRDefault="007D2970" w:rsidP="005A3B1B">
            <w:pPr>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8B33D6" w:rsidRPr="00CE394B">
              <w:rPr>
                <w:rFonts w:ascii="Times New Roman" w:hAnsi="Times New Roman" w:cs="Times New Roman"/>
                <w:i/>
              </w:rPr>
              <w:t>(a)(2)(B)</w:t>
            </w:r>
          </w:p>
          <w:p w14:paraId="0C0779ED" w14:textId="77777777" w:rsidR="008B33D6" w:rsidRPr="00CE394B" w:rsidRDefault="008B33D6" w:rsidP="005A3B1B">
            <w:pPr>
              <w:rPr>
                <w:rFonts w:ascii="Times New Roman" w:hAnsi="Times New Roman" w:cs="Times New Roman"/>
              </w:rPr>
            </w:pPr>
          </w:p>
          <w:p w14:paraId="15DD2A54" w14:textId="77777777" w:rsidR="006C0D9D" w:rsidRPr="00CE394B" w:rsidRDefault="006C0D9D" w:rsidP="005A3B1B">
            <w:pPr>
              <w:rPr>
                <w:rFonts w:ascii="Times New Roman" w:hAnsi="Times New Roman" w:cs="Times New Roman"/>
              </w:rPr>
            </w:pPr>
          </w:p>
        </w:tc>
        <w:tc>
          <w:tcPr>
            <w:tcW w:w="4950" w:type="dxa"/>
            <w:shd w:val="clear" w:color="auto" w:fill="FFFFFF" w:themeFill="background1"/>
          </w:tcPr>
          <w:p w14:paraId="60AD98F4" w14:textId="77777777" w:rsidR="008B33D6" w:rsidRPr="00CE394B" w:rsidRDefault="008B33D6" w:rsidP="00D60842">
            <w:pPr>
              <w:numPr>
                <w:ilvl w:val="0"/>
                <w:numId w:val="11"/>
              </w:numPr>
              <w:rPr>
                <w:rFonts w:ascii="Times New Roman" w:hAnsi="Times New Roman" w:cs="Times New Roman"/>
              </w:rPr>
            </w:pPr>
            <w:r w:rsidRPr="00CE394B">
              <w:rPr>
                <w:rFonts w:ascii="Times New Roman" w:hAnsi="Times New Roman" w:cs="Times New Roman"/>
              </w:rPr>
              <w:t>Letters and surveys</w:t>
            </w:r>
          </w:p>
          <w:p w14:paraId="7ED1AA92" w14:textId="77777777" w:rsidR="008B33D6" w:rsidRPr="00CE394B" w:rsidRDefault="008B33D6" w:rsidP="00D60842">
            <w:pPr>
              <w:numPr>
                <w:ilvl w:val="0"/>
                <w:numId w:val="11"/>
              </w:numPr>
              <w:rPr>
                <w:rFonts w:ascii="Times New Roman" w:hAnsi="Times New Roman" w:cs="Times New Roman"/>
              </w:rPr>
            </w:pPr>
            <w:r w:rsidRPr="00CE394B">
              <w:rPr>
                <w:rFonts w:ascii="Times New Roman" w:hAnsi="Times New Roman" w:cs="Times New Roman"/>
              </w:rPr>
              <w:t>Flyers and announcements</w:t>
            </w:r>
          </w:p>
          <w:p w14:paraId="4C898C63" w14:textId="77777777" w:rsidR="008B33D6" w:rsidRPr="00CE394B" w:rsidRDefault="008B33D6" w:rsidP="00D60842">
            <w:pPr>
              <w:numPr>
                <w:ilvl w:val="0"/>
                <w:numId w:val="11"/>
              </w:numPr>
              <w:rPr>
                <w:rFonts w:ascii="Times New Roman" w:hAnsi="Times New Roman" w:cs="Times New Roman"/>
              </w:rPr>
            </w:pPr>
            <w:r w:rsidRPr="00CE394B">
              <w:rPr>
                <w:rFonts w:ascii="Times New Roman" w:hAnsi="Times New Roman" w:cs="Times New Roman"/>
              </w:rPr>
              <w:t>Dated professional development meeting agendas and minutes</w:t>
            </w:r>
          </w:p>
          <w:p w14:paraId="53DB9ACA" w14:textId="77777777" w:rsidR="008B33D6" w:rsidRPr="00CE394B" w:rsidRDefault="008B33D6" w:rsidP="00D60842">
            <w:pPr>
              <w:numPr>
                <w:ilvl w:val="0"/>
                <w:numId w:val="11"/>
              </w:numPr>
              <w:rPr>
                <w:rFonts w:ascii="Times New Roman" w:hAnsi="Times New Roman" w:cs="Times New Roman"/>
              </w:rPr>
            </w:pPr>
            <w:r w:rsidRPr="00CE394B">
              <w:rPr>
                <w:rFonts w:ascii="Times New Roman" w:hAnsi="Times New Roman" w:cs="Times New Roman"/>
              </w:rPr>
              <w:t>Dates sign-in sheets (indicating person’s role and/or title)</w:t>
            </w:r>
          </w:p>
          <w:p w14:paraId="2ACE15A5" w14:textId="77777777" w:rsidR="008B33D6" w:rsidRPr="00CE394B" w:rsidRDefault="008B33D6" w:rsidP="00D60842">
            <w:pPr>
              <w:numPr>
                <w:ilvl w:val="0"/>
                <w:numId w:val="11"/>
              </w:numPr>
              <w:rPr>
                <w:rFonts w:ascii="Times New Roman" w:hAnsi="Times New Roman" w:cs="Times New Roman"/>
              </w:rPr>
            </w:pPr>
            <w:r w:rsidRPr="00CE394B">
              <w:rPr>
                <w:rFonts w:ascii="Times New Roman" w:hAnsi="Times New Roman" w:cs="Times New Roman"/>
              </w:rPr>
              <w:t>Training materials</w:t>
            </w:r>
          </w:p>
          <w:p w14:paraId="3F2121C0" w14:textId="6CFC5D39" w:rsidR="008B33D6" w:rsidRPr="00CE394B" w:rsidRDefault="008B33D6" w:rsidP="00D60842">
            <w:pPr>
              <w:numPr>
                <w:ilvl w:val="0"/>
                <w:numId w:val="11"/>
              </w:numPr>
              <w:rPr>
                <w:rFonts w:ascii="Times New Roman" w:hAnsi="Times New Roman" w:cs="Times New Roman"/>
              </w:rPr>
            </w:pPr>
            <w:r w:rsidRPr="00CE394B">
              <w:rPr>
                <w:rFonts w:ascii="Times New Roman" w:hAnsi="Times New Roman" w:cs="Times New Roman"/>
              </w:rPr>
              <w:t>Communication to schools that discuss</w:t>
            </w:r>
            <w:r w:rsidR="00DE6520" w:rsidRPr="00CE394B">
              <w:rPr>
                <w:rFonts w:ascii="Times New Roman" w:hAnsi="Times New Roman" w:cs="Times New Roman"/>
              </w:rPr>
              <w:t>es</w:t>
            </w:r>
            <w:r w:rsidRPr="00CE394B">
              <w:rPr>
                <w:rFonts w:ascii="Times New Roman" w:hAnsi="Times New Roman" w:cs="Times New Roman"/>
              </w:rPr>
              <w:t xml:space="preserve"> materials and resources on effective parent</w:t>
            </w:r>
            <w:r w:rsidR="00C82073">
              <w:rPr>
                <w:rFonts w:ascii="Times New Roman" w:hAnsi="Times New Roman" w:cs="Times New Roman"/>
              </w:rPr>
              <w:t xml:space="preserve"> and family engagement</w:t>
            </w:r>
            <w:r w:rsidRPr="00CE394B">
              <w:rPr>
                <w:rFonts w:ascii="Times New Roman" w:hAnsi="Times New Roman" w:cs="Times New Roman"/>
              </w:rPr>
              <w:t xml:space="preserve"> (emails, letters, memos, flyers)</w:t>
            </w:r>
          </w:p>
          <w:p w14:paraId="75188F2D" w14:textId="23E8EE8B" w:rsidR="008B33D6" w:rsidRPr="00CE394B" w:rsidRDefault="008B33D6" w:rsidP="00D60842">
            <w:pPr>
              <w:numPr>
                <w:ilvl w:val="0"/>
                <w:numId w:val="11"/>
              </w:numPr>
              <w:rPr>
                <w:rFonts w:ascii="Times New Roman" w:hAnsi="Times New Roman" w:cs="Times New Roman"/>
              </w:rPr>
            </w:pPr>
            <w:r w:rsidRPr="00CE394B">
              <w:rPr>
                <w:rFonts w:ascii="Times New Roman" w:hAnsi="Times New Roman" w:cs="Times New Roman"/>
              </w:rPr>
              <w:t xml:space="preserve">Samples of communication to </w:t>
            </w:r>
            <w:r w:rsidR="00FA24DA">
              <w:rPr>
                <w:rFonts w:ascii="Times New Roman" w:hAnsi="Times New Roman" w:cs="Times New Roman"/>
              </w:rPr>
              <w:t xml:space="preserve">schools on parent and family engagement </w:t>
            </w:r>
            <w:r w:rsidRPr="00CE394B">
              <w:rPr>
                <w:rFonts w:ascii="Times New Roman" w:hAnsi="Times New Roman" w:cs="Times New Roman"/>
              </w:rPr>
              <w:t>requirements, related parent consultation and participation in school improvement and in the development of schoolwide programs, and tim</w:t>
            </w:r>
            <w:r w:rsidR="00CE394B" w:rsidRPr="00CE394B">
              <w:rPr>
                <w:rFonts w:ascii="Times New Roman" w:hAnsi="Times New Roman" w:cs="Times New Roman"/>
              </w:rPr>
              <w:t>eline for parent notifications</w:t>
            </w:r>
          </w:p>
          <w:p w14:paraId="4A3995AD" w14:textId="77777777" w:rsidR="006C0D9D" w:rsidRPr="00CE394B" w:rsidRDefault="006C0D9D" w:rsidP="00544350">
            <w:pPr>
              <w:pStyle w:val="BodyText"/>
              <w:widowControl w:val="0"/>
              <w:spacing w:line="294" w:lineRule="exact"/>
              <w:rPr>
                <w:sz w:val="22"/>
                <w:szCs w:val="22"/>
              </w:rPr>
            </w:pPr>
          </w:p>
        </w:tc>
        <w:tc>
          <w:tcPr>
            <w:tcW w:w="2160" w:type="dxa"/>
            <w:shd w:val="clear" w:color="auto" w:fill="FFFFFF" w:themeFill="background1"/>
          </w:tcPr>
          <w:p w14:paraId="1E2FF015" w14:textId="77777777" w:rsidR="008B33D6" w:rsidRPr="00CE394B" w:rsidRDefault="008B33D6" w:rsidP="005A3B1B">
            <w:pPr>
              <w:rPr>
                <w:rFonts w:ascii="Times New Roman" w:hAnsi="Times New Roman" w:cs="Times New Roman"/>
              </w:rPr>
            </w:pPr>
          </w:p>
          <w:p w14:paraId="301A0E20" w14:textId="77777777" w:rsidR="008B33D6" w:rsidRPr="00CE394B" w:rsidRDefault="009A2D95" w:rsidP="005A3B1B">
            <w:pPr>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913216" behindDoc="0" locked="0" layoutInCell="1" allowOverlap="1" wp14:anchorId="50883AC2" wp14:editId="1542FADF">
                      <wp:simplePos x="0" y="0"/>
                      <wp:positionH relativeFrom="margin">
                        <wp:posOffset>4918</wp:posOffset>
                      </wp:positionH>
                      <wp:positionV relativeFrom="paragraph">
                        <wp:posOffset>-15875</wp:posOffset>
                      </wp:positionV>
                      <wp:extent cx="1211580" cy="201930"/>
                      <wp:effectExtent l="0" t="0" r="26670" b="26670"/>
                      <wp:wrapNone/>
                      <wp:docPr id="56" name="Group 56"/>
                      <wp:cNvGraphicFramePr/>
                      <a:graphic xmlns:a="http://schemas.openxmlformats.org/drawingml/2006/main">
                        <a:graphicData uri="http://schemas.microsoft.com/office/word/2010/wordprocessingGroup">
                          <wpg:wgp>
                            <wpg:cNvGrpSpPr/>
                            <wpg:grpSpPr>
                              <a:xfrm>
                                <a:off x="0" y="0"/>
                                <a:ext cx="1211580" cy="201930"/>
                                <a:chOff x="0" y="0"/>
                                <a:chExt cx="1211698" cy="201930"/>
                              </a:xfrm>
                            </wpg:grpSpPr>
                            <wps:wsp>
                              <wps:cNvPr id="57" name="Rectangle 57"/>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52099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185AED" id="Group 56" o:spid="_x0000_s1026" style="position:absolute;margin-left:.4pt;margin-top:-1.25pt;width:95.4pt;height:15.9pt;z-index:251913216;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">
                      <v:rect id="Rectangle 57"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cLcQA&#10;AADbAAAADwAAAGRycy9kb3ducmV2LnhtbESPQWvCQBSE7wX/w/IEb3WjYC1pNqKFooiXpkLr7ZF9&#10;JsHs27C7mvjvu0Khx2FmvmGy1WBacSPnG8sKZtMEBHFpdcOVguPXx/MrCB+QNbaWScGdPKzy0VOG&#10;qbY9f9KtCJWIEPYpKqhD6FIpfVmTQT+1HXH0ztYZDFG6SmqHfYSbVs6T5EUabDgu1NjRe03lpbga&#10;Bet+M9+e/Km4m+/lz5EPcu96qdRkPKzfQAQawn/4r73TChZLeHy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WXC3EAAAA2wAAAA8AAAAAAAAAAAAAAAAAmAIAAGRycy9k&#10;b3ducmV2LnhtbFBLBQYAAAAABAAEAPUAAACJAwAAAAA=&#10;" fillcolor="window" strokecolor="windowText"/>
                      <v:rect id="Rectangle 58" o:spid="_x0000_s1028" style="position:absolute;left:5209;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nIX8AA&#10;AADbAAAADwAAAGRycy9kb3ducmV2LnhtbERPTYvCMBC9C/6HMMLeNFXQlWoUFRYX2ctWQb0NzdgW&#10;m0lJsrb++81B8Ph438t1Z2rxIOcrywrGowQEcW51xYWC0/FrOAfhA7LG2jIpeJKH9arfW2Kqbcu/&#10;9MhCIWII+xQVlCE0qZQ+L8mgH9mGOHI36wyGCF0htcM2hptaTpJkJg1WHBtKbGhXUn7P/oyCTbud&#10;7K/+mj3N+fNy4h95cK1U6mPQbRYgAnXhLX65v7WCaRwbv8QfIF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InIX8AAAADbAAAADwAAAAAAAAAAAAAAAACYAgAAZHJzL2Rvd25y&#10;ZXYueG1sUEsFBgAAAAAEAAQA9QAAAIUDAAAAAA==&#10;" fillcolor="window" strokecolor="windowText"/>
                      <v:rect id="Rectangle 104"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MX2MIA&#10;AADcAAAADwAAAGRycy9kb3ducmV2LnhtbERPTYvCMBC9L/gfwgh7W1NFXKlGUWFxkb1sFdTb0Ixt&#10;sZmUJGvrv98Igrd5vM+ZLztTixs5X1lWMBwkIIhzqysuFBz2Xx9TED4ga6wtk4I7eVguem9zTLVt&#10;+ZduWShEDGGfooIyhCaV0uclGfQD2xBH7mKdwRChK6R22MZwU8tRkkykwYpjQ4kNbUrKr9mfUbBq&#10;16Pt2Z+zuzl+ng78I3eulUq997vVDESgLrzET/e3jvOTMTyei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4xfYwgAAANwAAAAPAAAAAAAAAAAAAAAAAJgCAABkcnMvZG93&#10;bnJldi54bWxQSwUGAAAAAAQABAD1AAAAhwMAAAAA&#10;" fillcolor="window" strokecolor="windowText"/>
                      <w10:wrap anchorx="margin"/>
                    </v:group>
                  </w:pict>
                </mc:Fallback>
              </mc:AlternateContent>
            </w:r>
          </w:p>
          <w:p w14:paraId="729CB9D0" w14:textId="77777777" w:rsidR="008B33D6" w:rsidRPr="00CE394B" w:rsidRDefault="008B33D6" w:rsidP="005A3B1B">
            <w:pPr>
              <w:jc w:val="center"/>
              <w:rPr>
                <w:rFonts w:ascii="Times New Roman" w:hAnsi="Times New Roman" w:cs="Times New Roman"/>
                <w:b/>
                <w:u w:val="single"/>
              </w:rPr>
            </w:pPr>
          </w:p>
          <w:p w14:paraId="019158C0" w14:textId="77777777" w:rsidR="008B33D6" w:rsidRPr="00CE394B" w:rsidRDefault="008B33D6" w:rsidP="005A3B1B">
            <w:pPr>
              <w:rPr>
                <w:rFonts w:ascii="Times New Roman" w:hAnsi="Times New Roman" w:cs="Times New Roman"/>
                <w:b/>
                <w:u w:val="single"/>
              </w:rPr>
            </w:pPr>
          </w:p>
        </w:tc>
        <w:tc>
          <w:tcPr>
            <w:tcW w:w="2880" w:type="dxa"/>
            <w:shd w:val="clear" w:color="auto" w:fill="FFFFFF" w:themeFill="background1"/>
            <w:vAlign w:val="bottom"/>
          </w:tcPr>
          <w:p w14:paraId="40067EB7" w14:textId="77777777" w:rsidR="008B33D6" w:rsidRPr="00CE394B" w:rsidRDefault="008B33D6" w:rsidP="005A3B1B">
            <w:pPr>
              <w:jc w:val="center"/>
              <w:rPr>
                <w:rFonts w:ascii="Times New Roman" w:hAnsi="Times New Roman" w:cs="Times New Roman"/>
              </w:rPr>
            </w:pPr>
          </w:p>
        </w:tc>
      </w:tr>
      <w:tr w:rsidR="009B25BB" w:rsidRPr="00CE394B" w14:paraId="342571B2" w14:textId="77777777" w:rsidTr="00374E8B">
        <w:tc>
          <w:tcPr>
            <w:tcW w:w="3384" w:type="dxa"/>
            <w:shd w:val="clear" w:color="auto" w:fill="D9D9D9" w:themeFill="background1" w:themeFillShade="D9"/>
          </w:tcPr>
          <w:p w14:paraId="0243C533" w14:textId="77777777" w:rsidR="009B25BB" w:rsidRPr="00CE394B" w:rsidRDefault="000B31C5" w:rsidP="000B31C5">
            <w:pPr>
              <w:rPr>
                <w:rFonts w:ascii="Times New Roman" w:hAnsi="Times New Roman" w:cs="Times New Roman"/>
              </w:rPr>
            </w:pPr>
            <w:r w:rsidRPr="00CE394B">
              <w:rPr>
                <w:rFonts w:ascii="Times New Roman" w:hAnsi="Times New Roman" w:cs="Times New Roman"/>
              </w:rPr>
              <w:t>2. P</w:t>
            </w:r>
            <w:r w:rsidR="009B25BB" w:rsidRPr="00CE394B">
              <w:rPr>
                <w:rFonts w:ascii="Times New Roman" w:hAnsi="Times New Roman" w:cs="Times New Roman"/>
              </w:rPr>
              <w:t>rovide assistance to parents of children served under this program in understanding:</w:t>
            </w:r>
          </w:p>
          <w:p w14:paraId="7CF0F271" w14:textId="77777777" w:rsidR="00CE394B" w:rsidRPr="00CE394B" w:rsidRDefault="00CE394B" w:rsidP="000B31C5">
            <w:pPr>
              <w:rPr>
                <w:rFonts w:ascii="Times New Roman" w:hAnsi="Times New Roman" w:cs="Times New Roman"/>
              </w:rPr>
            </w:pPr>
          </w:p>
          <w:p w14:paraId="6E6870F5" w14:textId="6A9DB5DE" w:rsidR="00CE394B" w:rsidRPr="00CE394B" w:rsidRDefault="00CE394B" w:rsidP="00CE394B">
            <w:pPr>
              <w:pStyle w:val="ListParagraph"/>
              <w:numPr>
                <w:ilvl w:val="0"/>
                <w:numId w:val="45"/>
              </w:numPr>
              <w:rPr>
                <w:rFonts w:ascii="Times New Roman" w:hAnsi="Times New Roman" w:cs="Times New Roman"/>
                <w:bCs/>
              </w:rPr>
            </w:pPr>
            <w:r w:rsidRPr="00CE394B">
              <w:rPr>
                <w:rFonts w:ascii="Times New Roman" w:hAnsi="Times New Roman" w:cs="Times New Roman"/>
              </w:rPr>
              <w:t xml:space="preserve">The </w:t>
            </w:r>
            <w:r w:rsidR="00385316">
              <w:rPr>
                <w:rFonts w:ascii="Times New Roman" w:hAnsi="Times New Roman" w:cs="Times New Roman"/>
              </w:rPr>
              <w:t>challenging State academic</w:t>
            </w:r>
            <w:r w:rsidRPr="00CE394B">
              <w:rPr>
                <w:rFonts w:ascii="Times New Roman" w:hAnsi="Times New Roman" w:cs="Times New Roman"/>
              </w:rPr>
              <w:t xml:space="preserve"> standards</w:t>
            </w:r>
          </w:p>
          <w:p w14:paraId="37C26256" w14:textId="77777777" w:rsidR="00CE394B" w:rsidRPr="00CE394B" w:rsidRDefault="00CE394B" w:rsidP="00CE394B">
            <w:pPr>
              <w:pStyle w:val="ListParagraph"/>
              <w:numPr>
                <w:ilvl w:val="0"/>
                <w:numId w:val="44"/>
              </w:numPr>
              <w:rPr>
                <w:rFonts w:ascii="Times New Roman" w:hAnsi="Times New Roman" w:cs="Times New Roman"/>
                <w:bCs/>
              </w:rPr>
            </w:pPr>
            <w:r w:rsidRPr="00CE394B">
              <w:rPr>
                <w:rFonts w:ascii="Times New Roman" w:hAnsi="Times New Roman" w:cs="Times New Roman"/>
              </w:rPr>
              <w:t>The components of a schoolwide program, if applicable</w:t>
            </w:r>
          </w:p>
          <w:p w14:paraId="3743567C" w14:textId="77777777" w:rsidR="00CE394B" w:rsidRPr="00CE394B" w:rsidRDefault="00CE394B" w:rsidP="00CE394B">
            <w:pPr>
              <w:pStyle w:val="ListParagraph"/>
              <w:numPr>
                <w:ilvl w:val="0"/>
                <w:numId w:val="44"/>
              </w:numPr>
              <w:rPr>
                <w:rFonts w:ascii="Times New Roman" w:hAnsi="Times New Roman" w:cs="Times New Roman"/>
                <w:bCs/>
              </w:rPr>
            </w:pPr>
            <w:r w:rsidRPr="00CE394B">
              <w:rPr>
                <w:rFonts w:ascii="Times New Roman" w:hAnsi="Times New Roman" w:cs="Times New Roman"/>
              </w:rPr>
              <w:t>The components of a targeted assistance school program, if applicable</w:t>
            </w:r>
          </w:p>
          <w:p w14:paraId="2D599356" w14:textId="77777777" w:rsidR="00CE394B" w:rsidRPr="00CE394B" w:rsidRDefault="00CE394B" w:rsidP="00CE394B">
            <w:pPr>
              <w:pStyle w:val="ListParagraph"/>
              <w:numPr>
                <w:ilvl w:val="0"/>
                <w:numId w:val="44"/>
              </w:numPr>
              <w:rPr>
                <w:rFonts w:ascii="Times New Roman" w:hAnsi="Times New Roman" w:cs="Times New Roman"/>
                <w:bCs/>
              </w:rPr>
            </w:pPr>
            <w:r w:rsidRPr="00CE394B">
              <w:rPr>
                <w:rFonts w:ascii="Times New Roman" w:hAnsi="Times New Roman" w:cs="Times New Roman"/>
              </w:rPr>
              <w:t>The state and local assessments, including alternate assessments</w:t>
            </w:r>
          </w:p>
          <w:p w14:paraId="60761E3C" w14:textId="77777777" w:rsidR="00CE394B" w:rsidRPr="00CE394B" w:rsidRDefault="00CE394B" w:rsidP="00CE394B">
            <w:pPr>
              <w:pStyle w:val="ListParagraph"/>
              <w:numPr>
                <w:ilvl w:val="0"/>
                <w:numId w:val="44"/>
              </w:numPr>
              <w:rPr>
                <w:rFonts w:ascii="Times New Roman" w:hAnsi="Times New Roman" w:cs="Times New Roman"/>
                <w:bCs/>
              </w:rPr>
            </w:pPr>
            <w:r w:rsidRPr="00CE394B">
              <w:rPr>
                <w:rFonts w:ascii="Times New Roman" w:hAnsi="Times New Roman" w:cs="Times New Roman"/>
              </w:rPr>
              <w:lastRenderedPageBreak/>
              <w:t>The requirements of Title I, Part A</w:t>
            </w:r>
          </w:p>
          <w:p w14:paraId="2E72D564" w14:textId="77777777" w:rsidR="00CE394B" w:rsidRPr="00CE394B" w:rsidRDefault="00CE394B" w:rsidP="00CE394B">
            <w:pPr>
              <w:pStyle w:val="ListParagraph"/>
              <w:numPr>
                <w:ilvl w:val="0"/>
                <w:numId w:val="44"/>
              </w:numPr>
              <w:rPr>
                <w:rFonts w:ascii="Times New Roman" w:hAnsi="Times New Roman" w:cs="Times New Roman"/>
                <w:bCs/>
              </w:rPr>
            </w:pPr>
            <w:r w:rsidRPr="00CE394B">
              <w:rPr>
                <w:rFonts w:ascii="Times New Roman" w:hAnsi="Times New Roman" w:cs="Times New Roman"/>
              </w:rPr>
              <w:t>Ways parents can monitor their children’s progress and work with educators to improve the academic achievement of their children</w:t>
            </w:r>
          </w:p>
          <w:p w14:paraId="06711EE5" w14:textId="77777777" w:rsidR="00C13E4E" w:rsidRPr="00CE394B" w:rsidRDefault="00C13E4E" w:rsidP="00C13E4E">
            <w:pPr>
              <w:pStyle w:val="ListParagraph"/>
              <w:ind w:left="360"/>
              <w:rPr>
                <w:rFonts w:ascii="Times New Roman" w:hAnsi="Times New Roman" w:cs="Times New Roman"/>
                <w:bCs/>
              </w:rPr>
            </w:pPr>
          </w:p>
          <w:p w14:paraId="3CBAE832" w14:textId="77DDDDFA" w:rsidR="009B25BB" w:rsidRPr="00CE394B" w:rsidRDefault="00C82073" w:rsidP="00CF1BBA">
            <w:pPr>
              <w:pStyle w:val="ListParagraph"/>
              <w:ind w:left="360"/>
              <w:jc w:val="right"/>
              <w:rPr>
                <w:rFonts w:ascii="Times New Roman" w:hAnsi="Times New Roman" w:cs="Times New Roman"/>
              </w:rPr>
            </w:pPr>
            <w:r>
              <w:rPr>
                <w:rFonts w:ascii="Times New Roman" w:hAnsi="Times New Roman" w:cs="Times New Roman"/>
                <w:i/>
              </w:rPr>
              <w:t>Section 1116</w:t>
            </w:r>
            <w:r w:rsidR="009B25BB" w:rsidRPr="00CE394B">
              <w:rPr>
                <w:rFonts w:ascii="Times New Roman" w:hAnsi="Times New Roman" w:cs="Times New Roman"/>
                <w:i/>
              </w:rPr>
              <w:t>(e)(1)</w:t>
            </w:r>
          </w:p>
          <w:p w14:paraId="696A980F" w14:textId="77777777" w:rsidR="009B25BB" w:rsidRPr="00CE394B" w:rsidRDefault="009B25BB" w:rsidP="00CF1BBA">
            <w:pPr>
              <w:pStyle w:val="ListParagraph"/>
              <w:jc w:val="right"/>
              <w:rPr>
                <w:rFonts w:ascii="Times New Roman" w:hAnsi="Times New Roman" w:cs="Times New Roman"/>
              </w:rPr>
            </w:pPr>
          </w:p>
        </w:tc>
        <w:tc>
          <w:tcPr>
            <w:tcW w:w="4950" w:type="dxa"/>
            <w:shd w:val="clear" w:color="auto" w:fill="D9D9D9" w:themeFill="background1" w:themeFillShade="D9"/>
          </w:tcPr>
          <w:p w14:paraId="395865BF"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lastRenderedPageBreak/>
              <w:t>Newspaper articles and/or media announcements</w:t>
            </w:r>
          </w:p>
          <w:p w14:paraId="0F441241"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 xml:space="preserve">Schedule of parent education activities, trainings, classes, workshops, etc.   </w:t>
            </w:r>
          </w:p>
          <w:p w14:paraId="417CEE20"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Newsletters</w:t>
            </w:r>
          </w:p>
          <w:p w14:paraId="70C82966"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Flyers or announcements</w:t>
            </w:r>
          </w:p>
          <w:p w14:paraId="49E91DD9"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Brochures</w:t>
            </w:r>
          </w:p>
          <w:p w14:paraId="0F2AE7F9"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Copies of handouts</w:t>
            </w:r>
          </w:p>
          <w:p w14:paraId="7C1202A3"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Dated agendas</w:t>
            </w:r>
          </w:p>
          <w:p w14:paraId="59FC167B" w14:textId="77777777" w:rsidR="009B25BB" w:rsidRPr="00CE394B" w:rsidRDefault="005F6C05" w:rsidP="00D60842">
            <w:pPr>
              <w:numPr>
                <w:ilvl w:val="0"/>
                <w:numId w:val="20"/>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 from parent education activities (indicating person’s role and/or title)</w:t>
            </w:r>
          </w:p>
          <w:p w14:paraId="36F762D9" w14:textId="0518B572"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Copies of evaluation forms</w:t>
            </w:r>
            <w:r w:rsidR="00385316">
              <w:rPr>
                <w:rFonts w:ascii="Times New Roman" w:hAnsi="Times New Roman" w:cs="Times New Roman"/>
              </w:rPr>
              <w:t xml:space="preserve"> and meeting minutes</w:t>
            </w:r>
          </w:p>
          <w:p w14:paraId="4B97E377" w14:textId="77777777" w:rsidR="009B25BB" w:rsidRPr="00CE394B" w:rsidRDefault="009B25BB" w:rsidP="00D60842">
            <w:pPr>
              <w:numPr>
                <w:ilvl w:val="0"/>
                <w:numId w:val="20"/>
              </w:numPr>
              <w:rPr>
                <w:rFonts w:ascii="Times New Roman" w:hAnsi="Times New Roman" w:cs="Times New Roman"/>
              </w:rPr>
            </w:pPr>
            <w:r w:rsidRPr="00CE394B">
              <w:rPr>
                <w:rFonts w:ascii="Times New Roman" w:hAnsi="Times New Roman" w:cs="Times New Roman"/>
              </w:rPr>
              <w:t>List of materials for meetings</w:t>
            </w:r>
          </w:p>
          <w:p w14:paraId="1CFE34C2" w14:textId="77777777" w:rsidR="009B25BB" w:rsidRPr="00CE394B" w:rsidRDefault="009B25BB" w:rsidP="00824F01">
            <w:pPr>
              <w:rPr>
                <w:rFonts w:ascii="Times New Roman" w:hAnsi="Times New Roman" w:cs="Times New Roman"/>
              </w:rPr>
            </w:pPr>
          </w:p>
        </w:tc>
        <w:tc>
          <w:tcPr>
            <w:tcW w:w="2160" w:type="dxa"/>
            <w:shd w:val="clear" w:color="auto" w:fill="D9D9D9" w:themeFill="background1" w:themeFillShade="D9"/>
          </w:tcPr>
          <w:p w14:paraId="5F3AB8DD"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91712" behindDoc="0" locked="0" layoutInCell="1" allowOverlap="1" wp14:anchorId="459F010C" wp14:editId="7FF8007F">
                      <wp:simplePos x="0" y="0"/>
                      <wp:positionH relativeFrom="margin">
                        <wp:align>center</wp:align>
                      </wp:positionH>
                      <wp:positionV relativeFrom="paragraph">
                        <wp:posOffset>85474</wp:posOffset>
                      </wp:positionV>
                      <wp:extent cx="1201066" cy="201930"/>
                      <wp:effectExtent l="0" t="0" r="18415" b="26670"/>
                      <wp:wrapNone/>
                      <wp:docPr id="131" name="Group 131"/>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59" name="Rectangle 59"/>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78DE11" id="Group 131" o:spid="_x0000_s1026" style="position:absolute;margin-left:0;margin-top:6.75pt;width:94.55pt;height:15.9pt;z-index:251891712;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">
                      <v:rect id="Rectangle 59"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VtxMQA&#10;AADbAAAADwAAAGRycy9kb3ducmV2LnhtbESPQWvCQBSE74L/YXlCb3XTQFtNXSUKpUV6MQrq7ZF9&#10;TUKzb8Pu1sR/3xUKHoeZ+YZZrAbTigs531hW8DRNQBCXVjdcKTjs3x9nIHxA1thaJgVX8rBajkcL&#10;zLTteUeXIlQiQthnqKAOocuk9GVNBv3UdsTR+7bOYIjSVVI77CPctDJNkhdpsOG4UGNHm5rKn+LX&#10;KMj7dfpx9ufiao6vpwN/ya3rpVIPkyF/AxFoCPfwf/tTK3ie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FbcTEAAAA2wAAAA8AAAAAAAAAAAAAAAAAmAIAAGRycy9k&#10;b3ducmV2LnhtbFBLBQYAAAAABAAEAPUAAACJAwAAAAA=&#10;" fillcolor="window" strokecolor="windowText"/>
                      <v:rect id="Rectangle 60"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MO5MEA&#10;AADbAAAADwAAAGRycy9kb3ducmV2LnhtbERPz2vCMBS+D/wfwhN2m+l6qFKN4gTZGF7WCdPbo3k2&#10;xealJJmt//1yGHj8+H6vNqPtxI18aB0reJ1lIIhrp1tuFBy/9y8LECEia+wck4I7BdisJ08rLLUb&#10;+ItuVWxECuFQogITY19KGWpDFsPM9cSJuzhvMSboG6k9DincdjLPskJabDk1GOxpZ6i+Vr9WwXZ4&#10;y9/P4Vzd7c/8dOSD/PSDVOp5Om6XICKN8SH+d39oBUVan76kHyD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STDuTBAAAA2wAAAA8AAAAAAAAAAAAAAAAAmAIAAGRycy9kb3du&#10;cmV2LnhtbFBLBQYAAAAABAAEAPUAAACGAwAAAAA=&#10;" fillcolor="window" strokecolor="windowText"/>
                      <v:rect id="Rectangle 61"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rf8IA&#10;AADbAAAADwAAAGRycy9kb3ducmV2LnhtbESPQYvCMBSE78L+h/AWvGmqB5VqFHdBXGQvVkG9PZpn&#10;W2xeSpK19d9vBMHjMDPfMItVZ2pxJ+crywpGwwQEcW51xYWC42EzmIHwAVljbZkUPMjDavnRW2Cq&#10;bct7umehEBHCPkUFZQhNKqXPSzLoh7Yhjt7VOoMhSldI7bCNcFPLcZJMpMGK40KJDX2XlN+yP6Ng&#10;3X6Ntxd/yR7mND0f+VfuXCuV6n926zmIQF14h1/tH61gMoLnl/g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36t/wgAAANsAAAAPAAAAAAAAAAAAAAAAAJgCAABkcnMvZG93&#10;bnJldi54bWxQSwUGAAAAAAQABAD1AAAAhwMAAAAA&#10;" fillcolor="window" strokecolor="windowText"/>
                      <w10:wrap anchorx="margin"/>
                    </v:group>
                  </w:pict>
                </mc:Fallback>
              </mc:AlternateContent>
            </w:r>
          </w:p>
        </w:tc>
        <w:tc>
          <w:tcPr>
            <w:tcW w:w="2880" w:type="dxa"/>
            <w:shd w:val="clear" w:color="auto" w:fill="D9D9D9" w:themeFill="background1" w:themeFillShade="D9"/>
          </w:tcPr>
          <w:p w14:paraId="6AD2CD93" w14:textId="77777777" w:rsidR="009B25BB" w:rsidRPr="00CE394B" w:rsidRDefault="009B25BB" w:rsidP="00824F01">
            <w:pPr>
              <w:rPr>
                <w:rFonts w:ascii="Times New Roman" w:hAnsi="Times New Roman" w:cs="Times New Roman"/>
              </w:rPr>
            </w:pPr>
          </w:p>
        </w:tc>
      </w:tr>
      <w:tr w:rsidR="009B25BB" w:rsidRPr="00CE394B" w14:paraId="5EF8CE88" w14:textId="77777777" w:rsidTr="005A3B1B">
        <w:tc>
          <w:tcPr>
            <w:tcW w:w="3384" w:type="dxa"/>
            <w:shd w:val="clear" w:color="auto" w:fill="FFFFFF" w:themeFill="background1"/>
          </w:tcPr>
          <w:p w14:paraId="1B8785B8" w14:textId="0875EEB2" w:rsidR="009B25BB" w:rsidRPr="00CE394B" w:rsidRDefault="000B31C5" w:rsidP="000B31C5">
            <w:pPr>
              <w:rPr>
                <w:rFonts w:ascii="Times New Roman" w:eastAsia="Times New Roman" w:hAnsi="Times New Roman" w:cs="Times New Roman"/>
                <w:bCs/>
                <w:snapToGrid w:val="0"/>
              </w:rPr>
            </w:pPr>
            <w:r w:rsidRPr="00CE394B">
              <w:rPr>
                <w:rFonts w:ascii="Times New Roman" w:eastAsia="Times New Roman" w:hAnsi="Times New Roman" w:cs="Times New Roman"/>
                <w:snapToGrid w:val="0"/>
              </w:rPr>
              <w:lastRenderedPageBreak/>
              <w:t>3. P</w:t>
            </w:r>
            <w:r w:rsidR="009B25BB" w:rsidRPr="00CE394B">
              <w:rPr>
                <w:rFonts w:ascii="Times New Roman" w:eastAsia="Times New Roman" w:hAnsi="Times New Roman" w:cs="Times New Roman"/>
                <w:snapToGrid w:val="0"/>
              </w:rPr>
              <w:t xml:space="preserve">rovide materials </w:t>
            </w:r>
            <w:r w:rsidR="005F6C05" w:rsidRPr="00CE394B">
              <w:rPr>
                <w:rFonts w:ascii="Times New Roman" w:eastAsia="Times New Roman" w:hAnsi="Times New Roman" w:cs="Times New Roman"/>
                <w:snapToGrid w:val="0"/>
              </w:rPr>
              <w:t xml:space="preserve">and training to help parents </w:t>
            </w:r>
            <w:r w:rsidR="009B25BB" w:rsidRPr="00CE394B">
              <w:rPr>
                <w:rFonts w:ascii="Times New Roman" w:eastAsia="Times New Roman" w:hAnsi="Times New Roman" w:cs="Times New Roman"/>
                <w:snapToGrid w:val="0"/>
              </w:rPr>
              <w:t>work with their children to improve achievement, such as literacy training and using technology</w:t>
            </w:r>
            <w:r w:rsidR="00385316">
              <w:rPr>
                <w:rFonts w:ascii="Times New Roman" w:eastAsia="Times New Roman" w:hAnsi="Times New Roman" w:cs="Times New Roman"/>
                <w:snapToGrid w:val="0"/>
              </w:rPr>
              <w:t xml:space="preserve"> (including education about the harms of copyright piracy)</w:t>
            </w:r>
            <w:r w:rsidR="009B25BB" w:rsidRPr="00CE394B">
              <w:rPr>
                <w:rFonts w:ascii="Times New Roman" w:eastAsia="Times New Roman" w:hAnsi="Times New Roman" w:cs="Times New Roman"/>
                <w:snapToGrid w:val="0"/>
              </w:rPr>
              <w:t>, as appropriate</w:t>
            </w:r>
            <w:r w:rsidR="00FA24DA">
              <w:rPr>
                <w:rFonts w:ascii="Times New Roman" w:eastAsia="Times New Roman" w:hAnsi="Times New Roman" w:cs="Times New Roman"/>
                <w:snapToGrid w:val="0"/>
              </w:rPr>
              <w:t>, to foster parent and family</w:t>
            </w:r>
            <w:r w:rsidR="00831CA1">
              <w:rPr>
                <w:rFonts w:ascii="Times New Roman" w:eastAsia="Times New Roman" w:hAnsi="Times New Roman" w:cs="Times New Roman"/>
                <w:snapToGrid w:val="0"/>
              </w:rPr>
              <w:t xml:space="preserve"> engagement</w:t>
            </w:r>
            <w:r w:rsidR="009B25BB" w:rsidRPr="00CE394B">
              <w:rPr>
                <w:rFonts w:ascii="Times New Roman" w:eastAsia="Times New Roman" w:hAnsi="Times New Roman" w:cs="Times New Roman"/>
                <w:snapToGrid w:val="0"/>
              </w:rPr>
              <w:t>.</w:t>
            </w:r>
          </w:p>
          <w:p w14:paraId="3921A555" w14:textId="77777777" w:rsidR="00D83FE7" w:rsidRPr="00CE394B" w:rsidRDefault="00D83FE7" w:rsidP="00CF1BBA">
            <w:pPr>
              <w:pStyle w:val="ListParagraph"/>
              <w:ind w:left="360"/>
              <w:jc w:val="right"/>
              <w:rPr>
                <w:rFonts w:ascii="Times New Roman" w:hAnsi="Times New Roman" w:cs="Times New Roman"/>
                <w:i/>
              </w:rPr>
            </w:pPr>
          </w:p>
          <w:p w14:paraId="5AD07E47" w14:textId="47F80606" w:rsidR="009B25BB" w:rsidRPr="00CE394B" w:rsidRDefault="0084638A" w:rsidP="00CF1BBA">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2)</w:t>
            </w:r>
          </w:p>
          <w:p w14:paraId="0B893FD0" w14:textId="77777777" w:rsidR="006C0D9D" w:rsidRPr="00CE394B" w:rsidRDefault="006C0D9D" w:rsidP="000B31C5">
            <w:pPr>
              <w:rPr>
                <w:rFonts w:ascii="Times New Roman" w:hAnsi="Times New Roman" w:cs="Times New Roman"/>
              </w:rPr>
            </w:pPr>
          </w:p>
        </w:tc>
        <w:tc>
          <w:tcPr>
            <w:tcW w:w="4950" w:type="dxa"/>
            <w:shd w:val="clear" w:color="auto" w:fill="FFFFFF" w:themeFill="background1"/>
          </w:tcPr>
          <w:p w14:paraId="2B61D61F" w14:textId="77777777" w:rsidR="00CE394B" w:rsidRPr="00CE394B" w:rsidRDefault="00CE394B" w:rsidP="00CE394B">
            <w:pPr>
              <w:numPr>
                <w:ilvl w:val="0"/>
                <w:numId w:val="21"/>
              </w:numPr>
              <w:rPr>
                <w:rFonts w:ascii="Times New Roman" w:hAnsi="Times New Roman" w:cs="Times New Roman"/>
              </w:rPr>
            </w:pPr>
            <w:r w:rsidRPr="00CE394B">
              <w:rPr>
                <w:rFonts w:ascii="Times New Roman" w:hAnsi="Times New Roman" w:cs="Times New Roman"/>
              </w:rPr>
              <w:t>Dated agendas</w:t>
            </w:r>
          </w:p>
          <w:p w14:paraId="636028A5" w14:textId="77777777" w:rsidR="00CE394B" w:rsidRPr="00CE394B" w:rsidRDefault="00CE394B" w:rsidP="00CE394B">
            <w:pPr>
              <w:numPr>
                <w:ilvl w:val="0"/>
                <w:numId w:val="10"/>
              </w:numPr>
              <w:rPr>
                <w:rFonts w:ascii="Times New Roman" w:hAnsi="Times New Roman" w:cs="Times New Roman"/>
              </w:rPr>
            </w:pPr>
            <w:r w:rsidRPr="00CE394B">
              <w:rPr>
                <w:rFonts w:ascii="Times New Roman" w:hAnsi="Times New Roman" w:cs="Times New Roman"/>
              </w:rPr>
              <w:t xml:space="preserve">Dated sign-in </w:t>
            </w:r>
            <w:proofErr w:type="gramStart"/>
            <w:r w:rsidRPr="00CE394B">
              <w:rPr>
                <w:rFonts w:ascii="Times New Roman" w:hAnsi="Times New Roman" w:cs="Times New Roman"/>
              </w:rPr>
              <w:t>sheets  (</w:t>
            </w:r>
            <w:proofErr w:type="gramEnd"/>
            <w:r w:rsidRPr="00CE394B">
              <w:rPr>
                <w:rFonts w:ascii="Times New Roman" w:hAnsi="Times New Roman" w:cs="Times New Roman"/>
              </w:rPr>
              <w:t>indicating person’s role and/or title)</w:t>
            </w:r>
          </w:p>
          <w:p w14:paraId="7B04236B" w14:textId="77777777" w:rsidR="00CE394B" w:rsidRPr="00CE394B" w:rsidRDefault="00CE394B" w:rsidP="00CE394B">
            <w:pPr>
              <w:numPr>
                <w:ilvl w:val="0"/>
                <w:numId w:val="21"/>
              </w:numPr>
              <w:rPr>
                <w:rFonts w:ascii="Times New Roman" w:hAnsi="Times New Roman" w:cs="Times New Roman"/>
              </w:rPr>
            </w:pPr>
            <w:r w:rsidRPr="00CE394B">
              <w:rPr>
                <w:rFonts w:ascii="Times New Roman" w:hAnsi="Times New Roman" w:cs="Times New Roman"/>
              </w:rPr>
              <w:t xml:space="preserve">Flyers, announcements, invitations, </w:t>
            </w:r>
            <w:r w:rsidR="00532D68">
              <w:rPr>
                <w:rFonts w:ascii="Times New Roman" w:hAnsi="Times New Roman" w:cs="Times New Roman"/>
              </w:rPr>
              <w:t xml:space="preserve">website </w:t>
            </w:r>
            <w:r w:rsidRPr="00CE394B">
              <w:rPr>
                <w:rFonts w:ascii="Times New Roman" w:hAnsi="Times New Roman" w:cs="Times New Roman"/>
              </w:rPr>
              <w:t>announcements</w:t>
            </w:r>
          </w:p>
          <w:p w14:paraId="68CFCC22" w14:textId="77777777" w:rsidR="00CE394B" w:rsidRPr="00CE394B" w:rsidRDefault="00CE394B" w:rsidP="00CE394B">
            <w:pPr>
              <w:numPr>
                <w:ilvl w:val="0"/>
                <w:numId w:val="21"/>
              </w:numPr>
              <w:rPr>
                <w:rFonts w:ascii="Times New Roman" w:hAnsi="Times New Roman" w:cs="Times New Roman"/>
              </w:rPr>
            </w:pPr>
            <w:r w:rsidRPr="00CE394B">
              <w:rPr>
                <w:rFonts w:ascii="Times New Roman" w:hAnsi="Times New Roman" w:cs="Times New Roman"/>
              </w:rPr>
              <w:t>Dated meeting minutes</w:t>
            </w:r>
          </w:p>
          <w:p w14:paraId="06D735C2" w14:textId="77777777" w:rsidR="00CE394B" w:rsidRPr="00CE394B" w:rsidRDefault="00CE394B" w:rsidP="00CE394B">
            <w:pPr>
              <w:numPr>
                <w:ilvl w:val="0"/>
                <w:numId w:val="21"/>
              </w:numPr>
              <w:rPr>
                <w:rFonts w:ascii="Times New Roman" w:hAnsi="Times New Roman" w:cs="Times New Roman"/>
              </w:rPr>
            </w:pPr>
            <w:r w:rsidRPr="00CE394B">
              <w:rPr>
                <w:rFonts w:ascii="Times New Roman" w:hAnsi="Times New Roman" w:cs="Times New Roman"/>
              </w:rPr>
              <w:t>Training materials, handouts, worksheets</w:t>
            </w:r>
          </w:p>
          <w:p w14:paraId="0935FB31" w14:textId="77777777" w:rsidR="009B25BB" w:rsidRPr="00CE394B" w:rsidRDefault="00CE394B" w:rsidP="00CE394B">
            <w:pPr>
              <w:numPr>
                <w:ilvl w:val="0"/>
                <w:numId w:val="21"/>
              </w:numPr>
              <w:rPr>
                <w:rFonts w:ascii="Times New Roman" w:hAnsi="Times New Roman" w:cs="Times New Roman"/>
              </w:rPr>
            </w:pPr>
            <w:r w:rsidRPr="00CE394B">
              <w:rPr>
                <w:rFonts w:ascii="Times New Roman" w:hAnsi="Times New Roman" w:cs="Times New Roman"/>
              </w:rPr>
              <w:t>Record of parent feedback</w:t>
            </w:r>
          </w:p>
        </w:tc>
        <w:tc>
          <w:tcPr>
            <w:tcW w:w="2160" w:type="dxa"/>
            <w:shd w:val="clear" w:color="auto" w:fill="FFFFFF" w:themeFill="background1"/>
          </w:tcPr>
          <w:p w14:paraId="76F2449D" w14:textId="77777777" w:rsidR="009B25BB" w:rsidRPr="00CE394B" w:rsidRDefault="009B25BB" w:rsidP="005A3B1B">
            <w:pPr>
              <w:pStyle w:val="ListParagraph"/>
              <w:rPr>
                <w:rFonts w:ascii="Times New Roman" w:eastAsia="Times New Roman" w:hAnsi="Times New Roman" w:cs="Times New Roman"/>
                <w:snapToGrid w:val="0"/>
              </w:rPr>
            </w:pPr>
            <w:r w:rsidRPr="00CE394B">
              <w:rPr>
                <w:rFonts w:ascii="Times New Roman" w:eastAsia="Times New Roman" w:hAnsi="Times New Roman" w:cs="Times New Roman"/>
                <w:noProof/>
              </w:rPr>
              <mc:AlternateContent>
                <mc:Choice Requires="wpg">
                  <w:drawing>
                    <wp:anchor distT="0" distB="0" distL="114300" distR="114300" simplePos="0" relativeHeight="251892736" behindDoc="0" locked="0" layoutInCell="1" allowOverlap="1" wp14:anchorId="683811DA" wp14:editId="4A11D301">
                      <wp:simplePos x="0" y="0"/>
                      <wp:positionH relativeFrom="margin">
                        <wp:align>center</wp:align>
                      </wp:positionH>
                      <wp:positionV relativeFrom="paragraph">
                        <wp:posOffset>91529</wp:posOffset>
                      </wp:positionV>
                      <wp:extent cx="1201065" cy="201930"/>
                      <wp:effectExtent l="0" t="0" r="18415" b="26670"/>
                      <wp:wrapNone/>
                      <wp:docPr id="130" name="Group 130"/>
                      <wp:cNvGraphicFramePr/>
                      <a:graphic xmlns:a="http://schemas.openxmlformats.org/drawingml/2006/main">
                        <a:graphicData uri="http://schemas.microsoft.com/office/word/2010/wordprocessingGroup">
                          <wpg:wgp>
                            <wpg:cNvGrpSpPr/>
                            <wpg:grpSpPr>
                              <a:xfrm>
                                <a:off x="0" y="0"/>
                                <a:ext cx="1201065" cy="201930"/>
                                <a:chOff x="0" y="0"/>
                                <a:chExt cx="1201065" cy="201930"/>
                              </a:xfrm>
                            </wpg:grpSpPr>
                            <wps:wsp>
                              <wps:cNvPr id="62" name="Rectangle 62"/>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510362"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020725"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9E49CF6" id="Group 130" o:spid="_x0000_s1026" style="position:absolute;margin-left:0;margin-top:7.2pt;width:94.55pt;height:15.9pt;z-index:251892736;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">
                      <v:rect id="Rectangle 62"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01CMMA&#10;AADbAAAADwAAAGRycy9kb3ducmV2LnhtbESPQWvCQBSE7wX/w/IK3uqmOWiJrqKCWKQXY6D19sg+&#10;k2D2bdjdmvjvu4LQ4zAz3zCL1WBacSPnG8sK3icJCOLS6oYrBcVp9/YBwgdkja1lUnAnD6vl6GWB&#10;mbY9H+mWh0pECPsMFdQhdJmUvqzJoJ/Yjjh6F+sMhihdJbXDPsJNK9MkmUqDDceFGjva1lRe81+j&#10;YN1v0v3Zn/O7+Z79FPwlD66XSo1fh/UcRKAh/Ief7U+tYJrC40v8A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w01CMMAAADbAAAADwAAAAAAAAAAAAAAAACYAgAAZHJzL2Rv&#10;d25yZXYueG1sUEsFBgAAAAAEAAQA9QAAAIgDAAAAAA==&#10;" fillcolor="window" strokecolor="windowText"/>
                      <v:rect id="Rectangle 63"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GQk8MA&#10;AADbAAAADwAAAGRycy9kb3ducmV2LnhtbESPQWvCQBSE70L/w/IK3nRTBSvRVawgFfHSNKDeHtln&#10;Esy+DbtbE/+9Wyj0OMzMN8xy3ZtG3Mn52rKCt3ECgriwuuZSQf69G81B+ICssbFMCh7kYb16GSwx&#10;1bbjL7pnoRQRwj5FBVUIbSqlLyoy6Me2JY7e1TqDIUpXSu2wi3DTyEmSzKTBmuNChS1tKypu2Y9R&#10;sOk+Jp8Xf8ke5vR+zvkoD66TSg1f+80CRKA+/If/2nutYDaF3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EGQk8MAAADbAAAADwAAAAAAAAAAAAAAAACYAgAAZHJzL2Rv&#10;d25yZXYueG1sUEsFBgAAAAAEAAQA9QAAAIgDAAAAAA==&#10;" fillcolor="window" strokecolor="windowText"/>
                      <v:rect id="Rectangle 64"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gI58MA&#10;AADbAAAADwAAAGRycy9kb3ducmV2LnhtbESPQWvCQBSE70L/w/IK3nRTESvRVawgFfHSNKDeHtln&#10;Esy+DbtbE/+9Wyj0OMzMN8xy3ZtG3Mn52rKCt3ECgriwuuZSQf69G81B+ICssbFMCh7kYb16GSwx&#10;1bbjL7pnoRQRwj5FBVUIbSqlLyoy6Me2JY7e1TqDIUpXSu2wi3DTyEmSzKTBmuNChS1tKypu2Y9R&#10;sOk+Jp8Xf8ke5vR+zvkoD66TSg1f+80CRKA+/If/2nutYDaF3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6gI58MAAADbAAAADwAAAAAAAAAAAAAAAACYAgAAZHJzL2Rv&#10;d25yZXYueG1sUEsFBgAAAAAEAAQA9QAAAIgDAAAAAA==&#10;" fillcolor="window" strokecolor="windowText"/>
                      <w10:wrap anchorx="margin"/>
                    </v:group>
                  </w:pict>
                </mc:Fallback>
              </mc:AlternateContent>
            </w:r>
          </w:p>
        </w:tc>
        <w:tc>
          <w:tcPr>
            <w:tcW w:w="2880" w:type="dxa"/>
            <w:shd w:val="clear" w:color="auto" w:fill="FFFFFF" w:themeFill="background1"/>
          </w:tcPr>
          <w:p w14:paraId="473F359E" w14:textId="77777777" w:rsidR="009B25BB" w:rsidRPr="00CE394B" w:rsidRDefault="009B25BB" w:rsidP="00824F01">
            <w:pPr>
              <w:rPr>
                <w:rFonts w:ascii="Times New Roman" w:hAnsi="Times New Roman" w:cs="Times New Roman"/>
              </w:rPr>
            </w:pPr>
          </w:p>
        </w:tc>
      </w:tr>
      <w:tr w:rsidR="009B25BB" w:rsidRPr="00CE394B" w14:paraId="4AFDDC2D" w14:textId="77777777" w:rsidTr="00374E8B">
        <w:tc>
          <w:tcPr>
            <w:tcW w:w="3384" w:type="dxa"/>
            <w:shd w:val="clear" w:color="auto" w:fill="D9D9D9" w:themeFill="background1" w:themeFillShade="D9"/>
          </w:tcPr>
          <w:p w14:paraId="0A1812F9" w14:textId="122610BB" w:rsidR="009B25BB" w:rsidRPr="00CE394B" w:rsidRDefault="000B31C5" w:rsidP="000B31C5">
            <w:pPr>
              <w:rPr>
                <w:rFonts w:ascii="Times New Roman" w:hAnsi="Times New Roman" w:cs="Times New Roman"/>
              </w:rPr>
            </w:pPr>
            <w:r w:rsidRPr="00CE394B">
              <w:rPr>
                <w:rFonts w:ascii="Times New Roman" w:hAnsi="Times New Roman" w:cs="Times New Roman"/>
              </w:rPr>
              <w:t>4. E</w:t>
            </w:r>
            <w:r w:rsidR="009B25BB" w:rsidRPr="00CE394B">
              <w:rPr>
                <w:rFonts w:ascii="Times New Roman" w:hAnsi="Times New Roman" w:cs="Times New Roman"/>
              </w:rPr>
              <w:t xml:space="preserve">ducate teachers, </w:t>
            </w:r>
            <w:r w:rsidR="00870525">
              <w:rPr>
                <w:rFonts w:ascii="Times New Roman" w:hAnsi="Times New Roman" w:cs="Times New Roman"/>
              </w:rPr>
              <w:t xml:space="preserve">specialized instructional support personnel, </w:t>
            </w:r>
            <w:r w:rsidR="009B25BB" w:rsidRPr="00CE394B">
              <w:rPr>
                <w:rFonts w:ascii="Times New Roman" w:hAnsi="Times New Roman" w:cs="Times New Roman"/>
              </w:rPr>
              <w:t>principals</w:t>
            </w:r>
            <w:r w:rsidR="005F6C05" w:rsidRPr="00CE394B">
              <w:rPr>
                <w:rFonts w:ascii="Times New Roman" w:hAnsi="Times New Roman" w:cs="Times New Roman"/>
              </w:rPr>
              <w:t xml:space="preserve">, </w:t>
            </w:r>
            <w:r w:rsidR="002640C5">
              <w:rPr>
                <w:rFonts w:ascii="Times New Roman" w:hAnsi="Times New Roman" w:cs="Times New Roman"/>
              </w:rPr>
              <w:t xml:space="preserve">and other school leaders, </w:t>
            </w:r>
            <w:r w:rsidR="009B25BB" w:rsidRPr="00CE394B">
              <w:rPr>
                <w:rFonts w:ascii="Times New Roman" w:hAnsi="Times New Roman" w:cs="Times New Roman"/>
              </w:rPr>
              <w:t>and other staff</w:t>
            </w:r>
            <w:r w:rsidR="00870525">
              <w:rPr>
                <w:rFonts w:ascii="Times New Roman" w:hAnsi="Times New Roman" w:cs="Times New Roman"/>
              </w:rPr>
              <w:t>,</w:t>
            </w:r>
            <w:r w:rsidR="005F6C05" w:rsidRPr="00CE394B">
              <w:rPr>
                <w:rFonts w:ascii="Times New Roman" w:hAnsi="Times New Roman" w:cs="Times New Roman"/>
              </w:rPr>
              <w:t xml:space="preserve"> </w:t>
            </w:r>
            <w:r w:rsidR="009B25BB" w:rsidRPr="00CE394B">
              <w:rPr>
                <w:rFonts w:ascii="Times New Roman" w:hAnsi="Times New Roman" w:cs="Times New Roman"/>
              </w:rPr>
              <w:t>with th</w:t>
            </w:r>
            <w:r w:rsidR="0084638A">
              <w:rPr>
                <w:rFonts w:ascii="Times New Roman" w:hAnsi="Times New Roman" w:cs="Times New Roman"/>
              </w:rPr>
              <w:t>e assistance of parents, o</w:t>
            </w:r>
            <w:r w:rsidR="009B25BB" w:rsidRPr="00CE394B">
              <w:rPr>
                <w:rFonts w:ascii="Times New Roman" w:hAnsi="Times New Roman" w:cs="Times New Roman"/>
              </w:rPr>
              <w:t xml:space="preserve">n the value and utility of contributions of parents, and how to reach out to, communicate, and work with parents as equal partners, implement and coordinate parent programs, and build ties between home and school. </w:t>
            </w:r>
          </w:p>
          <w:p w14:paraId="589C8C95" w14:textId="77777777" w:rsidR="000B31C5" w:rsidRPr="00CE394B" w:rsidRDefault="000B31C5" w:rsidP="000B31C5">
            <w:pPr>
              <w:rPr>
                <w:rFonts w:ascii="Times New Roman" w:hAnsi="Times New Roman" w:cs="Times New Roman"/>
              </w:rPr>
            </w:pPr>
          </w:p>
          <w:p w14:paraId="08CA1DD4" w14:textId="14210BB0" w:rsidR="009B25BB" w:rsidRPr="00CE394B" w:rsidRDefault="0084638A" w:rsidP="00CF1BBA">
            <w:pPr>
              <w:pStyle w:val="ListParagraph"/>
              <w:ind w:left="360"/>
              <w:jc w:val="right"/>
              <w:rPr>
                <w:rFonts w:ascii="Times New Roman" w:hAnsi="Times New Roman" w:cs="Times New Roman"/>
                <w:i/>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3)</w:t>
            </w:r>
          </w:p>
          <w:p w14:paraId="4CE6FE7E" w14:textId="77777777" w:rsidR="009B25BB" w:rsidRPr="00CE394B" w:rsidRDefault="009B25BB" w:rsidP="00D83FE7">
            <w:pPr>
              <w:rPr>
                <w:rFonts w:ascii="Times New Roman" w:hAnsi="Times New Roman" w:cs="Times New Roman"/>
              </w:rPr>
            </w:pPr>
          </w:p>
        </w:tc>
        <w:tc>
          <w:tcPr>
            <w:tcW w:w="4950" w:type="dxa"/>
            <w:shd w:val="clear" w:color="auto" w:fill="D9D9D9" w:themeFill="background1" w:themeFillShade="D9"/>
          </w:tcPr>
          <w:p w14:paraId="54BE159E" w14:textId="77777777" w:rsidR="009B25BB" w:rsidRPr="00CE394B" w:rsidRDefault="009B25BB" w:rsidP="00B054DC">
            <w:pPr>
              <w:numPr>
                <w:ilvl w:val="0"/>
                <w:numId w:val="22"/>
              </w:numPr>
              <w:rPr>
                <w:rFonts w:ascii="Times New Roman" w:hAnsi="Times New Roman" w:cs="Times New Roman"/>
              </w:rPr>
            </w:pPr>
            <w:r w:rsidRPr="00CE394B">
              <w:rPr>
                <w:rFonts w:ascii="Times New Roman" w:hAnsi="Times New Roman" w:cs="Times New Roman"/>
              </w:rPr>
              <w:t xml:space="preserve">Dated agenda from staff professional development  </w:t>
            </w:r>
          </w:p>
          <w:p w14:paraId="1B50332E" w14:textId="77777777" w:rsidR="009B25BB" w:rsidRPr="00CE394B" w:rsidRDefault="009B25BB" w:rsidP="00B054DC">
            <w:pPr>
              <w:numPr>
                <w:ilvl w:val="0"/>
                <w:numId w:val="22"/>
              </w:numPr>
              <w:rPr>
                <w:rFonts w:ascii="Times New Roman" w:hAnsi="Times New Roman" w:cs="Times New Roman"/>
              </w:rPr>
            </w:pPr>
            <w:r w:rsidRPr="00CE394B">
              <w:rPr>
                <w:rFonts w:ascii="Times New Roman" w:hAnsi="Times New Roman" w:cs="Times New Roman"/>
              </w:rPr>
              <w:t>Dated meeting minutes</w:t>
            </w:r>
          </w:p>
          <w:p w14:paraId="6EC82AF3" w14:textId="77777777" w:rsidR="009B25BB" w:rsidRPr="00CE394B" w:rsidRDefault="009B25BB" w:rsidP="00B054DC">
            <w:pPr>
              <w:numPr>
                <w:ilvl w:val="0"/>
                <w:numId w:val="22"/>
              </w:numPr>
              <w:rPr>
                <w:rFonts w:ascii="Times New Roman" w:hAnsi="Times New Roman" w:cs="Times New Roman"/>
              </w:rPr>
            </w:pPr>
            <w:r w:rsidRPr="00CE394B">
              <w:rPr>
                <w:rFonts w:ascii="Times New Roman" w:hAnsi="Times New Roman" w:cs="Times New Roman"/>
              </w:rPr>
              <w:t>Staff surveys</w:t>
            </w:r>
          </w:p>
          <w:p w14:paraId="102491CF" w14:textId="30779984" w:rsidR="009B25BB" w:rsidRPr="00CE394B" w:rsidRDefault="0084638A" w:rsidP="00B054DC">
            <w:pPr>
              <w:numPr>
                <w:ilvl w:val="0"/>
                <w:numId w:val="22"/>
              </w:numPr>
              <w:rPr>
                <w:rFonts w:ascii="Times New Roman" w:hAnsi="Times New Roman" w:cs="Times New Roman"/>
              </w:rPr>
            </w:pPr>
            <w:r>
              <w:rPr>
                <w:rFonts w:ascii="Times New Roman" w:hAnsi="Times New Roman" w:cs="Times New Roman"/>
              </w:rPr>
              <w:t xml:space="preserve">Documentation of staff </w:t>
            </w:r>
            <w:r w:rsidR="009B25BB" w:rsidRPr="00CE394B">
              <w:rPr>
                <w:rFonts w:ascii="Times New Roman" w:hAnsi="Times New Roman" w:cs="Times New Roman"/>
              </w:rPr>
              <w:t>attendance</w:t>
            </w:r>
          </w:p>
          <w:p w14:paraId="65FA6A78" w14:textId="77777777" w:rsidR="009B25BB" w:rsidRPr="00CE394B" w:rsidRDefault="009B25BB" w:rsidP="00B054DC">
            <w:pPr>
              <w:numPr>
                <w:ilvl w:val="0"/>
                <w:numId w:val="22"/>
              </w:numPr>
              <w:rPr>
                <w:rFonts w:ascii="Times New Roman" w:hAnsi="Times New Roman" w:cs="Times New Roman"/>
              </w:rPr>
            </w:pPr>
            <w:r w:rsidRPr="00CE394B">
              <w:rPr>
                <w:rFonts w:ascii="Times New Roman" w:hAnsi="Times New Roman" w:cs="Times New Roman"/>
              </w:rPr>
              <w:t>Copy of professional development materials</w:t>
            </w:r>
          </w:p>
          <w:p w14:paraId="52D3673E" w14:textId="77777777" w:rsidR="009B25BB" w:rsidRPr="00CE394B" w:rsidRDefault="009B25BB" w:rsidP="00B054DC">
            <w:pPr>
              <w:pStyle w:val="ListParagraph"/>
              <w:numPr>
                <w:ilvl w:val="0"/>
                <w:numId w:val="22"/>
              </w:numPr>
              <w:rPr>
                <w:rFonts w:ascii="Times New Roman" w:hAnsi="Times New Roman" w:cs="Times New Roman"/>
              </w:rPr>
            </w:pPr>
            <w:r w:rsidRPr="00CE394B">
              <w:rPr>
                <w:rFonts w:ascii="Times New Roman" w:hAnsi="Times New Roman" w:cs="Times New Roman"/>
              </w:rPr>
              <w:t>Evidence of how staff implements professional development activities/staff assignments</w:t>
            </w:r>
          </w:p>
          <w:p w14:paraId="132C93B6" w14:textId="58AF0B59" w:rsidR="00D83FE7" w:rsidRPr="00544350" w:rsidRDefault="00B054DC" w:rsidP="00D83FE7">
            <w:pPr>
              <w:numPr>
                <w:ilvl w:val="0"/>
                <w:numId w:val="22"/>
              </w:numPr>
              <w:rPr>
                <w:rFonts w:ascii="Times New Roman" w:hAnsi="Times New Roman" w:cs="Times New Roman"/>
              </w:rPr>
            </w:pPr>
            <w:r w:rsidRPr="00CE394B">
              <w:rPr>
                <w:rFonts w:ascii="Times New Roman" w:hAnsi="Times New Roman" w:cs="Times New Roman"/>
              </w:rPr>
              <w:t>Communication</w:t>
            </w:r>
            <w:r w:rsidR="005F6C05" w:rsidRPr="00CE394B">
              <w:rPr>
                <w:rFonts w:ascii="Times New Roman" w:hAnsi="Times New Roman" w:cs="Times New Roman"/>
              </w:rPr>
              <w:t>s</w:t>
            </w:r>
            <w:r w:rsidR="0084638A">
              <w:rPr>
                <w:rFonts w:ascii="Times New Roman" w:hAnsi="Times New Roman" w:cs="Times New Roman"/>
              </w:rPr>
              <w:t xml:space="preserve"> to school faculty and staff </w:t>
            </w:r>
            <w:r w:rsidRPr="00CE394B">
              <w:rPr>
                <w:rFonts w:ascii="Times New Roman" w:hAnsi="Times New Roman" w:cs="Times New Roman"/>
              </w:rPr>
              <w:t>that discuss materials and resources on effective parent</w:t>
            </w:r>
            <w:r w:rsidR="00132BCD">
              <w:rPr>
                <w:rFonts w:ascii="Times New Roman" w:hAnsi="Times New Roman" w:cs="Times New Roman"/>
              </w:rPr>
              <w:t xml:space="preserve"> and family engagement</w:t>
            </w:r>
            <w:r w:rsidRPr="00CE394B">
              <w:rPr>
                <w:rFonts w:ascii="Times New Roman" w:hAnsi="Times New Roman" w:cs="Times New Roman"/>
              </w:rPr>
              <w:t xml:space="preserve"> (emails, letters, memos, flyers, brochures, tip sh</w:t>
            </w:r>
            <w:r w:rsidR="00CB7A00" w:rsidRPr="00CE394B">
              <w:rPr>
                <w:rFonts w:ascii="Times New Roman" w:hAnsi="Times New Roman" w:cs="Times New Roman"/>
              </w:rPr>
              <w:t>e</w:t>
            </w:r>
            <w:r w:rsidRPr="00CE394B">
              <w:rPr>
                <w:rFonts w:ascii="Times New Roman" w:hAnsi="Times New Roman" w:cs="Times New Roman"/>
              </w:rPr>
              <w:t>ets)</w:t>
            </w:r>
          </w:p>
        </w:tc>
        <w:tc>
          <w:tcPr>
            <w:tcW w:w="2160" w:type="dxa"/>
            <w:shd w:val="clear" w:color="auto" w:fill="D9D9D9" w:themeFill="background1" w:themeFillShade="D9"/>
          </w:tcPr>
          <w:p w14:paraId="302B6CF5"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93760" behindDoc="0" locked="0" layoutInCell="1" allowOverlap="1" wp14:anchorId="28D89C0A" wp14:editId="18E6FAD6">
                      <wp:simplePos x="0" y="0"/>
                      <wp:positionH relativeFrom="margin">
                        <wp:align>center</wp:align>
                      </wp:positionH>
                      <wp:positionV relativeFrom="paragraph">
                        <wp:posOffset>118140</wp:posOffset>
                      </wp:positionV>
                      <wp:extent cx="1201065" cy="201930"/>
                      <wp:effectExtent l="0" t="0" r="18415" b="26670"/>
                      <wp:wrapNone/>
                      <wp:docPr id="129" name="Group 129"/>
                      <wp:cNvGraphicFramePr/>
                      <a:graphic xmlns:a="http://schemas.openxmlformats.org/drawingml/2006/main">
                        <a:graphicData uri="http://schemas.microsoft.com/office/word/2010/wordprocessingGroup">
                          <wpg:wgp>
                            <wpg:cNvGrpSpPr/>
                            <wpg:grpSpPr>
                              <a:xfrm>
                                <a:off x="0" y="0"/>
                                <a:ext cx="1201065" cy="201930"/>
                                <a:chOff x="0" y="0"/>
                                <a:chExt cx="1201065" cy="201930"/>
                              </a:xfrm>
                            </wpg:grpSpPr>
                            <wps:wsp>
                              <wps:cNvPr id="65" name="Rectangle 65"/>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510362"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020725"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DAA3308" id="Group 129" o:spid="_x0000_s1026" style="position:absolute;margin-left:0;margin-top:9.3pt;width:94.55pt;height:15.9pt;z-index:251893760;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">
                      <v:rect id="Rectangle 65"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StfMMA&#10;AADbAAAADwAAAGRycy9kb3ducmV2LnhtbESPQWvCQBSE70L/w/IK3nRTQSvRVawgFfHSNKDeHtln&#10;Esy+DbtbE/+9Wyj0OMzMN8xy3ZtG3Mn52rKCt3ECgriwuuZSQf69G81B+ICssbFMCh7kYb16GSwx&#10;1bbjL7pnoRQRwj5FBVUIbSqlLyoy6Me2JY7e1TqDIUpXSu2wi3DTyEmSzKTBmuNChS1tKypu2Y9R&#10;sOk+Jp8Xf8ke5vR+zvkoD66TSg1f+80CRKA+/If/2nutYDaF3y/xB8jV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StfMMAAADbAAAADwAAAAAAAAAAAAAAAACYAgAAZHJzL2Rv&#10;d25yZXYueG1sUEsFBgAAAAAEAAQA9QAAAIgDAAAAAA==&#10;" fillcolor="window" strokecolor="windowText"/>
                      <v:rect id="Rectangle 66"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YzC8MA&#10;AADbAAAADwAAAGRycy9kb3ducmV2LnhtbESPQWvCQBSE74X+h+UVvNVNPcQSXUULYhEvxkDr7ZF9&#10;JsHs27C7NfHfu4LQ4zAz3zDz5WBacSXnG8sKPsYJCOLS6oYrBcVx8/4Jwgdkja1lUnAjD8vF68sc&#10;M217PtA1D5WIEPYZKqhD6DIpfVmTQT+2HXH0ztYZDFG6SmqHfYSbVk6SJJUGG44LNXb0VVN5yf+M&#10;glW/nmxP/pTfzM/0t+C93LleKjV6G1YzEIGG8B9+tr+1gjSFx5f4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DYzC8MAAADbAAAADwAAAAAAAAAAAAAAAACYAgAAZHJzL2Rv&#10;d25yZXYueG1sUEsFBgAAAAAEAAQA9QAAAIgDAAAAAA==&#10;" fillcolor="window" strokecolor="windowText"/>
                      <v:rect id="Rectangle 67"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qWkMIA&#10;AADbAAAADwAAAGRycy9kb3ducmV2LnhtbESPQYvCMBSE74L/ITxhb5quB5VqFHdhcVm8WAX19mie&#10;bbF5KUm09d9vBMHjMDPfMItVZ2pxJ+crywo+RwkI4tzqigsFh/3PcAbCB2SNtWVS8CAPq2W/t8BU&#10;25Z3dM9CISKEfYoKyhCaVEqfl2TQj2xDHL2LdQZDlK6Q2mEb4aaW4ySZSIMVx4USG/ouKb9mN6Ng&#10;3X6NN2d/zh7mOD0deCv/XCuV+hh06zmIQF14h1/tX61gMoXnl/g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epaQwgAAANsAAAAPAAAAAAAAAAAAAAAAAJgCAABkcnMvZG93&#10;bnJldi54bWxQSwUGAAAAAAQABAD1AAAAhwMAAAAA&#10;" fillcolor="window" strokecolor="windowText"/>
                      <w10:wrap anchorx="margin"/>
                    </v:group>
                  </w:pict>
                </mc:Fallback>
              </mc:AlternateContent>
            </w:r>
          </w:p>
        </w:tc>
        <w:tc>
          <w:tcPr>
            <w:tcW w:w="2880" w:type="dxa"/>
            <w:shd w:val="clear" w:color="auto" w:fill="D9D9D9" w:themeFill="background1" w:themeFillShade="D9"/>
          </w:tcPr>
          <w:p w14:paraId="0CFFC38E" w14:textId="77777777" w:rsidR="009B25BB" w:rsidRPr="00CE394B" w:rsidRDefault="009B25BB" w:rsidP="00824F01">
            <w:pPr>
              <w:rPr>
                <w:rFonts w:ascii="Times New Roman" w:hAnsi="Times New Roman" w:cs="Times New Roman"/>
              </w:rPr>
            </w:pPr>
          </w:p>
        </w:tc>
      </w:tr>
      <w:tr w:rsidR="009B25BB" w:rsidRPr="00CE394B" w14:paraId="46B20075" w14:textId="77777777" w:rsidTr="005A3B1B">
        <w:tc>
          <w:tcPr>
            <w:tcW w:w="3384" w:type="dxa"/>
            <w:shd w:val="clear" w:color="auto" w:fill="FFFFFF" w:themeFill="background1"/>
          </w:tcPr>
          <w:p w14:paraId="07F49007" w14:textId="754DD52A" w:rsidR="009B25BB" w:rsidRPr="00CE394B" w:rsidRDefault="000B31C5" w:rsidP="000B31C5">
            <w:pPr>
              <w:rPr>
                <w:rFonts w:ascii="Times New Roman" w:hAnsi="Times New Roman" w:cs="Times New Roman"/>
              </w:rPr>
            </w:pPr>
            <w:r w:rsidRPr="00CE394B">
              <w:rPr>
                <w:rFonts w:ascii="Times New Roman" w:hAnsi="Times New Roman" w:cs="Times New Roman"/>
              </w:rPr>
              <w:lastRenderedPageBreak/>
              <w:t>5. C</w:t>
            </w:r>
            <w:r w:rsidR="009B25BB" w:rsidRPr="00CE394B">
              <w:rPr>
                <w:rFonts w:ascii="Times New Roman" w:hAnsi="Times New Roman" w:cs="Times New Roman"/>
              </w:rPr>
              <w:t>oordinate an</w:t>
            </w:r>
            <w:r w:rsidR="00132BCD">
              <w:rPr>
                <w:rFonts w:ascii="Times New Roman" w:hAnsi="Times New Roman" w:cs="Times New Roman"/>
              </w:rPr>
              <w:t>d integrate parent and family engagement</w:t>
            </w:r>
            <w:r w:rsidR="009B25BB" w:rsidRPr="00CE394B">
              <w:rPr>
                <w:rFonts w:ascii="Times New Roman" w:hAnsi="Times New Roman" w:cs="Times New Roman"/>
              </w:rPr>
              <w:t xml:space="preserve"> programs, activities</w:t>
            </w:r>
            <w:r w:rsidR="003328E3">
              <w:rPr>
                <w:rFonts w:ascii="Times New Roman" w:hAnsi="Times New Roman" w:cs="Times New Roman"/>
              </w:rPr>
              <w:t xml:space="preserve"> with other Federal, State, and local programs, including, public preschool </w:t>
            </w:r>
            <w:r w:rsidR="009B25BB" w:rsidRPr="00CE394B">
              <w:rPr>
                <w:rFonts w:ascii="Times New Roman" w:hAnsi="Times New Roman" w:cs="Times New Roman"/>
              </w:rPr>
              <w:t xml:space="preserve">programs, </w:t>
            </w:r>
            <w:r w:rsidR="003328E3">
              <w:rPr>
                <w:rFonts w:ascii="Times New Roman" w:hAnsi="Times New Roman" w:cs="Times New Roman"/>
              </w:rPr>
              <w:t xml:space="preserve">and conduct other activities, </w:t>
            </w:r>
            <w:r w:rsidR="009B25BB" w:rsidRPr="00CE394B">
              <w:rPr>
                <w:rFonts w:ascii="Times New Roman" w:hAnsi="Times New Roman" w:cs="Times New Roman"/>
              </w:rPr>
              <w:t>such as parent resource centers, that encourage and support parents in more fully participating in the education of their children.</w:t>
            </w:r>
          </w:p>
          <w:p w14:paraId="4C4622AD" w14:textId="77777777" w:rsidR="000B31C5" w:rsidRPr="00CE394B" w:rsidRDefault="000B31C5" w:rsidP="000B31C5">
            <w:pPr>
              <w:rPr>
                <w:rFonts w:ascii="Times New Roman" w:hAnsi="Times New Roman" w:cs="Times New Roman"/>
              </w:rPr>
            </w:pPr>
          </w:p>
          <w:p w14:paraId="39AD2149" w14:textId="2C93254B" w:rsidR="009B25BB" w:rsidRPr="00CE394B" w:rsidRDefault="0014757C"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4)</w:t>
            </w:r>
          </w:p>
          <w:p w14:paraId="41E2D093" w14:textId="77777777" w:rsidR="009B25BB" w:rsidRPr="00CE394B" w:rsidRDefault="009B25BB" w:rsidP="00D83FE7">
            <w:pPr>
              <w:rPr>
                <w:rFonts w:ascii="Times New Roman" w:hAnsi="Times New Roman" w:cs="Times New Roman"/>
              </w:rPr>
            </w:pPr>
          </w:p>
        </w:tc>
        <w:tc>
          <w:tcPr>
            <w:tcW w:w="4950" w:type="dxa"/>
            <w:shd w:val="clear" w:color="auto" w:fill="FFFFFF" w:themeFill="background1"/>
          </w:tcPr>
          <w:p w14:paraId="35687630"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Training materials</w:t>
            </w:r>
          </w:p>
          <w:p w14:paraId="038AE0AA"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Dated agendas</w:t>
            </w:r>
          </w:p>
          <w:p w14:paraId="01D98957"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Dated meeting minutes</w:t>
            </w:r>
          </w:p>
          <w:p w14:paraId="11768F32"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Dated sign-in sheets (indicating person’s role and/or title)</w:t>
            </w:r>
          </w:p>
          <w:p w14:paraId="0C603AAD"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Partnership contracts</w:t>
            </w:r>
          </w:p>
          <w:p w14:paraId="62B7AA3B"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Letters of correspondence</w:t>
            </w:r>
          </w:p>
          <w:p w14:paraId="3B0A79CB"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Notification of meetings</w:t>
            </w:r>
          </w:p>
          <w:p w14:paraId="1BEF2ADA"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Flyers and announcements</w:t>
            </w:r>
          </w:p>
          <w:p w14:paraId="414BB953"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 xml:space="preserve">Newsletters </w:t>
            </w:r>
          </w:p>
          <w:p w14:paraId="11116D9C" w14:textId="77777777" w:rsidR="00CE394B" w:rsidRPr="00CE394B" w:rsidRDefault="00CE394B" w:rsidP="00CE394B">
            <w:pPr>
              <w:numPr>
                <w:ilvl w:val="0"/>
                <w:numId w:val="23"/>
              </w:numPr>
              <w:rPr>
                <w:rFonts w:ascii="Times New Roman" w:hAnsi="Times New Roman" w:cs="Times New Roman"/>
              </w:rPr>
            </w:pPr>
            <w:r w:rsidRPr="00CE394B">
              <w:rPr>
                <w:rFonts w:ascii="Times New Roman" w:hAnsi="Times New Roman" w:cs="Times New Roman"/>
              </w:rPr>
              <w:t>Calendar</w:t>
            </w:r>
          </w:p>
          <w:p w14:paraId="64A6C5F2" w14:textId="26F9E11E" w:rsidR="009B25BB" w:rsidRPr="00CE394B" w:rsidRDefault="00CE394B" w:rsidP="006A049D">
            <w:pPr>
              <w:numPr>
                <w:ilvl w:val="0"/>
                <w:numId w:val="23"/>
              </w:numPr>
              <w:rPr>
                <w:rFonts w:ascii="Times New Roman" w:hAnsi="Times New Roman" w:cs="Times New Roman"/>
              </w:rPr>
            </w:pPr>
            <w:r w:rsidRPr="00CE394B">
              <w:rPr>
                <w:rFonts w:ascii="Times New Roman" w:hAnsi="Times New Roman" w:cs="Times New Roman"/>
              </w:rPr>
              <w:t>Parent resource center information and</w:t>
            </w:r>
            <w:r w:rsidR="006A049D">
              <w:rPr>
                <w:rFonts w:ascii="Times New Roman" w:hAnsi="Times New Roman" w:cs="Times New Roman"/>
              </w:rPr>
              <w:t xml:space="preserve"> </w:t>
            </w:r>
            <w:r w:rsidR="006A049D">
              <w:rPr>
                <w:rFonts w:ascii="Times New Roman" w:hAnsi="Times New Roman" w:cs="Times New Roman"/>
              </w:rPr>
              <w:br/>
            </w:r>
            <w:r w:rsidRPr="00CE394B">
              <w:rPr>
                <w:rFonts w:ascii="Times New Roman" w:hAnsi="Times New Roman" w:cs="Times New Roman"/>
              </w:rPr>
              <w:t>check-out list</w:t>
            </w:r>
          </w:p>
        </w:tc>
        <w:tc>
          <w:tcPr>
            <w:tcW w:w="2160" w:type="dxa"/>
            <w:shd w:val="clear" w:color="auto" w:fill="FFFFFF" w:themeFill="background1"/>
          </w:tcPr>
          <w:p w14:paraId="6D04D1AB"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94784" behindDoc="0" locked="0" layoutInCell="1" allowOverlap="1" wp14:anchorId="703196FE" wp14:editId="397A7168">
                      <wp:simplePos x="0" y="0"/>
                      <wp:positionH relativeFrom="margin">
                        <wp:align>center</wp:align>
                      </wp:positionH>
                      <wp:positionV relativeFrom="paragraph">
                        <wp:posOffset>128004</wp:posOffset>
                      </wp:positionV>
                      <wp:extent cx="1201066" cy="201930"/>
                      <wp:effectExtent l="0" t="0" r="18415" b="26670"/>
                      <wp:wrapNone/>
                      <wp:docPr id="128" name="Group 128"/>
                      <wp:cNvGraphicFramePr/>
                      <a:graphic xmlns:a="http://schemas.openxmlformats.org/drawingml/2006/main">
                        <a:graphicData uri="http://schemas.microsoft.com/office/word/2010/wordprocessingGroup">
                          <wpg:wgp>
                            <wpg:cNvGrpSpPr/>
                            <wpg:grpSpPr>
                              <a:xfrm>
                                <a:off x="0" y="0"/>
                                <a:ext cx="1201066" cy="201930"/>
                                <a:chOff x="0" y="0"/>
                                <a:chExt cx="1201066" cy="201930"/>
                              </a:xfrm>
                            </wpg:grpSpPr>
                            <wps:wsp>
                              <wps:cNvPr id="68" name="Rectangle 68"/>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020726"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EF36672" id="Group 128" o:spid="_x0000_s1026" style="position:absolute;margin-left:0;margin-top:10.1pt;width:94.55pt;height:15.9pt;z-index:251894784;mso-position-horizontal:center;mso-position-horizontal-relative:margin" coordsize="12010,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">
                      <v:rect id="Rectangle 68"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UC4sEA&#10;AADbAAAADwAAAGRycy9kb3ducmV2LnhtbERPz2vCMBS+D/wfwhN2m+l6qFKN4gTZGF7WCdPbo3k2&#10;xealJJmt//1yGHj8+H6vNqPtxI18aB0reJ1lIIhrp1tuFBy/9y8LECEia+wck4I7BdisJ08rLLUb&#10;+ItuVWxECuFQogITY19KGWpDFsPM9cSJuzhvMSboG6k9DincdjLPskJabDk1GOxpZ6i+Vr9WwXZ4&#10;y9/P4Vzd7c/8dOSD/PSDVOp5Om6XICKN8SH+d39oBUUam76kHyD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rlAuLBAAAA2wAAAA8AAAAAAAAAAAAAAAAAmAIAAGRycy9kb3du&#10;cmV2LnhtbFBLBQYAAAAABAAEAPUAAACGAwAAAAA=&#10;" fillcolor="window" strokecolor="windowText"/>
                      <v:rect id="Rectangle 69"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mnecQA&#10;AADbAAAADwAAAGRycy9kb3ducmV2LnhtbESPQWvCQBSE74X+h+UVvNVNPWiNrmIFqYiXxoB6e2Sf&#10;STD7NuxuTfz3bqHgcZiZb5j5sjeNuJHztWUFH8MEBHFhdc2lgvywef8E4QOyxsYyKbiTh+Xi9WWO&#10;qbYd/9AtC6WIEPYpKqhCaFMpfVGRQT+0LXH0LtYZDFG6UmqHXYSbRo6SZCwN1hwXKmxpXVFxzX6N&#10;glX3Nfo++3N2N8fJKee93LlOKjV461czEIH68Az/t7dawXgKf1/iD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pp3nEAAAA2wAAAA8AAAAAAAAAAAAAAAAAmAIAAGRycy9k&#10;b3ducmV2LnhtbFBLBQYAAAAABAAEAPUAAACJAwAAAAA=&#10;" fillcolor="window" strokecolor="windowText"/>
                      <v:rect id="Rectangle 70" o:spid="_x0000_s1029" style="position:absolute;left:10207;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qYOcEA&#10;AADbAAAADwAAAGRycy9kb3ducmV2LnhtbERPz2vCMBS+C/4P4Qm72XQepnRGcYPhGF7shK23R/PW&#10;lDUvJYm2/vfmIHj8+H6vt6PtxIV8aB0reM5yEMS10y03Ck7fH/MViBCRNXaOScGVAmw308kaC+0G&#10;PtKljI1IIRwKVGBi7AspQ23IYshcT5y4P+ctxgR9I7XHIYXbTi7y/EVabDk1GOzp3VD9X56tgt3w&#10;tthXoSqv9mf5e+KD/PKDVOppNu5eQUQa40N8d39qBcu0Pn1JP0Bu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FKmDnBAAAA2wAAAA8AAAAAAAAAAAAAAAAAmAIAAGRycy9kb3du&#10;cmV2LnhtbFBLBQYAAAAABAAEAPUAAACGAwAAAAA=&#10;" fillcolor="window" strokecolor="windowText"/>
                      <w10:wrap anchorx="margin"/>
                    </v:group>
                  </w:pict>
                </mc:Fallback>
              </mc:AlternateContent>
            </w:r>
          </w:p>
        </w:tc>
        <w:tc>
          <w:tcPr>
            <w:tcW w:w="2880" w:type="dxa"/>
            <w:shd w:val="clear" w:color="auto" w:fill="FFFFFF" w:themeFill="background1"/>
          </w:tcPr>
          <w:p w14:paraId="6CEC7784" w14:textId="77777777" w:rsidR="009B25BB" w:rsidRPr="00CE394B" w:rsidRDefault="009B25BB" w:rsidP="00824F01">
            <w:pPr>
              <w:rPr>
                <w:rFonts w:ascii="Times New Roman" w:hAnsi="Times New Roman" w:cs="Times New Roman"/>
              </w:rPr>
            </w:pPr>
          </w:p>
        </w:tc>
      </w:tr>
      <w:tr w:rsidR="009B25BB" w:rsidRPr="00CE394B" w14:paraId="6D08D67F" w14:textId="77777777" w:rsidTr="00374E8B">
        <w:tc>
          <w:tcPr>
            <w:tcW w:w="3384" w:type="dxa"/>
            <w:shd w:val="clear" w:color="auto" w:fill="D9D9D9" w:themeFill="background1" w:themeFillShade="D9"/>
          </w:tcPr>
          <w:p w14:paraId="35C86BEF" w14:textId="77777777" w:rsidR="009B25BB" w:rsidRPr="00CE394B" w:rsidRDefault="000B31C5" w:rsidP="000B31C5">
            <w:pPr>
              <w:rPr>
                <w:rFonts w:ascii="Times New Roman" w:hAnsi="Times New Roman" w:cs="Times New Roman"/>
              </w:rPr>
            </w:pPr>
            <w:r w:rsidRPr="00CE394B">
              <w:rPr>
                <w:rFonts w:ascii="Times New Roman" w:hAnsi="Times New Roman" w:cs="Times New Roman"/>
              </w:rPr>
              <w:t>6. E</w:t>
            </w:r>
            <w:r w:rsidR="009B25BB" w:rsidRPr="00CE394B">
              <w:rPr>
                <w:rFonts w:ascii="Times New Roman" w:hAnsi="Times New Roman" w:cs="Times New Roman"/>
              </w:rPr>
              <w:t>nsure that information related to school and parent programs, meetings, and other activities is sent to the parents of participating children in a format and, to the extent practicable, in a language the parents can understand.</w:t>
            </w:r>
          </w:p>
          <w:p w14:paraId="64E18B16" w14:textId="77777777" w:rsidR="00D83FE7" w:rsidRPr="00CE394B" w:rsidRDefault="00D83FE7" w:rsidP="00964765">
            <w:pPr>
              <w:pStyle w:val="ListParagraph"/>
              <w:ind w:left="360"/>
              <w:jc w:val="right"/>
              <w:rPr>
                <w:rFonts w:ascii="Times New Roman" w:hAnsi="Times New Roman" w:cs="Times New Roman"/>
                <w:i/>
              </w:rPr>
            </w:pPr>
          </w:p>
          <w:p w14:paraId="3BA1ADF9" w14:textId="427B2C85" w:rsidR="009B25BB" w:rsidRPr="00CE394B" w:rsidRDefault="0014757C"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5)</w:t>
            </w:r>
          </w:p>
          <w:p w14:paraId="449C0146" w14:textId="77777777" w:rsidR="009B25BB" w:rsidRPr="00CE394B" w:rsidRDefault="009B25BB" w:rsidP="000B31C5">
            <w:pPr>
              <w:rPr>
                <w:rFonts w:ascii="Times New Roman" w:hAnsi="Times New Roman" w:cs="Times New Roman"/>
                <w:bCs/>
              </w:rPr>
            </w:pPr>
          </w:p>
        </w:tc>
        <w:tc>
          <w:tcPr>
            <w:tcW w:w="4950" w:type="dxa"/>
            <w:shd w:val="clear" w:color="auto" w:fill="D9D9D9" w:themeFill="background1" w:themeFillShade="D9"/>
          </w:tcPr>
          <w:p w14:paraId="2FE9AFC6" w14:textId="5BD6AAF9" w:rsidR="009B25BB" w:rsidRPr="00CE394B" w:rsidRDefault="009B25BB" w:rsidP="00D60842">
            <w:pPr>
              <w:numPr>
                <w:ilvl w:val="0"/>
                <w:numId w:val="24"/>
              </w:numPr>
              <w:rPr>
                <w:rFonts w:ascii="Times New Roman" w:hAnsi="Times New Roman" w:cs="Times New Roman"/>
              </w:rPr>
            </w:pPr>
            <w:r w:rsidRPr="00CE394B">
              <w:rPr>
                <w:rFonts w:ascii="Times New Roman" w:hAnsi="Times New Roman" w:cs="Times New Roman"/>
              </w:rPr>
              <w:t xml:space="preserve">List of translators’ </w:t>
            </w:r>
            <w:r w:rsidR="000A5474">
              <w:rPr>
                <w:rFonts w:ascii="Times New Roman" w:hAnsi="Times New Roman" w:cs="Times New Roman"/>
              </w:rPr>
              <w:t xml:space="preserve">and interpreters’ </w:t>
            </w:r>
            <w:r w:rsidRPr="00CE394B">
              <w:rPr>
                <w:rFonts w:ascii="Times New Roman" w:hAnsi="Times New Roman" w:cs="Times New Roman"/>
              </w:rPr>
              <w:t xml:space="preserve">contact information </w:t>
            </w:r>
          </w:p>
          <w:p w14:paraId="33091480" w14:textId="77777777" w:rsidR="009B25BB" w:rsidRPr="00CE394B" w:rsidRDefault="009B25BB" w:rsidP="00D60842">
            <w:pPr>
              <w:numPr>
                <w:ilvl w:val="0"/>
                <w:numId w:val="24"/>
              </w:numPr>
              <w:rPr>
                <w:rFonts w:ascii="Times New Roman" w:hAnsi="Times New Roman" w:cs="Times New Roman"/>
              </w:rPr>
            </w:pPr>
            <w:r w:rsidRPr="00CE394B">
              <w:rPr>
                <w:rFonts w:ascii="Times New Roman" w:hAnsi="Times New Roman" w:cs="Times New Roman"/>
              </w:rPr>
              <w:t>Copy of handbook, school policy and plan, flyers, newsletters</w:t>
            </w:r>
            <w:r w:rsidR="005F6C05" w:rsidRPr="00CE394B">
              <w:rPr>
                <w:rFonts w:ascii="Times New Roman" w:hAnsi="Times New Roman" w:cs="Times New Roman"/>
              </w:rPr>
              <w:t>,</w:t>
            </w:r>
            <w:r w:rsidRPr="00CE394B">
              <w:rPr>
                <w:rFonts w:ascii="Times New Roman" w:hAnsi="Times New Roman" w:cs="Times New Roman"/>
              </w:rPr>
              <w:t xml:space="preserve"> or other correspondence to parents translated and/or in </w:t>
            </w:r>
            <w:r w:rsidR="005F6C05" w:rsidRPr="00CE394B">
              <w:rPr>
                <w:rFonts w:ascii="Times New Roman" w:hAnsi="Times New Roman" w:cs="Times New Roman"/>
              </w:rPr>
              <w:t>family-</w:t>
            </w:r>
            <w:r w:rsidRPr="00CE394B">
              <w:rPr>
                <w:rFonts w:ascii="Times New Roman" w:hAnsi="Times New Roman" w:cs="Times New Roman"/>
              </w:rPr>
              <w:t>friendly language</w:t>
            </w:r>
          </w:p>
          <w:p w14:paraId="7E64369B" w14:textId="77777777" w:rsidR="009B25BB" w:rsidRPr="00CE394B" w:rsidRDefault="009B25BB" w:rsidP="00824F01">
            <w:pPr>
              <w:rPr>
                <w:rFonts w:ascii="Times New Roman" w:hAnsi="Times New Roman" w:cs="Times New Roman"/>
              </w:rPr>
            </w:pPr>
          </w:p>
        </w:tc>
        <w:tc>
          <w:tcPr>
            <w:tcW w:w="2160" w:type="dxa"/>
            <w:shd w:val="clear" w:color="auto" w:fill="D9D9D9" w:themeFill="background1" w:themeFillShade="D9"/>
          </w:tcPr>
          <w:p w14:paraId="658FDCC8"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95808" behindDoc="0" locked="0" layoutInCell="1" allowOverlap="1" wp14:anchorId="295D623F" wp14:editId="7E8EDEF4">
                      <wp:simplePos x="0" y="0"/>
                      <wp:positionH relativeFrom="margin">
                        <wp:align>center</wp:align>
                      </wp:positionH>
                      <wp:positionV relativeFrom="paragraph">
                        <wp:posOffset>86390</wp:posOffset>
                      </wp:positionV>
                      <wp:extent cx="1211698" cy="201930"/>
                      <wp:effectExtent l="0" t="0" r="26670" b="26670"/>
                      <wp:wrapNone/>
                      <wp:docPr id="127" name="Group 127"/>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71" name="Rectangle 71"/>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215274" id="Group 127" o:spid="_x0000_s1026" style="position:absolute;margin-left:0;margin-top:6.8pt;width:95.4pt;height:15.9pt;z-index:251895808;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">
                      <v:rect id="Rectangle 71"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Y9osIA&#10;AADbAAAADwAAAGRycy9kb3ducmV2LnhtbESPQYvCMBSE78L+h/AWvGmqB5WuUdwFcREvVsH19mie&#10;bbF5KUnW1n9vBMHjMDPfMPNlZ2pxI+crywpGwwQEcW51xYWC42E9mIHwAVljbZkU3MnDcvHRm2Oq&#10;bct7umWhEBHCPkUFZQhNKqXPSzLoh7Yhjt7FOoMhSldI7bCNcFPLcZJMpMGK40KJDf2UlF+zf6Ng&#10;1X6PN2d/zu7mNP078k5uXSuV6n92qy8QgbrwDr/av1rBdATPL/EH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Bj2iwgAAANsAAAAPAAAAAAAAAAAAAAAAAJgCAABkcnMvZG93&#10;bnJldi54bWxQSwUGAAAAAAQABAD1AAAAhwMAAAAA&#10;" fillcolor="window" strokecolor="windowText"/>
                      <v:rect id="Rectangle 72"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Sj1cMA&#10;AADbAAAADwAAAGRycy9kb3ducmV2LnhtbESPQWvCQBSE70L/w/IK3nTTHFRSV7EFsYgXY6D19si+&#10;JqHZt2F3a+K/dwXB4zAz3zDL9WBacSHnG8sK3qYJCOLS6oYrBcVpO1mA8AFZY2uZFFzJw3r1Mlpi&#10;pm3PR7rkoRIRwj5DBXUIXSalL2sy6Ke2I47er3UGQ5SuktphH+GmlWmSzKTBhuNCjR191lT+5f9G&#10;wab/SHdnf86v5nv+U/BB7l0vlRq/Dpt3EIGG8Aw/2l9awTyF+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Sj1cMAAADbAAAADwAAAAAAAAAAAAAAAACYAgAAZHJzL2Rv&#10;d25yZXYueG1sUEsFBgAAAAAEAAQA9QAAAIgDAAAAAA==&#10;" fillcolor="window" strokecolor="windowText"/>
                      <v:rect id="Rectangle 73"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gGTsQA&#10;AADbAAAADwAAAGRycy9kb3ducmV2LnhtbESPQWvCQBSE7wX/w/IEb3WjQi1pNqKFooiXpkLr7ZF9&#10;JsHs27C7mvjvu0Khx2FmvmGy1WBacSPnG8sKZtMEBHFpdcOVguPXx/MrCB+QNbaWScGdPKzy0VOG&#10;qbY9f9KtCJWIEPYpKqhD6FIpfVmTQT+1HXH0ztYZDFG6SmqHfYSbVs6T5EUabDgu1NjRe03lpbga&#10;Bet+M9+e/Km4m+/lz5EPcu96qdRkPKzfQAQawn/4r73TCpYLeHy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YBk7EAAAA2wAAAA8AAAAAAAAAAAAAAAAAmAIAAGRycy9k&#10;b3ducmV2LnhtbFBLBQYAAAAABAAEAPUAAACJAwAAAAA=&#10;" fillcolor="window" strokecolor="windowText"/>
                      <w10:wrap anchorx="margin"/>
                    </v:group>
                  </w:pict>
                </mc:Fallback>
              </mc:AlternateContent>
            </w:r>
          </w:p>
        </w:tc>
        <w:tc>
          <w:tcPr>
            <w:tcW w:w="2880" w:type="dxa"/>
            <w:shd w:val="clear" w:color="auto" w:fill="D9D9D9" w:themeFill="background1" w:themeFillShade="D9"/>
          </w:tcPr>
          <w:p w14:paraId="5B15C3E4" w14:textId="77777777" w:rsidR="009B25BB" w:rsidRPr="00CE394B" w:rsidRDefault="009B25BB" w:rsidP="00824F01">
            <w:pPr>
              <w:rPr>
                <w:rFonts w:ascii="Times New Roman" w:hAnsi="Times New Roman" w:cs="Times New Roman"/>
              </w:rPr>
            </w:pPr>
          </w:p>
        </w:tc>
      </w:tr>
      <w:tr w:rsidR="009B25BB" w:rsidRPr="00CE394B" w14:paraId="79D7AB16" w14:textId="77777777" w:rsidTr="005A3B1B">
        <w:tc>
          <w:tcPr>
            <w:tcW w:w="3384" w:type="dxa"/>
            <w:shd w:val="clear" w:color="auto" w:fill="FFFFFF" w:themeFill="background1"/>
          </w:tcPr>
          <w:p w14:paraId="0719A9B8" w14:textId="0ED43F55" w:rsidR="009B25BB" w:rsidRPr="00CE394B" w:rsidRDefault="000B31C5" w:rsidP="000B31C5">
            <w:pPr>
              <w:rPr>
                <w:rFonts w:ascii="Times New Roman" w:hAnsi="Times New Roman" w:cs="Times New Roman"/>
              </w:rPr>
            </w:pPr>
            <w:r w:rsidRPr="00CE394B">
              <w:rPr>
                <w:rFonts w:ascii="Times New Roman" w:hAnsi="Times New Roman" w:cs="Times New Roman"/>
              </w:rPr>
              <w:t>7. P</w:t>
            </w:r>
            <w:r w:rsidR="009B25BB" w:rsidRPr="00CE394B">
              <w:rPr>
                <w:rFonts w:ascii="Times New Roman" w:hAnsi="Times New Roman" w:cs="Times New Roman"/>
              </w:rPr>
              <w:t xml:space="preserve">rovide such other </w:t>
            </w:r>
            <w:r w:rsidR="00C82073">
              <w:rPr>
                <w:rFonts w:ascii="Times New Roman" w:hAnsi="Times New Roman" w:cs="Times New Roman"/>
              </w:rPr>
              <w:t xml:space="preserve">reasonable support for parent and family engagement </w:t>
            </w:r>
            <w:r w:rsidR="009B25BB" w:rsidRPr="00CE394B">
              <w:rPr>
                <w:rFonts w:ascii="Times New Roman" w:hAnsi="Times New Roman" w:cs="Times New Roman"/>
              </w:rPr>
              <w:t>activities under this section as parents may request.</w:t>
            </w:r>
          </w:p>
          <w:p w14:paraId="7E90BAC0" w14:textId="77777777" w:rsidR="000B31C5" w:rsidRPr="00CE394B" w:rsidRDefault="000B31C5" w:rsidP="000B31C5">
            <w:pPr>
              <w:rPr>
                <w:rFonts w:ascii="Times New Roman" w:hAnsi="Times New Roman" w:cs="Times New Roman"/>
                <w:bCs/>
              </w:rPr>
            </w:pPr>
          </w:p>
          <w:p w14:paraId="11595FD3" w14:textId="6B036217" w:rsidR="009B25BB" w:rsidRPr="00CE394B" w:rsidRDefault="00C82073" w:rsidP="00964765">
            <w:pPr>
              <w:pStyle w:val="ListParagraph"/>
              <w:ind w:left="360"/>
              <w:jc w:val="right"/>
              <w:rPr>
                <w:rFonts w:ascii="Times New Roman" w:hAnsi="Times New Roman" w:cs="Times New Roman"/>
              </w:rPr>
            </w:pPr>
            <w:r>
              <w:rPr>
                <w:rFonts w:ascii="Times New Roman" w:hAnsi="Times New Roman" w:cs="Times New Roman"/>
                <w:i/>
              </w:rPr>
              <w:t>Section 1116</w:t>
            </w:r>
            <w:r w:rsidR="009B25BB" w:rsidRPr="00CE394B">
              <w:rPr>
                <w:rFonts w:ascii="Times New Roman" w:hAnsi="Times New Roman" w:cs="Times New Roman"/>
                <w:i/>
              </w:rPr>
              <w:t>(e</w:t>
            </w:r>
            <w:proofErr w:type="gramStart"/>
            <w:r w:rsidR="009B25BB" w:rsidRPr="00CE394B">
              <w:rPr>
                <w:rFonts w:ascii="Times New Roman" w:hAnsi="Times New Roman" w:cs="Times New Roman"/>
                <w:i/>
              </w:rPr>
              <w:t>)(</w:t>
            </w:r>
            <w:proofErr w:type="gramEnd"/>
            <w:r w:rsidR="009B25BB" w:rsidRPr="00CE394B">
              <w:rPr>
                <w:rFonts w:ascii="Times New Roman" w:hAnsi="Times New Roman" w:cs="Times New Roman"/>
                <w:i/>
              </w:rPr>
              <w:t>14)</w:t>
            </w:r>
          </w:p>
          <w:p w14:paraId="2CBDCFBC" w14:textId="77777777" w:rsidR="009B25BB" w:rsidRPr="00CE394B" w:rsidRDefault="009B25BB" w:rsidP="00F63D8B">
            <w:pPr>
              <w:pStyle w:val="ListParagraph"/>
              <w:rPr>
                <w:rFonts w:ascii="Times New Roman" w:hAnsi="Times New Roman" w:cs="Times New Roman"/>
              </w:rPr>
            </w:pPr>
          </w:p>
          <w:p w14:paraId="08D72DFA" w14:textId="77777777" w:rsidR="009B25BB" w:rsidRPr="00CE394B" w:rsidRDefault="009B25BB" w:rsidP="005B56D8">
            <w:pPr>
              <w:pStyle w:val="ListParagraph"/>
              <w:rPr>
                <w:rFonts w:ascii="Times New Roman" w:hAnsi="Times New Roman" w:cs="Times New Roman"/>
                <w:bCs/>
              </w:rPr>
            </w:pPr>
          </w:p>
        </w:tc>
        <w:tc>
          <w:tcPr>
            <w:tcW w:w="4950" w:type="dxa"/>
            <w:shd w:val="clear" w:color="auto" w:fill="FFFFFF" w:themeFill="background1"/>
          </w:tcPr>
          <w:p w14:paraId="420B78A8" w14:textId="77777777" w:rsidR="009B25BB" w:rsidRPr="00CE394B" w:rsidRDefault="009B25BB" w:rsidP="00D60842">
            <w:pPr>
              <w:numPr>
                <w:ilvl w:val="0"/>
                <w:numId w:val="25"/>
              </w:numPr>
              <w:rPr>
                <w:rFonts w:ascii="Times New Roman" w:hAnsi="Times New Roman" w:cs="Times New Roman"/>
              </w:rPr>
            </w:pPr>
            <w:r w:rsidRPr="00CE394B">
              <w:rPr>
                <w:rFonts w:ascii="Times New Roman" w:hAnsi="Times New Roman" w:cs="Times New Roman"/>
              </w:rPr>
              <w:t>Survey responses from parents</w:t>
            </w:r>
          </w:p>
          <w:p w14:paraId="4D209EA5" w14:textId="77777777" w:rsidR="009B25BB" w:rsidRPr="00CE394B" w:rsidRDefault="009B25BB" w:rsidP="00D60842">
            <w:pPr>
              <w:numPr>
                <w:ilvl w:val="0"/>
                <w:numId w:val="25"/>
              </w:numPr>
              <w:rPr>
                <w:rFonts w:ascii="Times New Roman" w:hAnsi="Times New Roman" w:cs="Times New Roman"/>
              </w:rPr>
            </w:pPr>
            <w:r w:rsidRPr="00CE394B">
              <w:rPr>
                <w:rFonts w:ascii="Times New Roman" w:hAnsi="Times New Roman" w:cs="Times New Roman"/>
              </w:rPr>
              <w:t>Parent feedback forms</w:t>
            </w:r>
          </w:p>
          <w:p w14:paraId="77730312" w14:textId="77777777" w:rsidR="009B25BB" w:rsidRPr="00CE394B" w:rsidRDefault="009B25BB" w:rsidP="00D60842">
            <w:pPr>
              <w:numPr>
                <w:ilvl w:val="0"/>
                <w:numId w:val="25"/>
              </w:numPr>
              <w:rPr>
                <w:rFonts w:ascii="Times New Roman" w:hAnsi="Times New Roman" w:cs="Times New Roman"/>
              </w:rPr>
            </w:pPr>
            <w:r w:rsidRPr="00CE394B">
              <w:rPr>
                <w:rFonts w:ascii="Times New Roman" w:hAnsi="Times New Roman" w:cs="Times New Roman"/>
              </w:rPr>
              <w:t>School plan reflecting revisions</w:t>
            </w:r>
          </w:p>
          <w:p w14:paraId="1249AF4B" w14:textId="158D544A" w:rsidR="009B25BB" w:rsidRPr="00CE394B" w:rsidRDefault="009B25BB" w:rsidP="00D60842">
            <w:pPr>
              <w:pStyle w:val="ListParagraph"/>
              <w:numPr>
                <w:ilvl w:val="0"/>
                <w:numId w:val="25"/>
              </w:numPr>
              <w:rPr>
                <w:rFonts w:ascii="Times New Roman" w:hAnsi="Times New Roman" w:cs="Times New Roman"/>
              </w:rPr>
            </w:pPr>
            <w:r w:rsidRPr="00CE394B">
              <w:rPr>
                <w:rFonts w:ascii="Times New Roman" w:hAnsi="Times New Roman" w:cs="Times New Roman"/>
              </w:rPr>
              <w:t>Written procedures on how school addresses parent r</w:t>
            </w:r>
            <w:r w:rsidR="00C82073">
              <w:rPr>
                <w:rFonts w:ascii="Times New Roman" w:hAnsi="Times New Roman" w:cs="Times New Roman"/>
              </w:rPr>
              <w:t>equests for parent and family engagement</w:t>
            </w:r>
            <w:r w:rsidRPr="00CE394B">
              <w:rPr>
                <w:rFonts w:ascii="Times New Roman" w:hAnsi="Times New Roman" w:cs="Times New Roman"/>
              </w:rPr>
              <w:t xml:space="preserve"> activities</w:t>
            </w:r>
          </w:p>
          <w:p w14:paraId="2FD69D80" w14:textId="77777777" w:rsidR="009B25BB" w:rsidRPr="00CE394B" w:rsidRDefault="009B25BB" w:rsidP="00D60842">
            <w:pPr>
              <w:pStyle w:val="ListParagraph"/>
              <w:numPr>
                <w:ilvl w:val="0"/>
                <w:numId w:val="25"/>
              </w:numPr>
              <w:rPr>
                <w:rFonts w:ascii="Times New Roman" w:hAnsi="Times New Roman" w:cs="Times New Roman"/>
              </w:rPr>
            </w:pPr>
            <w:r w:rsidRPr="00CE394B">
              <w:rPr>
                <w:rFonts w:ascii="Times New Roman" w:hAnsi="Times New Roman" w:cs="Times New Roman"/>
              </w:rPr>
              <w:t>Additional parent engagement activities</w:t>
            </w:r>
          </w:p>
          <w:p w14:paraId="5764F564" w14:textId="77777777" w:rsidR="0087058C" w:rsidRPr="00CE394B" w:rsidRDefault="0087058C" w:rsidP="0087058C">
            <w:pPr>
              <w:pStyle w:val="ListParagraph"/>
              <w:ind w:left="360"/>
              <w:rPr>
                <w:rFonts w:ascii="Times New Roman" w:hAnsi="Times New Roman" w:cs="Times New Roman"/>
              </w:rPr>
            </w:pPr>
          </w:p>
          <w:p w14:paraId="5726D884" w14:textId="77777777" w:rsidR="004D2410" w:rsidRPr="00CE394B" w:rsidRDefault="004D2410" w:rsidP="0087058C">
            <w:pPr>
              <w:pStyle w:val="ListParagraph"/>
              <w:ind w:left="360"/>
              <w:rPr>
                <w:rFonts w:ascii="Times New Roman" w:hAnsi="Times New Roman" w:cs="Times New Roman"/>
              </w:rPr>
            </w:pPr>
          </w:p>
        </w:tc>
        <w:tc>
          <w:tcPr>
            <w:tcW w:w="2160" w:type="dxa"/>
            <w:shd w:val="clear" w:color="auto" w:fill="FFFFFF" w:themeFill="background1"/>
          </w:tcPr>
          <w:p w14:paraId="084D1BF8"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96832" behindDoc="0" locked="0" layoutInCell="1" allowOverlap="1" wp14:anchorId="4A0C2F33" wp14:editId="507B9B68">
                      <wp:simplePos x="0" y="0"/>
                      <wp:positionH relativeFrom="margin">
                        <wp:align>center</wp:align>
                      </wp:positionH>
                      <wp:positionV relativeFrom="paragraph">
                        <wp:posOffset>75964</wp:posOffset>
                      </wp:positionV>
                      <wp:extent cx="1211698" cy="212562"/>
                      <wp:effectExtent l="0" t="0" r="26670" b="16510"/>
                      <wp:wrapNone/>
                      <wp:docPr id="126" name="Group 126"/>
                      <wp:cNvGraphicFramePr/>
                      <a:graphic xmlns:a="http://schemas.openxmlformats.org/drawingml/2006/main">
                        <a:graphicData uri="http://schemas.microsoft.com/office/word/2010/wordprocessingGroup">
                          <wpg:wgp>
                            <wpg:cNvGrpSpPr/>
                            <wpg:grpSpPr>
                              <a:xfrm>
                                <a:off x="0" y="0"/>
                                <a:ext cx="1211698" cy="212562"/>
                                <a:chOff x="0" y="0"/>
                                <a:chExt cx="1211698" cy="212562"/>
                              </a:xfrm>
                            </wpg:grpSpPr>
                            <wps:wsp>
                              <wps:cNvPr id="74" name="Rectangle 74"/>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031358" y="10632"/>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70A55E" id="Group 126" o:spid="_x0000_s1026" style="position:absolute;margin-left:0;margin-top:6pt;width:95.4pt;height:16.75pt;z-index:251896832;mso-position-horizontal:center;mso-position-horizontal-relative:margin" coordsize="12116,2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">
                      <v:rect id="Rectangle 74"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GeOsQA&#10;AADbAAAADwAAAGRycy9kb3ducmV2LnhtbESPQWvCQBSE7wX/w/IEb3WjSC1pNqKFooiXpkLr7ZF9&#10;JsHs27C7mvjvu0Khx2FmvmGy1WBacSPnG8sKZtMEBHFpdcOVguPXx/MrCB+QNbaWScGdPKzy0VOG&#10;qbY9f9KtCJWIEPYpKqhD6FIpfVmTQT+1HXH0ztYZDFG6SmqHfYSbVs6T5EUabDgu1NjRe03lpbga&#10;Bet+M9+e/Km4m+/lz5EPcu96qdRkPKzfQAQawn/4r73TCpYLeHy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5xnjrEAAAA2wAAAA8AAAAAAAAAAAAAAAAAmAIAAGRycy9k&#10;b3ducmV2LnhtbFBLBQYAAAAABAAEAPUAAACJAwAAAAA=&#10;" fillcolor="window" strokecolor="windowText"/>
                      <v:rect id="Rectangle 75"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07ocQA&#10;AADbAAAADwAAAGRycy9kb3ducmV2LnhtbESPQWvCQBSE7wX/w/IEb3WjYC1pNqKFooiXpkLr7ZF9&#10;JsHs27C7mvjvu0Khx2FmvmGy1WBacSPnG8sKZtMEBHFpdcOVguPXx/MrCB+QNbaWScGdPKzy0VOG&#10;qbY9f9KtCJWIEPYpKqhD6FIpfVmTQT+1HXH0ztYZDFG6SmqHfYSbVs6T5EUabDgu1NjRe03lpbga&#10;Bet+M9+e/Km4m+/lz5EPcu96qdRkPKzfQAQawn/4r73TCpYLeHy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9O6HEAAAA2wAAAA8AAAAAAAAAAAAAAAAAmAIAAGRycy9k&#10;b3ducmV2LnhtbFBLBQYAAAAABAAEAPUAAACJAwAAAAA=&#10;" fillcolor="window" strokecolor="windowText"/>
                      <v:rect id="Rectangle 76" o:spid="_x0000_s1029" style="position:absolute;left:10313;top:106;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l1sIA&#10;AADbAAAADwAAAGRycy9kb3ducmV2LnhtbESPQYvCMBSE74L/ITxhb5quB5VqFHdhcVm8WAX19mie&#10;bbF5KUm09d9vBMHjMDPfMItVZ2pxJ+crywo+RwkI4tzqigsFh/3PcAbCB2SNtWVS8CAPq2W/t8BU&#10;25Z3dM9CISKEfYoKyhCaVEqfl2TQj2xDHL2LdQZDlK6Q2mEb4aaW4ySZSIMVx4USG/ouKb9mN6Ng&#10;3X6NN2d/zh7mOD0deCv/XCuV+hh06zmIQF14h1/tX61gOoHnl/gD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76XWwgAAANsAAAAPAAAAAAAAAAAAAAAAAJgCAABkcnMvZG93&#10;bnJldi54bWxQSwUGAAAAAAQABAD1AAAAhwMAAAAA&#10;" fillcolor="window" strokecolor="windowText"/>
                      <w10:wrap anchorx="margin"/>
                    </v:group>
                  </w:pict>
                </mc:Fallback>
              </mc:AlternateContent>
            </w:r>
          </w:p>
        </w:tc>
        <w:tc>
          <w:tcPr>
            <w:tcW w:w="2880" w:type="dxa"/>
            <w:shd w:val="clear" w:color="auto" w:fill="FFFFFF" w:themeFill="background1"/>
          </w:tcPr>
          <w:p w14:paraId="1136AEAC" w14:textId="77777777" w:rsidR="009B25BB" w:rsidRPr="00CE394B" w:rsidRDefault="009B25BB" w:rsidP="00824F01">
            <w:pPr>
              <w:rPr>
                <w:rFonts w:ascii="Times New Roman" w:hAnsi="Times New Roman" w:cs="Times New Roman"/>
              </w:rPr>
            </w:pPr>
          </w:p>
        </w:tc>
      </w:tr>
    </w:tbl>
    <w:p w14:paraId="3439B361" w14:textId="77777777" w:rsidR="0004755A" w:rsidRDefault="0004755A">
      <w:r>
        <w:br w:type="page"/>
      </w:r>
    </w:p>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9B25BB" w:rsidRPr="00CE394B" w14:paraId="1DA45C06" w14:textId="77777777" w:rsidTr="00374E8B">
        <w:tc>
          <w:tcPr>
            <w:tcW w:w="3384" w:type="dxa"/>
            <w:shd w:val="clear" w:color="auto" w:fill="D9D9D9" w:themeFill="background1" w:themeFillShade="D9"/>
          </w:tcPr>
          <w:p w14:paraId="61CB6A72" w14:textId="4031092C" w:rsidR="009B25BB" w:rsidRPr="00CE394B" w:rsidRDefault="000B31C5" w:rsidP="000B31C5">
            <w:pPr>
              <w:rPr>
                <w:rFonts w:ascii="Times New Roman" w:hAnsi="Times New Roman" w:cs="Times New Roman"/>
                <w:bCs/>
              </w:rPr>
            </w:pPr>
            <w:r w:rsidRPr="00CE394B">
              <w:rPr>
                <w:rFonts w:ascii="Times New Roman" w:hAnsi="Times New Roman" w:cs="Times New Roman"/>
              </w:rPr>
              <w:lastRenderedPageBreak/>
              <w:t>8. I</w:t>
            </w:r>
            <w:r w:rsidR="009B25BB" w:rsidRPr="00CE394B">
              <w:rPr>
                <w:rFonts w:ascii="Times New Roman" w:hAnsi="Times New Roman" w:cs="Times New Roman"/>
              </w:rPr>
              <w:t xml:space="preserve">nvolve parents in the development of training for teachers, principals, educators to improve the effectiveness of the training. </w:t>
            </w:r>
          </w:p>
          <w:p w14:paraId="53BF7034" w14:textId="0151FAFF" w:rsidR="009B25BB" w:rsidRPr="00CE394B" w:rsidRDefault="00FA3EE1"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6)</w:t>
            </w:r>
          </w:p>
          <w:p w14:paraId="72405E18" w14:textId="77777777" w:rsidR="009B25BB" w:rsidRPr="00CE394B" w:rsidRDefault="009B25BB" w:rsidP="008F0DFC">
            <w:pPr>
              <w:pStyle w:val="ListParagraph"/>
              <w:rPr>
                <w:rFonts w:ascii="Times New Roman" w:hAnsi="Times New Roman" w:cs="Times New Roman"/>
              </w:rPr>
            </w:pPr>
          </w:p>
          <w:p w14:paraId="2A66AB71" w14:textId="77777777" w:rsidR="009B25BB" w:rsidRPr="00CE394B" w:rsidRDefault="009B25BB" w:rsidP="00371318">
            <w:pPr>
              <w:pStyle w:val="ListParagraph"/>
              <w:rPr>
                <w:rFonts w:ascii="Times New Roman" w:hAnsi="Times New Roman" w:cs="Times New Roman"/>
                <w:bCs/>
              </w:rPr>
            </w:pPr>
            <w:r w:rsidRPr="00CE394B">
              <w:rPr>
                <w:rFonts w:ascii="Times New Roman" w:hAnsi="Times New Roman" w:cs="Times New Roman"/>
              </w:rPr>
              <w:t>(OPTIONAL)</w:t>
            </w:r>
          </w:p>
          <w:p w14:paraId="3FCBD71B" w14:textId="77777777" w:rsidR="009B25BB" w:rsidRPr="00CE394B" w:rsidRDefault="009B25BB" w:rsidP="00371318">
            <w:pPr>
              <w:pStyle w:val="ListParagraph"/>
              <w:rPr>
                <w:rFonts w:ascii="Times New Roman" w:hAnsi="Times New Roman" w:cs="Times New Roman"/>
                <w:bCs/>
              </w:rPr>
            </w:pPr>
          </w:p>
        </w:tc>
        <w:tc>
          <w:tcPr>
            <w:tcW w:w="4950" w:type="dxa"/>
            <w:shd w:val="clear" w:color="auto" w:fill="D9D9D9" w:themeFill="background1" w:themeFillShade="D9"/>
          </w:tcPr>
          <w:p w14:paraId="0A080479" w14:textId="77777777" w:rsidR="009B25BB" w:rsidRPr="00CE394B" w:rsidRDefault="009B25BB" w:rsidP="00D60842">
            <w:pPr>
              <w:numPr>
                <w:ilvl w:val="0"/>
                <w:numId w:val="2"/>
              </w:numPr>
              <w:rPr>
                <w:rFonts w:ascii="Times New Roman" w:hAnsi="Times New Roman" w:cs="Times New Roman"/>
              </w:rPr>
            </w:pPr>
            <w:r w:rsidRPr="00CE394B">
              <w:rPr>
                <w:rFonts w:ascii="Times New Roman" w:hAnsi="Times New Roman" w:cs="Times New Roman"/>
              </w:rPr>
              <w:t>Dated agendas</w:t>
            </w:r>
          </w:p>
          <w:p w14:paraId="70A04B61" w14:textId="77777777" w:rsidR="009B25BB" w:rsidRPr="00CE394B" w:rsidRDefault="005F6C05" w:rsidP="00D60842">
            <w:pPr>
              <w:numPr>
                <w:ilvl w:val="0"/>
                <w:numId w:val="3"/>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 (indicating person’s role and/or title)</w:t>
            </w:r>
          </w:p>
          <w:p w14:paraId="5078B5A2" w14:textId="77777777" w:rsidR="009B25BB" w:rsidRPr="00CE394B" w:rsidRDefault="009B25BB" w:rsidP="00D60842">
            <w:pPr>
              <w:numPr>
                <w:ilvl w:val="0"/>
                <w:numId w:val="2"/>
              </w:numPr>
              <w:rPr>
                <w:rFonts w:ascii="Times New Roman" w:hAnsi="Times New Roman" w:cs="Times New Roman"/>
              </w:rPr>
            </w:pPr>
            <w:r w:rsidRPr="00CE394B">
              <w:rPr>
                <w:rFonts w:ascii="Times New Roman" w:hAnsi="Times New Roman" w:cs="Times New Roman"/>
              </w:rPr>
              <w:t xml:space="preserve">Letters and emails to parents </w:t>
            </w:r>
          </w:p>
          <w:p w14:paraId="41DCE92F" w14:textId="77777777" w:rsidR="009B25BB" w:rsidRPr="00CE394B" w:rsidRDefault="009B25BB" w:rsidP="00D60842">
            <w:pPr>
              <w:numPr>
                <w:ilvl w:val="0"/>
                <w:numId w:val="2"/>
              </w:numPr>
              <w:rPr>
                <w:rFonts w:ascii="Times New Roman" w:hAnsi="Times New Roman" w:cs="Times New Roman"/>
              </w:rPr>
            </w:pPr>
            <w:r w:rsidRPr="00CE394B">
              <w:rPr>
                <w:rFonts w:ascii="Times New Roman" w:hAnsi="Times New Roman" w:cs="Times New Roman"/>
              </w:rPr>
              <w:t>Training materials</w:t>
            </w:r>
          </w:p>
          <w:p w14:paraId="52EA880A" w14:textId="77777777" w:rsidR="0087058C" w:rsidRPr="00CE394B" w:rsidRDefault="009B25BB" w:rsidP="0087058C">
            <w:pPr>
              <w:pStyle w:val="ListParagraph"/>
              <w:numPr>
                <w:ilvl w:val="0"/>
                <w:numId w:val="2"/>
              </w:numPr>
              <w:rPr>
                <w:rFonts w:ascii="Times New Roman" w:hAnsi="Times New Roman" w:cs="Times New Roman"/>
              </w:rPr>
            </w:pPr>
            <w:r w:rsidRPr="00CE394B">
              <w:rPr>
                <w:rFonts w:ascii="Times New Roman" w:hAnsi="Times New Roman" w:cs="Times New Roman"/>
              </w:rPr>
              <w:t xml:space="preserve">Training development and planning </w:t>
            </w:r>
            <w:r w:rsidR="0087058C" w:rsidRPr="00CE394B">
              <w:rPr>
                <w:rFonts w:ascii="Times New Roman" w:hAnsi="Times New Roman" w:cs="Times New Roman"/>
              </w:rPr>
              <w:t xml:space="preserve">                 </w:t>
            </w:r>
            <w:r w:rsidRPr="00CE394B">
              <w:rPr>
                <w:rFonts w:ascii="Times New Roman" w:hAnsi="Times New Roman" w:cs="Times New Roman"/>
              </w:rPr>
              <w:t>session minutes</w:t>
            </w:r>
          </w:p>
          <w:p w14:paraId="0A71CAEB" w14:textId="77777777" w:rsidR="0087058C" w:rsidRPr="00CE394B" w:rsidRDefault="0087058C" w:rsidP="0087058C">
            <w:pPr>
              <w:rPr>
                <w:rFonts w:ascii="Times New Roman" w:hAnsi="Times New Roman" w:cs="Times New Roman"/>
              </w:rPr>
            </w:pPr>
          </w:p>
          <w:p w14:paraId="4A824055" w14:textId="77777777" w:rsidR="0087058C" w:rsidRPr="00CE394B" w:rsidRDefault="0087058C" w:rsidP="0087058C">
            <w:pPr>
              <w:rPr>
                <w:rFonts w:ascii="Times New Roman" w:hAnsi="Times New Roman" w:cs="Times New Roman"/>
              </w:rPr>
            </w:pPr>
          </w:p>
        </w:tc>
        <w:tc>
          <w:tcPr>
            <w:tcW w:w="2160" w:type="dxa"/>
            <w:shd w:val="clear" w:color="auto" w:fill="D9D9D9" w:themeFill="background1" w:themeFillShade="D9"/>
          </w:tcPr>
          <w:p w14:paraId="01EAE81B"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897856" behindDoc="0" locked="0" layoutInCell="1" allowOverlap="1" wp14:anchorId="3105C37E" wp14:editId="45298307">
                      <wp:simplePos x="0" y="0"/>
                      <wp:positionH relativeFrom="margin">
                        <wp:align>center</wp:align>
                      </wp:positionH>
                      <wp:positionV relativeFrom="paragraph">
                        <wp:posOffset>60325</wp:posOffset>
                      </wp:positionV>
                      <wp:extent cx="1211580" cy="201930"/>
                      <wp:effectExtent l="0" t="0" r="26670" b="26670"/>
                      <wp:wrapNone/>
                      <wp:docPr id="125" name="Group 125"/>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77" name="Rectangle 77"/>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EEEB523" id="Group 125" o:spid="_x0000_s1026" style="position:absolute;margin-left:0;margin-top:4.75pt;width:95.4pt;height:15.9pt;z-index:251897856;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">
                      <v:rect id="Rectangle 77"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MATcMA&#10;AADbAAAADwAAAGRycy9kb3ducmV2LnhtbESPQWvCQBSE70L/w/IK3nRTD0ZSV7EFsYgXY6D19si+&#10;JqHZt2F3a+K/dwXB4zAz3zDL9WBacSHnG8sK3qYJCOLS6oYrBcVpO1mA8AFZY2uZFFzJw3r1Mlpi&#10;pm3PR7rkoRIRwj5DBXUIXSalL2sy6Ke2I47er3UGQ5SuktphH+GmlbMkmUuDDceFGjv6rKn8y/+N&#10;gk3/Mdud/Tm/mu/0p+CD3LteKjV+HTbvIAIN4Rl+tL+0gjSF+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qMATcMAAADbAAAADwAAAAAAAAAAAAAAAACYAgAAZHJzL2Rv&#10;d25yZXYueG1sUEsFBgAAAAAEAAQA9QAAAIgDAAAAAA==&#10;" fillcolor="window" strokecolor="windowText"/>
                      <v:rect id="Rectangle 78"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yUP8EA&#10;AADbAAAADwAAAGRycy9kb3ducmV2LnhtbERPz2vCMBS+C/4P4Qm72XQepnRGcYPhGF7shK23R/PW&#10;lDUvJYm2/vfmIHj8+H6vt6PtxIV8aB0reM5yEMS10y03Ck7fH/MViBCRNXaOScGVAmw308kaC+0G&#10;PtKljI1IIRwKVGBi7AspQ23IYshcT5y4P+ctxgR9I7XHIYXbTi7y/EVabDk1GOzp3VD9X56tgt3w&#10;tthXoSqv9mf5e+KD/PKDVOppNu5eQUQa40N8d39qBcs0Nn1JP0Bu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88lD/BAAAA2wAAAA8AAAAAAAAAAAAAAAAAmAIAAGRycy9kb3du&#10;cmV2LnhtbFBLBQYAAAAABAAEAPUAAACGAwAAAAA=&#10;" fillcolor="window" strokecolor="windowText"/>
                      <v:rect id="Rectangle 79"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AxpMQA&#10;AADbAAAADwAAAGRycy9kb3ducmV2LnhtbESPQWvCQBSE70L/w/IK3nRTD1qjq1hBKuKlaUC9PbLP&#10;JJh9G3a3Jv57t1DocZiZb5jlujeNuJPztWUFb+MEBHFhdc2lgvx7N3oH4QOyxsYyKXiQh/XqZbDE&#10;VNuOv+iehVJECPsUFVQhtKmUvqjIoB/bljh6V+sMhihdKbXDLsJNIydJMpUGa44LFba0rai4ZT9G&#10;wab7mHxe/CV7mNPsnPNRHlwnlRq+9psFiEB9+A//tfdawWwOv1/iD5C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wMaTEAAAA2wAAAA8AAAAAAAAAAAAAAAAAmAIAAGRycy9k&#10;b3ducmV2LnhtbFBLBQYAAAAABAAEAPUAAACJAwAAAAA=&#10;" fillcolor="window" strokecolor="windowText"/>
                      <w10:wrap anchorx="margin"/>
                    </v:group>
                  </w:pict>
                </mc:Fallback>
              </mc:AlternateContent>
            </w:r>
          </w:p>
          <w:p w14:paraId="2BD70483" w14:textId="77777777" w:rsidR="009B25BB" w:rsidRPr="00CE394B" w:rsidRDefault="009B25BB" w:rsidP="005A3B1B">
            <w:pPr>
              <w:pStyle w:val="ListParagraph"/>
              <w:rPr>
                <w:rFonts w:ascii="Times New Roman" w:hAnsi="Times New Roman" w:cs="Times New Roman"/>
              </w:rPr>
            </w:pPr>
          </w:p>
          <w:p w14:paraId="72D4F1FA" w14:textId="77777777" w:rsidR="009B25BB" w:rsidRPr="00CE394B" w:rsidRDefault="009B25BB" w:rsidP="005A3B1B">
            <w:pPr>
              <w:pStyle w:val="ListParagraph"/>
              <w:rPr>
                <w:rFonts w:ascii="Times New Roman" w:hAnsi="Times New Roman" w:cs="Times New Roman"/>
              </w:rPr>
            </w:pPr>
          </w:p>
          <w:p w14:paraId="6E53F33C" w14:textId="77777777" w:rsidR="009B25BB" w:rsidRPr="00CE394B" w:rsidRDefault="009B25BB" w:rsidP="005A3B1B">
            <w:pPr>
              <w:pStyle w:val="ListParagraph"/>
              <w:jc w:val="center"/>
              <w:rPr>
                <w:rFonts w:ascii="Times New Roman" w:hAnsi="Times New Roman" w:cs="Times New Roman"/>
              </w:rPr>
            </w:pPr>
          </w:p>
        </w:tc>
        <w:tc>
          <w:tcPr>
            <w:tcW w:w="2880" w:type="dxa"/>
            <w:shd w:val="clear" w:color="auto" w:fill="D9D9D9" w:themeFill="background1" w:themeFillShade="D9"/>
          </w:tcPr>
          <w:p w14:paraId="25A748E6" w14:textId="77777777" w:rsidR="009B25BB" w:rsidRPr="00CE394B" w:rsidRDefault="009B25BB" w:rsidP="00824F01">
            <w:pPr>
              <w:rPr>
                <w:rFonts w:ascii="Times New Roman" w:hAnsi="Times New Roman" w:cs="Times New Roman"/>
              </w:rPr>
            </w:pPr>
          </w:p>
        </w:tc>
      </w:tr>
      <w:tr w:rsidR="009B25BB" w:rsidRPr="00CE394B" w14:paraId="69A93087" w14:textId="77777777" w:rsidTr="005A3B1B">
        <w:tc>
          <w:tcPr>
            <w:tcW w:w="3384" w:type="dxa"/>
            <w:shd w:val="clear" w:color="auto" w:fill="FFFFFF" w:themeFill="background1"/>
          </w:tcPr>
          <w:p w14:paraId="456B1C0F" w14:textId="77777777" w:rsidR="009B25BB" w:rsidRPr="00CE394B" w:rsidRDefault="000B31C5" w:rsidP="000B31C5">
            <w:pPr>
              <w:pStyle w:val="TxBrt13"/>
              <w:spacing w:line="240" w:lineRule="auto"/>
              <w:rPr>
                <w:color w:val="000000"/>
                <w:sz w:val="22"/>
                <w:szCs w:val="22"/>
              </w:rPr>
            </w:pPr>
            <w:r w:rsidRPr="00CE394B">
              <w:rPr>
                <w:color w:val="000000"/>
                <w:sz w:val="22"/>
                <w:szCs w:val="22"/>
              </w:rPr>
              <w:t>9. P</w:t>
            </w:r>
            <w:r w:rsidR="009B25BB" w:rsidRPr="00CE394B">
              <w:rPr>
                <w:color w:val="000000"/>
                <w:sz w:val="22"/>
                <w:szCs w:val="22"/>
              </w:rPr>
              <w:t>rovide necessary literacy training from funds received under this part if the local educational agency has exhausted all other reasonably available sources of funding for such training.</w:t>
            </w:r>
          </w:p>
          <w:p w14:paraId="39204909" w14:textId="77777777" w:rsidR="000B31C5" w:rsidRPr="00CE394B" w:rsidRDefault="000B31C5" w:rsidP="000B31C5">
            <w:pPr>
              <w:pStyle w:val="TxBrt13"/>
              <w:spacing w:line="240" w:lineRule="auto"/>
              <w:rPr>
                <w:bCs/>
                <w:sz w:val="22"/>
                <w:szCs w:val="22"/>
              </w:rPr>
            </w:pPr>
          </w:p>
          <w:p w14:paraId="269EB317" w14:textId="2132AB17" w:rsidR="009B25BB" w:rsidRPr="00CE394B" w:rsidRDefault="00FA3EE1"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7)</w:t>
            </w:r>
          </w:p>
          <w:p w14:paraId="31494483" w14:textId="77777777" w:rsidR="009B25BB" w:rsidRPr="00CE394B" w:rsidRDefault="009B25BB" w:rsidP="00964765">
            <w:pPr>
              <w:pStyle w:val="TxBrt13"/>
              <w:spacing w:line="240" w:lineRule="auto"/>
              <w:ind w:left="360"/>
              <w:jc w:val="right"/>
              <w:rPr>
                <w:bCs/>
                <w:sz w:val="22"/>
                <w:szCs w:val="22"/>
              </w:rPr>
            </w:pPr>
          </w:p>
          <w:p w14:paraId="62D6102F" w14:textId="77777777" w:rsidR="009B25BB" w:rsidRPr="00CE394B" w:rsidRDefault="009B25BB" w:rsidP="008F0DFC">
            <w:pPr>
              <w:pStyle w:val="TxBrt13"/>
              <w:spacing w:line="240" w:lineRule="auto"/>
              <w:ind w:left="720"/>
              <w:rPr>
                <w:color w:val="000000"/>
                <w:sz w:val="22"/>
                <w:szCs w:val="22"/>
              </w:rPr>
            </w:pPr>
            <w:r w:rsidRPr="00CE394B">
              <w:rPr>
                <w:color w:val="000000"/>
                <w:sz w:val="22"/>
                <w:szCs w:val="22"/>
              </w:rPr>
              <w:t>(OPTIONAL)</w:t>
            </w:r>
          </w:p>
          <w:p w14:paraId="4937B690" w14:textId="77777777" w:rsidR="009B25BB" w:rsidRPr="00CE394B" w:rsidRDefault="009B25BB" w:rsidP="00371318">
            <w:pPr>
              <w:ind w:left="360"/>
              <w:rPr>
                <w:rFonts w:ascii="Times New Roman" w:hAnsi="Times New Roman" w:cs="Times New Roman"/>
                <w:bCs/>
              </w:rPr>
            </w:pPr>
          </w:p>
          <w:p w14:paraId="796383D5" w14:textId="77777777" w:rsidR="006C0D9D" w:rsidRPr="00CE394B" w:rsidRDefault="006C0D9D" w:rsidP="00371318">
            <w:pPr>
              <w:ind w:left="360"/>
              <w:rPr>
                <w:rFonts w:ascii="Times New Roman" w:hAnsi="Times New Roman" w:cs="Times New Roman"/>
                <w:bCs/>
              </w:rPr>
            </w:pPr>
          </w:p>
        </w:tc>
        <w:tc>
          <w:tcPr>
            <w:tcW w:w="4950" w:type="dxa"/>
            <w:shd w:val="clear" w:color="auto" w:fill="FFFFFF" w:themeFill="background1"/>
          </w:tcPr>
          <w:p w14:paraId="79C57431" w14:textId="77777777" w:rsidR="009B25BB" w:rsidRPr="00CE394B" w:rsidRDefault="009B25BB" w:rsidP="00D60842">
            <w:pPr>
              <w:numPr>
                <w:ilvl w:val="0"/>
                <w:numId w:val="26"/>
              </w:numPr>
              <w:rPr>
                <w:rFonts w:ascii="Times New Roman" w:hAnsi="Times New Roman" w:cs="Times New Roman"/>
              </w:rPr>
            </w:pPr>
            <w:r w:rsidRPr="00CE394B">
              <w:rPr>
                <w:rFonts w:ascii="Times New Roman" w:hAnsi="Times New Roman" w:cs="Times New Roman"/>
              </w:rPr>
              <w:t>Dated agendas</w:t>
            </w:r>
          </w:p>
          <w:p w14:paraId="270778B5" w14:textId="77777777" w:rsidR="009B25BB" w:rsidRPr="00CE394B" w:rsidRDefault="005F6C05" w:rsidP="00D60842">
            <w:pPr>
              <w:numPr>
                <w:ilvl w:val="0"/>
                <w:numId w:val="26"/>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w:t>
            </w:r>
          </w:p>
          <w:p w14:paraId="64AE89CC" w14:textId="77777777" w:rsidR="009B25BB" w:rsidRPr="00CE394B" w:rsidRDefault="00CE394B" w:rsidP="00D60842">
            <w:pPr>
              <w:numPr>
                <w:ilvl w:val="0"/>
                <w:numId w:val="26"/>
              </w:numPr>
              <w:rPr>
                <w:rFonts w:ascii="Times New Roman" w:hAnsi="Times New Roman" w:cs="Times New Roman"/>
              </w:rPr>
            </w:pPr>
            <w:r w:rsidRPr="00CE394B">
              <w:rPr>
                <w:rFonts w:ascii="Times New Roman" w:hAnsi="Times New Roman" w:cs="Times New Roman"/>
              </w:rPr>
              <w:t>Flyers, announcements, letters, emails</w:t>
            </w:r>
          </w:p>
          <w:p w14:paraId="16E95358" w14:textId="77777777" w:rsidR="009B25BB" w:rsidRPr="00CE394B" w:rsidRDefault="009B25BB" w:rsidP="00D60842">
            <w:pPr>
              <w:numPr>
                <w:ilvl w:val="0"/>
                <w:numId w:val="26"/>
              </w:numPr>
              <w:rPr>
                <w:rFonts w:ascii="Times New Roman" w:hAnsi="Times New Roman" w:cs="Times New Roman"/>
              </w:rPr>
            </w:pPr>
            <w:r w:rsidRPr="00CE394B">
              <w:rPr>
                <w:rFonts w:ascii="Times New Roman" w:hAnsi="Times New Roman" w:cs="Times New Roman"/>
              </w:rPr>
              <w:t>Dated meeting minutes</w:t>
            </w:r>
          </w:p>
          <w:p w14:paraId="102F1098" w14:textId="77777777" w:rsidR="009B25BB" w:rsidRPr="00CE394B" w:rsidRDefault="009B25BB" w:rsidP="00D60842">
            <w:pPr>
              <w:pStyle w:val="ListParagraph"/>
              <w:numPr>
                <w:ilvl w:val="0"/>
                <w:numId w:val="26"/>
              </w:numPr>
              <w:rPr>
                <w:rFonts w:ascii="Times New Roman" w:hAnsi="Times New Roman" w:cs="Times New Roman"/>
              </w:rPr>
            </w:pPr>
            <w:r w:rsidRPr="00CE394B">
              <w:rPr>
                <w:rFonts w:ascii="Times New Roman" w:hAnsi="Times New Roman" w:cs="Times New Roman"/>
              </w:rPr>
              <w:t>Training materials</w:t>
            </w:r>
          </w:p>
        </w:tc>
        <w:tc>
          <w:tcPr>
            <w:tcW w:w="2160" w:type="dxa"/>
            <w:shd w:val="clear" w:color="auto" w:fill="FFFFFF" w:themeFill="background1"/>
          </w:tcPr>
          <w:p w14:paraId="789C3E7A" w14:textId="77777777" w:rsidR="009B25BB" w:rsidRPr="00CE394B" w:rsidRDefault="009B25BB" w:rsidP="005A3B1B">
            <w:pPr>
              <w:pStyle w:val="TxBrt13"/>
              <w:spacing w:line="240" w:lineRule="auto"/>
              <w:ind w:left="720"/>
              <w:rPr>
                <w:color w:val="000000"/>
                <w:sz w:val="22"/>
                <w:szCs w:val="22"/>
              </w:rPr>
            </w:pPr>
            <w:r w:rsidRPr="00CE394B">
              <w:rPr>
                <w:noProof/>
                <w:snapToGrid/>
                <w:color w:val="000000"/>
                <w:sz w:val="22"/>
                <w:szCs w:val="22"/>
              </w:rPr>
              <mc:AlternateContent>
                <mc:Choice Requires="wpg">
                  <w:drawing>
                    <wp:anchor distT="0" distB="0" distL="114300" distR="114300" simplePos="0" relativeHeight="251898880" behindDoc="0" locked="0" layoutInCell="1" allowOverlap="1" wp14:anchorId="64947D9B" wp14:editId="2FA389E3">
                      <wp:simplePos x="0" y="0"/>
                      <wp:positionH relativeFrom="margin">
                        <wp:align>center</wp:align>
                      </wp:positionH>
                      <wp:positionV relativeFrom="paragraph">
                        <wp:posOffset>102708</wp:posOffset>
                      </wp:positionV>
                      <wp:extent cx="1211698" cy="201930"/>
                      <wp:effectExtent l="0" t="0" r="26670" b="26670"/>
                      <wp:wrapNone/>
                      <wp:docPr id="124" name="Group 124"/>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80" name="Rectangle 80"/>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8152BA7" id="Group 124" o:spid="_x0000_s1026" style="position:absolute;margin-left:0;margin-top:8.1pt;width:95.4pt;height:15.9pt;z-index:251898880;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">
                      <v:rect id="Rectangle 80"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oHsEA&#10;AADbAAAADwAAAGRycy9kb3ducmV2LnhtbERPz2vCMBS+C/4P4Qm72XQepnRGcYPhGF7shK23R/PW&#10;lDUvJYm2/vfmIHj8+H6vt6PtxIV8aB0reM5yEMS10y03Ck7fH/MViBCRNXaOScGVAmw308kaC+0G&#10;PtKljI1IIRwKVGBi7AspQ23IYshcT5y4P+ctxgR9I7XHIYXbTi7y/EVabDk1GOzp3VD9X56tgt3w&#10;tthXoSqv9mf5e+KD/PKDVOppNu5eQUQa40N8d39qBau0Pn1JP0Bu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Sf6B7BAAAA2wAAAA8AAAAAAAAAAAAAAAAAmAIAAGRycy9kb3du&#10;cmV2LnhtbFBLBQYAAAAABAAEAPUAAACGAwAAAAA=&#10;" fillcolor="window" strokecolor="windowText"/>
                      <v:rect id="Rectangle 81"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NhcQA&#10;AADbAAAADwAAAGRycy9kb3ducmV2LnhtbESPzWrDMBCE74W8g9hAb40cH1rjRAlJoDSUXuoGmtwW&#10;a2ObWCsjKf55+6pQ6HGYmW+Y9XY0rejJ+cayguUiAUFcWt1wpeD09fqUgfABWWNrmRRM5GG7mT2s&#10;Mdd24E/qi1CJCGGfo4I6hC6X0pc1GfQL2xFH72qdwRClq6R2OES4aWWaJM/SYMNxocaODjWVt+Ju&#10;FOyGffp28ZdiMt8v5xN/yHc3SKUe5+NuBSLQGP7Df+2jVpAt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TTYXEAAAA2wAAAA8AAAAAAAAAAAAAAAAAmAIAAGRycy9k&#10;b3ducmV2LnhtbFBLBQYAAAAABAAEAPUAAACJAwAAAAA=&#10;" fillcolor="window" strokecolor="windowText"/>
                      <v:rect id="Rectangle 82"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HT8sMA&#10;AADbAAAADwAAAGRycy9kb3ducmV2LnhtbESPQWvCQBSE70L/w/IKvemmOVSJrqIFsRQvxkDr7ZF9&#10;JsHs27C7NfHfdwXB4zAz3zCL1WBacSXnG8sK3icJCOLS6oYrBcVxO56B8AFZY2uZFNzIw2r5Mlpg&#10;pm3PB7rmoRIRwj5DBXUIXSalL2sy6Ce2I47e2TqDIUpXSe2wj3DTyjRJPqTBhuNCjR191lRe8j+j&#10;YN1v0t3Jn/Kb+Zn+FryX366XSr29Dus5iEBDeIYf7S+tYJbC/Uv8AX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HT8sMAAADbAAAADwAAAAAAAAAAAAAAAACYAgAAZHJzL2Rv&#10;d25yZXYueG1sUEsFBgAAAAAEAAQA9QAAAIgDAAAAAA==&#10;" fillcolor="window" strokecolor="windowText"/>
                      <w10:wrap anchorx="margin"/>
                    </v:group>
                  </w:pict>
                </mc:Fallback>
              </mc:AlternateContent>
            </w:r>
          </w:p>
        </w:tc>
        <w:tc>
          <w:tcPr>
            <w:tcW w:w="2880" w:type="dxa"/>
            <w:shd w:val="clear" w:color="auto" w:fill="FFFFFF" w:themeFill="background1"/>
          </w:tcPr>
          <w:p w14:paraId="1D15D56B" w14:textId="77777777" w:rsidR="009B25BB" w:rsidRPr="00CE394B" w:rsidRDefault="009B25BB" w:rsidP="00824F01">
            <w:pPr>
              <w:rPr>
                <w:rFonts w:ascii="Times New Roman" w:hAnsi="Times New Roman" w:cs="Times New Roman"/>
              </w:rPr>
            </w:pPr>
          </w:p>
        </w:tc>
      </w:tr>
      <w:tr w:rsidR="009B25BB" w:rsidRPr="00CE394B" w14:paraId="7B18DC74" w14:textId="77777777" w:rsidTr="00374E8B">
        <w:tc>
          <w:tcPr>
            <w:tcW w:w="3384" w:type="dxa"/>
            <w:shd w:val="clear" w:color="auto" w:fill="D9D9D9" w:themeFill="background1" w:themeFillShade="D9"/>
          </w:tcPr>
          <w:p w14:paraId="1AB78FE6" w14:textId="77777777" w:rsidR="009B25BB" w:rsidRPr="00CE394B" w:rsidRDefault="000B31C5" w:rsidP="000B31C5">
            <w:pPr>
              <w:pStyle w:val="TxBrt13"/>
              <w:spacing w:line="240" w:lineRule="auto"/>
              <w:rPr>
                <w:color w:val="000000"/>
                <w:sz w:val="22"/>
                <w:szCs w:val="22"/>
              </w:rPr>
            </w:pPr>
            <w:r w:rsidRPr="00CE394B">
              <w:rPr>
                <w:color w:val="000000"/>
                <w:sz w:val="22"/>
                <w:szCs w:val="22"/>
              </w:rPr>
              <w:t>10. P</w:t>
            </w:r>
            <w:r w:rsidR="009B25BB" w:rsidRPr="00CE394B">
              <w:rPr>
                <w:color w:val="000000"/>
                <w:sz w:val="22"/>
                <w:szCs w:val="22"/>
              </w:rPr>
              <w:t>ay reasonable and necessary expenses associated with local parental involvement activities, including transportation and child care costs, to enable parents to participate in school-related meetings and training sessions.</w:t>
            </w:r>
          </w:p>
          <w:p w14:paraId="0F1830C4" w14:textId="77777777" w:rsidR="000B31C5" w:rsidRPr="00CE394B" w:rsidRDefault="000B31C5" w:rsidP="000B31C5">
            <w:pPr>
              <w:pStyle w:val="TxBrt13"/>
              <w:spacing w:line="240" w:lineRule="auto"/>
              <w:rPr>
                <w:color w:val="000000"/>
                <w:sz w:val="22"/>
                <w:szCs w:val="22"/>
              </w:rPr>
            </w:pPr>
          </w:p>
          <w:p w14:paraId="2E138A3F" w14:textId="63D74DD1" w:rsidR="009B25BB" w:rsidRPr="00CE394B" w:rsidRDefault="00FA3EE1"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8)</w:t>
            </w:r>
          </w:p>
          <w:p w14:paraId="3EAB71D2" w14:textId="77777777" w:rsidR="009B25BB" w:rsidRPr="00CE394B" w:rsidRDefault="009B25BB" w:rsidP="00964765">
            <w:pPr>
              <w:pStyle w:val="TxBrt13"/>
              <w:spacing w:line="240" w:lineRule="auto"/>
              <w:ind w:left="720"/>
              <w:jc w:val="right"/>
              <w:rPr>
                <w:color w:val="000000"/>
                <w:sz w:val="22"/>
                <w:szCs w:val="22"/>
              </w:rPr>
            </w:pPr>
          </w:p>
          <w:p w14:paraId="523A6472" w14:textId="77777777" w:rsidR="00BA3AEC" w:rsidRPr="00CE394B" w:rsidRDefault="00544350" w:rsidP="00544350">
            <w:pPr>
              <w:pStyle w:val="TxBrt13"/>
              <w:spacing w:line="240" w:lineRule="auto"/>
              <w:ind w:left="720"/>
              <w:rPr>
                <w:color w:val="000000"/>
                <w:sz w:val="22"/>
                <w:szCs w:val="22"/>
              </w:rPr>
            </w:pPr>
            <w:r>
              <w:rPr>
                <w:color w:val="000000"/>
                <w:sz w:val="22"/>
                <w:szCs w:val="22"/>
              </w:rPr>
              <w:t>(OPTIONAL)</w:t>
            </w:r>
          </w:p>
        </w:tc>
        <w:tc>
          <w:tcPr>
            <w:tcW w:w="4950" w:type="dxa"/>
            <w:shd w:val="clear" w:color="auto" w:fill="D9D9D9" w:themeFill="background1" w:themeFillShade="D9"/>
          </w:tcPr>
          <w:p w14:paraId="252C5D7B" w14:textId="77777777" w:rsidR="009B25BB" w:rsidRPr="00CE394B" w:rsidRDefault="009B25BB" w:rsidP="00D60842">
            <w:pPr>
              <w:numPr>
                <w:ilvl w:val="0"/>
                <w:numId w:val="27"/>
              </w:numPr>
              <w:rPr>
                <w:rFonts w:ascii="Times New Roman" w:hAnsi="Times New Roman" w:cs="Times New Roman"/>
              </w:rPr>
            </w:pPr>
            <w:r w:rsidRPr="00CE394B">
              <w:rPr>
                <w:rFonts w:ascii="Times New Roman" w:hAnsi="Times New Roman" w:cs="Times New Roman"/>
              </w:rPr>
              <w:t>Calendar or schedule of events</w:t>
            </w:r>
          </w:p>
          <w:p w14:paraId="320AF906" w14:textId="77777777" w:rsidR="009B25BB" w:rsidRPr="00CE394B" w:rsidRDefault="009B25BB" w:rsidP="00D60842">
            <w:pPr>
              <w:numPr>
                <w:ilvl w:val="0"/>
                <w:numId w:val="27"/>
              </w:numPr>
              <w:rPr>
                <w:rFonts w:ascii="Times New Roman" w:hAnsi="Times New Roman" w:cs="Times New Roman"/>
              </w:rPr>
            </w:pPr>
            <w:r w:rsidRPr="00CE394B">
              <w:rPr>
                <w:rFonts w:ascii="Times New Roman" w:hAnsi="Times New Roman" w:cs="Times New Roman"/>
              </w:rPr>
              <w:t>Newsletters, flyers, announcements</w:t>
            </w:r>
            <w:r w:rsidR="005F6C05" w:rsidRPr="00CE394B">
              <w:rPr>
                <w:rFonts w:ascii="Times New Roman" w:hAnsi="Times New Roman" w:cs="Times New Roman"/>
              </w:rPr>
              <w:t>,</w:t>
            </w:r>
            <w:r w:rsidRPr="00CE394B">
              <w:rPr>
                <w:rFonts w:ascii="Times New Roman" w:hAnsi="Times New Roman" w:cs="Times New Roman"/>
              </w:rPr>
              <w:t xml:space="preserve"> or letters</w:t>
            </w:r>
          </w:p>
          <w:p w14:paraId="6A001DA4" w14:textId="77777777" w:rsidR="009B25BB" w:rsidRPr="00CE394B" w:rsidRDefault="009B25BB" w:rsidP="00D60842">
            <w:pPr>
              <w:numPr>
                <w:ilvl w:val="0"/>
                <w:numId w:val="27"/>
              </w:numPr>
              <w:rPr>
                <w:rFonts w:ascii="Times New Roman" w:hAnsi="Times New Roman" w:cs="Times New Roman"/>
              </w:rPr>
            </w:pPr>
            <w:r w:rsidRPr="00CE394B">
              <w:rPr>
                <w:rFonts w:ascii="Times New Roman" w:hAnsi="Times New Roman" w:cs="Times New Roman"/>
              </w:rPr>
              <w:t>Dated meeting minutes</w:t>
            </w:r>
          </w:p>
          <w:p w14:paraId="217DFAD7" w14:textId="77777777" w:rsidR="009B25BB" w:rsidRPr="00CE394B" w:rsidRDefault="009B25BB" w:rsidP="00D60842">
            <w:pPr>
              <w:numPr>
                <w:ilvl w:val="0"/>
                <w:numId w:val="27"/>
              </w:numPr>
              <w:rPr>
                <w:rFonts w:ascii="Times New Roman" w:hAnsi="Times New Roman" w:cs="Times New Roman"/>
              </w:rPr>
            </w:pPr>
            <w:r w:rsidRPr="00CE394B">
              <w:rPr>
                <w:rFonts w:ascii="Times New Roman" w:hAnsi="Times New Roman" w:cs="Times New Roman"/>
              </w:rPr>
              <w:t xml:space="preserve">Dated agendas </w:t>
            </w:r>
          </w:p>
          <w:p w14:paraId="790CD0E9" w14:textId="77777777" w:rsidR="009B25BB" w:rsidRPr="00CE394B" w:rsidRDefault="009B25BB" w:rsidP="00D60842">
            <w:pPr>
              <w:numPr>
                <w:ilvl w:val="0"/>
                <w:numId w:val="27"/>
              </w:numPr>
              <w:rPr>
                <w:rFonts w:ascii="Times New Roman" w:hAnsi="Times New Roman" w:cs="Times New Roman"/>
              </w:rPr>
            </w:pPr>
            <w:r w:rsidRPr="00CE394B">
              <w:rPr>
                <w:rFonts w:ascii="Times New Roman" w:hAnsi="Times New Roman" w:cs="Times New Roman"/>
              </w:rPr>
              <w:t>Dated sign–in sheets</w:t>
            </w:r>
          </w:p>
          <w:p w14:paraId="7BB76D6E" w14:textId="77777777" w:rsidR="009B25BB" w:rsidRPr="00CE394B" w:rsidRDefault="009B25BB" w:rsidP="00D60842">
            <w:pPr>
              <w:pStyle w:val="ListParagraph"/>
              <w:numPr>
                <w:ilvl w:val="0"/>
                <w:numId w:val="27"/>
              </w:numPr>
              <w:rPr>
                <w:rFonts w:ascii="Times New Roman" w:hAnsi="Times New Roman" w:cs="Times New Roman"/>
              </w:rPr>
            </w:pPr>
            <w:r w:rsidRPr="00CE394B">
              <w:rPr>
                <w:rFonts w:ascii="Times New Roman" w:hAnsi="Times New Roman" w:cs="Times New Roman"/>
              </w:rPr>
              <w:t>Records of expenditure or funds for transportation and/or child care</w:t>
            </w:r>
          </w:p>
          <w:p w14:paraId="46EE1FA7" w14:textId="77777777" w:rsidR="004D2410" w:rsidRPr="00CE394B" w:rsidRDefault="004D2410" w:rsidP="004D2410">
            <w:pPr>
              <w:rPr>
                <w:rFonts w:ascii="Times New Roman" w:hAnsi="Times New Roman" w:cs="Times New Roman"/>
              </w:rPr>
            </w:pPr>
          </w:p>
          <w:p w14:paraId="38412BE6" w14:textId="77777777" w:rsidR="004D2410" w:rsidRPr="00CE394B" w:rsidRDefault="004D2410" w:rsidP="004D2410">
            <w:pPr>
              <w:rPr>
                <w:rFonts w:ascii="Times New Roman" w:hAnsi="Times New Roman" w:cs="Times New Roman"/>
              </w:rPr>
            </w:pPr>
          </w:p>
          <w:p w14:paraId="373DF56A" w14:textId="77777777" w:rsidR="004D2410" w:rsidRPr="00CE394B" w:rsidRDefault="004D2410" w:rsidP="004D2410">
            <w:pPr>
              <w:rPr>
                <w:rFonts w:ascii="Times New Roman" w:hAnsi="Times New Roman" w:cs="Times New Roman"/>
              </w:rPr>
            </w:pPr>
          </w:p>
          <w:p w14:paraId="5EFCBBB2" w14:textId="77777777" w:rsidR="004D2410" w:rsidRPr="00CE394B" w:rsidRDefault="004D2410" w:rsidP="004D2410">
            <w:pPr>
              <w:rPr>
                <w:rFonts w:ascii="Times New Roman" w:hAnsi="Times New Roman" w:cs="Times New Roman"/>
              </w:rPr>
            </w:pPr>
          </w:p>
          <w:p w14:paraId="20B993DA" w14:textId="77777777" w:rsidR="004D2410" w:rsidRPr="00CE394B" w:rsidRDefault="004D2410" w:rsidP="004D2410">
            <w:pPr>
              <w:rPr>
                <w:rFonts w:ascii="Times New Roman" w:hAnsi="Times New Roman" w:cs="Times New Roman"/>
              </w:rPr>
            </w:pPr>
          </w:p>
          <w:p w14:paraId="0A69D329" w14:textId="77777777" w:rsidR="004D2410" w:rsidRPr="00CE394B" w:rsidRDefault="004D2410" w:rsidP="004D2410">
            <w:pPr>
              <w:rPr>
                <w:rFonts w:ascii="Times New Roman" w:hAnsi="Times New Roman" w:cs="Times New Roman"/>
              </w:rPr>
            </w:pPr>
          </w:p>
        </w:tc>
        <w:tc>
          <w:tcPr>
            <w:tcW w:w="2160" w:type="dxa"/>
            <w:shd w:val="clear" w:color="auto" w:fill="D9D9D9" w:themeFill="background1" w:themeFillShade="D9"/>
          </w:tcPr>
          <w:p w14:paraId="18D691E1" w14:textId="77777777" w:rsidR="009B25BB" w:rsidRPr="00CE394B" w:rsidRDefault="009B25BB" w:rsidP="005A3B1B">
            <w:pPr>
              <w:pStyle w:val="TxBrt13"/>
              <w:spacing w:line="240" w:lineRule="auto"/>
              <w:ind w:left="720"/>
              <w:rPr>
                <w:color w:val="000000"/>
                <w:sz w:val="22"/>
                <w:szCs w:val="22"/>
              </w:rPr>
            </w:pPr>
            <w:r w:rsidRPr="00CE394B">
              <w:rPr>
                <w:noProof/>
                <w:snapToGrid/>
                <w:color w:val="000000"/>
                <w:sz w:val="22"/>
                <w:szCs w:val="22"/>
              </w:rPr>
              <mc:AlternateContent>
                <mc:Choice Requires="wpg">
                  <w:drawing>
                    <wp:anchor distT="0" distB="0" distL="114300" distR="114300" simplePos="0" relativeHeight="251899904" behindDoc="0" locked="0" layoutInCell="1" allowOverlap="1" wp14:anchorId="2FED967E" wp14:editId="48B32F1F">
                      <wp:simplePos x="0" y="0"/>
                      <wp:positionH relativeFrom="margin">
                        <wp:align>center</wp:align>
                      </wp:positionH>
                      <wp:positionV relativeFrom="paragraph">
                        <wp:posOffset>102102</wp:posOffset>
                      </wp:positionV>
                      <wp:extent cx="1211698" cy="201930"/>
                      <wp:effectExtent l="0" t="0" r="26670" b="26670"/>
                      <wp:wrapNone/>
                      <wp:docPr id="123" name="Group 123"/>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83" name="Rectangle 83"/>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140525" id="Group 123" o:spid="_x0000_s1026" style="position:absolute;margin-left:0;margin-top:8.05pt;width:95.4pt;height:15.9pt;z-index:251899904;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">
                      <v:rect id="Rectangle 83"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12acQA&#10;AADbAAAADwAAAGRycy9kb3ducmV2LnhtbESPQWvCQBSE7wX/w/KE3upGC22IWUWF0lJ6aRQ0t0f2&#10;mQSzb8Pu1sR/3y0UPA4z8w2Tr0fTiSs531pWMJ8lIIgrq1uuFRz2b08pCB+QNXaWScGNPKxXk4cc&#10;M20H/qZrEWoRIewzVNCE0GdS+qohg35me+Lona0zGKJ0tdQOhwg3nVwkyYs02HJcaLCnXUPVpfgx&#10;CjbDdvFe+rK4mePr6cBf8tMNUqnH6bhZggg0hnv4v/2hFaTP8Pcl/gC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NdmnEAAAA2wAAAA8AAAAAAAAAAAAAAAAAmAIAAGRycy9k&#10;b3ducmV2LnhtbFBLBQYAAAAABAAEAPUAAACJAwAAAAA=&#10;" fillcolor="window" strokecolor="windowText"/>
                      <v:rect id="Rectangle 84"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6TuHcQA&#10;AADbAAAADwAAAGRycy9kb3ducmV2LnhtbESPQWvCQBSE7wX/w/KE3upGKW2IWUWF0lJ6aRQ0t0f2&#10;mQSzb8Pu1sR/3y0UPA4z8w2Tr0fTiSs531pWMJ8lIIgrq1uuFRz2b08pCB+QNXaWScGNPKxXk4cc&#10;M20H/qZrEWoRIewzVNCE0GdS+qohg35me+Lona0zGKJ0tdQOhwg3nVwkyYs02HJcaLCnXUPVpfgx&#10;CjbDdvFe+rK4mePr6cBf8tMNUqnH6bhZggg0hnv4v/2hFaTP8Pcl/gC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k7h3EAAAA2wAAAA8AAAAAAAAAAAAAAAAAmAIAAGRycy9k&#10;b3ducmV2LnhtbFBLBQYAAAAABAAEAPUAAACJAwAAAAA=&#10;" fillcolor="window" strokecolor="windowText"/>
                      <v:rect id="Rectangle 85"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hLhsQA&#10;AADbAAAADwAAAGRycy9kb3ducmV2LnhtbESPQWvCQBSE7wX/w/KE3upGoW2IWUWF0lJ6aRQ0t0f2&#10;mQSzb8Pu1sR/3y0UPA4z8w2Tr0fTiSs531pWMJ8lIIgrq1uuFRz2b08pCB+QNXaWScGNPKxXk4cc&#10;M20H/qZrEWoRIewzVNCE0GdS+qohg35me+Lona0zGKJ0tdQOhwg3nVwkyYs02HJcaLCnXUPVpfgx&#10;CjbDdvFe+rK4mePr6cBf8tMNUqnH6bhZggg0hnv4v/2hFaTP8Pcl/gC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oS4bEAAAA2wAAAA8AAAAAAAAAAAAAAAAAmAIAAGRycy9k&#10;b3ducmV2LnhtbFBLBQYAAAAABAAEAPUAAACJAwAAAAA=&#10;" fillcolor="window" strokecolor="windowText"/>
                      <w10:wrap anchorx="margin"/>
                    </v:group>
                  </w:pict>
                </mc:Fallback>
              </mc:AlternateContent>
            </w:r>
          </w:p>
        </w:tc>
        <w:tc>
          <w:tcPr>
            <w:tcW w:w="2880" w:type="dxa"/>
            <w:shd w:val="clear" w:color="auto" w:fill="D9D9D9" w:themeFill="background1" w:themeFillShade="D9"/>
          </w:tcPr>
          <w:p w14:paraId="7AA7313D" w14:textId="77777777" w:rsidR="009B25BB" w:rsidRPr="00CE394B" w:rsidRDefault="009B25BB" w:rsidP="00824F01">
            <w:pPr>
              <w:rPr>
                <w:rFonts w:ascii="Times New Roman" w:hAnsi="Times New Roman" w:cs="Times New Roman"/>
              </w:rPr>
            </w:pPr>
          </w:p>
        </w:tc>
      </w:tr>
    </w:tbl>
    <w:p w14:paraId="036F0F19" w14:textId="77777777" w:rsidR="00E36D77" w:rsidRDefault="00E36D77">
      <w:r>
        <w:br w:type="page"/>
      </w:r>
    </w:p>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9B25BB" w:rsidRPr="00CE394B" w14:paraId="65A1DF00" w14:textId="77777777" w:rsidTr="005A3B1B">
        <w:tc>
          <w:tcPr>
            <w:tcW w:w="3384" w:type="dxa"/>
            <w:shd w:val="clear" w:color="auto" w:fill="FFFFFF" w:themeFill="background1"/>
          </w:tcPr>
          <w:p w14:paraId="03CE528B" w14:textId="365203F8" w:rsidR="009B25BB" w:rsidRPr="00CE394B" w:rsidRDefault="000B31C5" w:rsidP="000B31C5">
            <w:pPr>
              <w:pStyle w:val="TxBrt13"/>
              <w:spacing w:line="240" w:lineRule="auto"/>
              <w:rPr>
                <w:color w:val="000000"/>
                <w:sz w:val="22"/>
                <w:szCs w:val="22"/>
              </w:rPr>
            </w:pPr>
            <w:r w:rsidRPr="00CE394B">
              <w:rPr>
                <w:color w:val="000000"/>
                <w:sz w:val="22"/>
                <w:szCs w:val="22"/>
              </w:rPr>
              <w:lastRenderedPageBreak/>
              <w:t>11. Tr</w:t>
            </w:r>
            <w:r w:rsidR="009B25BB" w:rsidRPr="00CE394B">
              <w:rPr>
                <w:color w:val="000000"/>
                <w:sz w:val="22"/>
                <w:szCs w:val="22"/>
              </w:rPr>
              <w:t>ain parents to enhance the involvement of other parents.</w:t>
            </w:r>
          </w:p>
          <w:p w14:paraId="1D41507A" w14:textId="77777777" w:rsidR="000B31C5" w:rsidRPr="00CE394B" w:rsidRDefault="000B31C5" w:rsidP="000B31C5">
            <w:pPr>
              <w:pStyle w:val="TxBrt13"/>
              <w:spacing w:line="240" w:lineRule="auto"/>
              <w:rPr>
                <w:color w:val="000000"/>
                <w:sz w:val="22"/>
                <w:szCs w:val="22"/>
              </w:rPr>
            </w:pPr>
          </w:p>
          <w:p w14:paraId="6DB911B7" w14:textId="5539D0D4" w:rsidR="009B25BB" w:rsidRPr="00CE394B" w:rsidRDefault="00FA3EE1"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9)</w:t>
            </w:r>
          </w:p>
          <w:p w14:paraId="6FE97890" w14:textId="77777777" w:rsidR="009B25BB" w:rsidRPr="00CE394B" w:rsidRDefault="009B25BB" w:rsidP="008F0DFC">
            <w:pPr>
              <w:pStyle w:val="TxBrt13"/>
              <w:spacing w:line="240" w:lineRule="auto"/>
              <w:ind w:left="720"/>
              <w:rPr>
                <w:color w:val="000000"/>
                <w:sz w:val="22"/>
                <w:szCs w:val="22"/>
              </w:rPr>
            </w:pPr>
          </w:p>
          <w:p w14:paraId="6AC3197B" w14:textId="77777777" w:rsidR="009B25BB" w:rsidRPr="00CE394B" w:rsidRDefault="009B25BB" w:rsidP="006C0D9D">
            <w:pPr>
              <w:pStyle w:val="TxBrt13"/>
              <w:spacing w:line="240" w:lineRule="auto"/>
              <w:ind w:left="720"/>
              <w:rPr>
                <w:color w:val="000000"/>
                <w:sz w:val="22"/>
                <w:szCs w:val="22"/>
              </w:rPr>
            </w:pPr>
            <w:r w:rsidRPr="00CE394B">
              <w:rPr>
                <w:color w:val="000000"/>
                <w:sz w:val="22"/>
                <w:szCs w:val="22"/>
              </w:rPr>
              <w:t>(OPTIONAL)</w:t>
            </w:r>
          </w:p>
          <w:p w14:paraId="59B5768C" w14:textId="77777777" w:rsidR="00D83FE7" w:rsidRPr="00CE394B" w:rsidRDefault="00D83FE7" w:rsidP="006C0D9D">
            <w:pPr>
              <w:pStyle w:val="TxBrt13"/>
              <w:spacing w:line="240" w:lineRule="auto"/>
              <w:ind w:left="720"/>
              <w:rPr>
                <w:color w:val="000000"/>
                <w:sz w:val="22"/>
                <w:szCs w:val="22"/>
              </w:rPr>
            </w:pPr>
          </w:p>
        </w:tc>
        <w:tc>
          <w:tcPr>
            <w:tcW w:w="4950" w:type="dxa"/>
            <w:shd w:val="clear" w:color="auto" w:fill="FFFFFF" w:themeFill="background1"/>
          </w:tcPr>
          <w:p w14:paraId="2191C429" w14:textId="77777777" w:rsidR="009B25BB" w:rsidRPr="00CE394B" w:rsidRDefault="009B25BB" w:rsidP="00D60842">
            <w:pPr>
              <w:numPr>
                <w:ilvl w:val="0"/>
                <w:numId w:val="6"/>
              </w:numPr>
              <w:rPr>
                <w:rFonts w:ascii="Times New Roman" w:hAnsi="Times New Roman" w:cs="Times New Roman"/>
              </w:rPr>
            </w:pPr>
            <w:r w:rsidRPr="00CE394B">
              <w:rPr>
                <w:rFonts w:ascii="Times New Roman" w:hAnsi="Times New Roman" w:cs="Times New Roman"/>
              </w:rPr>
              <w:t>Dated agendas</w:t>
            </w:r>
          </w:p>
          <w:p w14:paraId="701F1090" w14:textId="77777777" w:rsidR="009B25BB" w:rsidRPr="00CE394B" w:rsidRDefault="009B25BB" w:rsidP="00D60842">
            <w:pPr>
              <w:numPr>
                <w:ilvl w:val="0"/>
                <w:numId w:val="6"/>
              </w:numPr>
              <w:rPr>
                <w:rFonts w:ascii="Times New Roman" w:hAnsi="Times New Roman" w:cs="Times New Roman"/>
              </w:rPr>
            </w:pPr>
            <w:r w:rsidRPr="00CE394B">
              <w:rPr>
                <w:rFonts w:ascii="Times New Roman" w:hAnsi="Times New Roman" w:cs="Times New Roman"/>
              </w:rPr>
              <w:t xml:space="preserve">Dated meeting minutes </w:t>
            </w:r>
          </w:p>
          <w:p w14:paraId="72CB62F0" w14:textId="77777777" w:rsidR="009B25BB" w:rsidRPr="00CE394B" w:rsidRDefault="005F6C05" w:rsidP="00D60842">
            <w:pPr>
              <w:numPr>
                <w:ilvl w:val="0"/>
                <w:numId w:val="6"/>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w:t>
            </w:r>
          </w:p>
          <w:p w14:paraId="7F9F907D" w14:textId="77777777" w:rsidR="009B25BB" w:rsidRPr="00CE394B" w:rsidRDefault="009B25BB" w:rsidP="00D60842">
            <w:pPr>
              <w:numPr>
                <w:ilvl w:val="0"/>
                <w:numId w:val="5"/>
              </w:numPr>
              <w:rPr>
                <w:rFonts w:ascii="Times New Roman" w:hAnsi="Times New Roman" w:cs="Times New Roman"/>
              </w:rPr>
            </w:pPr>
            <w:r w:rsidRPr="00CE394B">
              <w:rPr>
                <w:rFonts w:ascii="Times New Roman" w:hAnsi="Times New Roman" w:cs="Times New Roman"/>
              </w:rPr>
              <w:t>Letters to parents</w:t>
            </w:r>
          </w:p>
          <w:p w14:paraId="2776FCA1" w14:textId="77777777" w:rsidR="009B25BB" w:rsidRPr="00CE394B" w:rsidRDefault="009B25BB" w:rsidP="00D60842">
            <w:pPr>
              <w:pStyle w:val="ListParagraph"/>
              <w:numPr>
                <w:ilvl w:val="0"/>
                <w:numId w:val="5"/>
              </w:numPr>
              <w:rPr>
                <w:rFonts w:ascii="Times New Roman" w:hAnsi="Times New Roman" w:cs="Times New Roman"/>
              </w:rPr>
            </w:pPr>
            <w:r w:rsidRPr="00CE394B">
              <w:rPr>
                <w:rFonts w:ascii="Times New Roman" w:hAnsi="Times New Roman" w:cs="Times New Roman"/>
              </w:rPr>
              <w:t>Training materials</w:t>
            </w:r>
            <w:r w:rsidR="00CE394B" w:rsidRPr="00CE394B">
              <w:rPr>
                <w:rFonts w:ascii="Times New Roman" w:hAnsi="Times New Roman" w:cs="Times New Roman"/>
              </w:rPr>
              <w:t>, presentations</w:t>
            </w:r>
          </w:p>
        </w:tc>
        <w:tc>
          <w:tcPr>
            <w:tcW w:w="2160" w:type="dxa"/>
            <w:shd w:val="clear" w:color="auto" w:fill="FFFFFF" w:themeFill="background1"/>
          </w:tcPr>
          <w:p w14:paraId="1AC671A6" w14:textId="77777777" w:rsidR="009B25BB" w:rsidRPr="00CE394B" w:rsidRDefault="009B25BB" w:rsidP="005A3B1B">
            <w:pPr>
              <w:pStyle w:val="TxBrt13"/>
              <w:spacing w:line="240" w:lineRule="auto"/>
              <w:ind w:left="720"/>
              <w:rPr>
                <w:color w:val="000000"/>
                <w:sz w:val="22"/>
                <w:szCs w:val="22"/>
              </w:rPr>
            </w:pPr>
            <w:r w:rsidRPr="00CE394B">
              <w:rPr>
                <w:noProof/>
                <w:snapToGrid/>
                <w:color w:val="000000"/>
                <w:sz w:val="22"/>
                <w:szCs w:val="22"/>
              </w:rPr>
              <mc:AlternateContent>
                <mc:Choice Requires="wpg">
                  <w:drawing>
                    <wp:anchor distT="0" distB="0" distL="114300" distR="114300" simplePos="0" relativeHeight="251900928" behindDoc="0" locked="0" layoutInCell="1" allowOverlap="1" wp14:anchorId="1D239FD1" wp14:editId="7AB6C972">
                      <wp:simplePos x="0" y="0"/>
                      <wp:positionH relativeFrom="margin">
                        <wp:align>center</wp:align>
                      </wp:positionH>
                      <wp:positionV relativeFrom="paragraph">
                        <wp:posOffset>112941</wp:posOffset>
                      </wp:positionV>
                      <wp:extent cx="1211698" cy="201930"/>
                      <wp:effectExtent l="0" t="0" r="26670" b="26670"/>
                      <wp:wrapNone/>
                      <wp:docPr id="122" name="Group 122"/>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86" name="Rectangle 86"/>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8A0197" id="Group 122" o:spid="_x0000_s1026" style="position:absolute;margin-left:0;margin-top:8.9pt;width:95.4pt;height:15.9pt;z-index:251900928;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">
                      <v:rect id="Rectangle 86"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rV8cQA&#10;AADbAAAADwAAAGRycy9kb3ducmV2LnhtbESPQWvCQBSE74X+h+UVvNWNHmxIs4oKUpFemgptbo/s&#10;Mwlm34bdrUn+vVso9DjMzDdMvhlNJ27kfGtZwWKegCCurG65VnD+PDynIHxA1thZJgUTedisHx9y&#10;zLQd+INuRahFhLDPUEETQp9J6auGDPq57Ymjd7HOYIjS1VI7HCLcdHKZJCtpsOW40GBP+4aqa/Fj&#10;FGyH3fKt9GUxma+X7zO/y5MbpFKzp3H7CiLQGP7Df+2jVpCu4PdL/AF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61fHEAAAA2wAAAA8AAAAAAAAAAAAAAAAAmAIAAGRycy9k&#10;b3ducmV2LnhtbFBLBQYAAAAABAAEAPUAAACJAwAAAAA=&#10;" fillcolor="window" strokecolor="windowText"/>
                      <v:rect id="Rectangle 87"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ZwasQA&#10;AADbAAAADwAAAGRycy9kb3ducmV2LnhtbESPQWvCQBSE7wX/w/KE3uqmHpoQs4oVpKV4aSrU3B7Z&#10;ZxLMvg27WxP/vVso9DjMzDdMsZlML67kfGdZwfMiAUFcW91xo+D4tX/KQPiArLG3TApu5GGznj0U&#10;mGs78iddy9CICGGfo4I2hCGX0tctGfQLOxBH72ydwRCla6R2OEa46eUySV6kwY7jQosD7VqqL+WP&#10;UbAdX5dvla/Km/lOT0c+yA83SqUe59N2BSLQFP7Df+13rSBL4fdL/AF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2cGrEAAAA2wAAAA8AAAAAAAAAAAAAAAAAmAIAAGRycy9k&#10;b3ducmV2LnhtbFBLBQYAAAAABAAEAPUAAACJAwAAAAA=&#10;" fillcolor="window" strokecolor="windowText"/>
                      <v:rect id="Rectangle 88"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nkGMEA&#10;AADbAAAADwAAAGRycy9kb3ducmV2LnhtbERPz2vCMBS+C/4P4Qm72XQepnRGcYPhGF7shK23R/PW&#10;lDUvJYm2/vfmIHj8+H6vt6PtxIV8aB0reM5yEMS10y03Ck7fH/MViBCRNXaOScGVAmw308kaC+0G&#10;PtKljI1IIRwKVGBi7AspQ23IYshcT5y4P+ctxgR9I7XHIYXbTi7y/EVabDk1GOzp3VD9X56tgt3w&#10;tthXoSqv9mf5e+KD/PKDVOppNu5eQUQa40N8d39qBas0Nn1JP0Bub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p5BjBAAAA2wAAAA8AAAAAAAAAAAAAAAAAmAIAAGRycy9kb3du&#10;cmV2LnhtbFBLBQYAAAAABAAEAPUAAACGAwAAAAA=&#10;" fillcolor="window" strokecolor="windowText"/>
                      <w10:wrap anchorx="margin"/>
                    </v:group>
                  </w:pict>
                </mc:Fallback>
              </mc:AlternateContent>
            </w:r>
          </w:p>
        </w:tc>
        <w:tc>
          <w:tcPr>
            <w:tcW w:w="2880" w:type="dxa"/>
            <w:shd w:val="clear" w:color="auto" w:fill="FFFFFF" w:themeFill="background1"/>
          </w:tcPr>
          <w:p w14:paraId="4A02B9E2" w14:textId="77777777" w:rsidR="009B25BB" w:rsidRPr="00CE394B" w:rsidRDefault="009B25BB" w:rsidP="00824F01">
            <w:pPr>
              <w:rPr>
                <w:rFonts w:ascii="Times New Roman" w:hAnsi="Times New Roman" w:cs="Times New Roman"/>
              </w:rPr>
            </w:pPr>
          </w:p>
        </w:tc>
      </w:tr>
      <w:tr w:rsidR="009B25BB" w:rsidRPr="00CE394B" w14:paraId="7A4E7929" w14:textId="77777777" w:rsidTr="00374E8B">
        <w:tc>
          <w:tcPr>
            <w:tcW w:w="3384" w:type="dxa"/>
            <w:shd w:val="clear" w:color="auto" w:fill="D9D9D9" w:themeFill="background1" w:themeFillShade="D9"/>
          </w:tcPr>
          <w:p w14:paraId="0DF50348" w14:textId="77777777" w:rsidR="009B25BB" w:rsidRPr="00CE394B" w:rsidRDefault="000B31C5" w:rsidP="000B31C5">
            <w:pPr>
              <w:pStyle w:val="TxBrt13"/>
              <w:spacing w:line="240" w:lineRule="auto"/>
              <w:rPr>
                <w:color w:val="000000"/>
                <w:sz w:val="22"/>
                <w:szCs w:val="22"/>
              </w:rPr>
            </w:pPr>
            <w:r w:rsidRPr="00CE394B">
              <w:rPr>
                <w:color w:val="000000"/>
                <w:sz w:val="22"/>
                <w:szCs w:val="22"/>
              </w:rPr>
              <w:t>12. A</w:t>
            </w:r>
            <w:r w:rsidR="009B25BB" w:rsidRPr="00CE394B">
              <w:rPr>
                <w:color w:val="000000"/>
                <w:sz w:val="22"/>
                <w:szCs w:val="22"/>
              </w:rPr>
              <w:t xml:space="preserve">rrange school meetings at a variety of times, or conduct in-home conferences between teachers or other educators, with parents who are unable to attend such conferences at school. </w:t>
            </w:r>
          </w:p>
          <w:p w14:paraId="0B8B9370" w14:textId="77777777" w:rsidR="000B31C5" w:rsidRPr="00CE394B" w:rsidRDefault="000B31C5" w:rsidP="000B31C5">
            <w:pPr>
              <w:pStyle w:val="TxBrt13"/>
              <w:spacing w:line="240" w:lineRule="auto"/>
              <w:rPr>
                <w:color w:val="000000"/>
                <w:sz w:val="22"/>
                <w:szCs w:val="22"/>
              </w:rPr>
            </w:pPr>
          </w:p>
          <w:p w14:paraId="04A3DE99" w14:textId="64BCA2DB" w:rsidR="009B25BB" w:rsidRPr="00CE394B" w:rsidRDefault="00FA3EE1"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w:t>
            </w:r>
            <w:proofErr w:type="gramStart"/>
            <w:r w:rsidR="009B25BB" w:rsidRPr="00CE394B">
              <w:rPr>
                <w:rFonts w:ascii="Times New Roman" w:hAnsi="Times New Roman" w:cs="Times New Roman"/>
                <w:i/>
              </w:rPr>
              <w:t>)(</w:t>
            </w:r>
            <w:proofErr w:type="gramEnd"/>
            <w:r w:rsidR="009B25BB" w:rsidRPr="00CE394B">
              <w:rPr>
                <w:rFonts w:ascii="Times New Roman" w:hAnsi="Times New Roman" w:cs="Times New Roman"/>
                <w:i/>
              </w:rPr>
              <w:t>10)</w:t>
            </w:r>
          </w:p>
          <w:p w14:paraId="1D9F3BD2" w14:textId="77777777" w:rsidR="009B25BB" w:rsidRPr="00CE394B" w:rsidRDefault="009B25BB" w:rsidP="00964765">
            <w:pPr>
              <w:pStyle w:val="TxBrt13"/>
              <w:spacing w:line="240" w:lineRule="auto"/>
              <w:ind w:left="720"/>
              <w:jc w:val="right"/>
              <w:rPr>
                <w:color w:val="000000"/>
                <w:sz w:val="22"/>
                <w:szCs w:val="22"/>
              </w:rPr>
            </w:pPr>
          </w:p>
          <w:p w14:paraId="00C6AF86" w14:textId="77777777" w:rsidR="009B25BB" w:rsidRPr="00CE394B" w:rsidRDefault="009B25BB" w:rsidP="0087058C">
            <w:pPr>
              <w:pStyle w:val="TxBrt13"/>
              <w:spacing w:line="240" w:lineRule="auto"/>
              <w:ind w:left="720"/>
              <w:rPr>
                <w:color w:val="000000"/>
                <w:sz w:val="22"/>
                <w:szCs w:val="22"/>
              </w:rPr>
            </w:pPr>
            <w:r w:rsidRPr="00CE394B">
              <w:rPr>
                <w:color w:val="000000"/>
                <w:sz w:val="22"/>
                <w:szCs w:val="22"/>
              </w:rPr>
              <w:t>(OPTIONAL)</w:t>
            </w:r>
          </w:p>
          <w:p w14:paraId="61485F0D" w14:textId="77777777" w:rsidR="00D83FE7" w:rsidRPr="00CE394B" w:rsidRDefault="00D83FE7" w:rsidP="0087058C">
            <w:pPr>
              <w:pStyle w:val="TxBrt13"/>
              <w:spacing w:line="240" w:lineRule="auto"/>
              <w:ind w:left="720"/>
              <w:rPr>
                <w:color w:val="000000"/>
                <w:sz w:val="22"/>
                <w:szCs w:val="22"/>
              </w:rPr>
            </w:pPr>
          </w:p>
        </w:tc>
        <w:tc>
          <w:tcPr>
            <w:tcW w:w="4950" w:type="dxa"/>
            <w:shd w:val="clear" w:color="auto" w:fill="D9D9D9" w:themeFill="background1" w:themeFillShade="D9"/>
          </w:tcPr>
          <w:p w14:paraId="3073587B" w14:textId="77777777" w:rsidR="00CE394B" w:rsidRPr="00CE394B" w:rsidRDefault="00CE394B" w:rsidP="00CE394B">
            <w:pPr>
              <w:numPr>
                <w:ilvl w:val="0"/>
                <w:numId w:val="4"/>
              </w:numPr>
              <w:rPr>
                <w:rFonts w:ascii="Times New Roman" w:hAnsi="Times New Roman" w:cs="Times New Roman"/>
              </w:rPr>
            </w:pPr>
            <w:r w:rsidRPr="00CE394B">
              <w:rPr>
                <w:rFonts w:ascii="Times New Roman" w:hAnsi="Times New Roman" w:cs="Times New Roman"/>
              </w:rPr>
              <w:t>Calendar or schedule of events</w:t>
            </w:r>
          </w:p>
          <w:p w14:paraId="5416350F" w14:textId="77777777" w:rsidR="00CE394B" w:rsidRPr="00CE394B" w:rsidRDefault="00CE394B" w:rsidP="00CE394B">
            <w:pPr>
              <w:numPr>
                <w:ilvl w:val="0"/>
                <w:numId w:val="28"/>
              </w:numPr>
              <w:rPr>
                <w:rFonts w:ascii="Times New Roman" w:hAnsi="Times New Roman" w:cs="Times New Roman"/>
              </w:rPr>
            </w:pPr>
            <w:r w:rsidRPr="00CE394B">
              <w:rPr>
                <w:rFonts w:ascii="Times New Roman" w:hAnsi="Times New Roman" w:cs="Times New Roman"/>
              </w:rPr>
              <w:t xml:space="preserve">Newsletters, flyers, announcements, or letters </w:t>
            </w:r>
          </w:p>
          <w:p w14:paraId="72FE5A23" w14:textId="77777777" w:rsidR="00CE394B" w:rsidRPr="00CE394B" w:rsidRDefault="00CE394B" w:rsidP="00CE394B">
            <w:pPr>
              <w:numPr>
                <w:ilvl w:val="0"/>
                <w:numId w:val="28"/>
              </w:numPr>
              <w:rPr>
                <w:rFonts w:ascii="Times New Roman" w:hAnsi="Times New Roman" w:cs="Times New Roman"/>
              </w:rPr>
            </w:pPr>
            <w:r w:rsidRPr="00CE394B">
              <w:rPr>
                <w:rFonts w:ascii="Times New Roman" w:hAnsi="Times New Roman" w:cs="Times New Roman"/>
              </w:rPr>
              <w:t>Dated meeting minutes</w:t>
            </w:r>
          </w:p>
          <w:p w14:paraId="22D4DAD1" w14:textId="77777777" w:rsidR="00CE394B" w:rsidRPr="00CE394B" w:rsidRDefault="00CE394B" w:rsidP="00CE394B">
            <w:pPr>
              <w:numPr>
                <w:ilvl w:val="0"/>
                <w:numId w:val="28"/>
              </w:numPr>
              <w:rPr>
                <w:rFonts w:ascii="Times New Roman" w:hAnsi="Times New Roman" w:cs="Times New Roman"/>
              </w:rPr>
            </w:pPr>
            <w:r w:rsidRPr="00CE394B">
              <w:rPr>
                <w:rFonts w:ascii="Times New Roman" w:hAnsi="Times New Roman" w:cs="Times New Roman"/>
              </w:rPr>
              <w:t xml:space="preserve">Dated agendas </w:t>
            </w:r>
          </w:p>
          <w:p w14:paraId="5ADB3F31" w14:textId="77777777" w:rsidR="00CE394B" w:rsidRPr="00CE394B" w:rsidRDefault="00CE394B" w:rsidP="00CE394B">
            <w:pPr>
              <w:numPr>
                <w:ilvl w:val="0"/>
                <w:numId w:val="28"/>
              </w:numPr>
              <w:rPr>
                <w:rFonts w:ascii="Times New Roman" w:hAnsi="Times New Roman" w:cs="Times New Roman"/>
              </w:rPr>
            </w:pPr>
            <w:r w:rsidRPr="00CE394B">
              <w:rPr>
                <w:rFonts w:ascii="Times New Roman" w:hAnsi="Times New Roman" w:cs="Times New Roman"/>
              </w:rPr>
              <w:t>Dated sign-in sheets</w:t>
            </w:r>
          </w:p>
          <w:p w14:paraId="28142EA4" w14:textId="77777777" w:rsidR="009B25BB" w:rsidRPr="00CE394B" w:rsidRDefault="00CE394B" w:rsidP="00CE394B">
            <w:pPr>
              <w:pStyle w:val="ListParagraph"/>
              <w:numPr>
                <w:ilvl w:val="0"/>
                <w:numId w:val="28"/>
              </w:numPr>
              <w:rPr>
                <w:rFonts w:ascii="Times New Roman" w:hAnsi="Times New Roman" w:cs="Times New Roman"/>
              </w:rPr>
            </w:pPr>
            <w:r w:rsidRPr="00CE394B">
              <w:rPr>
                <w:rFonts w:ascii="Times New Roman" w:hAnsi="Times New Roman" w:cs="Times New Roman"/>
              </w:rPr>
              <w:t>Home visitation indicating person completing visit, date, purpose and result</w:t>
            </w:r>
          </w:p>
        </w:tc>
        <w:tc>
          <w:tcPr>
            <w:tcW w:w="2160" w:type="dxa"/>
            <w:shd w:val="clear" w:color="auto" w:fill="D9D9D9" w:themeFill="background1" w:themeFillShade="D9"/>
          </w:tcPr>
          <w:p w14:paraId="294E1C60" w14:textId="77777777" w:rsidR="009B25BB" w:rsidRPr="00CE394B" w:rsidRDefault="009B25BB" w:rsidP="005A3B1B">
            <w:pPr>
              <w:pStyle w:val="TxBrt13"/>
              <w:spacing w:line="240" w:lineRule="auto"/>
              <w:ind w:left="720"/>
              <w:rPr>
                <w:color w:val="000000"/>
                <w:sz w:val="22"/>
                <w:szCs w:val="22"/>
              </w:rPr>
            </w:pPr>
            <w:r w:rsidRPr="00CE394B">
              <w:rPr>
                <w:noProof/>
                <w:snapToGrid/>
                <w:color w:val="000000"/>
                <w:sz w:val="22"/>
                <w:szCs w:val="22"/>
              </w:rPr>
              <mc:AlternateContent>
                <mc:Choice Requires="wpg">
                  <w:drawing>
                    <wp:anchor distT="0" distB="0" distL="114300" distR="114300" simplePos="0" relativeHeight="251901952" behindDoc="0" locked="0" layoutInCell="1" allowOverlap="1" wp14:anchorId="515B2747" wp14:editId="30FEBB37">
                      <wp:simplePos x="0" y="0"/>
                      <wp:positionH relativeFrom="margin">
                        <wp:align>center</wp:align>
                      </wp:positionH>
                      <wp:positionV relativeFrom="paragraph">
                        <wp:posOffset>91174</wp:posOffset>
                      </wp:positionV>
                      <wp:extent cx="1211698" cy="201930"/>
                      <wp:effectExtent l="0" t="0" r="26670" b="26670"/>
                      <wp:wrapNone/>
                      <wp:docPr id="121" name="Group 121"/>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89" name="Rectangle 89"/>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89C1029" id="Group 121" o:spid="_x0000_s1026" style="position:absolute;margin-left:0;margin-top:7.2pt;width:95.4pt;height:15.9pt;z-index:251901952;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">
                      <v:rect id="Rectangle 89"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VBg8QA&#10;AADbAAAADwAAAGRycy9kb3ducmV2LnhtbESPQWvCQBSE7wX/w/IEb3WjB2vTbEQLRREvTYXW2yP7&#10;TILZt2F3NfHfd4VCj8PMfMNkq8G04kbON5YVzKYJCOLS6oYrBcevj+clCB+QNbaWScGdPKzy0VOG&#10;qbY9f9KtCJWIEPYpKqhD6FIpfVmTQT+1HXH0ztYZDFG6SmqHfYSbVs6TZCENNhwXauzovabyUlyN&#10;gnW/mW9P/lTczffLz5EPcu96qdRkPKzfQAQawn/4r73TCpav8PgSf4DM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lQYPEAAAA2wAAAA8AAAAAAAAAAAAAAAAAmAIAAGRycy9k&#10;b3ducmV2LnhtbFBLBQYAAAAABAAEAPUAAACJAwAAAAA=&#10;" fillcolor="window" strokecolor="windowText"/>
                      <v:rect id="Rectangle 90"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Z+w8AA&#10;AADbAAAADwAAAGRycy9kb3ducmV2LnhtbERPTYvCMBC9C/6HMMLeNNWDrtUoKiwuspetgnobmrEt&#10;NpOSZG3995uD4PHxvpfrztTiQc5XlhWMRwkI4tzqigsFp+PX8BOED8gaa8uk4Eke1qt+b4mpti3/&#10;0iMLhYgh7FNUUIbQpFL6vCSDfmQb4sjdrDMYInSF1A7bGG5qOUmSqTRYcWwosaFdSfk9+zMKNu12&#10;sr/6a/Y059nlxD/y4Fqp1Meg2yxABOrCW/xyf2sF87g+fok/QK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UZ+w8AAAADbAAAADwAAAAAAAAAAAAAAAACYAgAAZHJzL2Rvd25y&#10;ZXYueG1sUEsFBgAAAAAEAAQA9QAAAIUDAAAAAA==&#10;" fillcolor="window" strokecolor="windowText"/>
                      <v:rect id="Rectangle 91"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rbWMQA&#10;AADbAAAADwAAAGRycy9kb3ducmV2LnhtbESPQWvCQBSE70L/w/IK3nSjh2rTbMQWSkV6MQZab4/s&#10;Mwlm34bdrYn/vlsoeBxm5hsm24ymE1dyvrWsYDFPQBBXVrdcKyiP77M1CB+QNXaWScGNPGzyh0mG&#10;qbYDH+hahFpECPsUFTQh9KmUvmrIoJ/bnjh6Z+sMhihdLbXDIcJNJ5dJ8iQNthwXGuzpraHqUvwY&#10;Bdvhdflx8qfiZr5W3yV/yr0bpFLTx3H7AiLQGO7h//ZOK3hewN+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4K21jEAAAA2wAAAA8AAAAAAAAAAAAAAAAAmAIAAGRycy9k&#10;b3ducmV2LnhtbFBLBQYAAAAABAAEAPUAAACJAwAAAAA=&#10;" fillcolor="window" strokecolor="windowText"/>
                      <w10:wrap anchorx="margin"/>
                    </v:group>
                  </w:pict>
                </mc:Fallback>
              </mc:AlternateContent>
            </w:r>
          </w:p>
        </w:tc>
        <w:tc>
          <w:tcPr>
            <w:tcW w:w="2880" w:type="dxa"/>
            <w:shd w:val="clear" w:color="auto" w:fill="D9D9D9" w:themeFill="background1" w:themeFillShade="D9"/>
          </w:tcPr>
          <w:p w14:paraId="34A35DB3" w14:textId="77777777" w:rsidR="009B25BB" w:rsidRPr="00CE394B" w:rsidRDefault="009B25BB" w:rsidP="00824F01">
            <w:pPr>
              <w:rPr>
                <w:rFonts w:ascii="Times New Roman" w:hAnsi="Times New Roman" w:cs="Times New Roman"/>
              </w:rPr>
            </w:pPr>
          </w:p>
        </w:tc>
      </w:tr>
      <w:tr w:rsidR="009B25BB" w:rsidRPr="00CE394B" w14:paraId="7603B1A3" w14:textId="77777777" w:rsidTr="005A3B1B">
        <w:tc>
          <w:tcPr>
            <w:tcW w:w="3384" w:type="dxa"/>
            <w:shd w:val="clear" w:color="auto" w:fill="FFFFFF" w:themeFill="background1"/>
          </w:tcPr>
          <w:p w14:paraId="2F8B11A2" w14:textId="21FB665B" w:rsidR="009B25BB" w:rsidRPr="00CE394B" w:rsidRDefault="000B31C5" w:rsidP="000B31C5">
            <w:pPr>
              <w:pStyle w:val="TxBrt13"/>
              <w:spacing w:line="240" w:lineRule="auto"/>
              <w:rPr>
                <w:color w:val="000000"/>
                <w:sz w:val="22"/>
                <w:szCs w:val="22"/>
              </w:rPr>
            </w:pPr>
            <w:r w:rsidRPr="00CE394B">
              <w:rPr>
                <w:color w:val="000000"/>
                <w:sz w:val="22"/>
                <w:szCs w:val="22"/>
              </w:rPr>
              <w:t>13. A</w:t>
            </w:r>
            <w:r w:rsidR="009B25BB" w:rsidRPr="00CE394B">
              <w:rPr>
                <w:color w:val="000000"/>
                <w:sz w:val="22"/>
                <w:szCs w:val="22"/>
              </w:rPr>
              <w:t xml:space="preserve">dopt and implement model approaches to </w:t>
            </w:r>
            <w:r w:rsidR="00531C37" w:rsidRPr="00CE394B">
              <w:rPr>
                <w:color w:val="000000"/>
                <w:sz w:val="22"/>
                <w:szCs w:val="22"/>
              </w:rPr>
              <w:t xml:space="preserve">improving </w:t>
            </w:r>
            <w:r w:rsidR="00C82073">
              <w:rPr>
                <w:color w:val="000000"/>
                <w:sz w:val="22"/>
                <w:szCs w:val="22"/>
              </w:rPr>
              <w:t>parent and family engagement</w:t>
            </w:r>
            <w:r w:rsidR="009B25BB" w:rsidRPr="00CE394B">
              <w:rPr>
                <w:color w:val="000000"/>
                <w:sz w:val="22"/>
                <w:szCs w:val="22"/>
              </w:rPr>
              <w:t xml:space="preserve">. </w:t>
            </w:r>
          </w:p>
          <w:p w14:paraId="05303185" w14:textId="77777777" w:rsidR="000B31C5" w:rsidRPr="00CE394B" w:rsidRDefault="000B31C5" w:rsidP="000B31C5">
            <w:pPr>
              <w:pStyle w:val="TxBrt13"/>
              <w:spacing w:line="240" w:lineRule="auto"/>
              <w:rPr>
                <w:color w:val="000000"/>
                <w:sz w:val="22"/>
                <w:szCs w:val="22"/>
              </w:rPr>
            </w:pPr>
          </w:p>
          <w:p w14:paraId="24E8819A" w14:textId="7E1D70F4" w:rsidR="009B25BB" w:rsidRPr="00CE394B" w:rsidRDefault="00FA3EE1"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w:t>
            </w:r>
            <w:proofErr w:type="gramStart"/>
            <w:r w:rsidR="009B25BB" w:rsidRPr="00CE394B">
              <w:rPr>
                <w:rFonts w:ascii="Times New Roman" w:hAnsi="Times New Roman" w:cs="Times New Roman"/>
                <w:i/>
              </w:rPr>
              <w:t>)(</w:t>
            </w:r>
            <w:proofErr w:type="gramEnd"/>
            <w:r w:rsidR="009B25BB" w:rsidRPr="00CE394B">
              <w:rPr>
                <w:rFonts w:ascii="Times New Roman" w:hAnsi="Times New Roman" w:cs="Times New Roman"/>
                <w:i/>
              </w:rPr>
              <w:t>11)</w:t>
            </w:r>
          </w:p>
          <w:p w14:paraId="06C0B2F6" w14:textId="77777777" w:rsidR="009B25BB" w:rsidRPr="00CE394B" w:rsidRDefault="009B25BB" w:rsidP="00964765">
            <w:pPr>
              <w:pStyle w:val="TxBrt13"/>
              <w:spacing w:line="240" w:lineRule="auto"/>
              <w:ind w:left="360"/>
              <w:rPr>
                <w:color w:val="000000"/>
                <w:sz w:val="22"/>
                <w:szCs w:val="22"/>
              </w:rPr>
            </w:pPr>
          </w:p>
          <w:p w14:paraId="299E3BD2" w14:textId="77777777" w:rsidR="009B25BB" w:rsidRPr="00CE394B" w:rsidRDefault="009B25BB" w:rsidP="00BA3AEC">
            <w:pPr>
              <w:pStyle w:val="TxBrt13"/>
              <w:spacing w:line="240" w:lineRule="auto"/>
              <w:ind w:left="720"/>
              <w:rPr>
                <w:color w:val="000000"/>
                <w:sz w:val="22"/>
                <w:szCs w:val="22"/>
              </w:rPr>
            </w:pPr>
            <w:r w:rsidRPr="00CE394B">
              <w:rPr>
                <w:color w:val="000000"/>
                <w:sz w:val="22"/>
                <w:szCs w:val="22"/>
              </w:rPr>
              <w:t>(OPTIONAL)</w:t>
            </w:r>
          </w:p>
          <w:p w14:paraId="3669A076" w14:textId="77777777" w:rsidR="00234EB6" w:rsidRPr="00CE394B" w:rsidRDefault="00234EB6" w:rsidP="00964765">
            <w:pPr>
              <w:pStyle w:val="TxBrt13"/>
              <w:spacing w:line="240" w:lineRule="auto"/>
              <w:rPr>
                <w:color w:val="000000"/>
                <w:sz w:val="22"/>
                <w:szCs w:val="22"/>
              </w:rPr>
            </w:pPr>
          </w:p>
        </w:tc>
        <w:tc>
          <w:tcPr>
            <w:tcW w:w="4950" w:type="dxa"/>
            <w:shd w:val="clear" w:color="auto" w:fill="FFFFFF" w:themeFill="background1"/>
          </w:tcPr>
          <w:p w14:paraId="0D3D990D" w14:textId="77777777" w:rsidR="009B25BB" w:rsidRPr="00CE394B" w:rsidRDefault="009B25BB" w:rsidP="00D60842">
            <w:pPr>
              <w:numPr>
                <w:ilvl w:val="0"/>
                <w:numId w:val="29"/>
              </w:numPr>
              <w:rPr>
                <w:rFonts w:ascii="Times New Roman" w:hAnsi="Times New Roman" w:cs="Times New Roman"/>
              </w:rPr>
            </w:pPr>
            <w:r w:rsidRPr="00CE394B">
              <w:rPr>
                <w:rFonts w:ascii="Times New Roman" w:hAnsi="Times New Roman" w:cs="Times New Roman"/>
              </w:rPr>
              <w:t>Documentation outlining model approach</w:t>
            </w:r>
          </w:p>
          <w:p w14:paraId="0F253475" w14:textId="77777777" w:rsidR="009B25BB" w:rsidRPr="00CE394B" w:rsidRDefault="009B25BB" w:rsidP="00D60842">
            <w:pPr>
              <w:numPr>
                <w:ilvl w:val="0"/>
                <w:numId w:val="29"/>
              </w:numPr>
              <w:rPr>
                <w:rFonts w:ascii="Times New Roman" w:hAnsi="Times New Roman" w:cs="Times New Roman"/>
              </w:rPr>
            </w:pPr>
            <w:r w:rsidRPr="00CE394B">
              <w:rPr>
                <w:rFonts w:ascii="Times New Roman" w:hAnsi="Times New Roman" w:cs="Times New Roman"/>
              </w:rPr>
              <w:t>Research materials</w:t>
            </w:r>
          </w:p>
          <w:p w14:paraId="215A30D7" w14:textId="2F16105F" w:rsidR="009B25BB" w:rsidRPr="00CE394B" w:rsidRDefault="009B25BB" w:rsidP="00D60842">
            <w:pPr>
              <w:numPr>
                <w:ilvl w:val="0"/>
                <w:numId w:val="29"/>
              </w:numPr>
              <w:rPr>
                <w:rFonts w:ascii="Times New Roman" w:hAnsi="Times New Roman" w:cs="Times New Roman"/>
              </w:rPr>
            </w:pPr>
            <w:r w:rsidRPr="00CE394B">
              <w:rPr>
                <w:rFonts w:ascii="Times New Roman" w:hAnsi="Times New Roman" w:cs="Times New Roman"/>
              </w:rPr>
              <w:t xml:space="preserve">Implementation evidence of model approaches with parents </w:t>
            </w:r>
            <w:r w:rsidR="00C82073">
              <w:rPr>
                <w:rFonts w:ascii="Times New Roman" w:hAnsi="Times New Roman" w:cs="Times New Roman"/>
              </w:rPr>
              <w:t>to increase parent and family engagement</w:t>
            </w:r>
            <w:r w:rsidRPr="00CE394B">
              <w:rPr>
                <w:rFonts w:ascii="Times New Roman" w:hAnsi="Times New Roman" w:cs="Times New Roman"/>
              </w:rPr>
              <w:t xml:space="preserve"> (activity sheets, emails, letters, parent feedback)</w:t>
            </w:r>
          </w:p>
          <w:p w14:paraId="1C1074C2" w14:textId="77777777" w:rsidR="009B25BB" w:rsidRPr="00CE394B" w:rsidRDefault="009B25BB" w:rsidP="00824F01">
            <w:pPr>
              <w:rPr>
                <w:rFonts w:ascii="Times New Roman" w:hAnsi="Times New Roman" w:cs="Times New Roman"/>
              </w:rPr>
            </w:pPr>
          </w:p>
        </w:tc>
        <w:tc>
          <w:tcPr>
            <w:tcW w:w="2160" w:type="dxa"/>
            <w:shd w:val="clear" w:color="auto" w:fill="FFFFFF" w:themeFill="background1"/>
          </w:tcPr>
          <w:p w14:paraId="3E5C0959" w14:textId="77777777" w:rsidR="009B25BB" w:rsidRPr="00CE394B" w:rsidRDefault="009B25BB" w:rsidP="005A3B1B">
            <w:pPr>
              <w:pStyle w:val="TxBrt13"/>
              <w:spacing w:line="240" w:lineRule="auto"/>
              <w:ind w:left="720"/>
              <w:rPr>
                <w:color w:val="000000"/>
                <w:sz w:val="22"/>
                <w:szCs w:val="22"/>
              </w:rPr>
            </w:pPr>
            <w:r w:rsidRPr="00CE394B">
              <w:rPr>
                <w:noProof/>
                <w:snapToGrid/>
                <w:color w:val="000000"/>
                <w:sz w:val="22"/>
                <w:szCs w:val="22"/>
              </w:rPr>
              <mc:AlternateContent>
                <mc:Choice Requires="wpg">
                  <w:drawing>
                    <wp:anchor distT="0" distB="0" distL="114300" distR="114300" simplePos="0" relativeHeight="251902976" behindDoc="0" locked="0" layoutInCell="1" allowOverlap="1" wp14:anchorId="37610074" wp14:editId="1F5B22F5">
                      <wp:simplePos x="0" y="0"/>
                      <wp:positionH relativeFrom="margin">
                        <wp:align>center</wp:align>
                      </wp:positionH>
                      <wp:positionV relativeFrom="paragraph">
                        <wp:posOffset>64622</wp:posOffset>
                      </wp:positionV>
                      <wp:extent cx="1211698" cy="201930"/>
                      <wp:effectExtent l="0" t="0" r="26670" b="26670"/>
                      <wp:wrapNone/>
                      <wp:docPr id="120" name="Group 120"/>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92" name="Rectangle 92"/>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94"/>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7B19A99" id="Group 120" o:spid="_x0000_s1026" style="position:absolute;margin-left:0;margin-top:5.1pt;width:95.4pt;height:15.9pt;z-index:251902976;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">
                      <v:rect id="Rectangle 92"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hFL8QA&#10;AADbAAAADwAAAGRycy9kb3ducmV2LnhtbESPQWvCQBSE70L/w/IKvemmObQ2ugm2IC3Fi6mg3h7Z&#10;ZxKafRt2VxP/vVsoeBxm5htmWYymExdyvrWs4HmWgCCurG65VrD7WU/nIHxA1thZJgVX8lDkD5Ml&#10;ZtoOvKVLGWoRIewzVNCE0GdS+qohg35me+LonawzGKJ0tdQOhwg3nUyT5EUabDkuNNjTR0PVb3k2&#10;ClbDe/p59Mfyavavhx1v5LcbpFJPj+NqASLQGO7h//aXVvCWwt+X+ANk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7YRS/EAAAA2wAAAA8AAAAAAAAAAAAAAAAAmAIAAGRycy9k&#10;b3ducmV2LnhtbFBLBQYAAAAABAAEAPUAAACJAwAAAAA=&#10;" fillcolor="window" strokecolor="windowText"/>
                      <v:rect id="Rectangle 93"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TgtMQA&#10;AADbAAAADwAAAGRycy9kb3ducmV2LnhtbESPQWvCQBSE74L/YXlCb3XTFFpNXSUKpUV6MQrq7ZF9&#10;TUKzb8Pu1sR/3xUKHoeZ+YZZrAbTigs531hW8DRNQBCXVjdcKTjs3x9nIHxA1thaJgVX8rBajkcL&#10;zLTteUeXIlQiQthnqKAOocuk9GVNBv3UdsTR+7bOYIjSVVI77CPctDJNkhdpsOG4UGNHm5rKn+LX&#10;KMj7dfpx9ufiao6vpwN/ya3rpVIPkyF/AxFoCPfwf/tTK5g/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U4LTEAAAA2wAAAA8AAAAAAAAAAAAAAAAAmAIAAGRycy9k&#10;b3ducmV2LnhtbFBLBQYAAAAABAAEAPUAAACJAwAAAAA=&#10;" fillcolor="window" strokecolor="windowText"/>
                      <v:rect id="Rectangle 94"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14wMQA&#10;AADbAAAADwAAAGRycy9kb3ducmV2LnhtbESPQWvCQBSE74L/YXlCb3XTUFpNXSUKpUV6MQrq7ZF9&#10;TUKzb8Pu1sR/3xUKHoeZ+YZZrAbTigs531hW8DRNQBCXVjdcKTjs3x9nIHxA1thaJgVX8rBajkcL&#10;zLTteUeXIlQiQthnqKAOocuk9GVNBv3UdsTR+7bOYIjSVVI77CPctDJNkhdpsOG4UGNHm5rKn+LX&#10;KMj7dfpx9ufiao6vpwN/ya3rpVIPkyF/AxFoCPfwf/tTK5g/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9eMDEAAAA2wAAAA8AAAAAAAAAAAAAAAAAmAIAAGRycy9k&#10;b3ducmV2LnhtbFBLBQYAAAAABAAEAPUAAACJAwAAAAA=&#10;" fillcolor="window" strokecolor="windowText"/>
                      <w10:wrap anchorx="margin"/>
                    </v:group>
                  </w:pict>
                </mc:Fallback>
              </mc:AlternateContent>
            </w:r>
          </w:p>
        </w:tc>
        <w:tc>
          <w:tcPr>
            <w:tcW w:w="2880" w:type="dxa"/>
            <w:shd w:val="clear" w:color="auto" w:fill="FFFFFF" w:themeFill="background1"/>
          </w:tcPr>
          <w:p w14:paraId="6BDF711F" w14:textId="77777777" w:rsidR="009B25BB" w:rsidRPr="00CE394B" w:rsidRDefault="009B25BB" w:rsidP="00824F01">
            <w:pPr>
              <w:rPr>
                <w:rFonts w:ascii="Times New Roman" w:hAnsi="Times New Roman" w:cs="Times New Roman"/>
              </w:rPr>
            </w:pPr>
          </w:p>
        </w:tc>
      </w:tr>
      <w:tr w:rsidR="009B25BB" w:rsidRPr="00CE394B" w14:paraId="4D41C02D" w14:textId="77777777" w:rsidTr="00374E8B">
        <w:tc>
          <w:tcPr>
            <w:tcW w:w="3384" w:type="dxa"/>
            <w:shd w:val="clear" w:color="auto" w:fill="D9D9D9" w:themeFill="background1" w:themeFillShade="D9"/>
          </w:tcPr>
          <w:p w14:paraId="06C2B254" w14:textId="63D73C47" w:rsidR="009B25BB" w:rsidRPr="00CE394B" w:rsidRDefault="000B31C5" w:rsidP="000B31C5">
            <w:pPr>
              <w:pStyle w:val="TxBrt13"/>
              <w:spacing w:line="240" w:lineRule="auto"/>
              <w:rPr>
                <w:color w:val="000000"/>
                <w:sz w:val="22"/>
                <w:szCs w:val="22"/>
              </w:rPr>
            </w:pPr>
            <w:r w:rsidRPr="00CE394B">
              <w:rPr>
                <w:color w:val="000000"/>
                <w:sz w:val="22"/>
                <w:szCs w:val="22"/>
              </w:rPr>
              <w:t>14. E</w:t>
            </w:r>
            <w:r w:rsidR="0089008C">
              <w:rPr>
                <w:color w:val="000000"/>
                <w:sz w:val="22"/>
                <w:szCs w:val="22"/>
              </w:rPr>
              <w:t>stablish a districtwide parent advisory c</w:t>
            </w:r>
            <w:r w:rsidR="009B25BB" w:rsidRPr="00CE394B">
              <w:rPr>
                <w:color w:val="000000"/>
                <w:sz w:val="22"/>
                <w:szCs w:val="22"/>
              </w:rPr>
              <w:t>ouncil to provide advice on all matters</w:t>
            </w:r>
            <w:r w:rsidR="00C82073">
              <w:rPr>
                <w:color w:val="000000"/>
                <w:sz w:val="22"/>
                <w:szCs w:val="22"/>
              </w:rPr>
              <w:t xml:space="preserve"> related to parent and family engagement</w:t>
            </w:r>
            <w:r w:rsidR="009B25BB" w:rsidRPr="00CE394B">
              <w:rPr>
                <w:color w:val="000000"/>
                <w:sz w:val="22"/>
                <w:szCs w:val="22"/>
              </w:rPr>
              <w:t xml:space="preserve"> in programs under this section. </w:t>
            </w:r>
          </w:p>
          <w:p w14:paraId="763FFA95" w14:textId="77777777" w:rsidR="000B31C5" w:rsidRPr="00CE394B" w:rsidRDefault="000B31C5" w:rsidP="000B31C5">
            <w:pPr>
              <w:pStyle w:val="TxBrt13"/>
              <w:spacing w:line="240" w:lineRule="auto"/>
              <w:rPr>
                <w:color w:val="000000"/>
                <w:sz w:val="22"/>
                <w:szCs w:val="22"/>
              </w:rPr>
            </w:pPr>
          </w:p>
          <w:p w14:paraId="0F7D1D91" w14:textId="78CCC3A6" w:rsidR="009B25BB" w:rsidRPr="00CE394B" w:rsidRDefault="00FA3EE1"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w:t>
            </w:r>
            <w:proofErr w:type="gramStart"/>
            <w:r w:rsidR="009B25BB" w:rsidRPr="00CE394B">
              <w:rPr>
                <w:rFonts w:ascii="Times New Roman" w:hAnsi="Times New Roman" w:cs="Times New Roman"/>
                <w:i/>
              </w:rPr>
              <w:t>)(</w:t>
            </w:r>
            <w:proofErr w:type="gramEnd"/>
            <w:r w:rsidR="009B25BB" w:rsidRPr="00CE394B">
              <w:rPr>
                <w:rFonts w:ascii="Times New Roman" w:hAnsi="Times New Roman" w:cs="Times New Roman"/>
                <w:i/>
              </w:rPr>
              <w:t>12)</w:t>
            </w:r>
          </w:p>
          <w:p w14:paraId="4DE40BD5" w14:textId="77777777" w:rsidR="009B25BB" w:rsidRPr="00CE394B" w:rsidRDefault="009B25BB" w:rsidP="00964765">
            <w:pPr>
              <w:pStyle w:val="TxBrt13"/>
              <w:spacing w:line="240" w:lineRule="auto"/>
              <w:ind w:left="360"/>
              <w:jc w:val="right"/>
              <w:rPr>
                <w:color w:val="000000"/>
                <w:sz w:val="22"/>
                <w:szCs w:val="22"/>
              </w:rPr>
            </w:pPr>
          </w:p>
          <w:p w14:paraId="40A6C125" w14:textId="77777777" w:rsidR="009B25BB" w:rsidRPr="00CE394B" w:rsidRDefault="009B25BB" w:rsidP="00371318">
            <w:pPr>
              <w:pStyle w:val="TxBrt13"/>
              <w:spacing w:line="240" w:lineRule="auto"/>
              <w:ind w:left="720"/>
              <w:rPr>
                <w:color w:val="000000"/>
                <w:sz w:val="22"/>
                <w:szCs w:val="22"/>
              </w:rPr>
            </w:pPr>
            <w:r w:rsidRPr="00CE394B">
              <w:rPr>
                <w:color w:val="000000"/>
                <w:sz w:val="22"/>
                <w:szCs w:val="22"/>
              </w:rPr>
              <w:t>(OPTIONAL)</w:t>
            </w:r>
          </w:p>
          <w:p w14:paraId="584C8F51" w14:textId="77777777" w:rsidR="009B25BB" w:rsidRPr="00CE394B" w:rsidRDefault="009B25BB" w:rsidP="00371318">
            <w:pPr>
              <w:pStyle w:val="TxBrt13"/>
              <w:spacing w:line="240" w:lineRule="auto"/>
              <w:ind w:left="720"/>
              <w:rPr>
                <w:color w:val="000000"/>
                <w:sz w:val="22"/>
                <w:szCs w:val="22"/>
              </w:rPr>
            </w:pPr>
          </w:p>
        </w:tc>
        <w:tc>
          <w:tcPr>
            <w:tcW w:w="4950" w:type="dxa"/>
            <w:shd w:val="clear" w:color="auto" w:fill="D9D9D9" w:themeFill="background1" w:themeFillShade="D9"/>
          </w:tcPr>
          <w:p w14:paraId="0C22FF54" w14:textId="77777777" w:rsidR="009B25BB" w:rsidRPr="00CE394B" w:rsidRDefault="009B25BB" w:rsidP="00D60842">
            <w:pPr>
              <w:numPr>
                <w:ilvl w:val="0"/>
                <w:numId w:val="30"/>
              </w:numPr>
              <w:rPr>
                <w:rFonts w:ascii="Times New Roman" w:hAnsi="Times New Roman" w:cs="Times New Roman"/>
              </w:rPr>
            </w:pPr>
            <w:r w:rsidRPr="00CE394B">
              <w:rPr>
                <w:rFonts w:ascii="Times New Roman" w:hAnsi="Times New Roman" w:cs="Times New Roman"/>
              </w:rPr>
              <w:t>Newspaper articles and media announcements</w:t>
            </w:r>
          </w:p>
          <w:p w14:paraId="35A9F862" w14:textId="77777777" w:rsidR="009B25BB" w:rsidRPr="00CE394B" w:rsidRDefault="009B25BB" w:rsidP="00D60842">
            <w:pPr>
              <w:numPr>
                <w:ilvl w:val="0"/>
                <w:numId w:val="30"/>
              </w:numPr>
              <w:rPr>
                <w:rFonts w:ascii="Times New Roman" w:hAnsi="Times New Roman" w:cs="Times New Roman"/>
              </w:rPr>
            </w:pPr>
            <w:r w:rsidRPr="00CE394B">
              <w:rPr>
                <w:rFonts w:ascii="Times New Roman" w:hAnsi="Times New Roman" w:cs="Times New Roman"/>
              </w:rPr>
              <w:t>Letters, flyers, emails, or announcements</w:t>
            </w:r>
          </w:p>
          <w:p w14:paraId="54AA8A49" w14:textId="77777777" w:rsidR="009B25BB" w:rsidRPr="00CE394B" w:rsidRDefault="009B25BB" w:rsidP="00D60842">
            <w:pPr>
              <w:numPr>
                <w:ilvl w:val="0"/>
                <w:numId w:val="30"/>
              </w:numPr>
              <w:rPr>
                <w:rFonts w:ascii="Times New Roman" w:hAnsi="Times New Roman" w:cs="Times New Roman"/>
              </w:rPr>
            </w:pPr>
            <w:r w:rsidRPr="00CE394B">
              <w:rPr>
                <w:rFonts w:ascii="Times New Roman" w:hAnsi="Times New Roman" w:cs="Times New Roman"/>
              </w:rPr>
              <w:t>Dated agendas</w:t>
            </w:r>
          </w:p>
          <w:p w14:paraId="2D8805B0" w14:textId="77777777" w:rsidR="009B25BB" w:rsidRPr="00CE394B" w:rsidRDefault="009B25BB" w:rsidP="00D60842">
            <w:pPr>
              <w:numPr>
                <w:ilvl w:val="0"/>
                <w:numId w:val="30"/>
              </w:numPr>
              <w:rPr>
                <w:rFonts w:ascii="Times New Roman" w:hAnsi="Times New Roman" w:cs="Times New Roman"/>
              </w:rPr>
            </w:pPr>
            <w:r w:rsidRPr="00CE394B">
              <w:rPr>
                <w:rFonts w:ascii="Times New Roman" w:hAnsi="Times New Roman" w:cs="Times New Roman"/>
              </w:rPr>
              <w:t xml:space="preserve">Dated meeting minutes </w:t>
            </w:r>
          </w:p>
          <w:p w14:paraId="564EEB61" w14:textId="77777777" w:rsidR="009B25BB" w:rsidRPr="00CE394B" w:rsidRDefault="005F6C05" w:rsidP="00D60842">
            <w:pPr>
              <w:numPr>
                <w:ilvl w:val="0"/>
                <w:numId w:val="30"/>
              </w:numPr>
              <w:rPr>
                <w:rFonts w:ascii="Times New Roman" w:hAnsi="Times New Roman" w:cs="Times New Roman"/>
              </w:rPr>
            </w:pPr>
            <w:r w:rsidRPr="00CE394B">
              <w:rPr>
                <w:rFonts w:ascii="Times New Roman" w:hAnsi="Times New Roman" w:cs="Times New Roman"/>
              </w:rPr>
              <w:t>Dated sign-</w:t>
            </w:r>
            <w:r w:rsidR="009B25BB" w:rsidRPr="00CE394B">
              <w:rPr>
                <w:rFonts w:ascii="Times New Roman" w:hAnsi="Times New Roman" w:cs="Times New Roman"/>
              </w:rPr>
              <w:t>in sheets</w:t>
            </w:r>
          </w:p>
          <w:p w14:paraId="2CA8DC27" w14:textId="77777777" w:rsidR="009B25BB" w:rsidRPr="00CE394B" w:rsidRDefault="009B25BB" w:rsidP="00D60842">
            <w:pPr>
              <w:pStyle w:val="ListParagraph"/>
              <w:numPr>
                <w:ilvl w:val="0"/>
                <w:numId w:val="30"/>
              </w:numPr>
              <w:rPr>
                <w:rFonts w:ascii="Times New Roman" w:hAnsi="Times New Roman" w:cs="Times New Roman"/>
              </w:rPr>
            </w:pPr>
            <w:r w:rsidRPr="00CE394B">
              <w:rPr>
                <w:rFonts w:ascii="Times New Roman" w:hAnsi="Times New Roman" w:cs="Times New Roman"/>
              </w:rPr>
              <w:t>List of members</w:t>
            </w:r>
          </w:p>
          <w:p w14:paraId="65129DEE" w14:textId="77777777" w:rsidR="004D2410" w:rsidRPr="00CE394B" w:rsidRDefault="004D2410" w:rsidP="004D2410">
            <w:pPr>
              <w:rPr>
                <w:rFonts w:ascii="Times New Roman" w:hAnsi="Times New Roman" w:cs="Times New Roman"/>
              </w:rPr>
            </w:pPr>
          </w:p>
          <w:p w14:paraId="1641A488" w14:textId="77777777" w:rsidR="004D2410" w:rsidRPr="00CE394B" w:rsidRDefault="004D2410" w:rsidP="004D2410">
            <w:pPr>
              <w:rPr>
                <w:rFonts w:ascii="Times New Roman" w:hAnsi="Times New Roman" w:cs="Times New Roman"/>
              </w:rPr>
            </w:pPr>
          </w:p>
          <w:p w14:paraId="6F51AC8D" w14:textId="77777777" w:rsidR="004D2410" w:rsidRPr="00CE394B" w:rsidRDefault="004D2410" w:rsidP="004D2410">
            <w:pPr>
              <w:rPr>
                <w:rFonts w:ascii="Times New Roman" w:hAnsi="Times New Roman" w:cs="Times New Roman"/>
              </w:rPr>
            </w:pPr>
          </w:p>
          <w:p w14:paraId="2B559170" w14:textId="77777777" w:rsidR="004D2410" w:rsidRPr="00CE394B" w:rsidRDefault="004D2410" w:rsidP="004D2410">
            <w:pPr>
              <w:rPr>
                <w:rFonts w:ascii="Times New Roman" w:hAnsi="Times New Roman" w:cs="Times New Roman"/>
              </w:rPr>
            </w:pPr>
          </w:p>
        </w:tc>
        <w:tc>
          <w:tcPr>
            <w:tcW w:w="2160" w:type="dxa"/>
            <w:shd w:val="clear" w:color="auto" w:fill="D9D9D9" w:themeFill="background1" w:themeFillShade="D9"/>
          </w:tcPr>
          <w:p w14:paraId="0CB9450A" w14:textId="77777777" w:rsidR="009B25BB" w:rsidRPr="00CE394B" w:rsidRDefault="009B25BB" w:rsidP="005A3B1B">
            <w:pPr>
              <w:pStyle w:val="TxBrt13"/>
              <w:spacing w:line="240" w:lineRule="auto"/>
              <w:ind w:left="720"/>
              <w:rPr>
                <w:color w:val="000000"/>
                <w:sz w:val="22"/>
                <w:szCs w:val="22"/>
              </w:rPr>
            </w:pPr>
            <w:r w:rsidRPr="00CE394B">
              <w:rPr>
                <w:noProof/>
                <w:snapToGrid/>
                <w:color w:val="000000"/>
                <w:sz w:val="22"/>
                <w:szCs w:val="22"/>
              </w:rPr>
              <mc:AlternateContent>
                <mc:Choice Requires="wpg">
                  <w:drawing>
                    <wp:anchor distT="0" distB="0" distL="114300" distR="114300" simplePos="0" relativeHeight="251904000" behindDoc="0" locked="0" layoutInCell="1" allowOverlap="1" wp14:anchorId="0658C90E" wp14:editId="1725CC78">
                      <wp:simplePos x="0" y="0"/>
                      <wp:positionH relativeFrom="margin">
                        <wp:align>center</wp:align>
                      </wp:positionH>
                      <wp:positionV relativeFrom="paragraph">
                        <wp:posOffset>106650</wp:posOffset>
                      </wp:positionV>
                      <wp:extent cx="1211698" cy="201930"/>
                      <wp:effectExtent l="0" t="0" r="26670" b="26670"/>
                      <wp:wrapNone/>
                      <wp:docPr id="117" name="Group 117"/>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95" name="Rectangle 95"/>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510362"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E1D4BB" id="Group 117" o:spid="_x0000_s1026" style="position:absolute;margin-left:0;margin-top:8.4pt;width:95.4pt;height:15.9pt;z-index:251904000;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">
                      <v:rect id="Rectangle 95"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HdW8QA&#10;AADbAAAADwAAAGRycy9kb3ducmV2LnhtbESPQWvCQBSE74L/YXlCb3XTQFtNXSUKpUV6MQrq7ZF9&#10;TUKzb8Pu1sR/3xUKHoeZ+YZZrAbTigs531hW8DRNQBCXVjdcKTjs3x9nIHxA1thaJgVX8rBajkcL&#10;zLTteUeXIlQiQthnqKAOocuk9GVNBv3UdsTR+7bOYIjSVVI77CPctDJNkhdpsOG4UGNHm5rKn+LX&#10;KMj7dfpx9ufiao6vpwN/ya3rpVIPkyF/AxFoCPfwf/tTK5g/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x3VvEAAAA2wAAAA8AAAAAAAAAAAAAAAAAmAIAAGRycy9k&#10;b3ducmV2LnhtbFBLBQYAAAAABAAEAPUAAACJAwAAAAA=&#10;" fillcolor="window" strokecolor="windowText"/>
                      <v:rect id="Rectangle 96"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NDLMQA&#10;AADbAAAADwAAAGRycy9kb3ducmV2LnhtbESPQWvCQBSE74X+h+UVvNVNPWiNrmIFqYiXxoB6e2Sf&#10;STD7NuxuTfz3bqHgcZiZb5j5sjeNuJHztWUFH8MEBHFhdc2lgvywef8E4QOyxsYyKbiTh+Xi9WWO&#10;qbYd/9AtC6WIEPYpKqhCaFMpfVGRQT+0LXH0LtYZDFG6UmqHXYSbRo6SZCwN1hwXKmxpXVFxzX6N&#10;glX3Nfo++3N2N8fJKee93LlOKjV461czEIH68Az/t7dawXQMf1/iD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jQyzEAAAA2wAAAA8AAAAAAAAAAAAAAAAAmAIAAGRycy9k&#10;b3ducmV2LnhtbFBLBQYAAAAABAAEAPUAAACJAwAAAAA=&#10;" fillcolor="window" strokecolor="windowText"/>
                      <v:rect id="Rectangle 97"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mt8QA&#10;AADbAAAADwAAAGRycy9kb3ducmV2LnhtbESPQWvCQBSE70L/w/IK3nRTD1qjq1hBKuKlaUC9PbLP&#10;JJh9G3a3Jv57t1DocZiZb5jlujeNuJPztWUFb+MEBHFhdc2lgvx7N3oH4QOyxsYyKXiQh/XqZbDE&#10;VNuOv+iehVJECPsUFVQhtKmUvqjIoB/bljh6V+sMhihdKbXDLsJNIydJMpUGa44LFba0rai4ZT9G&#10;wab7mHxe/CV7mNPsnPNRHlwnlRq+9psFiEB9+A//tfdawXwGv1/iD5C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v5rfEAAAA2wAAAA8AAAAAAAAAAAAAAAAAmAIAAGRycy9k&#10;b3ducmV2LnhtbFBLBQYAAAAABAAEAPUAAACJAwAAAAA=&#10;" fillcolor="window" strokecolor="windowText"/>
                      <w10:wrap anchorx="margin"/>
                    </v:group>
                  </w:pict>
                </mc:Fallback>
              </mc:AlternateContent>
            </w:r>
          </w:p>
        </w:tc>
        <w:tc>
          <w:tcPr>
            <w:tcW w:w="2880" w:type="dxa"/>
            <w:shd w:val="clear" w:color="auto" w:fill="D9D9D9" w:themeFill="background1" w:themeFillShade="D9"/>
          </w:tcPr>
          <w:p w14:paraId="3A9A51D2" w14:textId="77777777" w:rsidR="009B25BB" w:rsidRPr="00CE394B" w:rsidRDefault="009B25BB" w:rsidP="00824F01">
            <w:pPr>
              <w:rPr>
                <w:rFonts w:ascii="Times New Roman" w:hAnsi="Times New Roman" w:cs="Times New Roman"/>
              </w:rPr>
            </w:pPr>
          </w:p>
        </w:tc>
      </w:tr>
    </w:tbl>
    <w:p w14:paraId="42CECACD" w14:textId="77777777" w:rsidR="00E36D77" w:rsidRDefault="00E36D77">
      <w:r>
        <w:br w:type="page"/>
      </w:r>
    </w:p>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9B25BB" w:rsidRPr="00CE394B" w14:paraId="43213503" w14:textId="77777777" w:rsidTr="005A3B1B">
        <w:tc>
          <w:tcPr>
            <w:tcW w:w="3384" w:type="dxa"/>
            <w:shd w:val="clear" w:color="auto" w:fill="FFFFFF" w:themeFill="background1"/>
          </w:tcPr>
          <w:p w14:paraId="6E7664D9" w14:textId="56A2E8EE" w:rsidR="009B25BB" w:rsidRPr="00CE394B" w:rsidRDefault="000B31C5" w:rsidP="000B31C5">
            <w:pPr>
              <w:rPr>
                <w:rFonts w:ascii="Times New Roman" w:hAnsi="Times New Roman" w:cs="Times New Roman"/>
              </w:rPr>
            </w:pPr>
            <w:r w:rsidRPr="00CE394B">
              <w:rPr>
                <w:rFonts w:ascii="Times New Roman" w:hAnsi="Times New Roman" w:cs="Times New Roman"/>
              </w:rPr>
              <w:lastRenderedPageBreak/>
              <w:t>15. D</w:t>
            </w:r>
            <w:r w:rsidR="009B25BB" w:rsidRPr="00CE394B">
              <w:rPr>
                <w:rFonts w:ascii="Times New Roman" w:hAnsi="Times New Roman" w:cs="Times New Roman"/>
              </w:rPr>
              <w:t>evelop appropriate roles for community-based organizations and businesses in parental involvement activities.</w:t>
            </w:r>
          </w:p>
          <w:p w14:paraId="4F07C541" w14:textId="77777777" w:rsidR="000B31C5" w:rsidRPr="00CE394B" w:rsidRDefault="000B31C5" w:rsidP="000B31C5">
            <w:pPr>
              <w:rPr>
                <w:rFonts w:ascii="Times New Roman" w:hAnsi="Times New Roman" w:cs="Times New Roman"/>
              </w:rPr>
            </w:pPr>
          </w:p>
          <w:p w14:paraId="78272228" w14:textId="15D6AAE5" w:rsidR="009B25BB" w:rsidRPr="00CE394B" w:rsidRDefault="00684C2F"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e</w:t>
            </w:r>
            <w:proofErr w:type="gramStart"/>
            <w:r w:rsidR="009B25BB" w:rsidRPr="00CE394B">
              <w:rPr>
                <w:rFonts w:ascii="Times New Roman" w:hAnsi="Times New Roman" w:cs="Times New Roman"/>
                <w:i/>
              </w:rPr>
              <w:t>)(</w:t>
            </w:r>
            <w:proofErr w:type="gramEnd"/>
            <w:r w:rsidR="009B25BB" w:rsidRPr="00CE394B">
              <w:rPr>
                <w:rFonts w:ascii="Times New Roman" w:hAnsi="Times New Roman" w:cs="Times New Roman"/>
                <w:i/>
              </w:rPr>
              <w:t>13)</w:t>
            </w:r>
          </w:p>
          <w:p w14:paraId="105646AE" w14:textId="77777777" w:rsidR="009B25BB" w:rsidRPr="00CE394B" w:rsidRDefault="009B25BB" w:rsidP="00964765">
            <w:pPr>
              <w:pStyle w:val="ListParagraph"/>
              <w:ind w:left="360"/>
              <w:jc w:val="right"/>
              <w:rPr>
                <w:rFonts w:ascii="Times New Roman" w:hAnsi="Times New Roman" w:cs="Times New Roman"/>
              </w:rPr>
            </w:pPr>
          </w:p>
          <w:p w14:paraId="58E23549" w14:textId="77777777" w:rsidR="009B25BB" w:rsidRPr="00CE394B" w:rsidRDefault="009B25BB" w:rsidP="008F0DFC">
            <w:pPr>
              <w:pStyle w:val="ListParagraph"/>
              <w:rPr>
                <w:rFonts w:ascii="Times New Roman" w:hAnsi="Times New Roman" w:cs="Times New Roman"/>
              </w:rPr>
            </w:pPr>
            <w:r w:rsidRPr="00CE394B">
              <w:rPr>
                <w:rFonts w:ascii="Times New Roman" w:hAnsi="Times New Roman" w:cs="Times New Roman"/>
              </w:rPr>
              <w:t>(OPTIONAL)</w:t>
            </w:r>
          </w:p>
          <w:p w14:paraId="79231492" w14:textId="77777777" w:rsidR="009B25BB" w:rsidRPr="00CE394B" w:rsidRDefault="009B25BB" w:rsidP="00137D0B">
            <w:pPr>
              <w:rPr>
                <w:rFonts w:ascii="Times New Roman" w:hAnsi="Times New Roman" w:cs="Times New Roman"/>
              </w:rPr>
            </w:pPr>
          </w:p>
          <w:p w14:paraId="51D92A30" w14:textId="77777777" w:rsidR="009B25BB" w:rsidRPr="00CE394B" w:rsidRDefault="009B25BB" w:rsidP="00137D0B">
            <w:pPr>
              <w:rPr>
                <w:rFonts w:ascii="Times New Roman" w:hAnsi="Times New Roman" w:cs="Times New Roman"/>
              </w:rPr>
            </w:pPr>
          </w:p>
        </w:tc>
        <w:tc>
          <w:tcPr>
            <w:tcW w:w="4950" w:type="dxa"/>
            <w:shd w:val="clear" w:color="auto" w:fill="FFFFFF" w:themeFill="background1"/>
          </w:tcPr>
          <w:p w14:paraId="133444BD" w14:textId="77777777" w:rsidR="009B25BB" w:rsidRPr="00CE394B" w:rsidRDefault="005F6C05" w:rsidP="00D60842">
            <w:pPr>
              <w:numPr>
                <w:ilvl w:val="0"/>
                <w:numId w:val="31"/>
              </w:numPr>
              <w:rPr>
                <w:rFonts w:ascii="Times New Roman" w:hAnsi="Times New Roman" w:cs="Times New Roman"/>
              </w:rPr>
            </w:pPr>
            <w:r w:rsidRPr="00CE394B">
              <w:rPr>
                <w:rFonts w:ascii="Times New Roman" w:hAnsi="Times New Roman" w:cs="Times New Roman"/>
              </w:rPr>
              <w:t>Log of phone calls to community-</w:t>
            </w:r>
            <w:r w:rsidR="009B25BB" w:rsidRPr="00CE394B">
              <w:rPr>
                <w:rFonts w:ascii="Times New Roman" w:hAnsi="Times New Roman" w:cs="Times New Roman"/>
              </w:rPr>
              <w:t>based business partners</w:t>
            </w:r>
          </w:p>
          <w:p w14:paraId="573DBD35" w14:textId="77777777" w:rsidR="009B25BB" w:rsidRPr="00CE394B" w:rsidRDefault="009B25BB" w:rsidP="00D60842">
            <w:pPr>
              <w:numPr>
                <w:ilvl w:val="0"/>
                <w:numId w:val="31"/>
              </w:numPr>
              <w:rPr>
                <w:rFonts w:ascii="Times New Roman" w:hAnsi="Times New Roman" w:cs="Times New Roman"/>
              </w:rPr>
            </w:pPr>
            <w:r w:rsidRPr="00CE394B">
              <w:rPr>
                <w:rFonts w:ascii="Times New Roman" w:hAnsi="Times New Roman" w:cs="Times New Roman"/>
              </w:rPr>
              <w:t>Letters to businesses/faith-based organizations</w:t>
            </w:r>
          </w:p>
          <w:p w14:paraId="76907D15" w14:textId="77777777" w:rsidR="009B25BB" w:rsidRPr="00CE394B" w:rsidRDefault="009B25BB" w:rsidP="00D60842">
            <w:pPr>
              <w:numPr>
                <w:ilvl w:val="0"/>
                <w:numId w:val="31"/>
              </w:numPr>
              <w:rPr>
                <w:rFonts w:ascii="Times New Roman" w:hAnsi="Times New Roman" w:cs="Times New Roman"/>
              </w:rPr>
            </w:pPr>
            <w:r w:rsidRPr="00CE394B">
              <w:rPr>
                <w:rFonts w:ascii="Times New Roman" w:hAnsi="Times New Roman" w:cs="Times New Roman"/>
              </w:rPr>
              <w:t>Dated agendas</w:t>
            </w:r>
          </w:p>
          <w:p w14:paraId="201B7EE0" w14:textId="77777777" w:rsidR="009B25BB" w:rsidRPr="00CE394B" w:rsidRDefault="009B25BB" w:rsidP="00D60842">
            <w:pPr>
              <w:numPr>
                <w:ilvl w:val="0"/>
                <w:numId w:val="32"/>
              </w:numPr>
              <w:rPr>
                <w:rFonts w:ascii="Times New Roman" w:hAnsi="Times New Roman" w:cs="Times New Roman"/>
              </w:rPr>
            </w:pPr>
            <w:r w:rsidRPr="00CE394B">
              <w:rPr>
                <w:rFonts w:ascii="Times New Roman" w:hAnsi="Times New Roman" w:cs="Times New Roman"/>
              </w:rPr>
              <w:t>Dated sign</w:t>
            </w:r>
            <w:r w:rsidR="00290669" w:rsidRPr="00CE394B">
              <w:rPr>
                <w:rFonts w:ascii="Times New Roman" w:hAnsi="Times New Roman" w:cs="Times New Roman"/>
              </w:rPr>
              <w:t>-</w:t>
            </w:r>
            <w:r w:rsidRPr="00CE394B">
              <w:rPr>
                <w:rFonts w:ascii="Times New Roman" w:hAnsi="Times New Roman" w:cs="Times New Roman"/>
              </w:rPr>
              <w:t xml:space="preserve">in sheets (indicating person’s role and title) </w:t>
            </w:r>
          </w:p>
          <w:p w14:paraId="59DF0EBF" w14:textId="77777777" w:rsidR="009B25BB" w:rsidRPr="00CE394B" w:rsidRDefault="009B25BB" w:rsidP="00D60842">
            <w:pPr>
              <w:numPr>
                <w:ilvl w:val="0"/>
                <w:numId w:val="32"/>
              </w:numPr>
              <w:rPr>
                <w:rFonts w:ascii="Times New Roman" w:hAnsi="Times New Roman" w:cs="Times New Roman"/>
              </w:rPr>
            </w:pPr>
            <w:r w:rsidRPr="00CE394B">
              <w:rPr>
                <w:rFonts w:ascii="Times New Roman" w:hAnsi="Times New Roman" w:cs="Times New Roman"/>
              </w:rPr>
              <w:t>Flyers and invitations</w:t>
            </w:r>
          </w:p>
          <w:p w14:paraId="5D459824" w14:textId="77777777" w:rsidR="009B25BB" w:rsidRPr="00CE394B" w:rsidRDefault="009B25BB" w:rsidP="00D60842">
            <w:pPr>
              <w:numPr>
                <w:ilvl w:val="0"/>
                <w:numId w:val="32"/>
              </w:numPr>
              <w:rPr>
                <w:rFonts w:ascii="Times New Roman" w:hAnsi="Times New Roman" w:cs="Times New Roman"/>
              </w:rPr>
            </w:pPr>
            <w:r w:rsidRPr="00CE394B">
              <w:rPr>
                <w:rFonts w:ascii="Times New Roman" w:hAnsi="Times New Roman" w:cs="Times New Roman"/>
              </w:rPr>
              <w:t xml:space="preserve">Dated meeting minutes </w:t>
            </w:r>
          </w:p>
          <w:p w14:paraId="51EA865A" w14:textId="77777777" w:rsidR="009B25BB" w:rsidRPr="00CE394B" w:rsidRDefault="009B25BB" w:rsidP="00D60842">
            <w:pPr>
              <w:numPr>
                <w:ilvl w:val="0"/>
                <w:numId w:val="32"/>
              </w:numPr>
              <w:rPr>
                <w:rFonts w:ascii="Times New Roman" w:hAnsi="Times New Roman" w:cs="Times New Roman"/>
              </w:rPr>
            </w:pPr>
            <w:r w:rsidRPr="00CE394B">
              <w:rPr>
                <w:rFonts w:ascii="Times New Roman" w:hAnsi="Times New Roman" w:cs="Times New Roman"/>
              </w:rPr>
              <w:t>Signed partnership plans with dates</w:t>
            </w:r>
          </w:p>
          <w:p w14:paraId="2D310C67" w14:textId="77777777" w:rsidR="009B25BB" w:rsidRPr="00CE394B" w:rsidRDefault="009B25BB" w:rsidP="00D60842">
            <w:pPr>
              <w:pStyle w:val="ListParagraph"/>
              <w:numPr>
                <w:ilvl w:val="0"/>
                <w:numId w:val="7"/>
              </w:numPr>
              <w:rPr>
                <w:rFonts w:ascii="Times New Roman" w:hAnsi="Times New Roman" w:cs="Times New Roman"/>
              </w:rPr>
            </w:pPr>
            <w:r w:rsidRPr="00CE394B">
              <w:rPr>
                <w:rFonts w:ascii="Times New Roman" w:hAnsi="Times New Roman" w:cs="Times New Roman"/>
              </w:rPr>
              <w:t>Pictures of collaborative parent events</w:t>
            </w:r>
          </w:p>
          <w:p w14:paraId="4DB59FDD" w14:textId="77777777" w:rsidR="009B25BB" w:rsidRPr="00CE394B" w:rsidRDefault="009B25BB" w:rsidP="009313A2">
            <w:pPr>
              <w:rPr>
                <w:rFonts w:ascii="Times New Roman" w:hAnsi="Times New Roman" w:cs="Times New Roman"/>
              </w:rPr>
            </w:pPr>
          </w:p>
          <w:p w14:paraId="4BC2AFF6" w14:textId="77777777" w:rsidR="00D83FE7" w:rsidRPr="00CE394B" w:rsidRDefault="00D83FE7" w:rsidP="009313A2">
            <w:pPr>
              <w:rPr>
                <w:rFonts w:ascii="Times New Roman" w:hAnsi="Times New Roman" w:cs="Times New Roman"/>
              </w:rPr>
            </w:pPr>
          </w:p>
        </w:tc>
        <w:tc>
          <w:tcPr>
            <w:tcW w:w="2160" w:type="dxa"/>
            <w:shd w:val="clear" w:color="auto" w:fill="FFFFFF" w:themeFill="background1"/>
          </w:tcPr>
          <w:p w14:paraId="06E53F92"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905024" behindDoc="0" locked="0" layoutInCell="1" allowOverlap="1" wp14:anchorId="2021DBC8" wp14:editId="4DF9465F">
                      <wp:simplePos x="0" y="0"/>
                      <wp:positionH relativeFrom="margin">
                        <wp:align>center</wp:align>
                      </wp:positionH>
                      <wp:positionV relativeFrom="paragraph">
                        <wp:posOffset>96505</wp:posOffset>
                      </wp:positionV>
                      <wp:extent cx="1211698" cy="201930"/>
                      <wp:effectExtent l="0" t="0" r="26670" b="26670"/>
                      <wp:wrapNone/>
                      <wp:docPr id="118" name="Group 118"/>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98" name="Rectangle 98"/>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ectangle 99"/>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100"/>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15408B" id="Group 118" o:spid="_x0000_s1026" style="position:absolute;margin-left:0;margin-top:7.6pt;width:95.4pt;height:15.9pt;z-index:251905024;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">
                      <v:rect id="Rectangle 98"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ByxcAA&#10;AADbAAAADwAAAGRycy9kb3ducmV2LnhtbERPTYvCMBC9C/6HMMLeNNWDrtUoKiwuspetgnobmrEt&#10;NpOSZG3995uD4PHxvpfrztTiQc5XlhWMRwkI4tzqigsFp+PX8BOED8gaa8uk4Eke1qt+b4mpti3/&#10;0iMLhYgh7FNUUIbQpFL6vCSDfmQb4sjdrDMYInSF1A7bGG5qOUmSqTRYcWwosaFdSfk9+zMKNu12&#10;sr/6a/Y059nlxD/y4Fqp1Meg2yxABOrCW/xyf2sF8zg2fok/QK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zByxcAAAADbAAAADwAAAAAAAAAAAAAAAACYAgAAZHJzL2Rvd25y&#10;ZXYueG1sUEsFBgAAAAAEAAQA9QAAAIUDAAAAAA==&#10;" fillcolor="window" strokecolor="windowText"/>
                      <v:rect id="Rectangle 99"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zXXsQA&#10;AADbAAAADwAAAGRycy9kb3ducmV2LnhtbESPQWvCQBSE7wX/w/KE3upGD20Ts4oKpaX00ihobo/s&#10;Mwlm34bdrYn/vlsoeBxm5hsmX4+mE1dyvrWsYD5LQBBXVrdcKzjs355eQfiArLGzTApu5GG9mjzk&#10;mGk78Dddi1CLCGGfoYImhD6T0lcNGfQz2xNH72ydwRClq6V2OES46eQiSZ6lwZbjQoM97RqqLsWP&#10;UbAZtov30pfFzRxfTgf+kp9ukEo9TsfNEkSgMdzD/+0PrSBN4e9L/AF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8117EAAAA2wAAAA8AAAAAAAAAAAAAAAAAmAIAAGRycy9k&#10;b3ducmV2LnhtbFBLBQYAAAAABAAEAPUAAACJAwAAAAA=&#10;" fillcolor="window" strokecolor="windowText"/>
                      <v:rect id="Rectangle 100"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gR28UA&#10;AADcAAAADwAAAGRycy9kb3ducmV2LnhtbESPQWvCQBCF7wX/wzJCb3Wjh1ZSV7FCqZRejIJ6G7LT&#10;JDQ7G3ZXE/995yB4m+G9ee+bxWpwrbpSiI1nA9NJBoq49LbhysBh//kyBxUTssXWMxm4UYTVcvS0&#10;wNz6nnd0LVKlJIRjjgbqlLpc61jW5DBOfEcs2q8PDpOsodI2YC/hrtWzLHvVDhuWhho72tRU/hUX&#10;Z2Ddf8y+zvFc3Nzx7XTgH/0dem3M83hYv4NKNKSH+X69tYKfCb48IxPo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2BHbxQAAANwAAAAPAAAAAAAAAAAAAAAAAJgCAABkcnMv&#10;ZG93bnJldi54bWxQSwUGAAAAAAQABAD1AAAAigMAAAAA&#10;" fillcolor="window" strokecolor="windowText"/>
                      <w10:wrap anchorx="margin"/>
                    </v:group>
                  </w:pict>
                </mc:Fallback>
              </mc:AlternateContent>
            </w:r>
          </w:p>
        </w:tc>
        <w:tc>
          <w:tcPr>
            <w:tcW w:w="2880" w:type="dxa"/>
            <w:shd w:val="clear" w:color="auto" w:fill="FFFFFF" w:themeFill="background1"/>
          </w:tcPr>
          <w:p w14:paraId="23C4774B" w14:textId="77777777" w:rsidR="009B25BB" w:rsidRPr="00CE394B" w:rsidRDefault="009B25BB" w:rsidP="00824F01">
            <w:pPr>
              <w:rPr>
                <w:rFonts w:ascii="Times New Roman" w:hAnsi="Times New Roman" w:cs="Times New Roman"/>
              </w:rPr>
            </w:pPr>
          </w:p>
        </w:tc>
      </w:tr>
    </w:tbl>
    <w:p w14:paraId="6BFB99D7" w14:textId="77777777" w:rsidR="006C0D9D" w:rsidRPr="00CE394B" w:rsidRDefault="006C0D9D"/>
    <w:tbl>
      <w:tblPr>
        <w:tblStyle w:val="TableGrid"/>
        <w:tblW w:w="13374" w:type="dxa"/>
        <w:tblInd w:w="-72" w:type="dxa"/>
        <w:tblLayout w:type="fixed"/>
        <w:tblLook w:val="04A0" w:firstRow="1" w:lastRow="0" w:firstColumn="1" w:lastColumn="0" w:noHBand="0" w:noVBand="1"/>
      </w:tblPr>
      <w:tblGrid>
        <w:gridCol w:w="3384"/>
        <w:gridCol w:w="4950"/>
        <w:gridCol w:w="2160"/>
        <w:gridCol w:w="2880"/>
      </w:tblGrid>
      <w:tr w:rsidR="00581D70" w:rsidRPr="00CE394B" w14:paraId="5E6D776E" w14:textId="77777777" w:rsidTr="00374E8B">
        <w:trPr>
          <w:trHeight w:val="432"/>
        </w:trPr>
        <w:tc>
          <w:tcPr>
            <w:tcW w:w="13374" w:type="dxa"/>
            <w:gridSpan w:val="4"/>
            <w:shd w:val="clear" w:color="auto" w:fill="808080" w:themeFill="background1" w:themeFillShade="80"/>
            <w:vAlign w:val="center"/>
          </w:tcPr>
          <w:p w14:paraId="2E49C092" w14:textId="77777777" w:rsidR="00581D70" w:rsidRPr="00CE394B" w:rsidRDefault="00581D70" w:rsidP="00581D70">
            <w:pPr>
              <w:rPr>
                <w:rFonts w:ascii="Times New Roman" w:hAnsi="Times New Roman" w:cs="Times New Roman"/>
                <w:b/>
              </w:rPr>
            </w:pPr>
            <w:r w:rsidRPr="00CE394B">
              <w:rPr>
                <w:rFonts w:ascii="Times New Roman" w:hAnsi="Times New Roman" w:cs="Times New Roman"/>
                <w:b/>
              </w:rPr>
              <w:t>7. ACCESSIBILITY – LEA &amp; SCHOOL</w:t>
            </w:r>
          </w:p>
        </w:tc>
      </w:tr>
      <w:tr w:rsidR="00581D70" w:rsidRPr="00CE394B" w14:paraId="5281EDAF" w14:textId="77777777" w:rsidTr="00374E8B">
        <w:trPr>
          <w:trHeight w:val="432"/>
        </w:trPr>
        <w:tc>
          <w:tcPr>
            <w:tcW w:w="3384" w:type="dxa"/>
            <w:shd w:val="clear" w:color="auto" w:fill="BFBFBF" w:themeFill="background1" w:themeFillShade="BF"/>
            <w:vAlign w:val="bottom"/>
          </w:tcPr>
          <w:p w14:paraId="288BA15C" w14:textId="77777777" w:rsidR="00581D70" w:rsidRPr="00CE394B" w:rsidRDefault="00581D70" w:rsidP="005961FD">
            <w:pPr>
              <w:jc w:val="center"/>
              <w:rPr>
                <w:rFonts w:ascii="Times New Roman" w:hAnsi="Times New Roman" w:cs="Times New Roman"/>
                <w:b/>
              </w:rPr>
            </w:pPr>
            <w:r w:rsidRPr="00CE394B">
              <w:rPr>
                <w:rFonts w:ascii="Times New Roman" w:hAnsi="Times New Roman" w:cs="Times New Roman"/>
                <w:b/>
              </w:rPr>
              <w:t>Indicator</w:t>
            </w:r>
          </w:p>
        </w:tc>
        <w:tc>
          <w:tcPr>
            <w:tcW w:w="4950" w:type="dxa"/>
            <w:shd w:val="clear" w:color="auto" w:fill="BFBFBF" w:themeFill="background1" w:themeFillShade="BF"/>
            <w:vAlign w:val="bottom"/>
          </w:tcPr>
          <w:p w14:paraId="0FBA1D91" w14:textId="77777777" w:rsidR="00581D70" w:rsidRPr="00CE394B" w:rsidRDefault="00581D70" w:rsidP="005961FD">
            <w:pPr>
              <w:jc w:val="center"/>
              <w:rPr>
                <w:rFonts w:ascii="Times New Roman" w:hAnsi="Times New Roman" w:cs="Times New Roman"/>
                <w:b/>
              </w:rPr>
            </w:pPr>
            <w:r w:rsidRPr="00CE394B">
              <w:rPr>
                <w:rFonts w:ascii="Times New Roman" w:hAnsi="Times New Roman" w:cs="Times New Roman"/>
                <w:b/>
              </w:rPr>
              <w:t>Documentation</w:t>
            </w:r>
          </w:p>
        </w:tc>
        <w:tc>
          <w:tcPr>
            <w:tcW w:w="2160" w:type="dxa"/>
            <w:shd w:val="clear" w:color="auto" w:fill="BFBFBF" w:themeFill="background1" w:themeFillShade="BF"/>
            <w:vAlign w:val="center"/>
          </w:tcPr>
          <w:p w14:paraId="720D00AA" w14:textId="77777777" w:rsidR="00581D70" w:rsidRPr="00CE394B" w:rsidRDefault="00581D70" w:rsidP="005961FD">
            <w:pPr>
              <w:rPr>
                <w:rFonts w:ascii="Times New Roman" w:hAnsi="Times New Roman" w:cs="Times New Roman"/>
                <w:b/>
              </w:rPr>
            </w:pPr>
            <w:r w:rsidRPr="00CE394B">
              <w:rPr>
                <w:rFonts w:ascii="Times New Roman" w:hAnsi="Times New Roman" w:cs="Times New Roman"/>
                <w:b/>
              </w:rPr>
              <w:t>Met   Not Met     NA</w:t>
            </w:r>
          </w:p>
        </w:tc>
        <w:tc>
          <w:tcPr>
            <w:tcW w:w="2880" w:type="dxa"/>
            <w:shd w:val="clear" w:color="auto" w:fill="BFBFBF" w:themeFill="background1" w:themeFillShade="BF"/>
            <w:vAlign w:val="bottom"/>
          </w:tcPr>
          <w:p w14:paraId="77DF746A" w14:textId="77777777" w:rsidR="00581D70" w:rsidRPr="00CE394B" w:rsidRDefault="00581D70" w:rsidP="005961FD">
            <w:pPr>
              <w:jc w:val="center"/>
              <w:rPr>
                <w:rFonts w:ascii="Times New Roman" w:hAnsi="Times New Roman" w:cs="Times New Roman"/>
                <w:b/>
              </w:rPr>
            </w:pPr>
            <w:r w:rsidRPr="00CE394B">
              <w:rPr>
                <w:rFonts w:ascii="Times New Roman" w:hAnsi="Times New Roman" w:cs="Times New Roman"/>
                <w:b/>
              </w:rPr>
              <w:t>Notes</w:t>
            </w:r>
          </w:p>
        </w:tc>
      </w:tr>
      <w:tr w:rsidR="009B25BB" w:rsidRPr="00CE394B" w14:paraId="33206E7F" w14:textId="77777777" w:rsidTr="005A3B1B">
        <w:tc>
          <w:tcPr>
            <w:tcW w:w="3384" w:type="dxa"/>
            <w:shd w:val="clear" w:color="auto" w:fill="FFFFFF" w:themeFill="background1"/>
          </w:tcPr>
          <w:p w14:paraId="5D88310F" w14:textId="4FFE3B78" w:rsidR="009B25BB" w:rsidRPr="00CE394B" w:rsidRDefault="00581D70" w:rsidP="00581D70">
            <w:pPr>
              <w:rPr>
                <w:rFonts w:ascii="Times New Roman" w:hAnsi="Times New Roman" w:cs="Times New Roman"/>
              </w:rPr>
            </w:pPr>
            <w:r w:rsidRPr="00CE394B">
              <w:rPr>
                <w:rFonts w:ascii="Times New Roman" w:hAnsi="Times New Roman" w:cs="Times New Roman"/>
              </w:rPr>
              <w:t xml:space="preserve">1. </w:t>
            </w:r>
            <w:r w:rsidR="009B25BB" w:rsidRPr="00CE394B">
              <w:rPr>
                <w:rFonts w:ascii="Times New Roman" w:hAnsi="Times New Roman" w:cs="Times New Roman"/>
              </w:rPr>
              <w:t>The school shall provide full opportunities</w:t>
            </w:r>
            <w:r w:rsidR="00A52AF7">
              <w:rPr>
                <w:rFonts w:ascii="Times New Roman" w:hAnsi="Times New Roman" w:cs="Times New Roman"/>
              </w:rPr>
              <w:t xml:space="preserve"> for the informed participation of parents and family members (including parents and family members who have limited English proficiency, parents and family members with disabilities, and parents and family members of migratory children), including providing information and school reports required under section 1111 in a format and, to the extent practicable, in a language such parents understand.</w:t>
            </w:r>
            <w:r w:rsidR="009B25BB" w:rsidRPr="00CE394B">
              <w:rPr>
                <w:rFonts w:ascii="Times New Roman" w:hAnsi="Times New Roman" w:cs="Times New Roman"/>
              </w:rPr>
              <w:t xml:space="preserve"> </w:t>
            </w:r>
          </w:p>
          <w:p w14:paraId="4CCEE829" w14:textId="77777777" w:rsidR="00581D70" w:rsidRPr="00CE394B" w:rsidRDefault="00581D70" w:rsidP="00581D70">
            <w:pPr>
              <w:rPr>
                <w:rFonts w:ascii="Times New Roman" w:hAnsi="Times New Roman" w:cs="Times New Roman"/>
                <w:bCs/>
              </w:rPr>
            </w:pPr>
          </w:p>
          <w:p w14:paraId="38AD5353" w14:textId="6DE03448" w:rsidR="009B25BB" w:rsidRPr="00CE394B" w:rsidRDefault="00684C2F" w:rsidP="00964765">
            <w:pPr>
              <w:pStyle w:val="ListParagraph"/>
              <w:ind w:left="360"/>
              <w:jc w:val="right"/>
              <w:rPr>
                <w:rFonts w:ascii="Times New Roman" w:hAnsi="Times New Roman" w:cs="Times New Roman"/>
              </w:rPr>
            </w:pPr>
            <w:r>
              <w:rPr>
                <w:rFonts w:ascii="Times New Roman" w:hAnsi="Times New Roman" w:cs="Times New Roman"/>
                <w:i/>
              </w:rPr>
              <w:t>Section 111</w:t>
            </w:r>
            <w:r w:rsidR="00C82073">
              <w:rPr>
                <w:rFonts w:ascii="Times New Roman" w:hAnsi="Times New Roman" w:cs="Times New Roman"/>
                <w:i/>
              </w:rPr>
              <w:t>6</w:t>
            </w:r>
            <w:r w:rsidR="009B25BB" w:rsidRPr="00CE394B">
              <w:rPr>
                <w:rFonts w:ascii="Times New Roman" w:hAnsi="Times New Roman" w:cs="Times New Roman"/>
                <w:i/>
              </w:rPr>
              <w:t>(</w:t>
            </w:r>
            <w:r w:rsidR="00531C37" w:rsidRPr="00CE394B">
              <w:rPr>
                <w:rFonts w:ascii="Times New Roman" w:hAnsi="Times New Roman" w:cs="Times New Roman"/>
                <w:i/>
              </w:rPr>
              <w:t>f</w:t>
            </w:r>
            <w:r w:rsidR="009B25BB" w:rsidRPr="00CE394B">
              <w:rPr>
                <w:rFonts w:ascii="Times New Roman" w:hAnsi="Times New Roman" w:cs="Times New Roman"/>
                <w:i/>
              </w:rPr>
              <w:t>)</w:t>
            </w:r>
          </w:p>
          <w:p w14:paraId="17DB1F6A" w14:textId="77777777" w:rsidR="00D83FE7" w:rsidRPr="00CE394B" w:rsidRDefault="00D83FE7" w:rsidP="006A049D">
            <w:pPr>
              <w:rPr>
                <w:rFonts w:ascii="Times New Roman" w:hAnsi="Times New Roman" w:cs="Times New Roman"/>
                <w:bCs/>
              </w:rPr>
            </w:pPr>
          </w:p>
        </w:tc>
        <w:tc>
          <w:tcPr>
            <w:tcW w:w="4950" w:type="dxa"/>
            <w:shd w:val="clear" w:color="auto" w:fill="FFFFFF" w:themeFill="background1"/>
          </w:tcPr>
          <w:p w14:paraId="4C50E80B" w14:textId="16AE95AE" w:rsidR="009B25BB" w:rsidRPr="00CE394B" w:rsidRDefault="009B25BB" w:rsidP="00D60842">
            <w:pPr>
              <w:numPr>
                <w:ilvl w:val="0"/>
                <w:numId w:val="1"/>
              </w:numPr>
              <w:rPr>
                <w:rFonts w:ascii="Times New Roman" w:hAnsi="Times New Roman" w:cs="Times New Roman"/>
              </w:rPr>
            </w:pPr>
            <w:r w:rsidRPr="00CE394B">
              <w:rPr>
                <w:rFonts w:ascii="Times New Roman" w:hAnsi="Times New Roman" w:cs="Times New Roman"/>
              </w:rPr>
              <w:t xml:space="preserve">List of translators’ </w:t>
            </w:r>
            <w:r w:rsidR="00181594">
              <w:rPr>
                <w:rFonts w:ascii="Times New Roman" w:hAnsi="Times New Roman" w:cs="Times New Roman"/>
              </w:rPr>
              <w:t xml:space="preserve">and interpreters’ </w:t>
            </w:r>
            <w:r w:rsidRPr="00CE394B">
              <w:rPr>
                <w:rFonts w:ascii="Times New Roman" w:hAnsi="Times New Roman" w:cs="Times New Roman"/>
              </w:rPr>
              <w:t xml:space="preserve">contact information </w:t>
            </w:r>
          </w:p>
          <w:p w14:paraId="56E2D339" w14:textId="77777777" w:rsidR="009B25BB" w:rsidRPr="00CE394B" w:rsidRDefault="009B25BB" w:rsidP="00D60842">
            <w:pPr>
              <w:numPr>
                <w:ilvl w:val="0"/>
                <w:numId w:val="1"/>
              </w:numPr>
              <w:rPr>
                <w:rFonts w:ascii="Times New Roman" w:hAnsi="Times New Roman" w:cs="Times New Roman"/>
              </w:rPr>
            </w:pPr>
            <w:r w:rsidRPr="00CE394B">
              <w:rPr>
                <w:rFonts w:ascii="Times New Roman" w:hAnsi="Times New Roman" w:cs="Times New Roman"/>
              </w:rPr>
              <w:t>Copy of flyers, newsletters</w:t>
            </w:r>
            <w:r w:rsidR="00290669" w:rsidRPr="00CE394B">
              <w:rPr>
                <w:rFonts w:ascii="Times New Roman" w:hAnsi="Times New Roman" w:cs="Times New Roman"/>
              </w:rPr>
              <w:t>,</w:t>
            </w:r>
            <w:r w:rsidRPr="00CE394B">
              <w:rPr>
                <w:rFonts w:ascii="Times New Roman" w:hAnsi="Times New Roman" w:cs="Times New Roman"/>
              </w:rPr>
              <w:t xml:space="preserve"> or other correspondence to parents translated and/or in </w:t>
            </w:r>
            <w:r w:rsidR="00290669" w:rsidRPr="00CE394B">
              <w:rPr>
                <w:rFonts w:ascii="Times New Roman" w:hAnsi="Times New Roman" w:cs="Times New Roman"/>
              </w:rPr>
              <w:t>family-</w:t>
            </w:r>
            <w:r w:rsidRPr="00CE394B">
              <w:rPr>
                <w:rFonts w:ascii="Times New Roman" w:hAnsi="Times New Roman" w:cs="Times New Roman"/>
              </w:rPr>
              <w:t>friendly language</w:t>
            </w:r>
          </w:p>
          <w:p w14:paraId="56CE1AC1" w14:textId="3D24B1A1" w:rsidR="009B25BB" w:rsidRPr="00CE394B" w:rsidRDefault="009B25BB" w:rsidP="00242893">
            <w:pPr>
              <w:pStyle w:val="ListParagraph"/>
              <w:numPr>
                <w:ilvl w:val="0"/>
                <w:numId w:val="8"/>
              </w:numPr>
              <w:rPr>
                <w:rFonts w:ascii="Times New Roman" w:hAnsi="Times New Roman" w:cs="Times New Roman"/>
              </w:rPr>
            </w:pPr>
            <w:r w:rsidRPr="00CE394B">
              <w:rPr>
                <w:rFonts w:ascii="Times New Roman" w:hAnsi="Times New Roman" w:cs="Times New Roman"/>
              </w:rPr>
              <w:t xml:space="preserve">School </w:t>
            </w:r>
            <w:r w:rsidRPr="00892965">
              <w:rPr>
                <w:rFonts w:ascii="Times New Roman" w:hAnsi="Times New Roman" w:cs="Times New Roman"/>
              </w:rPr>
              <w:t xml:space="preserve">communication with </w:t>
            </w:r>
            <w:r w:rsidR="00684C2F" w:rsidRPr="00892965">
              <w:rPr>
                <w:rFonts w:ascii="Times New Roman" w:hAnsi="Times New Roman" w:cs="Times New Roman"/>
              </w:rPr>
              <w:t xml:space="preserve">English </w:t>
            </w:r>
            <w:r w:rsidR="00242893" w:rsidRPr="00892965">
              <w:rPr>
                <w:rFonts w:ascii="Times New Roman" w:hAnsi="Times New Roman" w:cs="Times New Roman"/>
              </w:rPr>
              <w:t xml:space="preserve">for Speakers of Other Languages </w:t>
            </w:r>
            <w:r w:rsidR="00684C2F" w:rsidRPr="00892965">
              <w:rPr>
                <w:rFonts w:ascii="Times New Roman" w:hAnsi="Times New Roman" w:cs="Times New Roman"/>
              </w:rPr>
              <w:t>(</w:t>
            </w:r>
            <w:r w:rsidRPr="00892965">
              <w:rPr>
                <w:rFonts w:ascii="Times New Roman" w:hAnsi="Times New Roman" w:cs="Times New Roman"/>
              </w:rPr>
              <w:t>ES</w:t>
            </w:r>
            <w:r w:rsidR="00242893" w:rsidRPr="00892965">
              <w:rPr>
                <w:rFonts w:ascii="Times New Roman" w:hAnsi="Times New Roman" w:cs="Times New Roman"/>
              </w:rPr>
              <w:t>O</w:t>
            </w:r>
            <w:r w:rsidRPr="00892965">
              <w:rPr>
                <w:rFonts w:ascii="Times New Roman" w:hAnsi="Times New Roman" w:cs="Times New Roman"/>
              </w:rPr>
              <w:t>L</w:t>
            </w:r>
            <w:r w:rsidR="00684C2F" w:rsidRPr="00892965">
              <w:rPr>
                <w:rFonts w:ascii="Times New Roman" w:hAnsi="Times New Roman" w:cs="Times New Roman"/>
              </w:rPr>
              <w:t>)</w:t>
            </w:r>
            <w:r w:rsidRPr="00892965">
              <w:rPr>
                <w:rFonts w:ascii="Times New Roman" w:hAnsi="Times New Roman" w:cs="Times New Roman"/>
              </w:rPr>
              <w:t>, special education</w:t>
            </w:r>
            <w:r w:rsidR="00290669" w:rsidRPr="00892965">
              <w:rPr>
                <w:rFonts w:ascii="Times New Roman" w:hAnsi="Times New Roman" w:cs="Times New Roman"/>
              </w:rPr>
              <w:t>,</w:t>
            </w:r>
            <w:r w:rsidRPr="00892965">
              <w:rPr>
                <w:rFonts w:ascii="Times New Roman" w:hAnsi="Times New Roman" w:cs="Times New Roman"/>
              </w:rPr>
              <w:t xml:space="preserve"> or migrant </w:t>
            </w:r>
            <w:r w:rsidR="00CE394B" w:rsidRPr="00892965">
              <w:rPr>
                <w:rFonts w:ascii="Times New Roman" w:hAnsi="Times New Roman" w:cs="Times New Roman"/>
              </w:rPr>
              <w:t xml:space="preserve">education </w:t>
            </w:r>
            <w:r w:rsidRPr="00892965">
              <w:rPr>
                <w:rFonts w:ascii="Times New Roman" w:hAnsi="Times New Roman" w:cs="Times New Roman"/>
              </w:rPr>
              <w:t>personnel</w:t>
            </w:r>
          </w:p>
        </w:tc>
        <w:tc>
          <w:tcPr>
            <w:tcW w:w="2160" w:type="dxa"/>
            <w:shd w:val="clear" w:color="auto" w:fill="FFFFFF" w:themeFill="background1"/>
          </w:tcPr>
          <w:p w14:paraId="3BE55147" w14:textId="77777777" w:rsidR="009B25BB" w:rsidRPr="00CE394B" w:rsidRDefault="009B25BB" w:rsidP="005A3B1B">
            <w:pPr>
              <w:pStyle w:val="ListParagraph"/>
              <w:rPr>
                <w:rFonts w:ascii="Times New Roman" w:hAnsi="Times New Roman" w:cs="Times New Roman"/>
              </w:rPr>
            </w:pPr>
            <w:r w:rsidRPr="00CE394B">
              <w:rPr>
                <w:rFonts w:ascii="Times New Roman" w:hAnsi="Times New Roman" w:cs="Times New Roman"/>
                <w:noProof/>
              </w:rPr>
              <mc:AlternateContent>
                <mc:Choice Requires="wpg">
                  <w:drawing>
                    <wp:anchor distT="0" distB="0" distL="114300" distR="114300" simplePos="0" relativeHeight="251907072" behindDoc="0" locked="0" layoutInCell="1" allowOverlap="1" wp14:anchorId="6F0D859F" wp14:editId="74CC202A">
                      <wp:simplePos x="0" y="0"/>
                      <wp:positionH relativeFrom="margin">
                        <wp:align>center</wp:align>
                      </wp:positionH>
                      <wp:positionV relativeFrom="paragraph">
                        <wp:posOffset>90864</wp:posOffset>
                      </wp:positionV>
                      <wp:extent cx="1211698" cy="201930"/>
                      <wp:effectExtent l="0" t="0" r="26670" b="26670"/>
                      <wp:wrapNone/>
                      <wp:docPr id="119" name="Group 119"/>
                      <wp:cNvGraphicFramePr/>
                      <a:graphic xmlns:a="http://schemas.openxmlformats.org/drawingml/2006/main">
                        <a:graphicData uri="http://schemas.microsoft.com/office/word/2010/wordprocessingGroup">
                          <wpg:wgp>
                            <wpg:cNvGrpSpPr/>
                            <wpg:grpSpPr>
                              <a:xfrm>
                                <a:off x="0" y="0"/>
                                <a:ext cx="1211698" cy="201930"/>
                                <a:chOff x="0" y="0"/>
                                <a:chExt cx="1211698" cy="201930"/>
                              </a:xfrm>
                            </wpg:grpSpPr>
                            <wps:wsp>
                              <wps:cNvPr id="101" name="Rectangle 101"/>
                              <wps:cNvSpPr/>
                              <wps:spPr>
                                <a:xfrm>
                                  <a:off x="0"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510363"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1031358" y="0"/>
                                  <a:ext cx="180340" cy="20193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374A60" id="Group 119" o:spid="_x0000_s1026" style="position:absolute;margin-left:0;margin-top:7.15pt;width:95.4pt;height:15.9pt;z-index:251907072;mso-position-horizontal:center;mso-position-horizontal-relative:margin" coordsize="12116,2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">
                      <v:rect id="Rectangle 101" o:spid="_x0000_s1027" style="position:absolute;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S0QMMA&#10;AADcAAAADwAAAGRycy9kb3ducmV2LnhtbERPTWvCQBC9C/0PyxR6M5t4qJK6SiyUltKLMdB6G7LT&#10;JJidDbtbE/99VxC8zeN9zno7mV6cyfnOsoIsSUEQ11Z33CioDm/zFQgfkDX2lknBhTxsNw+zNeba&#10;jryncxkaEUPY56igDWHIpfR1SwZ9YgfiyP1aZzBE6BqpHY4x3PRykabP0mDHsaHFgV5bqk/ln1FQ&#10;jLvF+9Efy4v5Xv5U/CU/3SiVenqcihcQgaZwF9/cHzrOTzO4PhMvkJ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S0QMMAAADcAAAADwAAAAAAAAAAAAAAAACYAgAAZHJzL2Rv&#10;d25yZXYueG1sUEsFBgAAAAAEAAQA9QAAAIgDAAAAAA==&#10;" fillcolor="window" strokecolor="windowText"/>
                      <v:rect id="Rectangle 102" o:spid="_x0000_s1028" style="position:absolute;left:5103;width:1804;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YqN8MA&#10;AADcAAAADwAAAGRycy9kb3ducmV2LnhtbERPTWvCQBC9C/0PyxR6001zqJJmI7ZQWkovxoD1NmTH&#10;JJidDbtbE/99VxC8zeN9Tr6eTC/O5HxnWcHzIgFBXFvdcaOg2n3MVyB8QNbYWyYFF/KwLh5mOWba&#10;jrylcxkaEUPYZ6igDWHIpPR1Swb9wg7EkTtaZzBE6BqpHY4x3PQyTZIXabDj2NDiQO8t1afyzyjY&#10;jG/p58EfyovZL38r/pHfbpRKPT1Om1cQgaZwF9/cXzrOT1K4PhMvk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kYqN8MAAADcAAAADwAAAAAAAAAAAAAAAACYAgAAZHJzL2Rv&#10;d25yZXYueG1sUEsFBgAAAAAEAAQA9QAAAIgDAAAAAA==&#10;" fillcolor="window" strokecolor="windowText"/>
                      <v:rect id="Rectangle 103" o:spid="_x0000_s1029" style="position:absolute;left:10313;width:1803;height:2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qPrMIA&#10;AADcAAAADwAAAGRycy9kb3ducmV2LnhtbERPTYvCMBC9L/gfwgh7W1MVXKlGUWFxkb1sFdTb0Ixt&#10;sZmUJGvrv98Igrd5vM+ZLztTixs5X1lWMBwkIIhzqysuFBz2Xx9TED4ga6wtk4I7eVguem9zTLVt&#10;+ZduWShEDGGfooIyhCaV0uclGfQD2xBH7mKdwRChK6R22MZwU8tRkkykwYpjQ4kNbUrKr9mfUbBq&#10;16Pt2Z+zuzl+ng78I3eulUq997vVDESgLrzET/e3jvOTMTyei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Co+swgAAANwAAAAPAAAAAAAAAAAAAAAAAJgCAABkcnMvZG93&#10;bnJldi54bWxQSwUGAAAAAAQABAD1AAAAhwMAAAAA&#10;" fillcolor="window" strokecolor="windowText"/>
                      <w10:wrap anchorx="margin"/>
                    </v:group>
                  </w:pict>
                </mc:Fallback>
              </mc:AlternateContent>
            </w:r>
          </w:p>
        </w:tc>
        <w:tc>
          <w:tcPr>
            <w:tcW w:w="2880" w:type="dxa"/>
            <w:shd w:val="clear" w:color="auto" w:fill="FFFFFF" w:themeFill="background1"/>
          </w:tcPr>
          <w:p w14:paraId="676BF199" w14:textId="77777777" w:rsidR="009B25BB" w:rsidRPr="00CE394B" w:rsidRDefault="009B25BB" w:rsidP="00824F01">
            <w:pPr>
              <w:rPr>
                <w:rFonts w:ascii="Times New Roman" w:hAnsi="Times New Roman" w:cs="Times New Roman"/>
              </w:rPr>
            </w:pPr>
          </w:p>
        </w:tc>
      </w:tr>
    </w:tbl>
    <w:p w14:paraId="7E3BD7E6" w14:textId="77777777" w:rsidR="004D2410" w:rsidRPr="00CE394B" w:rsidRDefault="004D2410" w:rsidP="000B6F39"/>
    <w:sectPr w:rsidR="004D2410" w:rsidRPr="00CE394B" w:rsidSect="004D2410">
      <w:footerReference w:type="default" r:id="rId11"/>
      <w:pgSz w:w="15840" w:h="12240" w:orient="landscape"/>
      <w:pgMar w:top="1152" w:right="1296" w:bottom="1008" w:left="1296" w:header="720"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233B8" w14:textId="77777777" w:rsidR="00A92AB9" w:rsidRDefault="00A92AB9" w:rsidP="00662B26">
      <w:pPr>
        <w:spacing w:after="0" w:line="240" w:lineRule="auto"/>
      </w:pPr>
      <w:r>
        <w:separator/>
      </w:r>
    </w:p>
  </w:endnote>
  <w:endnote w:type="continuationSeparator" w:id="0">
    <w:p w14:paraId="39EFCEA0" w14:textId="77777777" w:rsidR="00A92AB9" w:rsidRDefault="00A92AB9" w:rsidP="0066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12E9B3" w14:textId="2329DEEB" w:rsidR="00BC040A" w:rsidRPr="00A71925" w:rsidRDefault="00EE4CBA" w:rsidP="00662B26">
    <w:pPr>
      <w:spacing w:after="0" w:line="240"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t>June 2017</w:t>
    </w:r>
    <w:r w:rsidR="00BC040A" w:rsidRPr="00A71925">
      <w:rPr>
        <w:rFonts w:ascii="Times New Roman" w:eastAsia="Calibri" w:hAnsi="Times New Roman" w:cs="Times New Roman"/>
        <w:sz w:val="20"/>
        <w:szCs w:val="20"/>
      </w:rPr>
      <w:t xml:space="preserve"> • Page </w:t>
    </w:r>
    <w:r w:rsidR="00BC040A" w:rsidRPr="00A71925">
      <w:rPr>
        <w:rFonts w:ascii="Times New Roman" w:eastAsia="Calibri" w:hAnsi="Times New Roman" w:cs="Times New Roman"/>
        <w:sz w:val="20"/>
        <w:szCs w:val="20"/>
      </w:rPr>
      <w:fldChar w:fldCharType="begin"/>
    </w:r>
    <w:r w:rsidR="00BC040A" w:rsidRPr="00A71925">
      <w:rPr>
        <w:rFonts w:ascii="Times New Roman" w:eastAsia="Calibri" w:hAnsi="Times New Roman" w:cs="Times New Roman"/>
        <w:sz w:val="20"/>
        <w:szCs w:val="20"/>
      </w:rPr>
      <w:instrText xml:space="preserve"> PAGE </w:instrText>
    </w:r>
    <w:r w:rsidR="00BC040A" w:rsidRPr="00A71925">
      <w:rPr>
        <w:rFonts w:ascii="Times New Roman" w:eastAsia="Calibri" w:hAnsi="Times New Roman" w:cs="Times New Roman"/>
        <w:sz w:val="20"/>
        <w:szCs w:val="20"/>
      </w:rPr>
      <w:fldChar w:fldCharType="separate"/>
    </w:r>
    <w:r w:rsidR="002271DE">
      <w:rPr>
        <w:rFonts w:ascii="Times New Roman" w:eastAsia="Calibri" w:hAnsi="Times New Roman" w:cs="Times New Roman"/>
        <w:noProof/>
        <w:sz w:val="20"/>
        <w:szCs w:val="20"/>
      </w:rPr>
      <w:t>1</w:t>
    </w:r>
    <w:r w:rsidR="00BC040A" w:rsidRPr="00A71925">
      <w:rPr>
        <w:rFonts w:ascii="Times New Roman" w:eastAsia="Calibri" w:hAnsi="Times New Roman" w:cs="Times New Roman"/>
        <w:sz w:val="20"/>
        <w:szCs w:val="20"/>
      </w:rPr>
      <w:fldChar w:fldCharType="end"/>
    </w:r>
    <w:r w:rsidR="00BC040A" w:rsidRPr="00A71925">
      <w:rPr>
        <w:rFonts w:ascii="Times New Roman" w:eastAsia="Calibri" w:hAnsi="Times New Roman" w:cs="Times New Roman"/>
        <w:sz w:val="20"/>
        <w:szCs w:val="20"/>
      </w:rPr>
      <w:t xml:space="preserve"> of </w:t>
    </w:r>
    <w:r w:rsidR="00BC040A" w:rsidRPr="00A71925">
      <w:rPr>
        <w:rFonts w:ascii="Times New Roman" w:eastAsia="Calibri" w:hAnsi="Times New Roman" w:cs="Times New Roman"/>
        <w:sz w:val="20"/>
        <w:szCs w:val="20"/>
      </w:rPr>
      <w:fldChar w:fldCharType="begin"/>
    </w:r>
    <w:r w:rsidR="00BC040A" w:rsidRPr="00A71925">
      <w:rPr>
        <w:rFonts w:ascii="Times New Roman" w:eastAsia="Calibri" w:hAnsi="Times New Roman" w:cs="Times New Roman"/>
        <w:sz w:val="20"/>
        <w:szCs w:val="20"/>
      </w:rPr>
      <w:instrText xml:space="preserve"> NUMPAGES  </w:instrText>
    </w:r>
    <w:r w:rsidR="00BC040A" w:rsidRPr="00A71925">
      <w:rPr>
        <w:rFonts w:ascii="Times New Roman" w:eastAsia="Calibri" w:hAnsi="Times New Roman" w:cs="Times New Roman"/>
        <w:sz w:val="20"/>
        <w:szCs w:val="20"/>
      </w:rPr>
      <w:fldChar w:fldCharType="separate"/>
    </w:r>
    <w:r w:rsidR="002271DE">
      <w:rPr>
        <w:rFonts w:ascii="Times New Roman" w:eastAsia="Calibri" w:hAnsi="Times New Roman" w:cs="Times New Roman"/>
        <w:noProof/>
        <w:sz w:val="20"/>
        <w:szCs w:val="20"/>
      </w:rPr>
      <w:t>13</w:t>
    </w:r>
    <w:r w:rsidR="00BC040A" w:rsidRPr="00A71925">
      <w:rPr>
        <w:rFonts w:ascii="Times New Roman" w:eastAsia="Calibri" w:hAnsi="Times New Roman"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A4C3C" w14:textId="77777777" w:rsidR="00A92AB9" w:rsidRDefault="00A92AB9" w:rsidP="00662B26">
      <w:pPr>
        <w:spacing w:after="0" w:line="240" w:lineRule="auto"/>
      </w:pPr>
      <w:r>
        <w:separator/>
      </w:r>
    </w:p>
  </w:footnote>
  <w:footnote w:type="continuationSeparator" w:id="0">
    <w:p w14:paraId="32DD1B9D" w14:textId="77777777" w:rsidR="00A92AB9" w:rsidRDefault="00A92AB9" w:rsidP="00662B2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835E7"/>
    <w:multiLevelType w:val="hybridMultilevel"/>
    <w:tmpl w:val="5DC012D4"/>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B846A7"/>
    <w:multiLevelType w:val="hybridMultilevel"/>
    <w:tmpl w:val="DAB27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06314D"/>
    <w:multiLevelType w:val="hybridMultilevel"/>
    <w:tmpl w:val="4DEE3C2C"/>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5C34B3"/>
    <w:multiLevelType w:val="hybridMultilevel"/>
    <w:tmpl w:val="D9205D04"/>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C0454C"/>
    <w:multiLevelType w:val="hybridMultilevel"/>
    <w:tmpl w:val="7DC4611C"/>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B4E6841"/>
    <w:multiLevelType w:val="hybridMultilevel"/>
    <w:tmpl w:val="C388DF8E"/>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14716B0"/>
    <w:multiLevelType w:val="hybridMultilevel"/>
    <w:tmpl w:val="FE384A6E"/>
    <w:lvl w:ilvl="0" w:tplc="2D069946">
      <w:start w:val="1"/>
      <w:numFmt w:val="bullet"/>
      <w:lvlText w:val="□"/>
      <w:lvlJc w:val="left"/>
      <w:pPr>
        <w:ind w:left="360" w:hanging="360"/>
      </w:pPr>
      <w:rPr>
        <w:rFonts w:ascii="Courier New" w:hAnsi="Courier New" w:cs="Times New Roman" w:hint="default"/>
        <w:sz w:val="28"/>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12AC760E"/>
    <w:multiLevelType w:val="hybridMultilevel"/>
    <w:tmpl w:val="93A6DD72"/>
    <w:lvl w:ilvl="0" w:tplc="2D069946">
      <w:start w:val="1"/>
      <w:numFmt w:val="bullet"/>
      <w:lvlText w:val="□"/>
      <w:lvlJc w:val="left"/>
      <w:pPr>
        <w:ind w:left="360" w:hanging="360"/>
      </w:pPr>
      <w:rPr>
        <w:rFonts w:ascii="Courier New" w:hAnsi="Courier New" w:hint="default"/>
        <w:b w:val="0"/>
        <w:sz w:val="28"/>
        <w:szCs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nsid w:val="18053241"/>
    <w:multiLevelType w:val="hybridMultilevel"/>
    <w:tmpl w:val="30861286"/>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9545402"/>
    <w:multiLevelType w:val="hybridMultilevel"/>
    <w:tmpl w:val="38347FA0"/>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BD203B5"/>
    <w:multiLevelType w:val="hybridMultilevel"/>
    <w:tmpl w:val="D292AC46"/>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nsid w:val="1E3F0BA7"/>
    <w:multiLevelType w:val="hybridMultilevel"/>
    <w:tmpl w:val="92B0178E"/>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nsid w:val="1F233B4A"/>
    <w:multiLevelType w:val="hybridMultilevel"/>
    <w:tmpl w:val="7D22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2292819"/>
    <w:multiLevelType w:val="hybridMultilevel"/>
    <w:tmpl w:val="044298FE"/>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nsid w:val="22525766"/>
    <w:multiLevelType w:val="hybridMultilevel"/>
    <w:tmpl w:val="E2020B9C"/>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18551E"/>
    <w:multiLevelType w:val="hybridMultilevel"/>
    <w:tmpl w:val="DB54A864"/>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987493"/>
    <w:multiLevelType w:val="hybridMultilevel"/>
    <w:tmpl w:val="02DE4734"/>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nsid w:val="2C810EAA"/>
    <w:multiLevelType w:val="hybridMultilevel"/>
    <w:tmpl w:val="7A8815DC"/>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E7B5CAF"/>
    <w:multiLevelType w:val="hybridMultilevel"/>
    <w:tmpl w:val="A8CE82EA"/>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nsid w:val="2EAA5C7F"/>
    <w:multiLevelType w:val="hybridMultilevel"/>
    <w:tmpl w:val="9D7419DE"/>
    <w:lvl w:ilvl="0" w:tplc="2D069946">
      <w:start w:val="1"/>
      <w:numFmt w:val="bullet"/>
      <w:lvlText w:val="□"/>
      <w:lvlJc w:val="left"/>
      <w:pPr>
        <w:ind w:left="360" w:hanging="360"/>
      </w:pPr>
      <w:rPr>
        <w:rFonts w:ascii="Courier New" w:hAnsi="Courier New" w:hint="default"/>
        <w:b w:val="0"/>
        <w:sz w:val="28"/>
        <w:szCs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nsid w:val="2F272ECB"/>
    <w:multiLevelType w:val="hybridMultilevel"/>
    <w:tmpl w:val="C3CE27C8"/>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nsid w:val="30574214"/>
    <w:multiLevelType w:val="hybridMultilevel"/>
    <w:tmpl w:val="749866C8"/>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nsid w:val="342A652F"/>
    <w:multiLevelType w:val="hybridMultilevel"/>
    <w:tmpl w:val="33605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6D24228"/>
    <w:multiLevelType w:val="hybridMultilevel"/>
    <w:tmpl w:val="9B42E328"/>
    <w:lvl w:ilvl="0" w:tplc="2D069946">
      <w:start w:val="1"/>
      <w:numFmt w:val="bullet"/>
      <w:lvlText w:val="□"/>
      <w:lvlJc w:val="left"/>
      <w:pPr>
        <w:ind w:left="360" w:hanging="360"/>
      </w:pPr>
      <w:rPr>
        <w:rFonts w:ascii="Courier New" w:hAnsi="Courier New" w:hint="default"/>
        <w:sz w:val="28"/>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nsid w:val="396354F4"/>
    <w:multiLevelType w:val="hybridMultilevel"/>
    <w:tmpl w:val="FA3430BE"/>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D372CFD"/>
    <w:multiLevelType w:val="hybridMultilevel"/>
    <w:tmpl w:val="BA5CCF6A"/>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D471DA7"/>
    <w:multiLevelType w:val="hybridMultilevel"/>
    <w:tmpl w:val="B108ED00"/>
    <w:lvl w:ilvl="0" w:tplc="2D069946">
      <w:start w:val="1"/>
      <w:numFmt w:val="bullet"/>
      <w:lvlText w:val="□"/>
      <w:lvlJc w:val="left"/>
      <w:pPr>
        <w:ind w:left="360" w:hanging="360"/>
      </w:pPr>
      <w:rPr>
        <w:rFonts w:ascii="Courier New" w:hAnsi="Courier New" w:hint="default"/>
        <w:sz w:val="28"/>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nsid w:val="3DD55876"/>
    <w:multiLevelType w:val="hybridMultilevel"/>
    <w:tmpl w:val="D3CA6C16"/>
    <w:lvl w:ilvl="0" w:tplc="2D069946">
      <w:start w:val="1"/>
      <w:numFmt w:val="bullet"/>
      <w:lvlText w:val="□"/>
      <w:lvlJc w:val="left"/>
      <w:pPr>
        <w:ind w:left="360" w:hanging="360"/>
      </w:pPr>
      <w:rPr>
        <w:rFonts w:ascii="Courier New" w:hAnsi="Courier New" w:hint="default"/>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01E70EB"/>
    <w:multiLevelType w:val="hybridMultilevel"/>
    <w:tmpl w:val="894CD422"/>
    <w:lvl w:ilvl="0" w:tplc="2D069946">
      <w:start w:val="1"/>
      <w:numFmt w:val="bullet"/>
      <w:lvlText w:val="□"/>
      <w:lvlJc w:val="left"/>
      <w:pPr>
        <w:ind w:left="360" w:hanging="360"/>
      </w:pPr>
      <w:rPr>
        <w:rFonts w:ascii="Courier New" w:hAnsi="Courier New" w:hint="default"/>
        <w:sz w:val="28"/>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9">
    <w:nsid w:val="4049010E"/>
    <w:multiLevelType w:val="hybridMultilevel"/>
    <w:tmpl w:val="89643ACA"/>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2E758CE"/>
    <w:multiLevelType w:val="hybridMultilevel"/>
    <w:tmpl w:val="23F251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EF973EA"/>
    <w:multiLevelType w:val="hybridMultilevel"/>
    <w:tmpl w:val="03AA11E8"/>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2">
    <w:nsid w:val="50D719BF"/>
    <w:multiLevelType w:val="hybridMultilevel"/>
    <w:tmpl w:val="DF02E0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A595BC8"/>
    <w:multiLevelType w:val="hybridMultilevel"/>
    <w:tmpl w:val="A7969D7E"/>
    <w:lvl w:ilvl="0" w:tplc="2D069946">
      <w:start w:val="1"/>
      <w:numFmt w:val="bullet"/>
      <w:lvlText w:val="□"/>
      <w:lvlJc w:val="left"/>
      <w:pPr>
        <w:ind w:left="360" w:hanging="360"/>
      </w:pPr>
      <w:rPr>
        <w:rFonts w:ascii="Courier New" w:hAnsi="Courier New" w:hint="default"/>
        <w:sz w:val="28"/>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nsid w:val="608B75FB"/>
    <w:multiLevelType w:val="hybridMultilevel"/>
    <w:tmpl w:val="EB746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5">
    <w:nsid w:val="61525EC1"/>
    <w:multiLevelType w:val="hybridMultilevel"/>
    <w:tmpl w:val="BC34B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3D82AE7"/>
    <w:multiLevelType w:val="hybridMultilevel"/>
    <w:tmpl w:val="345062A0"/>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68E1548"/>
    <w:multiLevelType w:val="hybridMultilevel"/>
    <w:tmpl w:val="2DE4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825BF8"/>
    <w:multiLevelType w:val="hybridMultilevel"/>
    <w:tmpl w:val="E748355C"/>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nsid w:val="6A5E5C86"/>
    <w:multiLevelType w:val="hybridMultilevel"/>
    <w:tmpl w:val="A46088E2"/>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CFC4E51"/>
    <w:multiLevelType w:val="hybridMultilevel"/>
    <w:tmpl w:val="7FBE2716"/>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6CFE1DFE"/>
    <w:multiLevelType w:val="hybridMultilevel"/>
    <w:tmpl w:val="AC40BF54"/>
    <w:lvl w:ilvl="0" w:tplc="2D069946">
      <w:start w:val="1"/>
      <w:numFmt w:val="bullet"/>
      <w:lvlText w:val="□"/>
      <w:lvlJc w:val="left"/>
      <w:pPr>
        <w:ind w:left="360" w:hanging="360"/>
      </w:pPr>
      <w:rPr>
        <w:rFonts w:ascii="Courier New" w:hAnsi="Courier New"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4B50E54"/>
    <w:multiLevelType w:val="hybridMultilevel"/>
    <w:tmpl w:val="CE342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D2260C7"/>
    <w:multiLevelType w:val="hybridMultilevel"/>
    <w:tmpl w:val="DD50D5B0"/>
    <w:lvl w:ilvl="0" w:tplc="2D069946">
      <w:start w:val="1"/>
      <w:numFmt w:val="bullet"/>
      <w:lvlText w:val="□"/>
      <w:lvlJc w:val="left"/>
      <w:pPr>
        <w:ind w:left="360" w:hanging="360"/>
      </w:pPr>
      <w:rPr>
        <w:rFonts w:ascii="Courier New" w:hAnsi="Courier New" w:hint="default"/>
        <w:b w:val="0"/>
        <w:sz w:val="28"/>
        <w:szCs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31"/>
  </w:num>
  <w:num w:numId="2">
    <w:abstractNumId w:val="15"/>
  </w:num>
  <w:num w:numId="3">
    <w:abstractNumId w:val="29"/>
  </w:num>
  <w:num w:numId="4">
    <w:abstractNumId w:val="14"/>
  </w:num>
  <w:num w:numId="5">
    <w:abstractNumId w:val="24"/>
  </w:num>
  <w:num w:numId="6">
    <w:abstractNumId w:val="39"/>
  </w:num>
  <w:num w:numId="7">
    <w:abstractNumId w:val="25"/>
  </w:num>
  <w:num w:numId="8">
    <w:abstractNumId w:val="18"/>
  </w:num>
  <w:num w:numId="9">
    <w:abstractNumId w:val="36"/>
  </w:num>
  <w:num w:numId="10">
    <w:abstractNumId w:val="4"/>
  </w:num>
  <w:num w:numId="11">
    <w:abstractNumId w:val="2"/>
  </w:num>
  <w:num w:numId="12">
    <w:abstractNumId w:val="10"/>
  </w:num>
  <w:num w:numId="13">
    <w:abstractNumId w:val="11"/>
  </w:num>
  <w:num w:numId="14">
    <w:abstractNumId w:val="13"/>
  </w:num>
  <w:num w:numId="15">
    <w:abstractNumId w:val="21"/>
  </w:num>
  <w:num w:numId="16">
    <w:abstractNumId w:val="16"/>
  </w:num>
  <w:num w:numId="17">
    <w:abstractNumId w:val="9"/>
  </w:num>
  <w:num w:numId="18">
    <w:abstractNumId w:val="0"/>
  </w:num>
  <w:num w:numId="19">
    <w:abstractNumId w:val="38"/>
  </w:num>
  <w:num w:numId="20">
    <w:abstractNumId w:val="23"/>
  </w:num>
  <w:num w:numId="21">
    <w:abstractNumId w:val="19"/>
  </w:num>
  <w:num w:numId="22">
    <w:abstractNumId w:val="26"/>
  </w:num>
  <w:num w:numId="23">
    <w:abstractNumId w:val="33"/>
  </w:num>
  <w:num w:numId="24">
    <w:abstractNumId w:val="20"/>
  </w:num>
  <w:num w:numId="25">
    <w:abstractNumId w:val="7"/>
  </w:num>
  <w:num w:numId="26">
    <w:abstractNumId w:val="43"/>
  </w:num>
  <w:num w:numId="27">
    <w:abstractNumId w:val="3"/>
  </w:num>
  <w:num w:numId="28">
    <w:abstractNumId w:val="17"/>
  </w:num>
  <w:num w:numId="29">
    <w:abstractNumId w:val="8"/>
  </w:num>
  <w:num w:numId="30">
    <w:abstractNumId w:val="28"/>
  </w:num>
  <w:num w:numId="31">
    <w:abstractNumId w:val="40"/>
  </w:num>
  <w:num w:numId="32">
    <w:abstractNumId w:val="41"/>
  </w:num>
  <w:num w:numId="33">
    <w:abstractNumId w:val="27"/>
  </w:num>
  <w:num w:numId="34">
    <w:abstractNumId w:val="5"/>
  </w:num>
  <w:num w:numId="35">
    <w:abstractNumId w:val="12"/>
  </w:num>
  <w:num w:numId="36">
    <w:abstractNumId w:val="30"/>
  </w:num>
  <w:num w:numId="37">
    <w:abstractNumId w:val="4"/>
  </w:num>
  <w:num w:numId="38">
    <w:abstractNumId w:val="6"/>
  </w:num>
  <w:num w:numId="39">
    <w:abstractNumId w:val="35"/>
  </w:num>
  <w:num w:numId="40">
    <w:abstractNumId w:val="22"/>
  </w:num>
  <w:num w:numId="41">
    <w:abstractNumId w:val="1"/>
  </w:num>
  <w:num w:numId="42">
    <w:abstractNumId w:val="34"/>
  </w:num>
  <w:num w:numId="43">
    <w:abstractNumId w:val="37"/>
  </w:num>
  <w:num w:numId="44">
    <w:abstractNumId w:val="32"/>
  </w:num>
  <w:num w:numId="45">
    <w:abstractNumId w:val="4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U2MzQ1MzEyNzBV0lEKTi0uzszPAykwqgUAFsbNzSwAAAA="/>
  </w:docVars>
  <w:rsids>
    <w:rsidRoot w:val="00824F01"/>
    <w:rsid w:val="00020A3F"/>
    <w:rsid w:val="00030496"/>
    <w:rsid w:val="00031C61"/>
    <w:rsid w:val="00034115"/>
    <w:rsid w:val="0004396E"/>
    <w:rsid w:val="0004755A"/>
    <w:rsid w:val="000479B2"/>
    <w:rsid w:val="00063F10"/>
    <w:rsid w:val="00073747"/>
    <w:rsid w:val="000804E4"/>
    <w:rsid w:val="00084CC0"/>
    <w:rsid w:val="000A5474"/>
    <w:rsid w:val="000A5FC2"/>
    <w:rsid w:val="000A6BE4"/>
    <w:rsid w:val="000A7F81"/>
    <w:rsid w:val="000B31C5"/>
    <w:rsid w:val="000B6F39"/>
    <w:rsid w:val="000D0899"/>
    <w:rsid w:val="000E03C8"/>
    <w:rsid w:val="000E05C3"/>
    <w:rsid w:val="000E4980"/>
    <w:rsid w:val="00124CCE"/>
    <w:rsid w:val="00132BCD"/>
    <w:rsid w:val="00137D0B"/>
    <w:rsid w:val="001439AD"/>
    <w:rsid w:val="0014757C"/>
    <w:rsid w:val="00156D29"/>
    <w:rsid w:val="00165CDF"/>
    <w:rsid w:val="00181594"/>
    <w:rsid w:val="001A3430"/>
    <w:rsid w:val="001A37BA"/>
    <w:rsid w:val="001A589D"/>
    <w:rsid w:val="001A6A29"/>
    <w:rsid w:val="001C7BFE"/>
    <w:rsid w:val="001D59A0"/>
    <w:rsid w:val="001F533B"/>
    <w:rsid w:val="0020205B"/>
    <w:rsid w:val="00206052"/>
    <w:rsid w:val="0022205E"/>
    <w:rsid w:val="002271DE"/>
    <w:rsid w:val="0023178D"/>
    <w:rsid w:val="00234EB6"/>
    <w:rsid w:val="002427AE"/>
    <w:rsid w:val="00242893"/>
    <w:rsid w:val="002430A8"/>
    <w:rsid w:val="00244E4F"/>
    <w:rsid w:val="002451EA"/>
    <w:rsid w:val="00247DD1"/>
    <w:rsid w:val="002611EF"/>
    <w:rsid w:val="002640C5"/>
    <w:rsid w:val="002662A6"/>
    <w:rsid w:val="0027326D"/>
    <w:rsid w:val="00290669"/>
    <w:rsid w:val="00294193"/>
    <w:rsid w:val="002A110D"/>
    <w:rsid w:val="002C631C"/>
    <w:rsid w:val="002D2602"/>
    <w:rsid w:val="002D5208"/>
    <w:rsid w:val="002D5E2C"/>
    <w:rsid w:val="002E6635"/>
    <w:rsid w:val="00300002"/>
    <w:rsid w:val="00305462"/>
    <w:rsid w:val="003328E3"/>
    <w:rsid w:val="0033675B"/>
    <w:rsid w:val="00345168"/>
    <w:rsid w:val="00345908"/>
    <w:rsid w:val="00371318"/>
    <w:rsid w:val="00373032"/>
    <w:rsid w:val="00374E8B"/>
    <w:rsid w:val="00385316"/>
    <w:rsid w:val="003904B0"/>
    <w:rsid w:val="00391443"/>
    <w:rsid w:val="003A0CA7"/>
    <w:rsid w:val="003A74E8"/>
    <w:rsid w:val="003B0009"/>
    <w:rsid w:val="003B0109"/>
    <w:rsid w:val="003B27D4"/>
    <w:rsid w:val="003D4B21"/>
    <w:rsid w:val="003F2634"/>
    <w:rsid w:val="003F4AF4"/>
    <w:rsid w:val="004011B6"/>
    <w:rsid w:val="004015E2"/>
    <w:rsid w:val="00402DB0"/>
    <w:rsid w:val="00413616"/>
    <w:rsid w:val="00423423"/>
    <w:rsid w:val="00446BCD"/>
    <w:rsid w:val="00447937"/>
    <w:rsid w:val="004577BA"/>
    <w:rsid w:val="004601A4"/>
    <w:rsid w:val="00467679"/>
    <w:rsid w:val="00487A07"/>
    <w:rsid w:val="00491996"/>
    <w:rsid w:val="004A0393"/>
    <w:rsid w:val="004B6FA6"/>
    <w:rsid w:val="004C0D06"/>
    <w:rsid w:val="004D2410"/>
    <w:rsid w:val="004D7E39"/>
    <w:rsid w:val="004E3828"/>
    <w:rsid w:val="004F3371"/>
    <w:rsid w:val="004F7490"/>
    <w:rsid w:val="005131D7"/>
    <w:rsid w:val="0051360E"/>
    <w:rsid w:val="005250FD"/>
    <w:rsid w:val="00531172"/>
    <w:rsid w:val="00531C37"/>
    <w:rsid w:val="00531E0E"/>
    <w:rsid w:val="00532D68"/>
    <w:rsid w:val="00544350"/>
    <w:rsid w:val="005443CD"/>
    <w:rsid w:val="005532AE"/>
    <w:rsid w:val="00556393"/>
    <w:rsid w:val="005613E4"/>
    <w:rsid w:val="005711BC"/>
    <w:rsid w:val="00572168"/>
    <w:rsid w:val="00581D70"/>
    <w:rsid w:val="00593EEE"/>
    <w:rsid w:val="005961FD"/>
    <w:rsid w:val="005A3B1B"/>
    <w:rsid w:val="005A6A02"/>
    <w:rsid w:val="005B1CAC"/>
    <w:rsid w:val="005B56D8"/>
    <w:rsid w:val="005D57A3"/>
    <w:rsid w:val="005F3E66"/>
    <w:rsid w:val="005F6C05"/>
    <w:rsid w:val="006118EB"/>
    <w:rsid w:val="00616BB0"/>
    <w:rsid w:val="00621990"/>
    <w:rsid w:val="00630425"/>
    <w:rsid w:val="00631F79"/>
    <w:rsid w:val="00634CF4"/>
    <w:rsid w:val="0065051F"/>
    <w:rsid w:val="00651689"/>
    <w:rsid w:val="00662B26"/>
    <w:rsid w:val="0066744B"/>
    <w:rsid w:val="0067017D"/>
    <w:rsid w:val="00672D77"/>
    <w:rsid w:val="00684C2F"/>
    <w:rsid w:val="0069107E"/>
    <w:rsid w:val="006A049D"/>
    <w:rsid w:val="006A683F"/>
    <w:rsid w:val="006A77CC"/>
    <w:rsid w:val="006C0D9D"/>
    <w:rsid w:val="006C4478"/>
    <w:rsid w:val="006C4773"/>
    <w:rsid w:val="006C6642"/>
    <w:rsid w:val="006C6D42"/>
    <w:rsid w:val="006E4A9E"/>
    <w:rsid w:val="006F0FD0"/>
    <w:rsid w:val="006F2C01"/>
    <w:rsid w:val="006F623C"/>
    <w:rsid w:val="00700F8B"/>
    <w:rsid w:val="007015A9"/>
    <w:rsid w:val="0071190F"/>
    <w:rsid w:val="00717BC3"/>
    <w:rsid w:val="007217DD"/>
    <w:rsid w:val="00722C65"/>
    <w:rsid w:val="00746284"/>
    <w:rsid w:val="007479DD"/>
    <w:rsid w:val="007508D7"/>
    <w:rsid w:val="007540A4"/>
    <w:rsid w:val="007663CC"/>
    <w:rsid w:val="007722BF"/>
    <w:rsid w:val="007765AD"/>
    <w:rsid w:val="00781B01"/>
    <w:rsid w:val="0079719F"/>
    <w:rsid w:val="007B20F9"/>
    <w:rsid w:val="007B60DD"/>
    <w:rsid w:val="007C60DE"/>
    <w:rsid w:val="007D2970"/>
    <w:rsid w:val="007F389D"/>
    <w:rsid w:val="00801ADC"/>
    <w:rsid w:val="00803765"/>
    <w:rsid w:val="00805D62"/>
    <w:rsid w:val="00810F10"/>
    <w:rsid w:val="00821FD0"/>
    <w:rsid w:val="00822268"/>
    <w:rsid w:val="00824F01"/>
    <w:rsid w:val="00825526"/>
    <w:rsid w:val="00831CA1"/>
    <w:rsid w:val="0083378A"/>
    <w:rsid w:val="008362C4"/>
    <w:rsid w:val="0084638A"/>
    <w:rsid w:val="00854780"/>
    <w:rsid w:val="008657A5"/>
    <w:rsid w:val="00870525"/>
    <w:rsid w:val="0087058C"/>
    <w:rsid w:val="008772F0"/>
    <w:rsid w:val="00884032"/>
    <w:rsid w:val="0088451E"/>
    <w:rsid w:val="00887C91"/>
    <w:rsid w:val="0089008C"/>
    <w:rsid w:val="008909BA"/>
    <w:rsid w:val="00892965"/>
    <w:rsid w:val="008B33D6"/>
    <w:rsid w:val="008B43FC"/>
    <w:rsid w:val="008C1485"/>
    <w:rsid w:val="008F0DFC"/>
    <w:rsid w:val="008F5A03"/>
    <w:rsid w:val="008F71D3"/>
    <w:rsid w:val="0090555A"/>
    <w:rsid w:val="00907DBA"/>
    <w:rsid w:val="00916B5D"/>
    <w:rsid w:val="00917C12"/>
    <w:rsid w:val="00927D03"/>
    <w:rsid w:val="009313A2"/>
    <w:rsid w:val="00953B2A"/>
    <w:rsid w:val="00964765"/>
    <w:rsid w:val="00967FFB"/>
    <w:rsid w:val="009820BA"/>
    <w:rsid w:val="00986BD4"/>
    <w:rsid w:val="00995980"/>
    <w:rsid w:val="00997170"/>
    <w:rsid w:val="009A0FF3"/>
    <w:rsid w:val="009A1F11"/>
    <w:rsid w:val="009A2D95"/>
    <w:rsid w:val="009A514C"/>
    <w:rsid w:val="009A5567"/>
    <w:rsid w:val="009B25BB"/>
    <w:rsid w:val="009C369F"/>
    <w:rsid w:val="009C38C1"/>
    <w:rsid w:val="009C6FC9"/>
    <w:rsid w:val="009D7970"/>
    <w:rsid w:val="009E691D"/>
    <w:rsid w:val="009F57BE"/>
    <w:rsid w:val="00A00F19"/>
    <w:rsid w:val="00A122B4"/>
    <w:rsid w:val="00A14A1D"/>
    <w:rsid w:val="00A20E73"/>
    <w:rsid w:val="00A50D01"/>
    <w:rsid w:val="00A52AF7"/>
    <w:rsid w:val="00A703E2"/>
    <w:rsid w:val="00A71925"/>
    <w:rsid w:val="00A8139A"/>
    <w:rsid w:val="00A92AB9"/>
    <w:rsid w:val="00A974C5"/>
    <w:rsid w:val="00AA31AD"/>
    <w:rsid w:val="00AA4831"/>
    <w:rsid w:val="00AB5E6B"/>
    <w:rsid w:val="00AF0918"/>
    <w:rsid w:val="00B043AA"/>
    <w:rsid w:val="00B054DC"/>
    <w:rsid w:val="00B06201"/>
    <w:rsid w:val="00B1448C"/>
    <w:rsid w:val="00B17011"/>
    <w:rsid w:val="00B2394F"/>
    <w:rsid w:val="00B247B0"/>
    <w:rsid w:val="00B3028E"/>
    <w:rsid w:val="00B42B66"/>
    <w:rsid w:val="00B47888"/>
    <w:rsid w:val="00B47C53"/>
    <w:rsid w:val="00B80A37"/>
    <w:rsid w:val="00B9209E"/>
    <w:rsid w:val="00B9363C"/>
    <w:rsid w:val="00BA3AEC"/>
    <w:rsid w:val="00BB14AC"/>
    <w:rsid w:val="00BB2125"/>
    <w:rsid w:val="00BC040A"/>
    <w:rsid w:val="00BC3994"/>
    <w:rsid w:val="00BC58BA"/>
    <w:rsid w:val="00BC6E5B"/>
    <w:rsid w:val="00BD0E1F"/>
    <w:rsid w:val="00BE319B"/>
    <w:rsid w:val="00BF12C9"/>
    <w:rsid w:val="00BF5BE1"/>
    <w:rsid w:val="00C13E4E"/>
    <w:rsid w:val="00C14484"/>
    <w:rsid w:val="00C15469"/>
    <w:rsid w:val="00C41E8C"/>
    <w:rsid w:val="00C45AB9"/>
    <w:rsid w:val="00C52C8F"/>
    <w:rsid w:val="00C55526"/>
    <w:rsid w:val="00C82073"/>
    <w:rsid w:val="00C85E4E"/>
    <w:rsid w:val="00CB55F9"/>
    <w:rsid w:val="00CB7A00"/>
    <w:rsid w:val="00CD20D3"/>
    <w:rsid w:val="00CD466E"/>
    <w:rsid w:val="00CE27B4"/>
    <w:rsid w:val="00CE394B"/>
    <w:rsid w:val="00CF1BBA"/>
    <w:rsid w:val="00CF5808"/>
    <w:rsid w:val="00CF741A"/>
    <w:rsid w:val="00D00B7F"/>
    <w:rsid w:val="00D00D05"/>
    <w:rsid w:val="00D03519"/>
    <w:rsid w:val="00D10967"/>
    <w:rsid w:val="00D258A5"/>
    <w:rsid w:val="00D60842"/>
    <w:rsid w:val="00D76A0B"/>
    <w:rsid w:val="00D810FB"/>
    <w:rsid w:val="00D83FE7"/>
    <w:rsid w:val="00D93487"/>
    <w:rsid w:val="00D97333"/>
    <w:rsid w:val="00DD071C"/>
    <w:rsid w:val="00DD1134"/>
    <w:rsid w:val="00DD5D25"/>
    <w:rsid w:val="00DE2230"/>
    <w:rsid w:val="00DE534A"/>
    <w:rsid w:val="00DE6520"/>
    <w:rsid w:val="00E01B67"/>
    <w:rsid w:val="00E113B8"/>
    <w:rsid w:val="00E26518"/>
    <w:rsid w:val="00E36D77"/>
    <w:rsid w:val="00E40077"/>
    <w:rsid w:val="00E97801"/>
    <w:rsid w:val="00EA3094"/>
    <w:rsid w:val="00EB13AD"/>
    <w:rsid w:val="00EC77FF"/>
    <w:rsid w:val="00EE221D"/>
    <w:rsid w:val="00EE3F92"/>
    <w:rsid w:val="00EE4CBA"/>
    <w:rsid w:val="00F14B99"/>
    <w:rsid w:val="00F17947"/>
    <w:rsid w:val="00F20C17"/>
    <w:rsid w:val="00F40263"/>
    <w:rsid w:val="00F44226"/>
    <w:rsid w:val="00F5383B"/>
    <w:rsid w:val="00F63D8B"/>
    <w:rsid w:val="00F813DE"/>
    <w:rsid w:val="00FA19E6"/>
    <w:rsid w:val="00FA24DA"/>
    <w:rsid w:val="00FA3E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5BEA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4F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24F01"/>
    <w:pPr>
      <w:ind w:left="720"/>
      <w:contextualSpacing/>
    </w:pPr>
  </w:style>
  <w:style w:type="paragraph" w:customStyle="1" w:styleId="TxBrt13">
    <w:name w:val="TxBr_t13"/>
    <w:basedOn w:val="Normal"/>
    <w:rsid w:val="00137D0B"/>
    <w:pPr>
      <w:spacing w:after="0" w:line="232" w:lineRule="atLeast"/>
    </w:pPr>
    <w:rPr>
      <w:rFonts w:ascii="Times New Roman" w:eastAsia="Times New Roman" w:hAnsi="Times New Roman" w:cs="Times New Roman"/>
      <w:snapToGrid w:val="0"/>
      <w:sz w:val="24"/>
      <w:szCs w:val="20"/>
    </w:rPr>
  </w:style>
  <w:style w:type="table" w:styleId="LightGrid-Accent1">
    <w:name w:val="Light Grid Accent 1"/>
    <w:basedOn w:val="TableNormal"/>
    <w:uiPriority w:val="62"/>
    <w:rsid w:val="006F623C"/>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Header">
    <w:name w:val="header"/>
    <w:basedOn w:val="Normal"/>
    <w:link w:val="HeaderChar"/>
    <w:uiPriority w:val="99"/>
    <w:unhideWhenUsed/>
    <w:rsid w:val="0066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B26"/>
  </w:style>
  <w:style w:type="paragraph" w:styleId="Footer">
    <w:name w:val="footer"/>
    <w:basedOn w:val="Normal"/>
    <w:link w:val="FooterChar"/>
    <w:uiPriority w:val="99"/>
    <w:unhideWhenUsed/>
    <w:rsid w:val="0066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B26"/>
  </w:style>
  <w:style w:type="paragraph" w:styleId="BalloonText">
    <w:name w:val="Balloon Text"/>
    <w:basedOn w:val="Normal"/>
    <w:link w:val="BalloonTextChar"/>
    <w:uiPriority w:val="99"/>
    <w:semiHidden/>
    <w:unhideWhenUsed/>
    <w:rsid w:val="00662B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B26"/>
    <w:rPr>
      <w:rFonts w:ascii="Tahoma" w:hAnsi="Tahoma" w:cs="Tahoma"/>
      <w:sz w:val="16"/>
      <w:szCs w:val="16"/>
    </w:rPr>
  </w:style>
  <w:style w:type="paragraph" w:styleId="BodyText">
    <w:name w:val="Body Text"/>
    <w:basedOn w:val="Normal"/>
    <w:link w:val="BodyTextChar"/>
    <w:rsid w:val="00A00F19"/>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A00F19"/>
    <w:rPr>
      <w:rFonts w:ascii="Times New Roman" w:eastAsia="Times New Roman" w:hAnsi="Times New Roman" w:cs="Times New Roman"/>
      <w:b/>
      <w:sz w:val="24"/>
      <w:szCs w:val="20"/>
    </w:rPr>
  </w:style>
  <w:style w:type="paragraph" w:styleId="BodyTextIndent">
    <w:name w:val="Body Text Indent"/>
    <w:basedOn w:val="Normal"/>
    <w:link w:val="BodyTextIndentChar"/>
    <w:rsid w:val="005A3B1B"/>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A3B1B"/>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31C37"/>
    <w:rPr>
      <w:sz w:val="16"/>
      <w:szCs w:val="16"/>
    </w:rPr>
  </w:style>
  <w:style w:type="paragraph" w:styleId="CommentText">
    <w:name w:val="annotation text"/>
    <w:basedOn w:val="Normal"/>
    <w:link w:val="CommentTextChar"/>
    <w:uiPriority w:val="99"/>
    <w:semiHidden/>
    <w:unhideWhenUsed/>
    <w:rsid w:val="00531C37"/>
    <w:pPr>
      <w:spacing w:line="240" w:lineRule="auto"/>
    </w:pPr>
    <w:rPr>
      <w:sz w:val="20"/>
      <w:szCs w:val="20"/>
    </w:rPr>
  </w:style>
  <w:style w:type="character" w:customStyle="1" w:styleId="CommentTextChar">
    <w:name w:val="Comment Text Char"/>
    <w:basedOn w:val="DefaultParagraphFont"/>
    <w:link w:val="CommentText"/>
    <w:uiPriority w:val="99"/>
    <w:semiHidden/>
    <w:rsid w:val="00531C37"/>
    <w:rPr>
      <w:sz w:val="20"/>
      <w:szCs w:val="20"/>
    </w:rPr>
  </w:style>
  <w:style w:type="paragraph" w:styleId="CommentSubject">
    <w:name w:val="annotation subject"/>
    <w:basedOn w:val="CommentText"/>
    <w:next w:val="CommentText"/>
    <w:link w:val="CommentSubjectChar"/>
    <w:uiPriority w:val="99"/>
    <w:semiHidden/>
    <w:unhideWhenUsed/>
    <w:rsid w:val="00531C37"/>
    <w:rPr>
      <w:b/>
      <w:bCs/>
    </w:rPr>
  </w:style>
  <w:style w:type="character" w:customStyle="1" w:styleId="CommentSubjectChar">
    <w:name w:val="Comment Subject Char"/>
    <w:basedOn w:val="CommentTextChar"/>
    <w:link w:val="CommentSubject"/>
    <w:uiPriority w:val="99"/>
    <w:semiHidden/>
    <w:rsid w:val="00531C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199253">
      <w:bodyDiv w:val="1"/>
      <w:marLeft w:val="0"/>
      <w:marRight w:val="0"/>
      <w:marTop w:val="0"/>
      <w:marBottom w:val="0"/>
      <w:divBdr>
        <w:top w:val="none" w:sz="0" w:space="0" w:color="auto"/>
        <w:left w:val="none" w:sz="0" w:space="0" w:color="auto"/>
        <w:bottom w:val="none" w:sz="0" w:space="0" w:color="auto"/>
        <w:right w:val="none" w:sz="0" w:space="0" w:color="auto"/>
      </w:divBdr>
    </w:div>
    <w:div w:id="951012134">
      <w:bodyDiv w:val="1"/>
      <w:marLeft w:val="0"/>
      <w:marRight w:val="0"/>
      <w:marTop w:val="0"/>
      <w:marBottom w:val="0"/>
      <w:divBdr>
        <w:top w:val="none" w:sz="0" w:space="0" w:color="auto"/>
        <w:left w:val="none" w:sz="0" w:space="0" w:color="auto"/>
        <w:bottom w:val="none" w:sz="0" w:space="0" w:color="auto"/>
        <w:right w:val="none" w:sz="0" w:space="0" w:color="auto"/>
      </w:divBdr>
    </w:div>
    <w:div w:id="1285886430">
      <w:bodyDiv w:val="1"/>
      <w:marLeft w:val="0"/>
      <w:marRight w:val="0"/>
      <w:marTop w:val="0"/>
      <w:marBottom w:val="0"/>
      <w:divBdr>
        <w:top w:val="none" w:sz="0" w:space="0" w:color="auto"/>
        <w:left w:val="none" w:sz="0" w:space="0" w:color="auto"/>
        <w:bottom w:val="none" w:sz="0" w:space="0" w:color="auto"/>
        <w:right w:val="none" w:sz="0" w:space="0" w:color="auto"/>
      </w:divBdr>
    </w:div>
    <w:div w:id="1766222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D325F2-54C2-A149-92EF-CBE8EBE8FC68}"/>
</file>

<file path=customXml/itemProps2.xml><?xml version="1.0" encoding="utf-8"?>
<ds:datastoreItem xmlns:ds="http://schemas.openxmlformats.org/officeDocument/2006/customXml" ds:itemID="{EA304500-AAAB-479F-8704-35CB79709570}"/>
</file>

<file path=customXml/itemProps3.xml><?xml version="1.0" encoding="utf-8"?>
<ds:datastoreItem xmlns:ds="http://schemas.openxmlformats.org/officeDocument/2006/customXml" ds:itemID="{789F38FB-5648-49CF-A831-045FF8CF29EC}"/>
</file>

<file path=customXml/itemProps4.xml><?xml version="1.0" encoding="utf-8"?>
<ds:datastoreItem xmlns:ds="http://schemas.openxmlformats.org/officeDocument/2006/customXml" ds:itemID="{4D77A53F-1DA3-4406-A5C4-2476A2B18B6F}"/>
</file>

<file path=docProps/app.xml><?xml version="1.0" encoding="utf-8"?>
<Properties xmlns="http://schemas.openxmlformats.org/officeDocument/2006/extended-properties" xmlns:vt="http://schemas.openxmlformats.org/officeDocument/2006/docPropsVTypes">
  <Template>Normal.dotm</Template>
  <TotalTime>0</TotalTime>
  <Pages>13</Pages>
  <Words>2791</Words>
  <Characters>15911</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8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n</dc:creator>
  <cp:lastModifiedBy>Jason Clay</cp:lastModifiedBy>
  <cp:revision>2</cp:revision>
  <cp:lastPrinted>2017-05-12T14:55:00Z</cp:lastPrinted>
  <dcterms:created xsi:type="dcterms:W3CDTF">2017-07-01T15:58:00Z</dcterms:created>
  <dcterms:modified xsi:type="dcterms:W3CDTF">2017-07-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